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31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250"/>
        <w:gridCol w:w="1276"/>
        <w:gridCol w:w="2046"/>
        <w:gridCol w:w="1501"/>
      </w:tblGrid>
      <w:tr w:rsidR="00025306" w:rsidRPr="005018FA" w14:paraId="648B45F6" w14:textId="77777777" w:rsidTr="00AC7D0C">
        <w:trPr>
          <w:trHeight w:val="254"/>
        </w:trPr>
        <w:tc>
          <w:tcPr>
            <w:tcW w:w="6349" w:type="dxa"/>
            <w:gridSpan w:val="5"/>
            <w:tcBorders>
              <w:top w:val="dotted" w:sz="4" w:space="0" w:color="auto"/>
              <w:bottom w:val="dotted" w:sz="4" w:space="0" w:color="auto"/>
            </w:tcBorders>
            <w:shd w:val="clear" w:color="auto" w:fill="F2F2F2"/>
            <w:vAlign w:val="center"/>
          </w:tcPr>
          <w:p w14:paraId="401AF08E" w14:textId="77777777" w:rsidR="00025306" w:rsidRPr="00B630BD" w:rsidRDefault="00025306" w:rsidP="00AC7D0C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</w:rPr>
              <w:t>For</w:t>
            </w:r>
            <w:r w:rsidR="00371FD9">
              <w:rPr>
                <w:rFonts w:ascii="Arial" w:hAnsi="Arial" w:cs="Arial" w:hint="eastAsia"/>
                <w:b/>
                <w:sz w:val="18"/>
                <w:lang w:eastAsia="zh-HK"/>
              </w:rPr>
              <w:t xml:space="preserve"> internal </w:t>
            </w:r>
            <w:r w:rsidRPr="00AB47A0">
              <w:rPr>
                <w:rFonts w:ascii="Arial" w:hAnsi="Arial" w:cs="Arial"/>
                <w:b/>
                <w:sz w:val="18"/>
              </w:rPr>
              <w:t>use:</w:t>
            </w:r>
          </w:p>
        </w:tc>
      </w:tr>
      <w:tr w:rsidR="00025306" w:rsidRPr="005018FA" w14:paraId="021A663C" w14:textId="77777777" w:rsidTr="00AC7D0C">
        <w:trPr>
          <w:trHeight w:val="254"/>
        </w:trPr>
        <w:tc>
          <w:tcPr>
            <w:tcW w:w="1526" w:type="dxa"/>
            <w:gridSpan w:val="2"/>
            <w:tcBorders>
              <w:top w:val="dotted" w:sz="4" w:space="0" w:color="auto"/>
            </w:tcBorders>
            <w:vAlign w:val="center"/>
          </w:tcPr>
          <w:p w14:paraId="4E07C80E" w14:textId="77777777" w:rsidR="00025306" w:rsidRPr="00AB47A0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  <w:szCs w:val="20"/>
              </w:rPr>
              <w:t xml:space="preserve">Reference </w:t>
            </w:r>
            <w:r w:rsidR="0090573D">
              <w:rPr>
                <w:rFonts w:ascii="Arial" w:hAnsi="Arial" w:cs="Arial"/>
                <w:b/>
                <w:sz w:val="18"/>
                <w:szCs w:val="20"/>
                <w:lang w:eastAsia="zh-HK"/>
              </w:rPr>
              <w:t>N</w:t>
            </w:r>
            <w:r w:rsidRPr="00AB47A0">
              <w:rPr>
                <w:rFonts w:ascii="Arial" w:hAnsi="Arial" w:cs="Arial"/>
                <w:b/>
                <w:sz w:val="18"/>
                <w:szCs w:val="20"/>
              </w:rPr>
              <w:t>o.:</w:t>
            </w:r>
          </w:p>
        </w:tc>
        <w:tc>
          <w:tcPr>
            <w:tcW w:w="1276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1B92AB30" w14:textId="77777777" w:rsidR="00025306" w:rsidRPr="00AB47A0" w:rsidRDefault="00025306" w:rsidP="00AC7D0C">
            <w:pPr>
              <w:spacing w:line="360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2046" w:type="dxa"/>
            <w:tcBorders>
              <w:top w:val="dotted" w:sz="4" w:space="0" w:color="auto"/>
              <w:left w:val="dotted" w:sz="4" w:space="0" w:color="auto"/>
              <w:bottom w:val="nil"/>
            </w:tcBorders>
            <w:vAlign w:val="center"/>
          </w:tcPr>
          <w:p w14:paraId="64BE0BB4" w14:textId="77777777" w:rsidR="00025306" w:rsidRPr="00AB47A0" w:rsidRDefault="00B65B4E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202</w:t>
            </w:r>
            <w:r w:rsidR="004027A8">
              <w:rPr>
                <w:rFonts w:ascii="Arial" w:hAnsi="Arial" w:cs="Arial" w:hint="eastAsia"/>
                <w:b/>
                <w:sz w:val="18"/>
                <w:szCs w:val="20"/>
              </w:rPr>
              <w:t>2</w:t>
            </w:r>
            <w:r>
              <w:rPr>
                <w:rFonts w:ascii="Arial" w:hAnsi="Arial" w:cs="Arial"/>
                <w:b/>
                <w:sz w:val="18"/>
                <w:szCs w:val="20"/>
              </w:rPr>
              <w:t xml:space="preserve"> - 202</w:t>
            </w:r>
            <w:r w:rsidR="004027A8">
              <w:rPr>
                <w:rFonts w:ascii="Arial" w:hAnsi="Arial" w:cs="Arial" w:hint="eastAsia"/>
                <w:b/>
                <w:sz w:val="18"/>
                <w:szCs w:val="20"/>
              </w:rPr>
              <w:t>3</w:t>
            </w:r>
            <w:r w:rsidR="00025306" w:rsidRPr="00B630BD">
              <w:rPr>
                <w:rFonts w:ascii="Arial" w:hAnsi="Arial" w:cs="Arial"/>
                <w:b/>
                <w:sz w:val="18"/>
                <w:szCs w:val="20"/>
              </w:rPr>
              <w:t xml:space="preserve"> Awardee</w:t>
            </w:r>
            <w:r w:rsidR="00025306" w:rsidRPr="00B630BD">
              <w:rPr>
                <w:rFonts w:ascii="Arial" w:hAnsi="Arial" w:cs="Arial" w:hint="eastAsia"/>
                <w:b/>
                <w:sz w:val="18"/>
                <w:szCs w:val="20"/>
              </w:rPr>
              <w:t>:</w:t>
            </w:r>
          </w:p>
        </w:tc>
        <w:tc>
          <w:tcPr>
            <w:tcW w:w="1501" w:type="dxa"/>
            <w:tcBorders>
              <w:top w:val="dotted" w:sz="4" w:space="0" w:color="auto"/>
            </w:tcBorders>
            <w:vAlign w:val="center"/>
          </w:tcPr>
          <w:p w14:paraId="69D3EC3A" w14:textId="77777777" w:rsidR="00025306" w:rsidRPr="00AB47A0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</w:tr>
      <w:tr w:rsidR="00025306" w:rsidRPr="005018FA" w14:paraId="6C8AF209" w14:textId="77777777" w:rsidTr="00AC7D0C">
        <w:trPr>
          <w:trHeight w:val="217"/>
        </w:trPr>
        <w:tc>
          <w:tcPr>
            <w:tcW w:w="1526" w:type="dxa"/>
            <w:gridSpan w:val="2"/>
            <w:tcBorders>
              <w:bottom w:val="dotted" w:sz="4" w:space="0" w:color="auto"/>
            </w:tcBorders>
            <w:vAlign w:val="center"/>
          </w:tcPr>
          <w:p w14:paraId="49D0B442" w14:textId="77777777" w:rsidR="00025306" w:rsidRPr="00AB47A0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  <w:szCs w:val="20"/>
              </w:rPr>
              <w:t xml:space="preserve">Received </w:t>
            </w:r>
            <w:r w:rsidRPr="00AB47A0"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on</w:t>
            </w:r>
            <w:r w:rsidRPr="00AB47A0">
              <w:rPr>
                <w:rFonts w:ascii="Arial" w:hAnsi="Arial" w:cs="Arial"/>
                <w:b/>
                <w:sz w:val="18"/>
                <w:szCs w:val="20"/>
              </w:rPr>
              <w:t>:</w:t>
            </w:r>
          </w:p>
        </w:tc>
        <w:tc>
          <w:tcPr>
            <w:tcW w:w="1276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66A0251D" w14:textId="77777777" w:rsidR="00025306" w:rsidRPr="00AB47A0" w:rsidRDefault="00025306" w:rsidP="00AC7D0C">
            <w:pPr>
              <w:spacing w:line="360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2046" w:type="dxa"/>
            <w:tcBorders>
              <w:top w:val="nil"/>
              <w:left w:val="dotted" w:sz="4" w:space="0" w:color="auto"/>
              <w:bottom w:val="dotted" w:sz="4" w:space="0" w:color="auto"/>
            </w:tcBorders>
            <w:vAlign w:val="center"/>
          </w:tcPr>
          <w:p w14:paraId="28BCB1E9" w14:textId="77777777" w:rsidR="00025306" w:rsidRPr="00AB47A0" w:rsidRDefault="00B65B4E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202</w:t>
            </w:r>
            <w:r w:rsidR="004027A8">
              <w:rPr>
                <w:rFonts w:ascii="Arial" w:hAnsi="Arial" w:cs="Arial" w:hint="eastAsia"/>
                <w:b/>
                <w:sz w:val="18"/>
                <w:szCs w:val="20"/>
              </w:rPr>
              <w:t>2</w:t>
            </w:r>
            <w:r>
              <w:rPr>
                <w:rFonts w:ascii="Arial" w:hAnsi="Arial" w:cs="Arial"/>
                <w:b/>
                <w:sz w:val="18"/>
                <w:szCs w:val="20"/>
              </w:rPr>
              <w:t xml:space="preserve"> - 202</w:t>
            </w:r>
            <w:r w:rsidR="004027A8">
              <w:rPr>
                <w:rFonts w:ascii="Arial" w:hAnsi="Arial" w:cs="Arial" w:hint="eastAsia"/>
                <w:b/>
                <w:sz w:val="18"/>
                <w:szCs w:val="20"/>
              </w:rPr>
              <w:t>3</w:t>
            </w:r>
            <w:r w:rsidR="00025306"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 xml:space="preserve"> </w:t>
            </w:r>
            <w:r w:rsidR="00025306">
              <w:rPr>
                <w:rFonts w:ascii="Arial" w:hAnsi="Arial" w:cs="Arial"/>
                <w:b/>
                <w:sz w:val="18"/>
                <w:szCs w:val="20"/>
              </w:rPr>
              <w:t>App.</w:t>
            </w:r>
            <w:r w:rsidR="00025306" w:rsidRPr="00B630BD">
              <w:rPr>
                <w:rFonts w:ascii="Arial" w:hAnsi="Arial" w:cs="Arial"/>
                <w:b/>
                <w:sz w:val="18"/>
                <w:szCs w:val="20"/>
              </w:rPr>
              <w:t xml:space="preserve"> No.</w:t>
            </w:r>
            <w:r w:rsidR="00025306"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:</w:t>
            </w:r>
          </w:p>
        </w:tc>
        <w:tc>
          <w:tcPr>
            <w:tcW w:w="1501" w:type="dxa"/>
            <w:tcBorders>
              <w:bottom w:val="dotted" w:sz="4" w:space="0" w:color="auto"/>
            </w:tcBorders>
            <w:vAlign w:val="center"/>
          </w:tcPr>
          <w:p w14:paraId="6A021275" w14:textId="77777777" w:rsidR="00025306" w:rsidRPr="00AB47A0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</w:tr>
      <w:tr w:rsidR="00025306" w:rsidRPr="005018FA" w14:paraId="604DDFC4" w14:textId="77777777" w:rsidTr="00AC7D0C">
        <w:trPr>
          <w:trHeight w:val="217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97433D0" w14:textId="77777777" w:rsidR="00025306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ICT</w:t>
            </w:r>
          </w:p>
        </w:tc>
        <w:tc>
          <w:tcPr>
            <w:tcW w:w="1526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F485CE" w14:textId="77777777" w:rsidR="00025306" w:rsidRPr="00AB47A0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  <w:tc>
          <w:tcPr>
            <w:tcW w:w="20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4BE2878" w14:textId="77777777" w:rsidR="00025306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ICT Client No.:</w:t>
            </w:r>
          </w:p>
        </w:tc>
        <w:tc>
          <w:tcPr>
            <w:tcW w:w="150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E236E5D" w14:textId="77777777" w:rsidR="00025306" w:rsidRPr="00AB47A0" w:rsidRDefault="00025306" w:rsidP="00AC7D0C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</w:tr>
      <w:tr w:rsidR="00025306" w:rsidRPr="005018FA" w14:paraId="3DB89498" w14:textId="77777777" w:rsidTr="00FC392D">
        <w:trPr>
          <w:trHeight w:val="217"/>
        </w:trPr>
        <w:tc>
          <w:tcPr>
            <w:tcW w:w="6349" w:type="dxa"/>
            <w:gridSpan w:val="5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68E5751" w14:textId="77777777" w:rsidR="00025306" w:rsidRPr="00AB47A0" w:rsidRDefault="00025306" w:rsidP="00025306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Assessment Declaration</w:t>
            </w:r>
            <w:r>
              <w:rPr>
                <w:rFonts w:ascii="Arial" w:hAnsi="Arial" w:cs="Arial"/>
                <w:b/>
                <w:sz w:val="18"/>
                <w:szCs w:val="20"/>
                <w:lang w:eastAsia="zh-HK"/>
              </w:rPr>
              <w:tab/>
            </w: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ab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</w:tr>
    </w:tbl>
    <w:p w14:paraId="6D2960B6" w14:textId="77777777" w:rsidR="00CA36B9" w:rsidRDefault="00CA36B9" w:rsidP="00CA36B9">
      <w:pPr>
        <w:spacing w:line="360" w:lineRule="auto"/>
        <w:jc w:val="both"/>
        <w:rPr>
          <w:rFonts w:ascii="Arial" w:hAnsi="Arial" w:cs="Arial"/>
          <w:b/>
          <w:sz w:val="20"/>
        </w:rPr>
      </w:pPr>
    </w:p>
    <w:p w14:paraId="6770099F" w14:textId="77777777" w:rsidR="008F3229" w:rsidRDefault="008F3229" w:rsidP="00CA36B9">
      <w:pPr>
        <w:spacing w:line="360" w:lineRule="auto"/>
        <w:jc w:val="both"/>
        <w:rPr>
          <w:rFonts w:ascii="Arial" w:hAnsi="Arial" w:cs="Arial"/>
          <w:b/>
          <w:sz w:val="20"/>
        </w:rPr>
      </w:pPr>
    </w:p>
    <w:p w14:paraId="502DFAFE" w14:textId="77777777" w:rsidR="008F3229" w:rsidRPr="005018FA" w:rsidRDefault="008F3229" w:rsidP="00CA36B9">
      <w:pPr>
        <w:spacing w:line="360" w:lineRule="auto"/>
        <w:jc w:val="both"/>
        <w:rPr>
          <w:rFonts w:ascii="Arial" w:hAnsi="Arial" w:cs="Arial"/>
          <w:b/>
        </w:rPr>
      </w:pPr>
    </w:p>
    <w:p w14:paraId="0F02C123" w14:textId="77777777" w:rsidR="007A7625" w:rsidRDefault="007A7625" w:rsidP="00CA36B9">
      <w:pPr>
        <w:spacing w:line="360" w:lineRule="auto"/>
        <w:jc w:val="center"/>
        <w:rPr>
          <w:rFonts w:ascii="Arial" w:hAnsi="Arial" w:cs="Arial"/>
          <w:b/>
          <w:sz w:val="32"/>
          <w:szCs w:val="28"/>
          <w:lang w:eastAsia="zh-HK"/>
        </w:rPr>
      </w:pPr>
    </w:p>
    <w:p w14:paraId="77B80D8A" w14:textId="77777777" w:rsidR="00C5127E" w:rsidRPr="00AC7D0C" w:rsidRDefault="004027A8" w:rsidP="00CA36B9">
      <w:pPr>
        <w:spacing w:line="360" w:lineRule="auto"/>
        <w:jc w:val="center"/>
        <w:rPr>
          <w:rFonts w:ascii="Arial" w:hAnsi="Arial"/>
          <w:u w:val="double"/>
        </w:rPr>
      </w:pPr>
      <w:r>
        <w:rPr>
          <w:rFonts w:ascii="Arial" w:hAnsi="Arial" w:cs="Arial" w:hint="eastAsia"/>
          <w:b/>
          <w:sz w:val="32"/>
          <w:szCs w:val="28"/>
          <w:lang w:eastAsia="zh-HK"/>
        </w:rPr>
        <w:t>D</w:t>
      </w:r>
      <w:r>
        <w:rPr>
          <w:rFonts w:ascii="Arial" w:hAnsi="Arial" w:cs="Arial"/>
          <w:b/>
          <w:sz w:val="32"/>
          <w:szCs w:val="28"/>
          <w:lang w:eastAsia="zh-HK"/>
        </w:rPr>
        <w:t xml:space="preserve">igital </w:t>
      </w:r>
      <w:r w:rsidR="00CA36B9" w:rsidRPr="00AB47A0">
        <w:rPr>
          <w:rFonts w:ascii="Arial" w:hAnsi="Arial" w:cs="Arial"/>
          <w:b/>
          <w:sz w:val="32"/>
          <w:szCs w:val="28"/>
          <w:lang w:eastAsia="zh-HK"/>
        </w:rPr>
        <w:t>Accessibility Recognition Scheme</w:t>
      </w:r>
      <w:r w:rsidR="00671498" w:rsidRPr="00AB47A0">
        <w:rPr>
          <w:rFonts w:ascii="Arial" w:hAnsi="Arial" w:cs="Arial" w:hint="eastAsia"/>
          <w:b/>
          <w:sz w:val="32"/>
          <w:szCs w:val="28"/>
          <w:lang w:eastAsia="zh-HK"/>
        </w:rPr>
        <w:t xml:space="preserve"> </w:t>
      </w:r>
      <w:r w:rsidR="00B65B4E">
        <w:rPr>
          <w:rFonts w:ascii="Arial" w:hAnsi="Arial" w:cs="Arial" w:hint="eastAsia"/>
          <w:b/>
          <w:sz w:val="32"/>
          <w:szCs w:val="28"/>
          <w:lang w:eastAsia="zh-HK"/>
        </w:rPr>
        <w:t>202</w:t>
      </w:r>
      <w:r>
        <w:rPr>
          <w:rFonts w:ascii="Arial" w:hAnsi="Arial" w:cs="Arial"/>
          <w:b/>
          <w:sz w:val="32"/>
          <w:szCs w:val="28"/>
          <w:lang w:eastAsia="zh-HK"/>
        </w:rPr>
        <w:t>4</w:t>
      </w:r>
      <w:r w:rsidR="00B65B4E">
        <w:rPr>
          <w:rFonts w:ascii="Arial" w:hAnsi="Arial" w:cs="Arial" w:hint="eastAsia"/>
          <w:b/>
          <w:sz w:val="32"/>
          <w:szCs w:val="28"/>
          <w:lang w:eastAsia="zh-HK"/>
        </w:rPr>
        <w:t xml:space="preserve"> - 202</w:t>
      </w:r>
      <w:r>
        <w:rPr>
          <w:rFonts w:ascii="Arial" w:hAnsi="Arial" w:cs="Arial"/>
          <w:b/>
          <w:sz w:val="32"/>
          <w:szCs w:val="28"/>
          <w:lang w:eastAsia="zh-HK"/>
        </w:rPr>
        <w:t>5</w:t>
      </w:r>
    </w:p>
    <w:p w14:paraId="6AEC5F51" w14:textId="77777777" w:rsidR="00CA36B9" w:rsidRPr="00AC7D0C" w:rsidRDefault="00253ED7" w:rsidP="00CA36B9">
      <w:pPr>
        <w:spacing w:line="360" w:lineRule="auto"/>
        <w:jc w:val="center"/>
        <w:rPr>
          <w:rFonts w:ascii="Arial" w:hAnsi="Arial"/>
          <w:b/>
          <w:sz w:val="28"/>
        </w:rPr>
      </w:pPr>
      <w:r>
        <w:rPr>
          <w:rFonts w:ascii="Arial" w:hAnsi="Arial" w:cs="Arial"/>
          <w:b/>
          <w:noProof/>
          <w:sz w:val="1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9F4F4CC" wp14:editId="25602588">
                <wp:simplePos x="0" y="0"/>
                <wp:positionH relativeFrom="column">
                  <wp:posOffset>2182495</wp:posOffset>
                </wp:positionH>
                <wp:positionV relativeFrom="paragraph">
                  <wp:posOffset>246380</wp:posOffset>
                </wp:positionV>
                <wp:extent cx="2517140" cy="317500"/>
                <wp:effectExtent l="10795" t="10160" r="5715" b="5715"/>
                <wp:wrapNone/>
                <wp:docPr id="10" name="Text Box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7140" cy="317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CDDC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E497904" w14:textId="77777777" w:rsidR="00E261D5" w:rsidRPr="007415A7" w:rsidRDefault="00E261D5" w:rsidP="00E261D5">
                            <w:pPr>
                              <w:jc w:val="center"/>
                              <w:rPr>
                                <w:b/>
                                <w:color w:val="00863D"/>
                                <w:lang w:eastAsia="zh-HK"/>
                              </w:rPr>
                            </w:pPr>
                            <w:r w:rsidRPr="007415A7">
                              <w:rPr>
                                <w:rFonts w:ascii="Arial" w:hAnsi="Arial" w:cs="Arial" w:hint="eastAsia"/>
                                <w:b/>
                                <w:color w:val="00863D"/>
                                <w:sz w:val="28"/>
                                <w:szCs w:val="28"/>
                                <w:lang w:eastAsia="zh-HK"/>
                              </w:rPr>
                              <w:t>Mobile App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F4F4CC" id="_x0000_t202" coordsize="21600,21600" o:spt="202" path="m,l,21600r21600,l21600,xe">
                <v:stroke joinstyle="miter"/>
                <v:path gradientshapeok="t" o:connecttype="rect"/>
              </v:shapetype>
              <v:shape id="Text Box 271" o:spid="_x0000_s1026" type="#_x0000_t202" style="position:absolute;left:0;text-align:left;margin-left:171.85pt;margin-top:19.4pt;width:198.2pt;height: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" filled="f" fillcolor="#92cddc">
                <v:textbox>
                  <w:txbxContent>
                    <w:p w14:paraId="2E497904" w14:textId="77777777" w:rsidR="00E261D5" w:rsidRPr="007415A7" w:rsidRDefault="00E261D5" w:rsidP="00E261D5">
                      <w:pPr>
                        <w:jc w:val="center"/>
                        <w:rPr>
                          <w:b/>
                          <w:color w:val="00863D"/>
                          <w:lang w:eastAsia="zh-HK"/>
                        </w:rPr>
                      </w:pPr>
                      <w:r w:rsidRPr="007415A7">
                        <w:rPr>
                          <w:rFonts w:ascii="Arial" w:hAnsi="Arial" w:cs="Arial" w:hint="eastAsia"/>
                          <w:b/>
                          <w:color w:val="00863D"/>
                          <w:sz w:val="28"/>
                          <w:szCs w:val="28"/>
                          <w:lang w:eastAsia="zh-HK"/>
                        </w:rPr>
                        <w:t>Mobile App Stream</w:t>
                      </w:r>
                    </w:p>
                  </w:txbxContent>
                </v:textbox>
              </v:shape>
            </w:pict>
          </mc:Fallback>
        </mc:AlternateContent>
      </w:r>
      <w:r w:rsidR="00CA36B9" w:rsidRPr="00AC7D0C">
        <w:rPr>
          <w:rFonts w:ascii="Arial" w:hAnsi="Arial"/>
          <w:b/>
          <w:sz w:val="28"/>
        </w:rPr>
        <w:t>Application Form</w:t>
      </w:r>
    </w:p>
    <w:p w14:paraId="09118DC1" w14:textId="77777777" w:rsidR="003445E7" w:rsidRPr="00C82A39" w:rsidRDefault="003445E7" w:rsidP="003445E7">
      <w:pPr>
        <w:spacing w:line="360" w:lineRule="auto"/>
        <w:jc w:val="center"/>
        <w:rPr>
          <w:rFonts w:ascii="Arial" w:hAnsi="Arial" w:cs="Arial"/>
          <w:sz w:val="28"/>
          <w:szCs w:val="28"/>
          <w:lang w:eastAsia="zh-HK"/>
        </w:rPr>
      </w:pPr>
    </w:p>
    <w:p w14:paraId="0177EB2D" w14:textId="77777777" w:rsidR="00FD6833" w:rsidRDefault="00253ED7" w:rsidP="00FD6833">
      <w:pPr>
        <w:spacing w:line="180" w:lineRule="exact"/>
        <w:jc w:val="center"/>
        <w:rPr>
          <w:rFonts w:ascii="Arial" w:hAnsi="Arial" w:cs="Arial"/>
          <w:b/>
          <w:sz w:val="28"/>
          <w:szCs w:val="28"/>
          <w:lang w:eastAsia="zh-HK"/>
        </w:rPr>
      </w:pPr>
      <w:r>
        <w:rPr>
          <w:rFonts w:ascii="Arial" w:hAnsi="Arial" w:cs="Arial"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48C89B3" wp14:editId="4E8B9A2D">
                <wp:simplePos x="0" y="0"/>
                <wp:positionH relativeFrom="column">
                  <wp:posOffset>64770</wp:posOffset>
                </wp:positionH>
                <wp:positionV relativeFrom="paragraph">
                  <wp:posOffset>53975</wp:posOffset>
                </wp:positionV>
                <wp:extent cx="6814185" cy="1468120"/>
                <wp:effectExtent l="17145" t="21590" r="17145" b="24765"/>
                <wp:wrapNone/>
                <wp:docPr id="9" name="AutoShape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4185" cy="1468120"/>
                        </a:xfrm>
                        <a:prstGeom prst="roundRect">
                          <a:avLst>
                            <a:gd name="adj" fmla="val 12051"/>
                          </a:avLst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863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8B07256" w14:textId="77777777" w:rsidR="006431BC" w:rsidRPr="00144051" w:rsidRDefault="006431BC" w:rsidP="00DC26D8">
                            <w:pPr>
                              <w:spacing w:line="276" w:lineRule="auto"/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color w:val="000000"/>
                                <w:szCs w:val="28"/>
                                <w:lang w:eastAsia="zh-HK"/>
                              </w:rPr>
                            </w:pPr>
                            <w:r w:rsidRPr="00637257">
                              <w:rPr>
                                <w:rFonts w:ascii="Arial" w:hAnsi="Arial" w:cs="Arial" w:hint="eastAsia"/>
                                <w:b/>
                                <w:color w:val="000000"/>
                                <w:sz w:val="28"/>
                                <w:szCs w:val="28"/>
                                <w:lang w:eastAsia="zh-HK"/>
                              </w:rPr>
                              <w:t>IMPORTANT NOTE</w:t>
                            </w:r>
                          </w:p>
                          <w:tbl>
                            <w:tblPr>
                              <w:tblW w:w="10456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0456"/>
                            </w:tblGrid>
                            <w:tr w:rsidR="006431BC" w:rsidRPr="00637257" w14:paraId="51422E46" w14:textId="77777777" w:rsidTr="00637257">
                              <w:tc>
                                <w:tcPr>
                                  <w:tcW w:w="10456" w:type="dxa"/>
                                  <w:shd w:val="clear" w:color="auto" w:fill="auto"/>
                                </w:tcPr>
                                <w:p w14:paraId="341F1DF1" w14:textId="77777777" w:rsidR="006431BC" w:rsidRPr="00144051" w:rsidRDefault="006431BC" w:rsidP="0074436A">
                                  <w:pPr>
                                    <w:numPr>
                                      <w:ilvl w:val="0"/>
                                      <w:numId w:val="23"/>
                                    </w:numPr>
                                    <w:spacing w:line="260" w:lineRule="exact"/>
                                    <w:ind w:left="426" w:hanging="426"/>
                                    <w:jc w:val="both"/>
                                    <w:outlineLvl w:val="0"/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</w:pP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All local enterprises and 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organi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s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ations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are invited to nominate their </w:t>
                                  </w:r>
                                  <w:r w:rsidR="005F2EED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mobile apps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to enter into the</w:t>
                                  </w:r>
                                  <w:r w:rsidR="004027A8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Digital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Accessibility Recognition Scheme </w:t>
                                  </w:r>
                                  <w:r w:rsidR="000547C0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202</w:t>
                                  </w:r>
                                  <w:r w:rsidR="004027A8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4</w:t>
                                  </w:r>
                                  <w:r w:rsidR="0060328E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</w:t>
                                  </w:r>
                                  <w:r w:rsidR="000547C0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-</w:t>
                                  </w:r>
                                  <w:r w:rsidR="0060328E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</w:t>
                                  </w:r>
                                  <w:r w:rsidR="000547C0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202</w:t>
                                  </w:r>
                                  <w:r w:rsidR="004027A8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5</w:t>
                                  </w:r>
                                  <w:r w:rsidR="00185287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(the Scheme).</w:t>
                                  </w:r>
                                </w:p>
                                <w:p w14:paraId="28CC7215" w14:textId="77777777" w:rsidR="006431BC" w:rsidRPr="00144051" w:rsidRDefault="006431BC" w:rsidP="002C5FEA">
                                  <w:pPr>
                                    <w:numPr>
                                      <w:ilvl w:val="0"/>
                                      <w:numId w:val="23"/>
                                    </w:numPr>
                                    <w:spacing w:line="260" w:lineRule="exact"/>
                                    <w:ind w:left="426" w:hanging="426"/>
                                    <w:jc w:val="both"/>
                                    <w:outlineLvl w:val="0"/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</w:pP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R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 xml:space="preserve">ead 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the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 xml:space="preserve"> Guide to Application</w:t>
                                  </w:r>
                                  <w:r w:rsidR="002666B3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 xml:space="preserve"> (the </w:t>
                                  </w:r>
                                  <w:r w:rsidR="001B62A6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 xml:space="preserve">Application </w:t>
                                  </w:r>
                                  <w:r w:rsidR="002666B3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>Guide)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 xml:space="preserve"> 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carefully before completing this 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application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for</w:t>
                                  </w:r>
                                  <w:r w:rsidRPr="00371FD9">
                                    <w:rPr>
                                      <w:rFonts w:ascii="Arial" w:hAnsi="Arial" w:cs="Arial" w:hint="eastAsia"/>
                                      <w:sz w:val="22"/>
                                      <w:lang w:eastAsia="zh-HK"/>
                                    </w:rPr>
                                    <w:t>m</w:t>
                                  </w:r>
                                  <w:r w:rsidR="00144051" w:rsidRPr="00371FD9">
                                    <w:rPr>
                                      <w:rFonts w:ascii="Arial" w:hAnsi="Arial" w:cs="Arial"/>
                                      <w:sz w:val="22"/>
                                      <w:lang w:eastAsia="zh-HK"/>
                                    </w:rPr>
                                    <w:t xml:space="preserve"> </w:t>
                                  </w:r>
                                  <w:r w:rsidR="0060328E">
                                    <w:rPr>
                                      <w:rFonts w:ascii="Arial" w:hAnsi="Arial" w:cs="Arial"/>
                                      <w:sz w:val="22"/>
                                      <w:lang w:eastAsia="zh-HK"/>
                                    </w:rPr>
                                    <w:t xml:space="preserve">(the Application Form) </w:t>
                                  </w:r>
                                  <w:r w:rsidR="00144051" w:rsidRPr="00371FD9">
                                    <w:rPr>
                                      <w:rFonts w:ascii="Arial" w:hAnsi="Arial" w:cs="Arial"/>
                                      <w:sz w:val="22"/>
                                      <w:lang w:eastAsia="zh-HK"/>
                                    </w:rPr>
                                    <w:t>available at: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 </w:t>
                                  </w:r>
                                  <w:hyperlink r:id="rId8" w:history="1">
                                    <w:r w:rsidR="001F1F04" w:rsidRPr="003F51ED">
                                      <w:rPr>
                                        <w:rStyle w:val="Hyperlink"/>
                                        <w:rFonts w:ascii="Arial" w:hAnsi="Arial" w:cs="Arial"/>
                                        <w:sz w:val="22"/>
                                      </w:rPr>
                                      <w:t>www.digital-accessibility.hk/en/application/</w:t>
                                    </w:r>
                                  </w:hyperlink>
                                  <w:r w:rsidR="00E154AF"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.</w:t>
                                  </w:r>
                                </w:p>
                                <w:p w14:paraId="464146B3" w14:textId="77777777" w:rsidR="006431BC" w:rsidRPr="00637257" w:rsidRDefault="006431BC" w:rsidP="00371FD9">
                                  <w:pPr>
                                    <w:numPr>
                                      <w:ilvl w:val="0"/>
                                      <w:numId w:val="23"/>
                                    </w:numPr>
                                    <w:spacing w:line="260" w:lineRule="exact"/>
                                    <w:ind w:left="426" w:hanging="426"/>
                                    <w:jc w:val="both"/>
                                    <w:outlineLvl w:val="0"/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</w:pP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F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 xml:space="preserve">ill in 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all the required entries in this application form. All </w:t>
                                  </w:r>
                                  <w:r w:rsidR="00371FD9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sections 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 xml:space="preserve">are mandatory except for those marked as 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“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optional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  <w:lang w:eastAsia="zh-HK"/>
                                    </w:rPr>
                                    <w:t>”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.  Incomplete a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>pplica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tion</w:t>
                                  </w:r>
                                  <w:r w:rsidRPr="00144051">
                                    <w:rPr>
                                      <w:rFonts w:ascii="Arial" w:hAnsi="Arial" w:cs="Arial"/>
                                      <w:color w:val="000000"/>
                                      <w:sz w:val="22"/>
                                    </w:rPr>
                                    <w:t xml:space="preserve"> will </w:t>
                                  </w:r>
                                  <w:r w:rsidRPr="00144051">
                                    <w:rPr>
                                      <w:rFonts w:ascii="Arial" w:hAnsi="Arial" w:cs="Arial" w:hint="eastAsia"/>
                                      <w:color w:val="000000"/>
                                      <w:sz w:val="22"/>
                                      <w:lang w:eastAsia="zh-HK"/>
                                    </w:rPr>
                                    <w:t>not be accepted.</w:t>
                                  </w:r>
                                </w:p>
                              </w:tc>
                            </w:tr>
                          </w:tbl>
                          <w:p w14:paraId="72F606D2" w14:textId="77777777" w:rsidR="006431BC" w:rsidRPr="00637257" w:rsidRDefault="006431BC" w:rsidP="00955103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48C89B3" id="AutoShape 211" o:spid="_x0000_s1027" style="position:absolute;left:0;text-align:left;margin-left:5.1pt;margin-top:4.25pt;width:536.55pt;height:115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789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" strokecolor="#00863d" strokeweight="2.5pt">
                <v:shadow color="#868686"/>
                <v:textbox>
                  <w:txbxContent>
                    <w:p w14:paraId="48B07256" w14:textId="77777777" w:rsidR="006431BC" w:rsidRPr="00144051" w:rsidRDefault="006431BC" w:rsidP="00DC26D8">
                      <w:pPr>
                        <w:spacing w:line="276" w:lineRule="auto"/>
                        <w:jc w:val="center"/>
                        <w:outlineLvl w:val="0"/>
                        <w:rPr>
                          <w:rFonts w:ascii="Arial" w:hAnsi="Arial" w:cs="Arial"/>
                          <w:b/>
                          <w:color w:val="000000"/>
                          <w:szCs w:val="28"/>
                          <w:lang w:eastAsia="zh-HK"/>
                        </w:rPr>
                      </w:pPr>
                      <w:r w:rsidRPr="00637257">
                        <w:rPr>
                          <w:rFonts w:ascii="Arial" w:hAnsi="Arial" w:cs="Arial" w:hint="eastAsia"/>
                          <w:b/>
                          <w:color w:val="000000"/>
                          <w:sz w:val="28"/>
                          <w:szCs w:val="28"/>
                          <w:lang w:eastAsia="zh-HK"/>
                        </w:rPr>
                        <w:t>IMPORTANT NOTE</w:t>
                      </w:r>
                    </w:p>
                    <w:tbl>
                      <w:tblPr>
                        <w:tblW w:w="10456" w:type="dxa"/>
                        <w:tblLook w:val="04A0" w:firstRow="1" w:lastRow="0" w:firstColumn="1" w:lastColumn="0" w:noHBand="0" w:noVBand="1"/>
                      </w:tblPr>
                      <w:tblGrid>
                        <w:gridCol w:w="10456"/>
                      </w:tblGrid>
                      <w:tr w:rsidR="006431BC" w:rsidRPr="00637257" w14:paraId="51422E46" w14:textId="77777777" w:rsidTr="00637257">
                        <w:tc>
                          <w:tcPr>
                            <w:tcW w:w="10456" w:type="dxa"/>
                            <w:shd w:val="clear" w:color="auto" w:fill="auto"/>
                          </w:tcPr>
                          <w:p w14:paraId="341F1DF1" w14:textId="77777777" w:rsidR="006431BC" w:rsidRPr="00144051" w:rsidRDefault="006431BC" w:rsidP="0074436A">
                            <w:pPr>
                              <w:numPr>
                                <w:ilvl w:val="0"/>
                                <w:numId w:val="23"/>
                              </w:numPr>
                              <w:spacing w:line="260" w:lineRule="exact"/>
                              <w:ind w:left="426" w:hanging="426"/>
                              <w:jc w:val="both"/>
                              <w:outlineLvl w:val="0"/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</w:pP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All local enterprises and 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organi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s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ations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 are invited to nominate their </w:t>
                            </w:r>
                            <w:r w:rsidR="005F2EED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mobile apps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 to enter into the</w:t>
                            </w:r>
                            <w:r w:rsidR="004027A8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 xml:space="preserve"> Digital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 Accessibility Recognition Scheme </w:t>
                            </w:r>
                            <w:r w:rsidR="000547C0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202</w:t>
                            </w:r>
                            <w:r w:rsidR="004027A8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4</w:t>
                            </w:r>
                            <w:r w:rsidR="0060328E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 xml:space="preserve"> </w:t>
                            </w:r>
                            <w:r w:rsidR="000547C0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-</w:t>
                            </w:r>
                            <w:r w:rsidR="0060328E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 xml:space="preserve"> </w:t>
                            </w:r>
                            <w:r w:rsidR="000547C0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202</w:t>
                            </w:r>
                            <w:r w:rsidR="004027A8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5</w:t>
                            </w:r>
                            <w:r w:rsidR="00185287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 xml:space="preserve"> 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(the Scheme).</w:t>
                            </w:r>
                          </w:p>
                          <w:p w14:paraId="28CC7215" w14:textId="77777777" w:rsidR="006431BC" w:rsidRPr="00144051" w:rsidRDefault="006431BC" w:rsidP="002C5FEA">
                            <w:pPr>
                              <w:numPr>
                                <w:ilvl w:val="0"/>
                                <w:numId w:val="23"/>
                              </w:numPr>
                              <w:spacing w:line="260" w:lineRule="exact"/>
                              <w:ind w:left="426" w:hanging="426"/>
                              <w:jc w:val="both"/>
                              <w:outlineLvl w:val="0"/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</w:pP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R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 xml:space="preserve">ead 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the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 xml:space="preserve"> Guide to Application</w:t>
                            </w:r>
                            <w:r w:rsidR="002666B3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 xml:space="preserve"> (the </w:t>
                            </w:r>
                            <w:r w:rsidR="001B62A6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 xml:space="preserve">Application </w:t>
                            </w:r>
                            <w:r w:rsidR="002666B3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>Guide)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 xml:space="preserve"> 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carefully before completing this 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application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 for</w:t>
                            </w:r>
                            <w:r w:rsidRPr="00371FD9">
                              <w:rPr>
                                <w:rFonts w:ascii="Arial" w:hAnsi="Arial" w:cs="Arial" w:hint="eastAsia"/>
                                <w:sz w:val="22"/>
                                <w:lang w:eastAsia="zh-HK"/>
                              </w:rPr>
                              <w:t>m</w:t>
                            </w:r>
                            <w:r w:rsidR="00144051" w:rsidRPr="00371FD9">
                              <w:rPr>
                                <w:rFonts w:ascii="Arial" w:hAnsi="Arial" w:cs="Arial"/>
                                <w:sz w:val="22"/>
                                <w:lang w:eastAsia="zh-HK"/>
                              </w:rPr>
                              <w:t xml:space="preserve"> </w:t>
                            </w:r>
                            <w:r w:rsidR="0060328E">
                              <w:rPr>
                                <w:rFonts w:ascii="Arial" w:hAnsi="Arial" w:cs="Arial"/>
                                <w:sz w:val="22"/>
                                <w:lang w:eastAsia="zh-HK"/>
                              </w:rPr>
                              <w:t xml:space="preserve">(the Application Form) </w:t>
                            </w:r>
                            <w:r w:rsidR="00144051" w:rsidRPr="00371FD9">
                              <w:rPr>
                                <w:rFonts w:ascii="Arial" w:hAnsi="Arial" w:cs="Arial"/>
                                <w:sz w:val="22"/>
                                <w:lang w:eastAsia="zh-HK"/>
                              </w:rPr>
                              <w:t>available at: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 </w:t>
                            </w:r>
                            <w:hyperlink r:id="rId9" w:history="1">
                              <w:r w:rsidR="001F1F04" w:rsidRPr="003F51ED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</w:rPr>
                                <w:t>www.digital-accessibility.hk/en/application/</w:t>
                              </w:r>
                            </w:hyperlink>
                            <w:r w:rsidR="00E154AF"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.</w:t>
                            </w:r>
                          </w:p>
                          <w:p w14:paraId="464146B3" w14:textId="77777777" w:rsidR="006431BC" w:rsidRPr="00637257" w:rsidRDefault="006431BC" w:rsidP="00371FD9">
                            <w:pPr>
                              <w:numPr>
                                <w:ilvl w:val="0"/>
                                <w:numId w:val="23"/>
                              </w:numPr>
                              <w:spacing w:line="260" w:lineRule="exact"/>
                              <w:ind w:left="426" w:hanging="426"/>
                              <w:jc w:val="both"/>
                              <w:outlineLvl w:val="0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F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 xml:space="preserve">ill in 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all the required entries in this application form. All </w:t>
                            </w:r>
                            <w:r w:rsidR="00371FD9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sections 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 xml:space="preserve">are mandatory except for those marked as 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“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optional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  <w:lang w:eastAsia="zh-HK"/>
                              </w:rPr>
                              <w:t>”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.  Incomplete a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>pplica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tion</w:t>
                            </w:r>
                            <w:r w:rsidRPr="00144051">
                              <w:rPr>
                                <w:rFonts w:ascii="Arial" w:hAnsi="Arial" w:cs="Arial"/>
                                <w:color w:val="000000"/>
                                <w:sz w:val="22"/>
                              </w:rPr>
                              <w:t xml:space="preserve"> will </w:t>
                            </w:r>
                            <w:r w:rsidRPr="00144051">
                              <w:rPr>
                                <w:rFonts w:ascii="Arial" w:hAnsi="Arial" w:cs="Arial" w:hint="eastAsia"/>
                                <w:color w:val="000000"/>
                                <w:sz w:val="22"/>
                                <w:lang w:eastAsia="zh-HK"/>
                              </w:rPr>
                              <w:t>not be accepted.</w:t>
                            </w:r>
                          </w:p>
                        </w:tc>
                      </w:tr>
                    </w:tbl>
                    <w:p w14:paraId="72F606D2" w14:textId="77777777" w:rsidR="006431BC" w:rsidRPr="00637257" w:rsidRDefault="006431BC" w:rsidP="00955103">
                      <w:pP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  <w:lang w:eastAsia="zh-HK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7085CA74" w14:textId="77777777" w:rsidR="0074436A" w:rsidRDefault="0074436A" w:rsidP="00FD6833">
      <w:pPr>
        <w:spacing w:line="180" w:lineRule="exact"/>
        <w:jc w:val="center"/>
        <w:rPr>
          <w:rFonts w:ascii="Arial" w:hAnsi="Arial" w:cs="Arial"/>
          <w:b/>
          <w:sz w:val="28"/>
          <w:szCs w:val="28"/>
          <w:lang w:eastAsia="zh-HK"/>
        </w:rPr>
      </w:pPr>
    </w:p>
    <w:p w14:paraId="57B4AB51" w14:textId="77777777" w:rsidR="0074436A" w:rsidRPr="00AC7D0C" w:rsidRDefault="0074436A" w:rsidP="00AC7D0C">
      <w:pPr>
        <w:spacing w:line="180" w:lineRule="exact"/>
        <w:jc w:val="center"/>
        <w:rPr>
          <w:rFonts w:ascii="Arial" w:hAnsi="Arial"/>
          <w:b/>
          <w:sz w:val="28"/>
        </w:rPr>
      </w:pPr>
    </w:p>
    <w:p w14:paraId="491D2C73" w14:textId="77777777" w:rsidR="005D77BB" w:rsidRPr="00AC7D0C" w:rsidRDefault="005D77BB" w:rsidP="00AC7D0C">
      <w:pPr>
        <w:spacing w:line="360" w:lineRule="auto"/>
        <w:jc w:val="center"/>
        <w:rPr>
          <w:rFonts w:ascii="Arial" w:hAnsi="Arial"/>
          <w:i/>
          <w:sz w:val="22"/>
        </w:rPr>
      </w:pPr>
    </w:p>
    <w:p w14:paraId="7F3F1270" w14:textId="77777777" w:rsidR="005D77BB" w:rsidRPr="00AC7D0C" w:rsidRDefault="005D77BB" w:rsidP="00AC7D0C">
      <w:pPr>
        <w:spacing w:line="360" w:lineRule="auto"/>
        <w:jc w:val="center"/>
        <w:rPr>
          <w:rFonts w:ascii="Arial" w:hAnsi="Arial"/>
          <w:i/>
          <w:sz w:val="22"/>
        </w:rPr>
      </w:pPr>
    </w:p>
    <w:p w14:paraId="31B34AA6" w14:textId="77777777" w:rsidR="005D77BB" w:rsidRPr="00AC7D0C" w:rsidRDefault="005D77BB" w:rsidP="00AC7D0C">
      <w:pPr>
        <w:spacing w:line="360" w:lineRule="auto"/>
        <w:jc w:val="center"/>
        <w:rPr>
          <w:rFonts w:ascii="Arial" w:hAnsi="Arial"/>
          <w:i/>
          <w:sz w:val="22"/>
        </w:rPr>
      </w:pPr>
    </w:p>
    <w:p w14:paraId="464394CD" w14:textId="77777777" w:rsidR="005D77BB" w:rsidRPr="00AC7D0C" w:rsidRDefault="005D77BB" w:rsidP="00AC7D0C">
      <w:pPr>
        <w:spacing w:line="360" w:lineRule="auto"/>
        <w:jc w:val="center"/>
        <w:rPr>
          <w:rFonts w:ascii="Arial" w:hAnsi="Arial"/>
          <w:i/>
          <w:sz w:val="22"/>
        </w:rPr>
      </w:pPr>
    </w:p>
    <w:p w14:paraId="29B055CA" w14:textId="77777777" w:rsidR="003A5348" w:rsidRDefault="003A5348" w:rsidP="00BB3640">
      <w:pPr>
        <w:spacing w:line="280" w:lineRule="exact"/>
        <w:jc w:val="both"/>
        <w:outlineLvl w:val="0"/>
        <w:rPr>
          <w:rFonts w:ascii="Arial" w:hAnsi="Arial"/>
          <w:b/>
          <w:color w:val="000000"/>
          <w:sz w:val="22"/>
        </w:rPr>
      </w:pPr>
    </w:p>
    <w:p w14:paraId="6CD7EDA3" w14:textId="77777777" w:rsidR="00BB3640" w:rsidRPr="00AC7D0C" w:rsidRDefault="00BB3640" w:rsidP="00AC7D0C">
      <w:pPr>
        <w:spacing w:line="280" w:lineRule="exact"/>
        <w:jc w:val="both"/>
        <w:outlineLvl w:val="0"/>
        <w:rPr>
          <w:rFonts w:ascii="Arial" w:hAnsi="Arial"/>
          <w:b/>
          <w:color w:val="000000"/>
          <w:sz w:val="22"/>
        </w:rPr>
      </w:pPr>
    </w:p>
    <w:p w14:paraId="32C47C74" w14:textId="77777777" w:rsidR="00CA36B9" w:rsidRPr="00AC7D0C" w:rsidRDefault="006B411D" w:rsidP="006B411D">
      <w:pPr>
        <w:spacing w:line="280" w:lineRule="exact"/>
        <w:jc w:val="both"/>
        <w:outlineLvl w:val="0"/>
        <w:rPr>
          <w:rFonts w:ascii="Arial" w:hAnsi="Arial"/>
          <w:b/>
          <w:color w:val="000000"/>
          <w:u w:val="single"/>
        </w:rPr>
      </w:pP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SECTION 1 </w:t>
      </w:r>
      <w:r w:rsidR="0074436A" w:rsidRPr="00AB47A0">
        <w:rPr>
          <w:rFonts w:ascii="Arial" w:hAnsi="Arial" w:cs="Arial"/>
          <w:b/>
          <w:color w:val="000000"/>
          <w:sz w:val="28"/>
          <w:szCs w:val="20"/>
          <w:u w:val="single"/>
        </w:rPr>
        <w:t>–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74436A"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APPLICANT </w:t>
      </w:r>
      <w:r w:rsidRPr="00AB47A0">
        <w:rPr>
          <w:rFonts w:ascii="Arial" w:eastAsia="Batang" w:hAnsi="Arial" w:cs="Arial"/>
          <w:b/>
          <w:color w:val="000000"/>
          <w:sz w:val="28"/>
          <w:szCs w:val="20"/>
          <w:u w:val="single"/>
        </w:rPr>
        <w:t>INFORMATION</w:t>
      </w:r>
    </w:p>
    <w:p w14:paraId="36E739E5" w14:textId="77777777" w:rsidR="00DD6B64" w:rsidRPr="00DD6B64" w:rsidRDefault="00DD6B64" w:rsidP="006175D1">
      <w:pPr>
        <w:spacing w:line="280" w:lineRule="exact"/>
        <w:jc w:val="both"/>
        <w:outlineLvl w:val="0"/>
        <w:rPr>
          <w:rFonts w:ascii="Arial" w:hAnsi="Arial" w:cs="Arial"/>
          <w:b/>
          <w:color w:val="000000"/>
          <w:sz w:val="20"/>
          <w:szCs w:val="20"/>
        </w:rPr>
      </w:pPr>
    </w:p>
    <w:tbl>
      <w:tblPr>
        <w:tblW w:w="10598" w:type="dxa"/>
        <w:tblLook w:val="04A0" w:firstRow="1" w:lastRow="0" w:firstColumn="1" w:lastColumn="0" w:noHBand="0" w:noVBand="1"/>
      </w:tblPr>
      <w:tblGrid>
        <w:gridCol w:w="3874"/>
        <w:gridCol w:w="6724"/>
      </w:tblGrid>
      <w:tr w:rsidR="00240C73" w:rsidRPr="005018FA" w14:paraId="44C3D562" w14:textId="77777777" w:rsidTr="00AC7D0C">
        <w:tc>
          <w:tcPr>
            <w:tcW w:w="3874" w:type="dxa"/>
            <w:vAlign w:val="bottom"/>
          </w:tcPr>
          <w:p w14:paraId="5FA4D22B" w14:textId="77777777" w:rsidR="006175D1" w:rsidRPr="00AB47A0" w:rsidRDefault="00F464BE" w:rsidP="009F7A18">
            <w:pPr>
              <w:widowControl/>
              <w:rPr>
                <w:rFonts w:ascii="Arial" w:hAnsi="Arial" w:cs="Arial"/>
                <w:color w:val="000000"/>
                <w:kern w:val="0"/>
                <w:szCs w:val="20"/>
              </w:rPr>
            </w:pPr>
            <w:r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>Organisation</w:t>
            </w:r>
            <w:r w:rsidR="006175D1"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 xml:space="preserve"> name:</w:t>
            </w:r>
            <w:r w:rsidR="0021041E"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ab/>
            </w:r>
            <w:r w:rsidR="007A78EE"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>(in English)</w:t>
            </w:r>
            <w:r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vAlign w:val="bottom"/>
          </w:tcPr>
          <w:p w14:paraId="511F9C81" w14:textId="77777777" w:rsidR="006175D1" w:rsidRPr="005018FA" w:rsidRDefault="006175D1" w:rsidP="00AC7D0C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7A78EE" w:rsidRPr="005018FA" w14:paraId="4B1C8C74" w14:textId="77777777" w:rsidTr="00AC7D0C">
        <w:tc>
          <w:tcPr>
            <w:tcW w:w="3874" w:type="dxa"/>
            <w:vAlign w:val="bottom"/>
          </w:tcPr>
          <w:p w14:paraId="27DDE63F" w14:textId="77777777" w:rsidR="007A78EE" w:rsidRPr="00AB47A0" w:rsidRDefault="007A78EE" w:rsidP="0067520C">
            <w:pPr>
              <w:widowControl/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06D6C9F8" w14:textId="77777777" w:rsidR="007A78EE" w:rsidRPr="00AB47A0" w:rsidRDefault="007A78EE" w:rsidP="0021041E">
            <w:pPr>
              <w:widowControl/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 xml:space="preserve">                          </w:t>
            </w:r>
            <w:r w:rsidR="0021041E"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ab/>
            </w: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>(in Chinese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vAlign w:val="bottom"/>
          </w:tcPr>
          <w:p w14:paraId="790EE2B7" w14:textId="77777777" w:rsidR="007A78EE" w:rsidRPr="005018FA" w:rsidRDefault="007A78EE" w:rsidP="00AC7D0C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240C73" w:rsidRPr="005018FA" w14:paraId="008F7410" w14:textId="77777777" w:rsidTr="00AC7D0C">
        <w:tc>
          <w:tcPr>
            <w:tcW w:w="3874" w:type="dxa"/>
            <w:vAlign w:val="bottom"/>
          </w:tcPr>
          <w:p w14:paraId="21450F4A" w14:textId="77777777" w:rsidR="00540C85" w:rsidRPr="00AB47A0" w:rsidRDefault="00540C85" w:rsidP="00540C85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716858DB" w14:textId="77777777" w:rsidR="006175D1" w:rsidRPr="00AB47A0" w:rsidRDefault="006175D1" w:rsidP="00540C85">
            <w:pPr>
              <w:rPr>
                <w:rFonts w:ascii="Arial" w:eastAsia="Batang" w:hAnsi="Arial" w:cs="Arial"/>
                <w:szCs w:val="20"/>
                <w:lang w:val="en-GB"/>
              </w:rPr>
            </w:pP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>Address:</w:t>
            </w:r>
          </w:p>
        </w:tc>
        <w:tc>
          <w:tcPr>
            <w:tcW w:w="6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25B4A1" w14:textId="77777777" w:rsidR="006175D1" w:rsidRPr="005018FA" w:rsidRDefault="006175D1" w:rsidP="00AC7D0C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7A78EE" w:rsidRPr="005018FA" w14:paraId="1CC15270" w14:textId="77777777" w:rsidTr="00AC7D0C">
        <w:tc>
          <w:tcPr>
            <w:tcW w:w="3874" w:type="dxa"/>
            <w:vAlign w:val="bottom"/>
          </w:tcPr>
          <w:p w14:paraId="1A6428B0" w14:textId="77777777" w:rsidR="007A78EE" w:rsidRPr="00AB47A0" w:rsidRDefault="007A78EE" w:rsidP="00540C85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0F799520" w14:textId="77777777" w:rsidR="007A78EE" w:rsidRPr="00AB47A0" w:rsidRDefault="007A78EE" w:rsidP="00540C85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5A998B" w14:textId="77777777" w:rsidR="007A78EE" w:rsidRPr="005018FA" w:rsidRDefault="007A78EE" w:rsidP="00AC7D0C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BE5717" w:rsidRPr="005018FA" w14:paraId="7A251214" w14:textId="77777777" w:rsidTr="00AC7D0C">
        <w:tc>
          <w:tcPr>
            <w:tcW w:w="10598" w:type="dxa"/>
            <w:gridSpan w:val="2"/>
            <w:vAlign w:val="bottom"/>
          </w:tcPr>
          <w:p w14:paraId="3F8441E5" w14:textId="77777777" w:rsidR="00BE5717" w:rsidRPr="00AB47A0" w:rsidRDefault="00BE5717" w:rsidP="00C35D34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4FE0B24D" w14:textId="2CD03AF0" w:rsidR="00BE5717" w:rsidRPr="005018FA" w:rsidRDefault="00BE5717" w:rsidP="00AC7D0C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 xml:space="preserve">Business Sector: </w:t>
            </w:r>
            <w:r w:rsidRPr="002549D0">
              <w:rPr>
                <w:rFonts w:ascii="Arial" w:eastAsia="Batang" w:hAnsi="Arial" w:cs="Arial"/>
                <w:i/>
                <w:color w:val="000000"/>
                <w:kern w:val="0"/>
                <w:sz w:val="18"/>
                <w:szCs w:val="20"/>
              </w:rPr>
              <w:t>(Please</w:t>
            </w:r>
            <w:r w:rsidR="005F5251" w:rsidRPr="00AE761F">
              <w:rPr>
                <w:rFonts w:ascii="Arial" w:hAnsi="Arial" w:cs="Arial" w:hint="eastAsia"/>
                <w:i/>
                <w:color w:val="000000"/>
                <w:kern w:val="0"/>
                <w:sz w:val="18"/>
                <w:szCs w:val="20"/>
                <w:lang w:eastAsia="zh-HK"/>
              </w:rPr>
              <w:t xml:space="preserve"> select the most relevant sector</w:t>
            </w:r>
            <w:r w:rsidRPr="002549D0">
              <w:rPr>
                <w:rFonts w:ascii="Arial" w:eastAsia="Batang" w:hAnsi="Arial" w:cs="Arial"/>
                <w:i/>
                <w:color w:val="000000"/>
                <w:kern w:val="0"/>
                <w:sz w:val="18"/>
                <w:szCs w:val="20"/>
              </w:rPr>
              <w:t>)</w:t>
            </w:r>
            <w:r w:rsidR="006268A7">
              <w:rPr>
                <w:rFonts w:ascii="Arial" w:eastAsia="Batang" w:hAnsi="Arial" w:cs="Arial"/>
                <w:i/>
                <w:color w:val="000000"/>
                <w:kern w:val="0"/>
                <w:sz w:val="18"/>
                <w:szCs w:val="20"/>
              </w:rPr>
              <w:t xml:space="preserve"> </w:t>
            </w:r>
          </w:p>
        </w:tc>
      </w:tr>
    </w:tbl>
    <w:p w14:paraId="7B338EDC" w14:textId="77777777" w:rsidR="003B5EBA" w:rsidRPr="004A06FB" w:rsidRDefault="003B5EBA" w:rsidP="002549D0">
      <w:pPr>
        <w:rPr>
          <w:rFonts w:ascii="Arial" w:hAnsi="Arial" w:cs="Arial"/>
          <w:sz w:val="14"/>
          <w:szCs w:val="20"/>
          <w:lang w:eastAsia="zh-HK"/>
        </w:rPr>
      </w:pPr>
    </w:p>
    <w:tbl>
      <w:tblPr>
        <w:tblW w:w="10598" w:type="dxa"/>
        <w:tblLayout w:type="fixed"/>
        <w:tblLook w:val="01E0" w:firstRow="1" w:lastRow="1" w:firstColumn="1" w:lastColumn="1" w:noHBand="0" w:noVBand="0"/>
      </w:tblPr>
      <w:tblGrid>
        <w:gridCol w:w="959"/>
        <w:gridCol w:w="3402"/>
        <w:gridCol w:w="992"/>
        <w:gridCol w:w="5245"/>
      </w:tblGrid>
      <w:tr w:rsidR="003B5EBA" w:rsidRPr="001F0D7D" w14:paraId="4B3C834E" w14:textId="77777777" w:rsidTr="004A06FB">
        <w:tc>
          <w:tcPr>
            <w:tcW w:w="4361" w:type="dxa"/>
            <w:gridSpan w:val="2"/>
          </w:tcPr>
          <w:p w14:paraId="03FC8908" w14:textId="77777777" w:rsidR="003B5EBA" w:rsidRPr="00AB47A0" w:rsidRDefault="003B5EBA" w:rsidP="00C35D34">
            <w:pPr>
              <w:spacing w:afterLines="10" w:after="24" w:line="320" w:lineRule="exact"/>
              <w:jc w:val="both"/>
              <w:rPr>
                <w:rFonts w:ascii="Arial" w:hAnsi="Arial" w:cs="Arial"/>
                <w:b/>
                <w:snapToGrid w:val="0"/>
                <w:spacing w:val="2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napToGrid w:val="0"/>
                <w:spacing w:val="2"/>
                <w:szCs w:val="20"/>
                <w:lang w:val="en-GB" w:eastAsia="zh-HK"/>
              </w:rPr>
              <w:t>Commercial Sectors</w:t>
            </w:r>
          </w:p>
        </w:tc>
        <w:tc>
          <w:tcPr>
            <w:tcW w:w="6237" w:type="dxa"/>
            <w:gridSpan w:val="2"/>
          </w:tcPr>
          <w:p w14:paraId="0A21BC2B" w14:textId="77777777" w:rsidR="003B5EBA" w:rsidRPr="00AB47A0" w:rsidRDefault="001E7BE5" w:rsidP="00C35D34">
            <w:pPr>
              <w:spacing w:line="300" w:lineRule="exact"/>
              <w:jc w:val="both"/>
              <w:rPr>
                <w:rFonts w:ascii="Arial" w:eastAsia="Batang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  <w:lang w:eastAsia="zh-HK"/>
              </w:rPr>
              <w:t>Non-</w:t>
            </w:r>
            <w:r w:rsidR="006E1FF2">
              <w:rPr>
                <w:rFonts w:ascii="Arial" w:hAnsi="Arial" w:cs="Arial"/>
                <w:b/>
                <w:szCs w:val="20"/>
                <w:lang w:eastAsia="zh-HK"/>
              </w:rPr>
              <w:t>commercial</w:t>
            </w:r>
            <w:r>
              <w:rPr>
                <w:rFonts w:ascii="Arial" w:hAnsi="Arial" w:cs="Arial"/>
                <w:b/>
                <w:szCs w:val="20"/>
                <w:lang w:eastAsia="zh-HK"/>
              </w:rPr>
              <w:t xml:space="preserve"> </w:t>
            </w:r>
            <w:r w:rsidR="003B5EBA" w:rsidRPr="00AB47A0">
              <w:rPr>
                <w:rFonts w:ascii="Arial" w:hAnsi="Arial" w:cs="Arial" w:hint="eastAsia"/>
                <w:b/>
                <w:szCs w:val="20"/>
                <w:lang w:eastAsia="zh-HK"/>
              </w:rPr>
              <w:t>Sectors</w:t>
            </w:r>
          </w:p>
        </w:tc>
      </w:tr>
      <w:tr w:rsidR="003B5EBA" w:rsidRPr="00875059" w14:paraId="586E876A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6B861E53" w14:textId="77777777" w:rsidR="003B5EBA" w:rsidRPr="00AB47A0" w:rsidRDefault="00D20E31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="00BA1571"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="003B5EBA" w:rsidRPr="00AB47A0">
              <w:rPr>
                <w:rFonts w:ascii="Arial" w:eastAsia="Batang" w:hAnsi="Arial" w:cs="Arial"/>
                <w:szCs w:val="20"/>
              </w:rPr>
              <w:t>01</w:t>
            </w:r>
          </w:p>
        </w:tc>
        <w:tc>
          <w:tcPr>
            <w:tcW w:w="3402" w:type="dxa"/>
            <w:vAlign w:val="center"/>
          </w:tcPr>
          <w:p w14:paraId="134651F0" w14:textId="180ECFDE" w:rsidR="003B5EBA" w:rsidRPr="00AB47A0" w:rsidRDefault="00D4465B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eastAsia="Batang" w:hAnsi="Arial" w:cs="Arial"/>
                <w:szCs w:val="20"/>
              </w:rPr>
              <w:t>Conglomerate</w:t>
            </w:r>
          </w:p>
        </w:tc>
        <w:tc>
          <w:tcPr>
            <w:tcW w:w="992" w:type="dxa"/>
            <w:vAlign w:val="center"/>
          </w:tcPr>
          <w:p w14:paraId="0BC21A5D" w14:textId="0B492E80" w:rsidR="003B5EBA" w:rsidRPr="00AB47A0" w:rsidRDefault="00D20E31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="00BA1571"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="00552E96">
              <w:rPr>
                <w:rFonts w:ascii="Arial" w:hAnsi="Arial" w:cs="Arial"/>
                <w:szCs w:val="20"/>
                <w:lang w:eastAsia="zh-HK"/>
              </w:rPr>
              <w:t>10</w:t>
            </w:r>
          </w:p>
        </w:tc>
        <w:tc>
          <w:tcPr>
            <w:tcW w:w="5245" w:type="dxa"/>
            <w:vAlign w:val="center"/>
          </w:tcPr>
          <w:p w14:paraId="307A21C6" w14:textId="77777777" w:rsidR="003B5EBA" w:rsidRPr="00AB47A0" w:rsidRDefault="003B5EBA" w:rsidP="00AB47A0">
            <w:pPr>
              <w:spacing w:afterLines="10" w:after="24" w:line="320" w:lineRule="exact"/>
              <w:ind w:leftChars="13" w:left="38" w:hangingChars="3" w:hanging="7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Education Institutions</w:t>
            </w:r>
          </w:p>
        </w:tc>
      </w:tr>
      <w:tr w:rsidR="00552E96" w:rsidRPr="00875059" w14:paraId="5363A553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234DC939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2</w:t>
            </w:r>
          </w:p>
        </w:tc>
        <w:tc>
          <w:tcPr>
            <w:tcW w:w="3402" w:type="dxa"/>
            <w:vAlign w:val="center"/>
          </w:tcPr>
          <w:p w14:paraId="7A2D4FC4" w14:textId="1189967B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hAnsi="Arial" w:cs="Arial"/>
                <w:szCs w:val="20"/>
                <w:lang w:eastAsia="zh-HK"/>
              </w:rPr>
              <w:t>Banking and Finance Service</w:t>
            </w:r>
          </w:p>
        </w:tc>
        <w:tc>
          <w:tcPr>
            <w:tcW w:w="992" w:type="dxa"/>
            <w:vAlign w:val="center"/>
          </w:tcPr>
          <w:p w14:paraId="375A1E05" w14:textId="65B03F6D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1</w:t>
            </w:r>
          </w:p>
        </w:tc>
        <w:tc>
          <w:tcPr>
            <w:tcW w:w="5245" w:type="dxa"/>
            <w:vAlign w:val="center"/>
          </w:tcPr>
          <w:p w14:paraId="173E7D8F" w14:textId="357E246C" w:rsidR="00552E96" w:rsidRPr="00AB47A0" w:rsidRDefault="00552E96" w:rsidP="004A06FB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Legislative Council / 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>D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 xml:space="preserve">istrict 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>C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>ouncil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 Members</w:t>
            </w:r>
          </w:p>
        </w:tc>
      </w:tr>
      <w:tr w:rsidR="00552E96" w:rsidRPr="00875059" w14:paraId="74A8FB53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30CA3AD8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3</w:t>
            </w:r>
          </w:p>
        </w:tc>
        <w:tc>
          <w:tcPr>
            <w:tcW w:w="3402" w:type="dxa"/>
            <w:vAlign w:val="center"/>
          </w:tcPr>
          <w:p w14:paraId="59403434" w14:textId="43480552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eastAsia="Batang" w:hAnsi="Arial" w:cs="Arial"/>
                <w:szCs w:val="20"/>
              </w:rPr>
              <w:t>Media and Information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0F1F9087" w14:textId="427654B2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2</w:t>
            </w:r>
          </w:p>
        </w:tc>
        <w:tc>
          <w:tcPr>
            <w:tcW w:w="5245" w:type="dxa"/>
            <w:vAlign w:val="center"/>
          </w:tcPr>
          <w:p w14:paraId="48F83228" w14:textId="368309AF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NGOs (Government subvented)</w:t>
            </w:r>
          </w:p>
        </w:tc>
      </w:tr>
      <w:tr w:rsidR="00552E96" w:rsidRPr="00875059" w14:paraId="219659C0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11BE9458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4</w:t>
            </w:r>
          </w:p>
        </w:tc>
        <w:tc>
          <w:tcPr>
            <w:tcW w:w="3402" w:type="dxa"/>
            <w:vAlign w:val="center"/>
          </w:tcPr>
          <w:p w14:paraId="574DAABE" w14:textId="5C174E85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I</w:t>
            </w:r>
            <w:r>
              <w:rPr>
                <w:rFonts w:ascii="Arial" w:hAnsi="Arial" w:cs="Arial"/>
                <w:szCs w:val="20"/>
                <w:lang w:eastAsia="zh-HK"/>
              </w:rPr>
              <w:t>nformation Technology</w:t>
            </w:r>
          </w:p>
        </w:tc>
        <w:tc>
          <w:tcPr>
            <w:tcW w:w="992" w:type="dxa"/>
            <w:vAlign w:val="center"/>
          </w:tcPr>
          <w:p w14:paraId="599C0C65" w14:textId="03B96AE9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3</w:t>
            </w:r>
          </w:p>
        </w:tc>
        <w:tc>
          <w:tcPr>
            <w:tcW w:w="5245" w:type="dxa"/>
            <w:vAlign w:val="center"/>
          </w:tcPr>
          <w:p w14:paraId="52946292" w14:textId="7B47168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NGOs (Non-government subvented)</w:t>
            </w:r>
          </w:p>
        </w:tc>
      </w:tr>
      <w:tr w:rsidR="00552E96" w:rsidRPr="00875059" w14:paraId="0FC2C23A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1FFDE502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5</w:t>
            </w:r>
          </w:p>
        </w:tc>
        <w:tc>
          <w:tcPr>
            <w:tcW w:w="3402" w:type="dxa"/>
            <w:vAlign w:val="center"/>
          </w:tcPr>
          <w:p w14:paraId="6A47316D" w14:textId="124FB65D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Logistic</w:t>
            </w:r>
          </w:p>
        </w:tc>
        <w:tc>
          <w:tcPr>
            <w:tcW w:w="992" w:type="dxa"/>
            <w:vAlign w:val="center"/>
          </w:tcPr>
          <w:p w14:paraId="4840092D" w14:textId="2F9B0BFA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4</w:t>
            </w:r>
          </w:p>
        </w:tc>
        <w:tc>
          <w:tcPr>
            <w:tcW w:w="5245" w:type="dxa"/>
            <w:vAlign w:val="center"/>
          </w:tcPr>
          <w:p w14:paraId="5BACD05F" w14:textId="6A274684" w:rsidR="00552E96" w:rsidRPr="004A06FB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Public </w:t>
            </w:r>
            <w:r w:rsidRPr="00AB47A0">
              <w:rPr>
                <w:rFonts w:ascii="Arial" w:eastAsia="Batang" w:hAnsi="Arial" w:cs="Arial" w:hint="eastAsia"/>
                <w:szCs w:val="20"/>
              </w:rPr>
              <w:t>/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 G</w:t>
            </w:r>
            <w:r w:rsidRPr="00AB47A0">
              <w:rPr>
                <w:rFonts w:ascii="Arial" w:eastAsia="Batang" w:hAnsi="Arial" w:cs="Arial" w:hint="eastAsia"/>
                <w:szCs w:val="20"/>
              </w:rPr>
              <w:t xml:space="preserve">overnment-related 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>O</w:t>
            </w:r>
            <w:r w:rsidRPr="00AB47A0">
              <w:rPr>
                <w:rFonts w:ascii="Arial" w:eastAsia="Batang" w:hAnsi="Arial" w:cs="Arial"/>
                <w:szCs w:val="20"/>
              </w:rPr>
              <w:t>rganisation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>s</w:t>
            </w:r>
          </w:p>
        </w:tc>
      </w:tr>
      <w:tr w:rsidR="00552E96" w:rsidRPr="00875059" w14:paraId="067F4786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3DA1EC42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6</w:t>
            </w:r>
          </w:p>
        </w:tc>
        <w:tc>
          <w:tcPr>
            <w:tcW w:w="3402" w:type="dxa"/>
            <w:vAlign w:val="center"/>
          </w:tcPr>
          <w:p w14:paraId="07F17ADE" w14:textId="77FDD905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t>Real Estate Services</w:t>
            </w:r>
            <w:r>
              <w:rPr>
                <w:rFonts w:ascii="Arial" w:eastAsia="Batang" w:hAnsi="Arial" w:cs="Arial"/>
                <w:szCs w:val="20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560356C9" w14:textId="211A993E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5</w:t>
            </w:r>
          </w:p>
        </w:tc>
        <w:tc>
          <w:tcPr>
            <w:tcW w:w="5245" w:type="dxa"/>
            <w:vAlign w:val="center"/>
          </w:tcPr>
          <w:p w14:paraId="59254971" w14:textId="6F4FA453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/>
                <w:szCs w:val="20"/>
                <w:lang w:eastAsia="zh-HK"/>
              </w:rPr>
              <w:t>Social Enterprise</w:t>
            </w:r>
          </w:p>
        </w:tc>
      </w:tr>
      <w:tr w:rsidR="00552E96" w:rsidRPr="00875059" w14:paraId="296E4A09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5BE7A07E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7</w:t>
            </w:r>
          </w:p>
        </w:tc>
        <w:tc>
          <w:tcPr>
            <w:tcW w:w="3402" w:type="dxa"/>
            <w:vAlign w:val="center"/>
          </w:tcPr>
          <w:p w14:paraId="6004E02E" w14:textId="5D5FF6DE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Re</w:t>
            </w:r>
            <w:r>
              <w:rPr>
                <w:rFonts w:ascii="Arial" w:hAnsi="Arial" w:cs="Arial"/>
                <w:szCs w:val="20"/>
                <w:lang w:eastAsia="zh-HK"/>
              </w:rPr>
              <w:t>tail, Food and Leisure</w:t>
            </w:r>
          </w:p>
        </w:tc>
        <w:tc>
          <w:tcPr>
            <w:tcW w:w="992" w:type="dxa"/>
            <w:vAlign w:val="center"/>
          </w:tcPr>
          <w:p w14:paraId="36193FD2" w14:textId="24136EC6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6</w:t>
            </w:r>
          </w:p>
        </w:tc>
        <w:tc>
          <w:tcPr>
            <w:tcW w:w="5245" w:type="dxa"/>
            <w:vAlign w:val="center"/>
          </w:tcPr>
          <w:p w14:paraId="01B21F7A" w14:textId="02069D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/>
                <w:szCs w:val="20"/>
                <w:lang w:eastAsia="zh-HK"/>
              </w:rPr>
              <w:t>Utilities</w:t>
            </w:r>
          </w:p>
        </w:tc>
      </w:tr>
      <w:tr w:rsidR="00552E96" w:rsidRPr="00875059" w14:paraId="09A14A15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071B1663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8</w:t>
            </w:r>
          </w:p>
        </w:tc>
        <w:tc>
          <w:tcPr>
            <w:tcW w:w="3402" w:type="dxa"/>
            <w:vAlign w:val="center"/>
          </w:tcPr>
          <w:p w14:paraId="353699A6" w14:textId="4261A8F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eastAsia="Batang" w:hAnsi="Arial" w:cs="Arial"/>
                <w:szCs w:val="20"/>
              </w:rPr>
              <w:t xml:space="preserve">Transport Services </w:t>
            </w:r>
          </w:p>
        </w:tc>
        <w:tc>
          <w:tcPr>
            <w:tcW w:w="992" w:type="dxa"/>
            <w:vAlign w:val="center"/>
          </w:tcPr>
          <w:p w14:paraId="0AB14C4D" w14:textId="31EBE925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7</w:t>
            </w:r>
          </w:p>
        </w:tc>
        <w:tc>
          <w:tcPr>
            <w:tcW w:w="5245" w:type="dxa"/>
            <w:vAlign w:val="center"/>
          </w:tcPr>
          <w:p w14:paraId="4EC8D507" w14:textId="5F9BC27B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Others (please specify)</w:t>
            </w:r>
            <w:r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</w:tr>
      <w:tr w:rsidR="00552E96" w:rsidRPr="00875059" w14:paraId="59F41C40" w14:textId="77777777" w:rsidTr="004A06FB">
        <w:trPr>
          <w:trHeight w:val="406"/>
        </w:trPr>
        <w:tc>
          <w:tcPr>
            <w:tcW w:w="959" w:type="dxa"/>
            <w:vAlign w:val="center"/>
          </w:tcPr>
          <w:p w14:paraId="2367A661" w14:textId="6C9E67B4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09</w:t>
            </w:r>
          </w:p>
        </w:tc>
        <w:tc>
          <w:tcPr>
            <w:tcW w:w="3402" w:type="dxa"/>
            <w:vAlign w:val="center"/>
          </w:tcPr>
          <w:p w14:paraId="5A6697AD" w14:textId="77777777" w:rsidR="00552E96" w:rsidRPr="00955103" w:rsidRDefault="00552E96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Others (please specify)</w:t>
            </w:r>
            <w:r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992" w:type="dxa"/>
            <w:vAlign w:val="center"/>
          </w:tcPr>
          <w:p w14:paraId="2CD5A9C8" w14:textId="77777777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</w:p>
        </w:tc>
        <w:tc>
          <w:tcPr>
            <w:tcW w:w="5245" w:type="dxa"/>
            <w:vAlign w:val="center"/>
          </w:tcPr>
          <w:p w14:paraId="1BDF20A5" w14:textId="41848F9A" w:rsidR="00552E96" w:rsidRPr="00AB47A0" w:rsidRDefault="00552E96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lang w:eastAsia="zh-HK"/>
              </w:rPr>
              <w:t xml:space="preserve">   </w:t>
            </w:r>
            <w:r w:rsidRPr="00955103">
              <w:rPr>
                <w:rFonts w:ascii="Arial" w:hAnsi="Arial" w:cs="Arial"/>
                <w:color w:val="000000"/>
                <w:lang w:eastAsia="zh-HK"/>
              </w:rPr>
              <w:t>___________________</w:t>
            </w:r>
          </w:p>
        </w:tc>
      </w:tr>
    </w:tbl>
    <w:p w14:paraId="04ECB9F1" w14:textId="77777777" w:rsidR="00BB3640" w:rsidRDefault="00FE40FD" w:rsidP="00FE40FD">
      <w:pPr>
        <w:spacing w:line="360" w:lineRule="auto"/>
        <w:rPr>
          <w:rFonts w:ascii="Arial" w:hAnsi="Arial" w:cs="Arial"/>
          <w:color w:val="000000"/>
          <w:lang w:eastAsia="zh-HK"/>
        </w:rPr>
      </w:pPr>
      <w:r w:rsidRPr="00AB47A0">
        <w:rPr>
          <w:rFonts w:ascii="Arial" w:hAnsi="Arial" w:cs="Arial" w:hint="eastAsia"/>
          <w:b/>
          <w:color w:val="000000"/>
          <w:lang w:eastAsia="zh-HK"/>
        </w:rPr>
        <w:t xml:space="preserve"> </w:t>
      </w:r>
      <w:r w:rsidR="0090573D">
        <w:rPr>
          <w:rFonts w:ascii="Arial" w:hAnsi="Arial" w:cs="Arial"/>
          <w:b/>
          <w:color w:val="000000"/>
          <w:lang w:eastAsia="zh-HK"/>
        </w:rPr>
        <w:tab/>
        <w:t xml:space="preserve">   </w:t>
      </w:r>
      <w:r w:rsidR="0090573D" w:rsidRPr="00955103">
        <w:rPr>
          <w:rFonts w:ascii="Arial" w:hAnsi="Arial" w:cs="Arial"/>
          <w:color w:val="000000"/>
          <w:lang w:eastAsia="zh-HK"/>
        </w:rPr>
        <w:t>___________________</w:t>
      </w:r>
    </w:p>
    <w:p w14:paraId="08A5FB3E" w14:textId="77777777" w:rsidR="00BB3640" w:rsidRDefault="0093495C" w:rsidP="0093495C">
      <w:pPr>
        <w:tabs>
          <w:tab w:val="left" w:pos="7860"/>
        </w:tabs>
        <w:spacing w:line="360" w:lineRule="auto"/>
        <w:rPr>
          <w:rFonts w:ascii="Arial" w:hAnsi="Arial" w:cs="Arial"/>
          <w:color w:val="000000"/>
          <w:lang w:eastAsia="zh-HK"/>
        </w:rPr>
      </w:pPr>
      <w:r>
        <w:rPr>
          <w:rFonts w:ascii="Arial" w:hAnsi="Arial" w:cs="Arial"/>
          <w:color w:val="000000"/>
          <w:lang w:eastAsia="zh-HK"/>
        </w:rPr>
        <w:tab/>
      </w:r>
    </w:p>
    <w:p w14:paraId="43BB3401" w14:textId="77777777" w:rsidR="009B55E1" w:rsidRDefault="009B55E1" w:rsidP="00637257">
      <w:pPr>
        <w:spacing w:line="360" w:lineRule="auto"/>
        <w:rPr>
          <w:rFonts w:ascii="Arial" w:hAnsi="Arial" w:cs="Arial"/>
          <w:lang w:val="en-GB" w:eastAsia="zh-HK"/>
        </w:rPr>
      </w:pPr>
    </w:p>
    <w:p w14:paraId="62A41ED6" w14:textId="5D593E63" w:rsidR="00FE40FD" w:rsidRPr="00BB3640" w:rsidRDefault="00FE40FD" w:rsidP="00637257">
      <w:pPr>
        <w:spacing w:line="360" w:lineRule="auto"/>
        <w:rPr>
          <w:rFonts w:ascii="Arial" w:hAnsi="Arial" w:cs="Arial"/>
          <w:color w:val="000000"/>
          <w:lang w:eastAsia="zh-HK"/>
        </w:rPr>
      </w:pPr>
      <w:r w:rsidRPr="00AB47A0">
        <w:rPr>
          <w:rFonts w:ascii="Arial" w:hAnsi="Arial" w:cs="Arial" w:hint="eastAsia"/>
          <w:lang w:val="en-GB" w:eastAsia="zh-HK"/>
        </w:rPr>
        <w:lastRenderedPageBreak/>
        <w:t>How</w:t>
      </w:r>
      <w:r w:rsidR="006C70E2">
        <w:rPr>
          <w:rFonts w:ascii="Arial" w:hAnsi="Arial" w:cs="Arial" w:hint="eastAsia"/>
          <w:lang w:val="en-GB" w:eastAsia="zh-HK"/>
        </w:rPr>
        <w:t xml:space="preserve"> d</w:t>
      </w:r>
      <w:r w:rsidR="00AB3620">
        <w:rPr>
          <w:rFonts w:ascii="Arial" w:hAnsi="Arial" w:cs="Arial"/>
          <w:lang w:val="en-GB" w:eastAsia="zh-HK"/>
        </w:rPr>
        <w:t>id</w:t>
      </w:r>
      <w:r w:rsidR="006C70E2">
        <w:rPr>
          <w:rFonts w:ascii="Arial" w:hAnsi="Arial" w:cs="Arial" w:hint="eastAsia"/>
          <w:lang w:val="en-GB" w:eastAsia="zh-HK"/>
        </w:rPr>
        <w:t xml:space="preserve"> you </w:t>
      </w:r>
      <w:r w:rsidR="00AB3620">
        <w:rPr>
          <w:rFonts w:ascii="Arial" w:hAnsi="Arial" w:cs="Arial"/>
          <w:lang w:val="en-GB" w:eastAsia="zh-HK"/>
        </w:rPr>
        <w:t>know</w:t>
      </w:r>
      <w:r w:rsidR="006C70E2">
        <w:rPr>
          <w:rFonts w:ascii="Arial" w:hAnsi="Arial" w:cs="Arial" w:hint="eastAsia"/>
          <w:lang w:val="en-GB" w:eastAsia="zh-HK"/>
        </w:rPr>
        <w:t xml:space="preserve"> </w:t>
      </w:r>
      <w:r w:rsidRPr="00AB47A0">
        <w:rPr>
          <w:rFonts w:ascii="Arial" w:hAnsi="Arial" w:cs="Arial" w:hint="eastAsia"/>
          <w:lang w:val="en-GB" w:eastAsia="zh-HK"/>
        </w:rPr>
        <w:t xml:space="preserve">about </w:t>
      </w:r>
      <w:r w:rsidRPr="00AB47A0">
        <w:rPr>
          <w:rFonts w:ascii="Arial" w:hAnsi="Arial" w:cs="Arial"/>
          <w:lang w:val="en-GB" w:eastAsia="zh-HK"/>
        </w:rPr>
        <w:t>th</w:t>
      </w:r>
      <w:r w:rsidR="00144051">
        <w:rPr>
          <w:rFonts w:ascii="Arial" w:hAnsi="Arial" w:cs="Arial"/>
          <w:lang w:val="en-GB" w:eastAsia="zh-HK"/>
        </w:rPr>
        <w:t>e</w:t>
      </w:r>
      <w:r w:rsidRPr="00AB47A0">
        <w:rPr>
          <w:rFonts w:ascii="Arial" w:hAnsi="Arial" w:cs="Arial"/>
          <w:lang w:val="en-GB" w:eastAsia="zh-HK"/>
        </w:rPr>
        <w:t xml:space="preserve"> Scheme?</w:t>
      </w:r>
      <w:r w:rsidR="00BE5717">
        <w:rPr>
          <w:rFonts w:ascii="Arial" w:hAnsi="Arial" w:cs="Arial"/>
          <w:lang w:val="en-GB" w:eastAsia="zh-HK"/>
        </w:rPr>
        <w:t xml:space="preserve"> </w:t>
      </w:r>
      <w:r w:rsidR="00BE5717" w:rsidRPr="00B630BD">
        <w:rPr>
          <w:rFonts w:ascii="Arial" w:hAnsi="Arial" w:cs="Arial" w:hint="eastAsia"/>
          <w:b/>
          <w:color w:val="000000"/>
          <w:lang w:eastAsia="zh-HK"/>
        </w:rPr>
        <w:t>(Optional)</w:t>
      </w:r>
    </w:p>
    <w:tbl>
      <w:tblPr>
        <w:tblW w:w="10556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594"/>
        <w:gridCol w:w="1756"/>
        <w:gridCol w:w="373"/>
        <w:gridCol w:w="710"/>
        <w:gridCol w:w="989"/>
        <w:gridCol w:w="5898"/>
        <w:gridCol w:w="236"/>
      </w:tblGrid>
      <w:tr w:rsidR="00FE40FD" w:rsidRPr="00EC77FC" w14:paraId="62E638AF" w14:textId="77777777" w:rsidTr="00AC7D0C">
        <w:trPr>
          <w:trHeight w:val="454"/>
        </w:trPr>
        <w:tc>
          <w:tcPr>
            <w:tcW w:w="595" w:type="dxa"/>
            <w:vAlign w:val="center"/>
          </w:tcPr>
          <w:p w14:paraId="4D3FE31D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1756" w:type="dxa"/>
            <w:vAlign w:val="bottom"/>
          </w:tcPr>
          <w:p w14:paraId="26F8B48A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 w:hint="eastAsia"/>
                <w:lang w:val="en-GB" w:eastAsia="zh-HK"/>
              </w:rPr>
              <w:t>Invitation by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7969" w:type="dxa"/>
            <w:gridSpan w:val="4"/>
            <w:tcBorders>
              <w:bottom w:val="single" w:sz="4" w:space="0" w:color="auto"/>
            </w:tcBorders>
            <w:vAlign w:val="bottom"/>
          </w:tcPr>
          <w:p w14:paraId="2E32E647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71B90AF4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7668E10B" w14:textId="77777777" w:rsidTr="00AC7D0C">
        <w:trPr>
          <w:trHeight w:val="454"/>
        </w:trPr>
        <w:tc>
          <w:tcPr>
            <w:tcW w:w="595" w:type="dxa"/>
            <w:vAlign w:val="center"/>
          </w:tcPr>
          <w:p w14:paraId="35199021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3828" w:type="dxa"/>
            <w:gridSpan w:val="4"/>
            <w:vAlign w:val="bottom"/>
          </w:tcPr>
          <w:p w14:paraId="30BB13D0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 w:hint="eastAsia"/>
                <w:lang w:val="en-GB" w:eastAsia="zh-HK"/>
              </w:rPr>
              <w:t>Newsletter</w:t>
            </w:r>
            <w:r w:rsidR="00AB3620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/ </w:t>
            </w:r>
            <w:r w:rsidR="001D6AB8">
              <w:rPr>
                <w:rFonts w:ascii="Arial" w:hAnsi="Arial" w:cs="Arial"/>
                <w:lang w:val="en-GB" w:eastAsia="zh-HK"/>
              </w:rPr>
              <w:t>m</w:t>
            </w:r>
            <w:r w:rsidRPr="00AB47A0">
              <w:rPr>
                <w:rFonts w:ascii="Arial" w:hAnsi="Arial" w:cs="Arial" w:hint="eastAsia"/>
                <w:lang w:val="en-GB" w:eastAsia="zh-HK"/>
              </w:rPr>
              <w:t>arketing email by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5897" w:type="dxa"/>
            <w:tcBorders>
              <w:bottom w:val="single" w:sz="4" w:space="0" w:color="auto"/>
            </w:tcBorders>
            <w:vAlign w:val="center"/>
          </w:tcPr>
          <w:p w14:paraId="13F3D387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0C06A808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1D121863" w14:textId="77777777" w:rsidTr="00AC7D0C">
        <w:trPr>
          <w:trHeight w:val="454"/>
        </w:trPr>
        <w:tc>
          <w:tcPr>
            <w:tcW w:w="595" w:type="dxa"/>
            <w:vAlign w:val="center"/>
          </w:tcPr>
          <w:p w14:paraId="308E4E4B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129" w:type="dxa"/>
            <w:gridSpan w:val="2"/>
            <w:vAlign w:val="bottom"/>
          </w:tcPr>
          <w:p w14:paraId="5E5E7148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Seminar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, </w:t>
            </w:r>
            <w:r w:rsidRPr="00AB47A0">
              <w:rPr>
                <w:rFonts w:ascii="Arial" w:hAnsi="Arial" w:cs="Arial"/>
                <w:lang w:val="en-GB" w:eastAsia="zh-HK"/>
              </w:rPr>
              <w:t>held on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7596" w:type="dxa"/>
            <w:gridSpan w:val="3"/>
            <w:tcBorders>
              <w:bottom w:val="single" w:sz="4" w:space="0" w:color="auto"/>
            </w:tcBorders>
            <w:vAlign w:val="bottom"/>
          </w:tcPr>
          <w:p w14:paraId="682CAF6B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15529B07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5E7033F0" w14:textId="77777777" w:rsidTr="00AC7D0C">
        <w:trPr>
          <w:trHeight w:val="454"/>
        </w:trPr>
        <w:tc>
          <w:tcPr>
            <w:tcW w:w="595" w:type="dxa"/>
            <w:vAlign w:val="center"/>
          </w:tcPr>
          <w:p w14:paraId="5A3E5452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7" w:type="dxa"/>
            <w:gridSpan w:val="3"/>
            <w:vAlign w:val="bottom"/>
          </w:tcPr>
          <w:p w14:paraId="2435BD22" w14:textId="77777777" w:rsidR="00FE40FD" w:rsidRPr="00AB47A0" w:rsidRDefault="00FE40FD" w:rsidP="00AC7D0C">
            <w:pPr>
              <w:spacing w:line="360" w:lineRule="auto"/>
              <w:ind w:rightChars="72" w:right="173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Internet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via website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6888" w:type="dxa"/>
            <w:gridSpan w:val="2"/>
            <w:tcBorders>
              <w:bottom w:val="single" w:sz="4" w:space="0" w:color="auto"/>
            </w:tcBorders>
            <w:vAlign w:val="center"/>
          </w:tcPr>
          <w:p w14:paraId="3CA5980B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37C6BDE8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0F57A8A9" w14:textId="77777777" w:rsidTr="00AC7D0C">
        <w:trPr>
          <w:trHeight w:val="454"/>
        </w:trPr>
        <w:tc>
          <w:tcPr>
            <w:tcW w:w="595" w:type="dxa"/>
            <w:vAlign w:val="center"/>
          </w:tcPr>
          <w:p w14:paraId="1185630B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7" w:type="dxa"/>
            <w:gridSpan w:val="3"/>
            <w:vAlign w:val="bottom"/>
          </w:tcPr>
          <w:p w14:paraId="45356334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Newspaper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/>
                <w:lang w:val="en-GB" w:eastAsia="zh-HK"/>
              </w:rPr>
              <w:t xml:space="preserve">/ </w:t>
            </w:r>
            <w:r w:rsidR="001D6AB8">
              <w:rPr>
                <w:rFonts w:ascii="Arial" w:hAnsi="Arial" w:cs="Arial"/>
                <w:lang w:val="en-GB" w:eastAsia="zh-HK"/>
              </w:rPr>
              <w:t>m</w:t>
            </w:r>
            <w:r w:rsidRPr="00AB47A0">
              <w:rPr>
                <w:rFonts w:ascii="Arial" w:hAnsi="Arial" w:cs="Arial"/>
                <w:lang w:val="en-GB" w:eastAsia="zh-HK"/>
              </w:rPr>
              <w:t>agazine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</w:t>
            </w:r>
          </w:p>
        </w:tc>
        <w:tc>
          <w:tcPr>
            <w:tcW w:w="6888" w:type="dxa"/>
            <w:gridSpan w:val="2"/>
            <w:tcBorders>
              <w:bottom w:val="single" w:sz="4" w:space="0" w:color="auto"/>
            </w:tcBorders>
            <w:vAlign w:val="bottom"/>
          </w:tcPr>
          <w:p w14:paraId="2C2BA34D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2124798C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5C41E1FA" w14:textId="77777777" w:rsidTr="00AC7D0C">
        <w:trPr>
          <w:trHeight w:val="454"/>
        </w:trPr>
        <w:tc>
          <w:tcPr>
            <w:tcW w:w="595" w:type="dxa"/>
            <w:vAlign w:val="center"/>
          </w:tcPr>
          <w:p w14:paraId="30EE02BC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3828" w:type="dxa"/>
            <w:gridSpan w:val="4"/>
            <w:vAlign w:val="bottom"/>
          </w:tcPr>
          <w:p w14:paraId="35EBA7A3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Referral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by</w:t>
            </w:r>
            <w:r w:rsidRPr="00AB47A0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>people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>/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>organisation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5897" w:type="dxa"/>
            <w:tcBorders>
              <w:bottom w:val="single" w:sz="4" w:space="0" w:color="auto"/>
            </w:tcBorders>
            <w:vAlign w:val="center"/>
          </w:tcPr>
          <w:p w14:paraId="2C8ADAAE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65F3FD1B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8F6CA3" w:rsidRPr="00EC77FC" w14:paraId="2BED9A9F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6687269C" w14:textId="77777777" w:rsidR="008F6CA3" w:rsidRPr="00EC77FC" w:rsidRDefault="008F6CA3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9" w:type="dxa"/>
            <w:gridSpan w:val="3"/>
            <w:vAlign w:val="bottom"/>
          </w:tcPr>
          <w:p w14:paraId="69E11300" w14:textId="77777777" w:rsidR="008F6CA3" w:rsidRPr="00AB47A0" w:rsidRDefault="008F6CA3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>
              <w:rPr>
                <w:rFonts w:ascii="Arial" w:hAnsi="Arial" w:cs="Arial" w:hint="eastAsia"/>
                <w:lang w:val="en-GB" w:eastAsia="zh-HK"/>
              </w:rPr>
              <w:t xml:space="preserve">Past </w:t>
            </w:r>
            <w:r w:rsidR="001D6AB8">
              <w:rPr>
                <w:rFonts w:ascii="Arial" w:hAnsi="Arial" w:cs="Arial"/>
                <w:lang w:val="en-GB" w:eastAsia="zh-HK"/>
              </w:rPr>
              <w:t>a</w:t>
            </w:r>
            <w:r>
              <w:rPr>
                <w:rFonts w:ascii="Arial" w:hAnsi="Arial" w:cs="Arial" w:hint="eastAsia"/>
                <w:lang w:val="en-GB" w:eastAsia="zh-HK"/>
              </w:rPr>
              <w:t>wardee, year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6886" w:type="dxa"/>
            <w:gridSpan w:val="2"/>
            <w:tcBorders>
              <w:bottom w:val="single" w:sz="4" w:space="0" w:color="auto"/>
            </w:tcBorders>
            <w:vAlign w:val="center"/>
          </w:tcPr>
          <w:p w14:paraId="7AA2C927" w14:textId="77777777" w:rsidR="008F6CA3" w:rsidRPr="00AB47A0" w:rsidRDefault="008F6CA3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520BDB6C" w14:textId="77777777" w:rsidR="008F6CA3" w:rsidRPr="00AB47A0" w:rsidRDefault="008F6CA3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4AB9B5C1" w14:textId="77777777" w:rsidTr="00AC7D0C">
        <w:trPr>
          <w:gridAfter w:val="1"/>
          <w:wAfter w:w="236" w:type="dxa"/>
          <w:trHeight w:val="454"/>
        </w:trPr>
        <w:tc>
          <w:tcPr>
            <w:tcW w:w="595" w:type="dxa"/>
            <w:vAlign w:val="center"/>
          </w:tcPr>
          <w:p w14:paraId="55519E2D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7" w:type="dxa"/>
            <w:gridSpan w:val="3"/>
            <w:vAlign w:val="bottom"/>
          </w:tcPr>
          <w:p w14:paraId="372E0B13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 w:hint="eastAsia"/>
                <w:lang w:val="en-GB" w:eastAsia="zh-HK"/>
              </w:rPr>
              <w:t>Others, please specify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</w:t>
            </w:r>
          </w:p>
        </w:tc>
        <w:tc>
          <w:tcPr>
            <w:tcW w:w="6888" w:type="dxa"/>
            <w:gridSpan w:val="2"/>
            <w:tcBorders>
              <w:bottom w:val="single" w:sz="4" w:space="0" w:color="auto"/>
            </w:tcBorders>
            <w:vAlign w:val="center"/>
          </w:tcPr>
          <w:p w14:paraId="7C6BB2DD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</w:tbl>
    <w:p w14:paraId="517E957D" w14:textId="77777777" w:rsidR="00FF0C7F" w:rsidRDefault="00FF0C7F" w:rsidP="00DA49E0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0039B73A" w14:textId="77777777" w:rsidR="00DD5E4A" w:rsidRDefault="00DD5E4A" w:rsidP="00DA49E0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4136E53E" w14:textId="77777777" w:rsidR="00FE40FD" w:rsidRPr="00AB47A0" w:rsidRDefault="00FE40FD" w:rsidP="00FE40FD">
      <w:pPr>
        <w:spacing w:line="360" w:lineRule="auto"/>
        <w:rPr>
          <w:rFonts w:ascii="Arial" w:hAnsi="Arial" w:cs="Arial"/>
          <w:b/>
          <w:sz w:val="32"/>
          <w:u w:val="single"/>
          <w:lang w:eastAsia="zh-HK"/>
        </w:rPr>
      </w:pP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SECTION 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2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037457" w:rsidRPr="00AB47A0">
        <w:rPr>
          <w:rFonts w:ascii="Arial" w:hAnsi="Arial" w:cs="Arial"/>
          <w:b/>
          <w:color w:val="000000"/>
          <w:sz w:val="28"/>
          <w:szCs w:val="20"/>
          <w:u w:val="single"/>
        </w:rPr>
        <w:t>–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COORDINATORS</w:t>
      </w:r>
    </w:p>
    <w:p w14:paraId="720545B4" w14:textId="77777777" w:rsidR="00FE40FD" w:rsidRPr="00AB47A0" w:rsidRDefault="00FE40FD" w:rsidP="00FE40FD">
      <w:pPr>
        <w:spacing w:line="360" w:lineRule="auto"/>
        <w:jc w:val="both"/>
        <w:rPr>
          <w:rFonts w:ascii="Arial" w:hAnsi="Arial" w:cs="Arial"/>
          <w:szCs w:val="20"/>
          <w:lang w:val="en-GB" w:eastAsia="zh-HK"/>
        </w:rPr>
      </w:pPr>
      <w:r w:rsidRPr="00AB47A0">
        <w:rPr>
          <w:rFonts w:ascii="Arial" w:hAnsi="Arial" w:cs="Arial"/>
          <w:szCs w:val="20"/>
          <w:lang w:val="en-GB" w:eastAsia="zh-HK"/>
        </w:rPr>
        <w:t xml:space="preserve">Please nominate two representatives as coordinators. One of them must be </w:t>
      </w:r>
      <w:r w:rsidR="006C70E2">
        <w:rPr>
          <w:rFonts w:ascii="Arial" w:hAnsi="Arial" w:cs="Arial" w:hint="eastAsia"/>
          <w:szCs w:val="20"/>
          <w:lang w:val="en-GB" w:eastAsia="zh-HK"/>
        </w:rPr>
        <w:t>an employee of the</w:t>
      </w:r>
      <w:r w:rsidR="00144051">
        <w:rPr>
          <w:rFonts w:ascii="Arial" w:hAnsi="Arial" w:cs="Arial"/>
          <w:szCs w:val="20"/>
          <w:lang w:val="en-GB" w:eastAsia="zh-HK"/>
        </w:rPr>
        <w:t xml:space="preserve"> 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applying </w:t>
      </w:r>
      <w:r w:rsidRPr="00AB47A0">
        <w:rPr>
          <w:rFonts w:ascii="Arial" w:hAnsi="Arial" w:cs="Arial"/>
          <w:szCs w:val="20"/>
          <w:lang w:val="en-GB" w:eastAsia="zh-HK"/>
        </w:rPr>
        <w:t>organisation.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</w:t>
      </w:r>
      <w:r w:rsidRPr="00AB47A0">
        <w:rPr>
          <w:rFonts w:ascii="Arial" w:hAnsi="Arial" w:cs="Arial"/>
          <w:szCs w:val="20"/>
          <w:lang w:val="en-GB" w:eastAsia="zh-HK"/>
        </w:rPr>
        <w:t xml:space="preserve">They </w:t>
      </w:r>
      <w:r w:rsidRPr="00AB47A0">
        <w:rPr>
          <w:rFonts w:ascii="Arial" w:hAnsi="Arial" w:cs="Arial" w:hint="eastAsia"/>
          <w:szCs w:val="20"/>
          <w:lang w:val="en-GB" w:eastAsia="zh-HK"/>
        </w:rPr>
        <w:t>will be</w:t>
      </w:r>
      <w:r w:rsidRPr="00AB47A0">
        <w:rPr>
          <w:rFonts w:ascii="Arial" w:hAnsi="Arial" w:cs="Arial"/>
          <w:szCs w:val="20"/>
          <w:lang w:val="en-GB" w:eastAsia="zh-HK"/>
        </w:rPr>
        <w:t xml:space="preserve"> responsibl</w:t>
      </w:r>
      <w:r w:rsidR="00E56805">
        <w:rPr>
          <w:rFonts w:ascii="Arial" w:hAnsi="Arial" w:cs="Arial"/>
          <w:szCs w:val="20"/>
          <w:lang w:val="en-GB" w:eastAsia="zh-HK"/>
        </w:rPr>
        <w:t>e for communicating with</w:t>
      </w:r>
      <w:r w:rsidR="00E56805">
        <w:rPr>
          <w:rFonts w:ascii="Arial" w:hAnsi="Arial" w:cs="Arial" w:hint="eastAsia"/>
          <w:szCs w:val="20"/>
          <w:lang w:val="en-GB" w:eastAsia="zh-HK"/>
        </w:rPr>
        <w:t xml:space="preserve"> </w:t>
      </w:r>
      <w:r w:rsidR="008F6CA3">
        <w:rPr>
          <w:rFonts w:ascii="Arial" w:hAnsi="Arial" w:cs="Arial" w:hint="eastAsia"/>
          <w:szCs w:val="20"/>
          <w:lang w:val="en-GB" w:eastAsia="zh-HK"/>
        </w:rPr>
        <w:t>HKIRC</w:t>
      </w:r>
      <w:r w:rsidRPr="00AB47A0">
        <w:rPr>
          <w:rFonts w:ascii="Arial" w:hAnsi="Arial" w:cs="Arial"/>
          <w:szCs w:val="20"/>
          <w:lang w:val="en-GB" w:eastAsia="zh-HK"/>
        </w:rPr>
        <w:t xml:space="preserve"> </w:t>
      </w:r>
      <w:r w:rsidR="00E56805">
        <w:rPr>
          <w:rFonts w:ascii="Arial" w:hAnsi="Arial" w:cs="Arial" w:hint="eastAsia"/>
          <w:szCs w:val="20"/>
          <w:lang w:val="en-GB" w:eastAsia="zh-HK"/>
        </w:rPr>
        <w:t xml:space="preserve">(the </w:t>
      </w:r>
      <w:r w:rsidR="00144051">
        <w:rPr>
          <w:rFonts w:ascii="Arial" w:hAnsi="Arial" w:cs="Arial"/>
          <w:szCs w:val="20"/>
          <w:lang w:val="en-GB" w:eastAsia="zh-HK"/>
        </w:rPr>
        <w:t>O</w:t>
      </w:r>
      <w:r w:rsidR="005153DF">
        <w:rPr>
          <w:rFonts w:ascii="Arial" w:hAnsi="Arial" w:cs="Arial"/>
          <w:szCs w:val="20"/>
          <w:lang w:val="en-GB" w:eastAsia="zh-HK"/>
        </w:rPr>
        <w:t>rganiser</w:t>
      </w:r>
      <w:r w:rsidR="00E56805">
        <w:rPr>
          <w:rFonts w:ascii="Arial" w:hAnsi="Arial" w:cs="Arial" w:hint="eastAsia"/>
          <w:szCs w:val="20"/>
          <w:lang w:val="en-GB" w:eastAsia="zh-HK"/>
        </w:rPr>
        <w:t>)</w:t>
      </w:r>
      <w:r w:rsidR="00B018BB">
        <w:rPr>
          <w:rFonts w:ascii="Arial" w:hAnsi="Arial" w:cs="Arial" w:hint="eastAsia"/>
          <w:szCs w:val="20"/>
          <w:lang w:val="en-GB" w:eastAsia="zh-HK"/>
        </w:rPr>
        <w:t xml:space="preserve"> or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its service </w:t>
      </w:r>
      <w:r w:rsidRPr="00AB47A0">
        <w:rPr>
          <w:rFonts w:ascii="Arial" w:hAnsi="Arial" w:cs="Arial"/>
          <w:szCs w:val="20"/>
          <w:lang w:val="en-GB" w:eastAsia="zh-HK"/>
        </w:rPr>
        <w:t>contractor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</w:t>
      </w:r>
      <w:r w:rsidRPr="00AB47A0">
        <w:rPr>
          <w:rFonts w:ascii="Arial" w:hAnsi="Arial" w:cs="Arial"/>
          <w:szCs w:val="20"/>
          <w:lang w:val="en-GB" w:eastAsia="zh-HK"/>
        </w:rPr>
        <w:t xml:space="preserve">on matters </w:t>
      </w:r>
      <w:r w:rsidRPr="00AB47A0">
        <w:rPr>
          <w:rFonts w:ascii="Arial" w:hAnsi="Arial" w:cs="Arial" w:hint="eastAsia"/>
          <w:szCs w:val="20"/>
          <w:lang w:val="en-GB" w:eastAsia="zh-HK"/>
        </w:rPr>
        <w:t>related</w:t>
      </w:r>
      <w:r w:rsidRPr="00AB47A0">
        <w:rPr>
          <w:rFonts w:ascii="Arial" w:hAnsi="Arial" w:cs="Arial"/>
          <w:szCs w:val="20"/>
          <w:lang w:val="en-GB" w:eastAsia="zh-HK"/>
        </w:rPr>
        <w:t xml:space="preserve"> to the Scheme.</w:t>
      </w:r>
    </w:p>
    <w:p w14:paraId="4F4FEBDF" w14:textId="77777777" w:rsidR="00FE40FD" w:rsidRPr="005018FA" w:rsidRDefault="00FE40FD" w:rsidP="00FE40FD">
      <w:pPr>
        <w:spacing w:line="360" w:lineRule="auto"/>
        <w:jc w:val="both"/>
        <w:rPr>
          <w:rFonts w:ascii="Arial" w:hAnsi="Arial" w:cs="Arial"/>
          <w:sz w:val="20"/>
          <w:szCs w:val="20"/>
          <w:lang w:val="en-GB" w:eastAsia="zh-HK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1"/>
        <w:gridCol w:w="67"/>
        <w:gridCol w:w="3195"/>
        <w:gridCol w:w="282"/>
        <w:gridCol w:w="2002"/>
        <w:gridCol w:w="3303"/>
      </w:tblGrid>
      <w:tr w:rsidR="00FE40FD" w:rsidRPr="00AB47A0" w14:paraId="59A37FC8" w14:textId="77777777" w:rsidTr="00AB47A0">
        <w:tc>
          <w:tcPr>
            <w:tcW w:w="5318" w:type="dxa"/>
            <w:gridSpan w:val="3"/>
            <w:vAlign w:val="bottom"/>
          </w:tcPr>
          <w:p w14:paraId="4818AFFD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b/>
                <w:sz w:val="28"/>
                <w:szCs w:val="20"/>
                <w:lang w:eastAsia="zh-HK"/>
              </w:rPr>
              <w:t>Primary coordinator</w:t>
            </w:r>
          </w:p>
        </w:tc>
        <w:tc>
          <w:tcPr>
            <w:tcW w:w="284" w:type="dxa"/>
          </w:tcPr>
          <w:p w14:paraId="76245EEA" w14:textId="77777777" w:rsidR="00FE40FD" w:rsidRPr="00AB47A0" w:rsidRDefault="00FE40FD" w:rsidP="00C35D34">
            <w:pPr>
              <w:spacing w:line="360" w:lineRule="auto"/>
              <w:rPr>
                <w:rFonts w:ascii="Arial" w:hAnsi="Arial" w:cs="Arial"/>
                <w:b/>
                <w:szCs w:val="20"/>
                <w:lang w:val="en-GB" w:eastAsia="zh-HK"/>
              </w:rPr>
            </w:pPr>
          </w:p>
        </w:tc>
        <w:tc>
          <w:tcPr>
            <w:tcW w:w="5414" w:type="dxa"/>
            <w:gridSpan w:val="2"/>
            <w:vAlign w:val="bottom"/>
          </w:tcPr>
          <w:p w14:paraId="6C5A2753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b/>
                <w:sz w:val="28"/>
                <w:szCs w:val="20"/>
                <w:lang w:val="en-GB" w:eastAsia="zh-HK"/>
              </w:rPr>
              <w:t>Second</w:t>
            </w:r>
            <w:r w:rsidRPr="00AB47A0">
              <w:rPr>
                <w:rFonts w:ascii="Arial" w:hAnsi="Arial" w:cs="Arial" w:hint="eastAsia"/>
                <w:b/>
                <w:sz w:val="28"/>
                <w:szCs w:val="20"/>
                <w:lang w:val="en-GB" w:eastAsia="zh-HK"/>
              </w:rPr>
              <w:t>ary</w:t>
            </w:r>
            <w:r w:rsidRPr="00AB47A0">
              <w:rPr>
                <w:rFonts w:ascii="Arial" w:hAnsi="Arial" w:cs="Arial"/>
                <w:b/>
                <w:sz w:val="28"/>
                <w:szCs w:val="20"/>
                <w:lang w:val="en-GB" w:eastAsia="zh-HK"/>
              </w:rPr>
              <w:t xml:space="preserve"> coordinator</w:t>
            </w:r>
          </w:p>
        </w:tc>
      </w:tr>
      <w:tr w:rsidR="00FE40FD" w:rsidRPr="00AB47A0" w14:paraId="7678CE9A" w14:textId="77777777" w:rsidTr="00DF5B0D">
        <w:tc>
          <w:tcPr>
            <w:tcW w:w="2018" w:type="dxa"/>
            <w:gridSpan w:val="2"/>
          </w:tcPr>
          <w:p w14:paraId="7069F365" w14:textId="77777777" w:rsidR="00FE40FD" w:rsidRPr="00AB47A0" w:rsidRDefault="00FE40FD" w:rsidP="00637257">
            <w:pPr>
              <w:ind w:left="2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Name: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*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300" w:type="dxa"/>
            <w:tcBorders>
              <w:bottom w:val="single" w:sz="4" w:space="0" w:color="auto"/>
            </w:tcBorders>
            <w:vAlign w:val="bottom"/>
          </w:tcPr>
          <w:p w14:paraId="2BAB5E6E" w14:textId="77777777" w:rsidR="00FE40FD" w:rsidRPr="00AB47A0" w:rsidRDefault="00FE40FD" w:rsidP="00DF5B0D">
            <w:pPr>
              <w:ind w:leftChars="-45" w:left="22" w:hangingChars="54" w:hanging="130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68527BCC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3F643925" w14:textId="77777777" w:rsidR="00FE40FD" w:rsidRPr="00AB47A0" w:rsidRDefault="00FE40FD" w:rsidP="00637257">
            <w:pPr>
              <w:ind w:leftChars="-6" w:left="-14" w:firstLineChars="7" w:firstLine="17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Name: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*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412" w:type="dxa"/>
            <w:tcBorders>
              <w:bottom w:val="single" w:sz="4" w:space="0" w:color="auto"/>
            </w:tcBorders>
            <w:vAlign w:val="bottom"/>
          </w:tcPr>
          <w:p w14:paraId="02F119D6" w14:textId="77777777" w:rsidR="00FE40FD" w:rsidRPr="00AB47A0" w:rsidRDefault="00FE40FD" w:rsidP="00DF5B0D">
            <w:pPr>
              <w:ind w:leftChars="-72" w:left="36" w:hangingChars="87" w:hanging="209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</w:p>
        </w:tc>
      </w:tr>
      <w:tr w:rsidR="005F5251" w:rsidRPr="00AB47A0" w14:paraId="67496E44" w14:textId="77777777" w:rsidTr="00DF5B0D">
        <w:tc>
          <w:tcPr>
            <w:tcW w:w="2018" w:type="dxa"/>
            <w:gridSpan w:val="2"/>
          </w:tcPr>
          <w:p w14:paraId="139ADC11" w14:textId="77777777" w:rsidR="005F5251" w:rsidRDefault="005F5251" w:rsidP="00637257">
            <w:pPr>
              <w:ind w:left="2"/>
              <w:rPr>
                <w:rFonts w:ascii="Arial" w:hAnsi="Arial" w:cs="Arial"/>
                <w:szCs w:val="20"/>
                <w:lang w:eastAsia="zh-HK"/>
              </w:rPr>
            </w:pPr>
          </w:p>
          <w:p w14:paraId="36F934CB" w14:textId="77777777" w:rsidR="005F5251" w:rsidRPr="00AB47A0" w:rsidRDefault="005F5251" w:rsidP="00637257">
            <w:pPr>
              <w:ind w:left="2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szCs w:val="20"/>
                <w:lang w:eastAsia="zh-HK"/>
              </w:rPr>
              <w:t>Position:</w:t>
            </w:r>
          </w:p>
        </w:tc>
        <w:tc>
          <w:tcPr>
            <w:tcW w:w="3300" w:type="dxa"/>
            <w:tcBorders>
              <w:bottom w:val="single" w:sz="4" w:space="0" w:color="auto"/>
            </w:tcBorders>
            <w:vAlign w:val="bottom"/>
          </w:tcPr>
          <w:p w14:paraId="116B2791" w14:textId="77777777" w:rsidR="005F5251" w:rsidRPr="00AB47A0" w:rsidRDefault="005F5251" w:rsidP="00DF5B0D">
            <w:pPr>
              <w:ind w:leftChars="-45" w:left="22" w:hangingChars="54" w:hanging="130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56D994A8" w14:textId="77777777" w:rsidR="005F5251" w:rsidRPr="00AB47A0" w:rsidRDefault="005F5251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7428C699" w14:textId="77777777" w:rsidR="005F5251" w:rsidRDefault="005F5251" w:rsidP="00637257">
            <w:pPr>
              <w:ind w:leftChars="-6" w:left="-14" w:firstLineChars="7" w:firstLine="17"/>
              <w:rPr>
                <w:rFonts w:ascii="Arial" w:hAnsi="Arial" w:cs="Arial"/>
                <w:szCs w:val="20"/>
                <w:lang w:eastAsia="zh-HK"/>
              </w:rPr>
            </w:pPr>
          </w:p>
          <w:p w14:paraId="5B57C60E" w14:textId="77777777" w:rsidR="005F5251" w:rsidRPr="00AB47A0" w:rsidRDefault="005F5251" w:rsidP="00637257">
            <w:pPr>
              <w:ind w:leftChars="-6" w:left="-14" w:firstLineChars="7" w:firstLine="17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szCs w:val="20"/>
                <w:lang w:eastAsia="zh-HK"/>
              </w:rPr>
              <w:t>Position:</w:t>
            </w:r>
          </w:p>
        </w:tc>
        <w:tc>
          <w:tcPr>
            <w:tcW w:w="3412" w:type="dxa"/>
            <w:tcBorders>
              <w:bottom w:val="single" w:sz="4" w:space="0" w:color="auto"/>
            </w:tcBorders>
            <w:vAlign w:val="bottom"/>
          </w:tcPr>
          <w:p w14:paraId="5155E545" w14:textId="77777777" w:rsidR="005F5251" w:rsidRPr="00AB47A0" w:rsidRDefault="005F5251" w:rsidP="00DF5B0D">
            <w:pPr>
              <w:ind w:leftChars="-72" w:left="36" w:hangingChars="87" w:hanging="209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E77FE8" w:rsidRPr="00AB47A0" w14:paraId="235AF3CA" w14:textId="77777777" w:rsidTr="00AC7D0C">
        <w:tc>
          <w:tcPr>
            <w:tcW w:w="1951" w:type="dxa"/>
          </w:tcPr>
          <w:p w14:paraId="07181D9E" w14:textId="77777777" w:rsidR="00E77FE8" w:rsidRPr="00AB47A0" w:rsidRDefault="00E77FE8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4334F3FD" w14:textId="77777777" w:rsidR="00E77FE8" w:rsidRPr="00AB47A0" w:rsidRDefault="00E77FE8" w:rsidP="005F5251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Organisation</w:t>
            </w:r>
            <w:r w:rsidR="005F5251">
              <w:rPr>
                <w:rFonts w:ascii="Arial" w:hAnsi="Arial" w:cs="Arial" w:hint="eastAsia"/>
                <w:szCs w:val="20"/>
                <w:lang w:eastAsia="zh-HK"/>
              </w:rPr>
              <w:t>:</w:t>
            </w:r>
          </w:p>
        </w:tc>
        <w:tc>
          <w:tcPr>
            <w:tcW w:w="33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811696" w14:textId="77777777" w:rsidR="00E77FE8" w:rsidRPr="00AB47A0" w:rsidRDefault="00E77FE8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304C64FD" w14:textId="77777777" w:rsidR="00E77FE8" w:rsidRPr="00AB47A0" w:rsidRDefault="00E77FE8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7DCB1858" w14:textId="77777777" w:rsidR="00E77FE8" w:rsidRPr="00AB47A0" w:rsidRDefault="00E77FE8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7371F162" w14:textId="77777777" w:rsidR="00E77FE8" w:rsidRPr="00AB47A0" w:rsidRDefault="00E77FE8" w:rsidP="005F5251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Organisation</w:t>
            </w:r>
            <w:r w:rsidRPr="00AB47A0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4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4641E5" w14:textId="77777777" w:rsidR="00E77FE8" w:rsidRPr="00AB47A0" w:rsidRDefault="00E77FE8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AB47A0" w14:paraId="23C02804" w14:textId="77777777" w:rsidTr="00DF5B0D">
        <w:tc>
          <w:tcPr>
            <w:tcW w:w="2018" w:type="dxa"/>
            <w:gridSpan w:val="2"/>
          </w:tcPr>
          <w:p w14:paraId="73476120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1465F32D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Telephone no.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300" w:type="dxa"/>
            <w:vAlign w:val="bottom"/>
          </w:tcPr>
          <w:p w14:paraId="262EC437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6B2A34AA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4D3350EC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44B44E9E" w14:textId="77777777" w:rsidR="00FE40FD" w:rsidRPr="00AB47A0" w:rsidRDefault="00FE40FD" w:rsidP="0074436A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Telephone no.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412" w:type="dxa"/>
            <w:vAlign w:val="bottom"/>
          </w:tcPr>
          <w:p w14:paraId="5438D7EB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AB47A0" w14:paraId="26F444EA" w14:textId="77777777" w:rsidTr="00DF5B0D">
        <w:tc>
          <w:tcPr>
            <w:tcW w:w="2018" w:type="dxa"/>
            <w:gridSpan w:val="2"/>
            <w:vAlign w:val="bottom"/>
          </w:tcPr>
          <w:p w14:paraId="1DCBEC89" w14:textId="77777777" w:rsidR="00FE40FD" w:rsidRPr="00AB47A0" w:rsidRDefault="00FE40FD" w:rsidP="00C35D34">
            <w:pPr>
              <w:jc w:val="both"/>
              <w:rPr>
                <w:rFonts w:ascii="Arial" w:hAnsi="Arial" w:cs="Arial"/>
                <w:szCs w:val="20"/>
                <w:lang w:eastAsia="zh-HK"/>
              </w:rPr>
            </w:pPr>
          </w:p>
          <w:p w14:paraId="333DF765" w14:textId="77777777" w:rsidR="00FE40FD" w:rsidRPr="00AB47A0" w:rsidRDefault="00FE40FD" w:rsidP="00C35D34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Email address:</w:t>
            </w:r>
          </w:p>
        </w:tc>
        <w:tc>
          <w:tcPr>
            <w:tcW w:w="3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48BD4C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6093041E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0311E851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610A10BD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Email address:</w:t>
            </w:r>
          </w:p>
        </w:tc>
        <w:tc>
          <w:tcPr>
            <w:tcW w:w="34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310E09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04049017" w14:textId="77777777" w:rsidR="00CD1C29" w:rsidRDefault="00FF0C7F" w:rsidP="00AC7D0C">
      <w:pPr>
        <w:rPr>
          <w:rFonts w:ascii="Arial" w:hAnsi="Arial" w:cs="Arial"/>
          <w:b/>
          <w:sz w:val="20"/>
          <w:szCs w:val="20"/>
          <w:lang w:val="en-GB" w:eastAsia="zh-HK"/>
        </w:rPr>
      </w:pPr>
      <w:r>
        <w:rPr>
          <w:rFonts w:ascii="Arial" w:hAnsi="Arial" w:cs="Arial"/>
          <w:b/>
          <w:sz w:val="20"/>
          <w:szCs w:val="20"/>
          <w:lang w:val="en-GB" w:eastAsia="zh-HK"/>
        </w:rPr>
        <w:br/>
      </w:r>
      <w:r w:rsidR="00CD1C29"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="00CD1C29"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 w:rsidR="00CD1C29"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="00CD1C29"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</w:p>
    <w:p w14:paraId="3E1875FB" w14:textId="77777777" w:rsidR="00FE40FD" w:rsidRDefault="00FE40FD" w:rsidP="00DA49E0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4B72FDCB" w14:textId="77777777" w:rsidR="00DA49E0" w:rsidRPr="00AC7D0C" w:rsidRDefault="00CB572B" w:rsidP="00DA49E0">
      <w:pPr>
        <w:spacing w:line="360" w:lineRule="auto"/>
        <w:rPr>
          <w:rFonts w:ascii="Arial" w:hAnsi="Arial"/>
          <w:b/>
          <w:sz w:val="32"/>
          <w:u w:val="single"/>
        </w:rPr>
      </w:pPr>
      <w:r w:rsidRPr="00AC7D0C">
        <w:rPr>
          <w:rFonts w:ascii="Arial" w:hAnsi="Arial"/>
          <w:b/>
          <w:color w:val="000000"/>
          <w:sz w:val="28"/>
          <w:u w:val="single"/>
        </w:rPr>
        <w:br w:type="page"/>
      </w:r>
      <w:r w:rsidR="00DA49E0"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lastRenderedPageBreak/>
        <w:t xml:space="preserve">SECTION </w:t>
      </w:r>
      <w:r w:rsidR="00FE40FD"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3</w:t>
      </w:r>
      <w:r w:rsidR="00DA49E0"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FF7203" w:rsidRPr="00AB47A0">
        <w:rPr>
          <w:rFonts w:ascii="Arial" w:hAnsi="Arial" w:cs="Arial"/>
          <w:b/>
          <w:color w:val="000000"/>
          <w:sz w:val="28"/>
          <w:szCs w:val="20"/>
          <w:u w:val="single"/>
        </w:rPr>
        <w:t>–</w:t>
      </w:r>
      <w:r w:rsidR="00E823B3">
        <w:rPr>
          <w:rFonts w:ascii="Arial" w:hAnsi="Arial" w:cs="Arial"/>
          <w:b/>
          <w:color w:val="000000"/>
          <w:sz w:val="28"/>
          <w:szCs w:val="20"/>
          <w:u w:val="single"/>
        </w:rPr>
        <w:t xml:space="preserve"> </w:t>
      </w:r>
      <w:r w:rsidR="00E261D5" w:rsidRPr="00752F5F">
        <w:rPr>
          <w:rFonts w:ascii="Arial" w:hAnsi="Arial" w:cs="Arial" w:hint="eastAsia"/>
          <w:b/>
          <w:color w:val="000000"/>
          <w:sz w:val="28"/>
          <w:u w:val="single"/>
        </w:rPr>
        <w:t xml:space="preserve">MOBILE APP </w:t>
      </w:r>
      <w:r w:rsidR="00E261D5" w:rsidRPr="00752F5F">
        <w:rPr>
          <w:rFonts w:ascii="Arial" w:eastAsia="Batang" w:hAnsi="Arial" w:cs="Arial"/>
          <w:b/>
          <w:color w:val="000000"/>
          <w:sz w:val="28"/>
          <w:u w:val="single"/>
        </w:rPr>
        <w:t>INFORMATION</w:t>
      </w:r>
    </w:p>
    <w:p w14:paraId="157F25E5" w14:textId="77777777" w:rsidR="00DA49E0" w:rsidRDefault="00DA49E0" w:rsidP="00AC7D0C">
      <w:pPr>
        <w:snapToGrid w:val="0"/>
        <w:spacing w:line="160" w:lineRule="exact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49DD912A" w14:textId="77777777" w:rsidR="00A937A9" w:rsidRPr="00AC7D0C" w:rsidRDefault="00E261D5" w:rsidP="00E261D5">
      <w:pPr>
        <w:spacing w:line="360" w:lineRule="auto"/>
        <w:jc w:val="both"/>
        <w:rPr>
          <w:rFonts w:ascii="Arial" w:hAnsi="Arial"/>
          <w:lang w:val="en-GB"/>
        </w:rPr>
      </w:pPr>
      <w:r w:rsidRPr="00082CBB">
        <w:rPr>
          <w:rFonts w:ascii="Arial" w:hAnsi="Arial" w:cs="Arial" w:hint="eastAsia"/>
          <w:lang w:val="en-GB" w:eastAsia="zh-HK"/>
        </w:rPr>
        <w:t xml:space="preserve">Please provide the information of the </w:t>
      </w:r>
      <w:r w:rsidRPr="00082CBB">
        <w:rPr>
          <w:rFonts w:ascii="Arial" w:hAnsi="Arial" w:cs="Arial"/>
          <w:lang w:val="en-GB" w:eastAsia="zh-HK"/>
        </w:rPr>
        <w:t>enrol</w:t>
      </w:r>
      <w:r w:rsidRPr="00082CBB">
        <w:rPr>
          <w:rFonts w:ascii="Arial" w:hAnsi="Arial" w:cs="Arial" w:hint="eastAsia"/>
          <w:lang w:val="en-GB" w:eastAsia="zh-HK"/>
        </w:rPr>
        <w:t xml:space="preserve">led </w:t>
      </w:r>
      <w:r w:rsidR="00407C55">
        <w:rPr>
          <w:rFonts w:ascii="Arial" w:hAnsi="Arial" w:cs="Arial"/>
          <w:lang w:val="en-GB" w:eastAsia="zh-HK"/>
        </w:rPr>
        <w:t>m</w:t>
      </w:r>
      <w:r w:rsidRPr="00082CBB">
        <w:rPr>
          <w:rFonts w:ascii="Arial" w:hAnsi="Arial" w:cs="Arial" w:hint="eastAsia"/>
          <w:lang w:val="en-GB" w:eastAsia="zh-HK"/>
        </w:rPr>
        <w:t xml:space="preserve">obile </w:t>
      </w:r>
      <w:r w:rsidR="00407C55">
        <w:rPr>
          <w:rFonts w:ascii="Arial" w:hAnsi="Arial" w:cs="Arial"/>
          <w:lang w:val="en-GB" w:eastAsia="zh-HK"/>
        </w:rPr>
        <w:t>a</w:t>
      </w:r>
      <w:r w:rsidRPr="00082CBB">
        <w:rPr>
          <w:rFonts w:ascii="Arial" w:hAnsi="Arial" w:cs="Arial" w:hint="eastAsia"/>
          <w:lang w:val="en-GB" w:eastAsia="zh-HK"/>
        </w:rPr>
        <w:t>pp to the Scheme.</w:t>
      </w:r>
    </w:p>
    <w:tbl>
      <w:tblPr>
        <w:tblW w:w="11023" w:type="dxa"/>
        <w:tblLook w:val="04A0" w:firstRow="1" w:lastRow="0" w:firstColumn="1" w:lastColumn="0" w:noHBand="0" w:noVBand="1"/>
      </w:tblPr>
      <w:tblGrid>
        <w:gridCol w:w="2943"/>
        <w:gridCol w:w="8080"/>
      </w:tblGrid>
      <w:tr w:rsidR="00A937A9" w:rsidRPr="006973E9" w14:paraId="1BEDECBA" w14:textId="77777777" w:rsidTr="003D282A">
        <w:tc>
          <w:tcPr>
            <w:tcW w:w="2943" w:type="dxa"/>
            <w:shd w:val="clear" w:color="auto" w:fill="auto"/>
          </w:tcPr>
          <w:p w14:paraId="5416E354" w14:textId="77777777" w:rsidR="00A937A9" w:rsidRPr="00AC7D0C" w:rsidRDefault="00A937A9" w:rsidP="00AC7D0C">
            <w:pPr>
              <w:spacing w:beforeLines="70" w:before="168"/>
              <w:jc w:val="both"/>
              <w:rPr>
                <w:rFonts w:ascii="Arial" w:hAnsi="Arial"/>
                <w:b/>
                <w:color w:val="000000"/>
                <w:kern w:val="0"/>
              </w:rPr>
            </w:pPr>
            <w:r w:rsidRPr="006973E9">
              <w:rPr>
                <w:rFonts w:ascii="Arial" w:hAnsi="Arial" w:cs="Arial" w:hint="eastAsia"/>
                <w:b/>
                <w:szCs w:val="20"/>
                <w:lang w:eastAsia="zh-HK"/>
              </w:rPr>
              <w:t>Name of mobile app:</w:t>
            </w:r>
          </w:p>
        </w:tc>
        <w:tc>
          <w:tcPr>
            <w:tcW w:w="8080" w:type="dxa"/>
            <w:shd w:val="clear" w:color="auto" w:fill="auto"/>
          </w:tcPr>
          <w:p w14:paraId="0D1BFD03" w14:textId="77777777" w:rsidR="00A937A9" w:rsidRPr="006973E9" w:rsidRDefault="00A937A9" w:rsidP="006973E9">
            <w:pPr>
              <w:pBdr>
                <w:bottom w:val="single" w:sz="12" w:space="1" w:color="auto"/>
              </w:pBdr>
              <w:spacing w:beforeLines="70" w:before="168"/>
              <w:jc w:val="both"/>
              <w:rPr>
                <w:rFonts w:ascii="Arial" w:hAnsi="Arial" w:cs="Arial"/>
                <w:color w:val="000000"/>
                <w:kern w:val="0"/>
                <w:lang w:eastAsia="zh-HK"/>
              </w:rPr>
            </w:pPr>
          </w:p>
          <w:p w14:paraId="05C61A5C" w14:textId="77777777" w:rsidR="00A937A9" w:rsidRPr="003D282A" w:rsidRDefault="00A937A9" w:rsidP="00AC7D0C">
            <w:pPr>
              <w:spacing w:beforeLines="70" w:before="168"/>
              <w:jc w:val="both"/>
              <w:rPr>
                <w:rFonts w:ascii="Arial" w:hAnsi="Arial"/>
                <w:color w:val="000000"/>
                <w:kern w:val="0"/>
                <w:sz w:val="6"/>
                <w:szCs w:val="6"/>
              </w:rPr>
            </w:pPr>
          </w:p>
        </w:tc>
      </w:tr>
      <w:tr w:rsidR="00A937A9" w:rsidRPr="006973E9" w14:paraId="483A7CC5" w14:textId="77777777" w:rsidTr="003D282A">
        <w:trPr>
          <w:trHeight w:val="1411"/>
        </w:trPr>
        <w:tc>
          <w:tcPr>
            <w:tcW w:w="2943" w:type="dxa"/>
            <w:shd w:val="clear" w:color="auto" w:fill="auto"/>
          </w:tcPr>
          <w:p w14:paraId="119F62FB" w14:textId="77777777" w:rsidR="00A937A9" w:rsidRPr="00AC7D0C" w:rsidRDefault="00A937A9" w:rsidP="00AC7D0C">
            <w:pPr>
              <w:spacing w:beforeLines="70" w:before="168"/>
              <w:jc w:val="both"/>
              <w:rPr>
                <w:rFonts w:ascii="Arial" w:hAnsi="Arial"/>
                <w:b/>
                <w:color w:val="000000"/>
                <w:kern w:val="0"/>
              </w:rPr>
            </w:pPr>
            <w:r w:rsidRPr="006973E9">
              <w:rPr>
                <w:rFonts w:ascii="Arial" w:hAnsi="Arial" w:cs="Arial" w:hint="eastAsia"/>
                <w:b/>
                <w:color w:val="000000"/>
                <w:kern w:val="0"/>
                <w:szCs w:val="20"/>
              </w:rPr>
              <w:t>Language version</w:t>
            </w:r>
            <w:r w:rsidRPr="006973E9">
              <w:rPr>
                <w:rFonts w:ascii="Arial" w:hAnsi="Arial" w:cs="Arial"/>
                <w:b/>
                <w:color w:val="000000"/>
                <w:kern w:val="0"/>
                <w:szCs w:val="20"/>
              </w:rPr>
              <w:t xml:space="preserve"> for assessment</w:t>
            </w:r>
            <w:r w:rsidRPr="006973E9">
              <w:rPr>
                <w:rFonts w:ascii="Arial" w:hAnsi="Arial" w:cs="Arial" w:hint="eastAsia"/>
                <w:b/>
                <w:color w:val="000000"/>
                <w:kern w:val="0"/>
                <w:szCs w:val="20"/>
              </w:rPr>
              <w:t>:</w:t>
            </w:r>
          </w:p>
        </w:tc>
        <w:tc>
          <w:tcPr>
            <w:tcW w:w="8080" w:type="dxa"/>
            <w:shd w:val="clear" w:color="auto" w:fill="auto"/>
          </w:tcPr>
          <w:p w14:paraId="2AA4EEA2" w14:textId="77777777" w:rsidR="00A937A9" w:rsidRPr="006973E9" w:rsidRDefault="00A937A9" w:rsidP="006973E9">
            <w:pPr>
              <w:spacing w:beforeLines="70" w:before="168"/>
              <w:jc w:val="both"/>
              <w:rPr>
                <w:rFonts w:ascii="Arial" w:eastAsia="Batang" w:hAnsi="Arial" w:cs="Arial"/>
                <w:szCs w:val="20"/>
              </w:rPr>
            </w:pP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Traditional Chinese   </w:t>
            </w: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Simplif</w:t>
            </w:r>
            <w:r w:rsidRPr="006973E9">
              <w:rPr>
                <w:rFonts w:ascii="Arial" w:hAnsi="Arial" w:cs="Arial" w:hint="eastAsia"/>
                <w:szCs w:val="20"/>
                <w:lang w:eastAsia="zh-HK"/>
              </w:rPr>
              <w:t>ied</w:t>
            </w:r>
            <w:r w:rsidRPr="006973E9">
              <w:rPr>
                <w:rFonts w:ascii="Arial" w:eastAsia="Batang" w:hAnsi="Arial" w:cs="Arial"/>
                <w:szCs w:val="20"/>
              </w:rPr>
              <w:t xml:space="preserve"> Chinese    </w:t>
            </w: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English</w:t>
            </w:r>
          </w:p>
          <w:p w14:paraId="14638037" w14:textId="77777777" w:rsidR="00A937A9" w:rsidRPr="00AC7D0C" w:rsidRDefault="00A937A9" w:rsidP="00AC7D0C">
            <w:pPr>
              <w:spacing w:beforeLines="70" w:before="168"/>
              <w:jc w:val="both"/>
              <w:rPr>
                <w:rFonts w:ascii="Arial" w:hAnsi="Arial"/>
                <w:i/>
              </w:rPr>
            </w:pPr>
            <w:r w:rsidRPr="006973E9">
              <w:rPr>
                <w:rFonts w:ascii="Arial" w:hAnsi="Arial" w:cs="Arial" w:hint="eastAsia"/>
                <w:i/>
                <w:szCs w:val="20"/>
                <w:lang w:eastAsia="zh-HK"/>
              </w:rPr>
              <w:t>(Please select one only. The assessment will be conducted on</w:t>
            </w:r>
            <w:r w:rsidRPr="006973E9">
              <w:rPr>
                <w:rFonts w:ascii="Arial" w:hAnsi="Arial" w:cs="Arial"/>
                <w:i/>
                <w:szCs w:val="20"/>
                <w:lang w:eastAsia="zh-HK"/>
              </w:rPr>
              <w:t xml:space="preserve"> </w:t>
            </w:r>
            <w:r w:rsidR="00407C55" w:rsidRPr="006973E9">
              <w:rPr>
                <w:rFonts w:ascii="Arial" w:hAnsi="Arial" w:cs="Arial"/>
                <w:i/>
                <w:szCs w:val="20"/>
                <w:lang w:eastAsia="zh-HK"/>
              </w:rPr>
              <w:t>the screens</w:t>
            </w:r>
            <w:r w:rsidRPr="006973E9">
              <w:rPr>
                <w:rFonts w:ascii="Arial" w:hAnsi="Arial" w:cs="Arial" w:hint="eastAsia"/>
                <w:i/>
                <w:szCs w:val="20"/>
                <w:lang w:eastAsia="zh-HK"/>
              </w:rPr>
              <w:t xml:space="preserve"> </w:t>
            </w:r>
            <w:r w:rsidRPr="006973E9">
              <w:rPr>
                <w:rFonts w:ascii="Arial" w:hAnsi="Arial" w:cs="Arial"/>
                <w:i/>
                <w:szCs w:val="20"/>
                <w:lang w:eastAsia="zh-HK"/>
              </w:rPr>
              <w:t xml:space="preserve">of </w:t>
            </w:r>
            <w:r w:rsidRPr="006973E9">
              <w:rPr>
                <w:rFonts w:ascii="Arial" w:hAnsi="Arial" w:cs="Arial" w:hint="eastAsia"/>
                <w:i/>
                <w:szCs w:val="20"/>
                <w:lang w:eastAsia="zh-HK"/>
              </w:rPr>
              <w:t>the selected language</w:t>
            </w:r>
            <w:r w:rsidRPr="006973E9">
              <w:rPr>
                <w:rFonts w:ascii="Arial" w:hAnsi="Arial" w:cs="Arial"/>
                <w:i/>
                <w:szCs w:val="20"/>
                <w:lang w:eastAsia="zh-HK"/>
              </w:rPr>
              <w:t>.</w:t>
            </w:r>
            <w:r w:rsidRPr="006973E9">
              <w:rPr>
                <w:rFonts w:ascii="Arial" w:hAnsi="Arial" w:cs="Arial" w:hint="eastAsia"/>
                <w:i/>
                <w:szCs w:val="20"/>
                <w:lang w:eastAsia="zh-HK"/>
              </w:rPr>
              <w:t>)</w:t>
            </w:r>
          </w:p>
        </w:tc>
      </w:tr>
      <w:tr w:rsidR="00A937A9" w:rsidRPr="006973E9" w14:paraId="2DA06132" w14:textId="77777777" w:rsidTr="003D282A">
        <w:trPr>
          <w:trHeight w:val="2975"/>
        </w:trPr>
        <w:tc>
          <w:tcPr>
            <w:tcW w:w="2943" w:type="dxa"/>
            <w:shd w:val="clear" w:color="auto" w:fill="auto"/>
          </w:tcPr>
          <w:p w14:paraId="06D173A7" w14:textId="77777777" w:rsidR="00A937A9" w:rsidRPr="00AC7D0C" w:rsidRDefault="00A937A9" w:rsidP="00AC7D0C">
            <w:pPr>
              <w:spacing w:beforeLines="70" w:before="168"/>
              <w:jc w:val="both"/>
              <w:rPr>
                <w:rFonts w:ascii="Arial" w:hAnsi="Arial"/>
                <w:b/>
                <w:color w:val="000000"/>
                <w:kern w:val="0"/>
              </w:rPr>
            </w:pPr>
            <w:r w:rsidRPr="006973E9">
              <w:rPr>
                <w:rFonts w:ascii="Arial" w:hAnsi="Arial" w:cs="Arial" w:hint="eastAsia"/>
                <w:b/>
                <w:color w:val="000000"/>
                <w:kern w:val="0"/>
                <w:lang w:eastAsia="zh-HK"/>
              </w:rPr>
              <w:t>Type</w:t>
            </w:r>
            <w:r w:rsidRPr="006973E9">
              <w:rPr>
                <w:rFonts w:ascii="Arial" w:hAnsi="Arial" w:cs="Arial" w:hint="eastAsia"/>
                <w:b/>
                <w:color w:val="000000"/>
                <w:kern w:val="0"/>
              </w:rPr>
              <w:t>:</w:t>
            </w:r>
          </w:p>
        </w:tc>
        <w:tc>
          <w:tcPr>
            <w:tcW w:w="8080" w:type="dxa"/>
            <w:shd w:val="clear" w:color="auto" w:fill="auto"/>
          </w:tcPr>
          <w:p w14:paraId="2C4E783B" w14:textId="77777777" w:rsidR="00A937A9" w:rsidRPr="00AD1C68" w:rsidRDefault="00A937A9" w:rsidP="006973E9">
            <w:pPr>
              <w:spacing w:beforeLines="70" w:before="168"/>
              <w:jc w:val="both"/>
              <w:rPr>
                <w:rFonts w:ascii="Arial" w:eastAsia="Batang" w:hAnsi="Arial" w:cs="Arial"/>
                <w:szCs w:val="20"/>
              </w:rPr>
            </w:pPr>
            <w:r w:rsidRPr="00FC392D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FC392D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FC392D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</w:t>
            </w:r>
            <w:r w:rsidRPr="00AD1C68">
              <w:rPr>
                <w:rFonts w:ascii="Arial" w:eastAsia="Batang" w:hAnsi="Arial" w:cs="Arial" w:hint="eastAsia"/>
                <w:szCs w:val="20"/>
              </w:rPr>
              <w:t xml:space="preserve"> </w:t>
            </w:r>
            <w:r w:rsidRPr="00AD1C68">
              <w:rPr>
                <w:rFonts w:ascii="Arial" w:eastAsia="Batang" w:hAnsi="Arial" w:cs="Arial"/>
                <w:szCs w:val="20"/>
              </w:rPr>
              <w:t xml:space="preserve">Native App            </w:t>
            </w:r>
            <w:r w:rsidR="00AD1C68">
              <w:rPr>
                <w:rFonts w:ascii="Arial" w:eastAsia="Batang" w:hAnsi="Arial" w:cs="Arial"/>
                <w:szCs w:val="20"/>
              </w:rPr>
              <w:t xml:space="preserve">    </w:t>
            </w:r>
            <w:r w:rsidRPr="00FC392D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FC392D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FC392D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</w:t>
            </w:r>
            <w:r w:rsidRPr="00AD1C68">
              <w:rPr>
                <w:rFonts w:ascii="Arial" w:eastAsia="Batang" w:hAnsi="Arial" w:cs="Arial" w:hint="eastAsia"/>
                <w:szCs w:val="20"/>
              </w:rPr>
              <w:t xml:space="preserve"> H</w:t>
            </w:r>
            <w:r w:rsidRPr="00AD1C68">
              <w:rPr>
                <w:rFonts w:ascii="Arial" w:eastAsia="Batang" w:hAnsi="Arial" w:cs="Arial"/>
                <w:szCs w:val="20"/>
              </w:rPr>
              <w:t>ybrid</w:t>
            </w:r>
            <w:r w:rsidRPr="00AD1C68">
              <w:rPr>
                <w:rFonts w:ascii="Arial" w:eastAsia="Batang" w:hAnsi="Arial" w:cs="Arial" w:hint="eastAsia"/>
                <w:szCs w:val="20"/>
              </w:rPr>
              <w:t xml:space="preserve"> App</w:t>
            </w:r>
          </w:p>
          <w:p w14:paraId="59672980" w14:textId="77777777" w:rsidR="00A937A9" w:rsidRPr="00AC7D0C" w:rsidRDefault="00A937A9" w:rsidP="00AC7D0C">
            <w:pPr>
              <w:spacing w:beforeLines="70" w:before="168"/>
              <w:jc w:val="both"/>
              <w:rPr>
                <w:rFonts w:ascii="Arial" w:hAnsi="Arial"/>
              </w:rPr>
            </w:pPr>
            <w:r w:rsidRPr="00AC7D0C">
              <w:rPr>
                <w:rFonts w:ascii="Arial" w:hAnsi="Arial" w:hint="eastAsia"/>
                <w:b/>
              </w:rPr>
              <w:t>Native App</w:t>
            </w:r>
            <w:r w:rsidRPr="00AC7D0C">
              <w:rPr>
                <w:rFonts w:ascii="Arial" w:hAnsi="Arial" w:hint="eastAsia"/>
              </w:rPr>
              <w:t xml:space="preserve"> is a downloadable software application which is platform specific.  It can be used offline in most cases. Users typically download these apps from application market places.  </w:t>
            </w:r>
          </w:p>
          <w:p w14:paraId="65B00AEF" w14:textId="77777777" w:rsidR="00A937A9" w:rsidRPr="00AC7D0C" w:rsidRDefault="00A937A9" w:rsidP="00AC7D0C">
            <w:pPr>
              <w:spacing w:beforeLines="70" w:before="168"/>
              <w:jc w:val="both"/>
              <w:rPr>
                <w:rFonts w:ascii="Arial" w:hAnsi="Arial"/>
              </w:rPr>
            </w:pPr>
            <w:r w:rsidRPr="00AC7D0C">
              <w:rPr>
                <w:rFonts w:ascii="Arial" w:hAnsi="Arial" w:hint="eastAsia"/>
                <w:b/>
              </w:rPr>
              <w:t>Hybrid App</w:t>
            </w:r>
            <w:r w:rsidRPr="00AC7D0C">
              <w:rPr>
                <w:rFonts w:ascii="Arial" w:hAnsi="Arial" w:hint="eastAsia"/>
              </w:rPr>
              <w:t xml:space="preserve"> combines both the native and web apps. It is built using open web standards such as HTML5, CSS and JavaScript.</w:t>
            </w:r>
            <w:r w:rsidR="00E823B3" w:rsidRPr="00AC7D0C">
              <w:rPr>
                <w:rFonts w:ascii="Arial" w:hAnsi="Arial"/>
              </w:rPr>
              <w:t xml:space="preserve"> </w:t>
            </w:r>
            <w:r w:rsidR="00E823B3" w:rsidRPr="006973E9">
              <w:rPr>
                <w:rFonts w:ascii="Arial" w:eastAsia="Batang" w:hAnsi="Arial" w:cs="Arial"/>
                <w:szCs w:val="20"/>
              </w:rPr>
              <w:t xml:space="preserve"> </w:t>
            </w:r>
            <w:r w:rsidRPr="00AC7D0C">
              <w:rPr>
                <w:rFonts w:ascii="Arial" w:hAnsi="Arial" w:hint="eastAsia"/>
              </w:rPr>
              <w:t>Like native apps, hybrid apps are required to be downloaded and installed on the devices.</w:t>
            </w:r>
          </w:p>
        </w:tc>
      </w:tr>
      <w:tr w:rsidR="00A937A9" w:rsidRPr="006973E9" w14:paraId="00955B40" w14:textId="77777777" w:rsidTr="003D282A">
        <w:trPr>
          <w:trHeight w:val="2975"/>
        </w:trPr>
        <w:tc>
          <w:tcPr>
            <w:tcW w:w="2943" w:type="dxa"/>
            <w:shd w:val="clear" w:color="auto" w:fill="auto"/>
          </w:tcPr>
          <w:p w14:paraId="7CBD83FE" w14:textId="77777777" w:rsidR="00A937A9" w:rsidRPr="006973E9" w:rsidRDefault="00A937A9" w:rsidP="006973E9">
            <w:pPr>
              <w:spacing w:beforeLines="70" w:before="168"/>
              <w:jc w:val="both"/>
              <w:rPr>
                <w:rFonts w:ascii="Arial" w:hAnsi="Arial" w:cs="Arial"/>
                <w:b/>
                <w:color w:val="000000"/>
                <w:kern w:val="0"/>
                <w:lang w:eastAsia="zh-HK"/>
              </w:rPr>
            </w:pPr>
            <w:r w:rsidRPr="006973E9">
              <w:rPr>
                <w:rFonts w:ascii="Arial" w:hAnsi="Arial" w:cs="Arial" w:hint="eastAsia"/>
                <w:b/>
                <w:color w:val="000000"/>
                <w:kern w:val="0"/>
                <w:lang w:eastAsia="zh-HK"/>
              </w:rPr>
              <w:t>Available platform</w:t>
            </w:r>
            <w:r w:rsidRPr="006973E9">
              <w:rPr>
                <w:rFonts w:ascii="Arial" w:hAnsi="Arial" w:cs="Arial"/>
                <w:b/>
                <w:color w:val="000000"/>
                <w:kern w:val="0"/>
                <w:lang w:eastAsia="zh-HK"/>
              </w:rPr>
              <w:t>(s)</w:t>
            </w:r>
            <w:r w:rsidRPr="006973E9">
              <w:rPr>
                <w:rFonts w:ascii="Arial" w:hAnsi="Arial" w:cs="Arial" w:hint="eastAsia"/>
                <w:b/>
                <w:color w:val="000000"/>
                <w:kern w:val="0"/>
                <w:lang w:eastAsia="zh-HK"/>
              </w:rPr>
              <w:t>:</w:t>
            </w:r>
          </w:p>
        </w:tc>
        <w:tc>
          <w:tcPr>
            <w:tcW w:w="8080" w:type="dxa"/>
            <w:shd w:val="clear" w:color="auto" w:fill="auto"/>
          </w:tcPr>
          <w:p w14:paraId="0D7D9665" w14:textId="77777777" w:rsidR="00475854" w:rsidRPr="006973E9" w:rsidRDefault="00A937A9" w:rsidP="006973E9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eastAsia="Batang" w:hAnsi="Arial" w:cs="Arial"/>
                <w:szCs w:val="20"/>
              </w:rPr>
            </w:pP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</w:t>
            </w:r>
            <w:r w:rsidRPr="006973E9">
              <w:rPr>
                <w:rFonts w:ascii="Arial" w:eastAsia="Batang" w:hAnsi="Arial" w:cs="Arial" w:hint="eastAsia"/>
                <w:szCs w:val="20"/>
              </w:rPr>
              <w:t xml:space="preserve"> </w:t>
            </w:r>
            <w:r w:rsidRPr="006973E9">
              <w:rPr>
                <w:rFonts w:ascii="Arial" w:eastAsia="Batang" w:hAnsi="Arial" w:cs="Arial"/>
                <w:szCs w:val="20"/>
              </w:rPr>
              <w:t>A</w:t>
            </w:r>
            <w:r w:rsidR="00475854" w:rsidRPr="006973E9">
              <w:rPr>
                <w:rFonts w:ascii="Arial" w:eastAsia="Batang" w:hAnsi="Arial" w:cs="Arial"/>
                <w:szCs w:val="20"/>
              </w:rPr>
              <w:t>ndroid</w:t>
            </w:r>
          </w:p>
          <w:p w14:paraId="25FF628E" w14:textId="77777777" w:rsidR="00475854" w:rsidRPr="00AD1C68" w:rsidRDefault="00475854" w:rsidP="003C62B4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hAnsi="Arial" w:cs="Arial"/>
                <w:szCs w:val="20"/>
              </w:rPr>
            </w:pPr>
            <w:r w:rsidRPr="006973E9">
              <w:rPr>
                <w:rFonts w:ascii="Arial" w:eastAsia="Batang" w:hAnsi="Arial" w:cs="Arial"/>
                <w:szCs w:val="20"/>
              </w:rPr>
              <w:t xml:space="preserve">Version:                                      </w:t>
            </w:r>
            <w:r w:rsidRPr="00AD1C68">
              <w:rPr>
                <w:rFonts w:ascii="Arial" w:eastAsia="Batang" w:hAnsi="Arial" w:cs="Arial"/>
                <w:b/>
                <w:szCs w:val="20"/>
              </w:rPr>
              <w:t>______</w:t>
            </w:r>
            <w:r w:rsidRPr="006973E9">
              <w:rPr>
                <w:rFonts w:ascii="Arial" w:eastAsia="Batang" w:hAnsi="Arial" w:cs="Arial"/>
                <w:b/>
                <w:szCs w:val="20"/>
              </w:rPr>
              <w:t>______</w:t>
            </w:r>
            <w:r w:rsidRPr="00AD1C68">
              <w:rPr>
                <w:rFonts w:ascii="Arial" w:eastAsia="Batang" w:hAnsi="Arial" w:cs="Arial"/>
                <w:b/>
                <w:szCs w:val="20"/>
              </w:rPr>
              <w:t>____</w:t>
            </w:r>
          </w:p>
          <w:p w14:paraId="5174AE76" w14:textId="77777777" w:rsidR="00475854" w:rsidRPr="00AD1C68" w:rsidRDefault="00475854" w:rsidP="003C62B4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hAnsi="Arial" w:cs="Arial"/>
                <w:szCs w:val="20"/>
              </w:rPr>
            </w:pPr>
            <w:r w:rsidRPr="006973E9">
              <w:rPr>
                <w:rFonts w:ascii="Arial" w:hAnsi="Arial" w:cs="Arial" w:hint="eastAsia"/>
                <w:szCs w:val="20"/>
              </w:rPr>
              <w:t>Last upd</w:t>
            </w:r>
            <w:r w:rsidRPr="006973E9">
              <w:rPr>
                <w:rFonts w:ascii="Arial" w:hAnsi="Arial" w:cs="Arial"/>
                <w:szCs w:val="20"/>
              </w:rPr>
              <w:t xml:space="preserve">ate date (dd/mm/yyyy): </w:t>
            </w:r>
            <w:r w:rsidRPr="00AD1C68">
              <w:rPr>
                <w:rFonts w:ascii="Arial" w:hAnsi="Arial" w:cs="Arial"/>
                <w:b/>
                <w:szCs w:val="20"/>
              </w:rPr>
              <w:t>______</w:t>
            </w:r>
            <w:r w:rsidRPr="006973E9">
              <w:rPr>
                <w:rFonts w:ascii="Arial" w:hAnsi="Arial" w:cs="Arial"/>
                <w:b/>
                <w:szCs w:val="20"/>
              </w:rPr>
              <w:t>_______</w:t>
            </w:r>
            <w:r w:rsidRPr="00AD1C68">
              <w:rPr>
                <w:rFonts w:ascii="Arial" w:hAnsi="Arial" w:cs="Arial"/>
                <w:b/>
                <w:szCs w:val="20"/>
              </w:rPr>
              <w:t>___</w:t>
            </w:r>
          </w:p>
          <w:p w14:paraId="0455CCA6" w14:textId="77777777" w:rsidR="00A937A9" w:rsidRPr="006973E9" w:rsidRDefault="00A937A9" w:rsidP="006973E9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eastAsia="Batang" w:hAnsi="Arial" w:cs="Arial"/>
                <w:szCs w:val="20"/>
              </w:rPr>
            </w:pP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</w:t>
            </w:r>
            <w:r w:rsidRPr="006973E9">
              <w:rPr>
                <w:rFonts w:ascii="Arial" w:eastAsia="Batang" w:hAnsi="Arial" w:cs="Arial" w:hint="eastAsia"/>
                <w:szCs w:val="20"/>
              </w:rPr>
              <w:t xml:space="preserve"> </w:t>
            </w:r>
            <w:r w:rsidRPr="006973E9">
              <w:rPr>
                <w:rFonts w:ascii="Arial" w:eastAsia="Batang" w:hAnsi="Arial" w:cs="Arial"/>
                <w:szCs w:val="20"/>
              </w:rPr>
              <w:t>iOS</w:t>
            </w:r>
          </w:p>
          <w:p w14:paraId="6A989F5E" w14:textId="77777777" w:rsidR="00911BBC" w:rsidRPr="006973E9" w:rsidRDefault="00911BBC" w:rsidP="003C62B4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hAnsi="Arial" w:cs="Arial"/>
                <w:szCs w:val="20"/>
              </w:rPr>
            </w:pPr>
            <w:r w:rsidRPr="006973E9">
              <w:rPr>
                <w:rFonts w:ascii="Arial" w:eastAsia="Batang" w:hAnsi="Arial" w:cs="Arial"/>
                <w:szCs w:val="20"/>
              </w:rPr>
              <w:t xml:space="preserve">Version:                                      </w:t>
            </w:r>
            <w:r w:rsidRPr="006973E9">
              <w:rPr>
                <w:rFonts w:ascii="Arial" w:eastAsia="Batang" w:hAnsi="Arial" w:cs="Arial"/>
                <w:b/>
                <w:szCs w:val="20"/>
              </w:rPr>
              <w:t>________________</w:t>
            </w:r>
          </w:p>
          <w:p w14:paraId="7C26D9A6" w14:textId="77777777" w:rsidR="00A937A9" w:rsidRDefault="00911BBC" w:rsidP="003C62B4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hAnsi="Arial" w:cs="Arial"/>
                <w:b/>
                <w:szCs w:val="20"/>
              </w:rPr>
            </w:pPr>
            <w:r w:rsidRPr="006973E9">
              <w:rPr>
                <w:rFonts w:ascii="Arial" w:hAnsi="Arial" w:cs="Arial" w:hint="eastAsia"/>
                <w:szCs w:val="20"/>
              </w:rPr>
              <w:t>Last upd</w:t>
            </w:r>
            <w:r w:rsidRPr="006973E9">
              <w:rPr>
                <w:rFonts w:ascii="Arial" w:hAnsi="Arial" w:cs="Arial"/>
                <w:szCs w:val="20"/>
              </w:rPr>
              <w:t xml:space="preserve">ate date (dd/mm/yyyy): </w:t>
            </w:r>
            <w:r w:rsidRPr="006973E9">
              <w:rPr>
                <w:rFonts w:ascii="Arial" w:hAnsi="Arial" w:cs="Arial"/>
                <w:b/>
                <w:szCs w:val="20"/>
              </w:rPr>
              <w:t>________________</w:t>
            </w:r>
          </w:p>
          <w:p w14:paraId="7978A2D9" w14:textId="77777777" w:rsidR="00FA48A5" w:rsidRPr="006973E9" w:rsidRDefault="00FA48A5" w:rsidP="00FA48A5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eastAsia="Batang" w:hAnsi="Arial" w:cs="Arial"/>
                <w:szCs w:val="20"/>
              </w:rPr>
            </w:pP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eastAsia="Batang" w:hAnsi="Arial" w:cs="Arial"/>
                <w:szCs w:val="20"/>
              </w:rPr>
              <w:t xml:space="preserve"> </w:t>
            </w:r>
            <w:r w:rsidRPr="006973E9">
              <w:rPr>
                <w:rFonts w:ascii="Arial" w:eastAsia="Batang" w:hAnsi="Arial" w:cs="Arial" w:hint="eastAsia"/>
                <w:szCs w:val="20"/>
              </w:rPr>
              <w:t xml:space="preserve"> </w:t>
            </w:r>
            <w:r>
              <w:rPr>
                <w:rFonts w:ascii="Arial" w:eastAsia="Batang" w:hAnsi="Arial" w:cs="Arial"/>
                <w:szCs w:val="20"/>
              </w:rPr>
              <w:t xml:space="preserve">Others (please specify) :   </w:t>
            </w:r>
            <w:r w:rsidR="002E5899">
              <w:rPr>
                <w:rFonts w:ascii="Arial" w:eastAsia="Batang" w:hAnsi="Arial" w:cs="Arial"/>
                <w:szCs w:val="20"/>
              </w:rPr>
              <w:t xml:space="preserve"> </w:t>
            </w:r>
            <w:r>
              <w:rPr>
                <w:rFonts w:ascii="Arial" w:eastAsia="Batang" w:hAnsi="Arial" w:cs="Arial"/>
                <w:szCs w:val="20"/>
              </w:rPr>
              <w:t xml:space="preserve"> </w:t>
            </w:r>
            <w:r w:rsidRPr="006973E9">
              <w:rPr>
                <w:rFonts w:ascii="Arial" w:eastAsia="Batang" w:hAnsi="Arial" w:cs="Arial"/>
                <w:b/>
                <w:szCs w:val="20"/>
              </w:rPr>
              <w:t>________________</w:t>
            </w:r>
          </w:p>
          <w:p w14:paraId="240C4E41" w14:textId="77777777" w:rsidR="00FA48A5" w:rsidRPr="006973E9" w:rsidRDefault="00FA48A5" w:rsidP="00FA48A5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hAnsi="Arial" w:cs="Arial"/>
                <w:szCs w:val="20"/>
              </w:rPr>
            </w:pPr>
            <w:r w:rsidRPr="006973E9">
              <w:rPr>
                <w:rFonts w:ascii="Arial" w:eastAsia="Batang" w:hAnsi="Arial" w:cs="Arial"/>
                <w:szCs w:val="20"/>
              </w:rPr>
              <w:t xml:space="preserve">Version:                                      </w:t>
            </w:r>
            <w:r w:rsidRPr="006973E9">
              <w:rPr>
                <w:rFonts w:ascii="Arial" w:eastAsia="Batang" w:hAnsi="Arial" w:cs="Arial"/>
                <w:b/>
                <w:szCs w:val="20"/>
              </w:rPr>
              <w:t>________________</w:t>
            </w:r>
          </w:p>
          <w:p w14:paraId="0722CAFD" w14:textId="77777777" w:rsidR="00FA48A5" w:rsidRDefault="00FA48A5" w:rsidP="003C62B4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hAnsi="Arial" w:cs="Arial"/>
                <w:b/>
                <w:szCs w:val="20"/>
              </w:rPr>
            </w:pPr>
            <w:r w:rsidRPr="006973E9">
              <w:rPr>
                <w:rFonts w:ascii="Arial" w:hAnsi="Arial" w:cs="Arial" w:hint="eastAsia"/>
                <w:szCs w:val="20"/>
              </w:rPr>
              <w:t>Last upd</w:t>
            </w:r>
            <w:r w:rsidRPr="006973E9">
              <w:rPr>
                <w:rFonts w:ascii="Arial" w:hAnsi="Arial" w:cs="Arial"/>
                <w:szCs w:val="20"/>
              </w:rPr>
              <w:t xml:space="preserve">ate date (dd/mm/yyyy): </w:t>
            </w:r>
            <w:r w:rsidRPr="006973E9">
              <w:rPr>
                <w:rFonts w:ascii="Arial" w:hAnsi="Arial" w:cs="Arial"/>
                <w:b/>
                <w:szCs w:val="20"/>
              </w:rPr>
              <w:t>________________</w:t>
            </w:r>
          </w:p>
          <w:p w14:paraId="5CD2084D" w14:textId="77777777" w:rsidR="004027A8" w:rsidRPr="003D282A" w:rsidRDefault="004027A8" w:rsidP="004027A8">
            <w:pPr>
              <w:tabs>
                <w:tab w:val="left" w:pos="2444"/>
              </w:tabs>
              <w:spacing w:beforeLines="70" w:before="168"/>
              <w:jc w:val="both"/>
              <w:rPr>
                <w:rFonts w:ascii="Arial" w:hAnsi="Arial" w:cs="Arial"/>
                <w:b/>
                <w:szCs w:val="20"/>
              </w:rPr>
            </w:pPr>
          </w:p>
        </w:tc>
      </w:tr>
      <w:tr w:rsidR="00A937A9" w:rsidRPr="006973E9" w14:paraId="6A66BB1D" w14:textId="77777777" w:rsidTr="003D282A">
        <w:trPr>
          <w:trHeight w:val="1316"/>
        </w:trPr>
        <w:tc>
          <w:tcPr>
            <w:tcW w:w="2943" w:type="dxa"/>
            <w:shd w:val="clear" w:color="auto" w:fill="auto"/>
          </w:tcPr>
          <w:p w14:paraId="7CDA6197" w14:textId="77777777" w:rsidR="00A937A9" w:rsidRPr="006973E9" w:rsidRDefault="00A937A9" w:rsidP="006973E9">
            <w:pPr>
              <w:spacing w:beforeLines="70" w:before="168"/>
              <w:jc w:val="both"/>
              <w:rPr>
                <w:rFonts w:ascii="Arial" w:hAnsi="Arial" w:cs="Arial"/>
                <w:b/>
                <w:color w:val="000000"/>
                <w:kern w:val="0"/>
                <w:lang w:eastAsia="zh-HK"/>
              </w:rPr>
            </w:pPr>
            <w:r w:rsidRPr="006973E9">
              <w:rPr>
                <w:rFonts w:ascii="Arial" w:hAnsi="Arial" w:cs="Arial" w:hint="eastAsia"/>
                <w:b/>
                <w:szCs w:val="20"/>
                <w:lang w:eastAsia="zh-HK"/>
              </w:rPr>
              <w:t>Target award level:*</w:t>
            </w:r>
          </w:p>
        </w:tc>
        <w:tc>
          <w:tcPr>
            <w:tcW w:w="8080" w:type="dxa"/>
            <w:shd w:val="clear" w:color="auto" w:fill="auto"/>
          </w:tcPr>
          <w:p w14:paraId="60DED8AA" w14:textId="77777777" w:rsidR="004027A8" w:rsidRDefault="00A937A9" w:rsidP="003D282A">
            <w:pPr>
              <w:spacing w:beforeLines="70" w:before="168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hAnsi="Arial" w:cs="Arial" w:hint="eastAsia"/>
                <w:szCs w:val="20"/>
                <w:lang w:eastAsia="zh-HK"/>
              </w:rPr>
              <w:t xml:space="preserve"> Gold Award</w:t>
            </w:r>
            <w:r w:rsidR="00AD1C68">
              <w:rPr>
                <w:rFonts w:ascii="Arial" w:hAnsi="Arial" w:cs="Arial"/>
                <w:szCs w:val="20"/>
                <w:lang w:eastAsia="zh-HK"/>
              </w:rPr>
              <w:t xml:space="preserve"> </w:t>
            </w:r>
            <w:r w:rsidR="002626F4">
              <w:rPr>
                <w:rFonts w:ascii="Arial" w:hAnsi="Arial" w:cs="Arial"/>
                <w:szCs w:val="20"/>
                <w:lang w:eastAsia="zh-HK"/>
              </w:rPr>
              <w:t xml:space="preserve">  </w:t>
            </w:r>
            <w:r w:rsidR="00AD1C68">
              <w:rPr>
                <w:rFonts w:ascii="Arial" w:hAnsi="Arial" w:cs="Arial"/>
                <w:szCs w:val="20"/>
                <w:lang w:eastAsia="zh-HK"/>
              </w:rPr>
              <w:t xml:space="preserve"> </w:t>
            </w:r>
            <w:r w:rsidR="00AD1C68"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="00AD1C68"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="00AD1C68"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="00AD1C68" w:rsidRPr="006973E9">
              <w:rPr>
                <w:rFonts w:ascii="Arial" w:hAnsi="Arial" w:cs="Arial" w:hint="eastAsia"/>
                <w:szCs w:val="20"/>
                <w:lang w:eastAsia="zh-HK"/>
              </w:rPr>
              <w:t xml:space="preserve"> </w:t>
            </w:r>
            <w:r w:rsidRPr="006973E9">
              <w:rPr>
                <w:rFonts w:ascii="Arial" w:hAnsi="Arial" w:cs="Arial"/>
                <w:szCs w:val="20"/>
                <w:lang w:eastAsia="zh-HK"/>
              </w:rPr>
              <w:t>Silver Award</w:t>
            </w:r>
            <w:r w:rsidR="002626F4">
              <w:rPr>
                <w:rFonts w:ascii="Arial" w:hAnsi="Arial" w:cs="Arial"/>
                <w:szCs w:val="20"/>
                <w:lang w:eastAsia="zh-HK"/>
              </w:rPr>
              <w:t xml:space="preserve">  </w:t>
            </w:r>
            <w:r w:rsidR="004027A8">
              <w:rPr>
                <w:rFonts w:ascii="Arial" w:hAnsi="Arial" w:cs="Arial"/>
                <w:szCs w:val="20"/>
                <w:lang w:eastAsia="zh-HK"/>
              </w:rPr>
              <w:t xml:space="preserve">  </w:t>
            </w:r>
            <w:r w:rsidR="002626F4">
              <w:rPr>
                <w:rFonts w:ascii="Arial" w:hAnsi="Arial" w:cs="Arial"/>
                <w:szCs w:val="20"/>
                <w:lang w:eastAsia="zh-HK"/>
              </w:rPr>
              <w:t xml:space="preserve">  </w:t>
            </w:r>
            <w:r w:rsidR="004027A8"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="004027A8"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="004027A8"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="004027A8" w:rsidRPr="006973E9">
              <w:rPr>
                <w:rFonts w:ascii="Arial" w:hAnsi="Arial" w:cs="Arial" w:hint="eastAsia"/>
                <w:szCs w:val="20"/>
                <w:lang w:eastAsia="zh-HK"/>
              </w:rPr>
              <w:t xml:space="preserve"> </w:t>
            </w:r>
            <w:r w:rsidR="004027A8">
              <w:rPr>
                <w:rFonts w:ascii="Arial" w:hAnsi="Arial" w:cs="Arial"/>
                <w:szCs w:val="20"/>
                <w:lang w:eastAsia="zh-HK"/>
              </w:rPr>
              <w:t>Bronze</w:t>
            </w:r>
            <w:r w:rsidR="004027A8" w:rsidRPr="006973E9">
              <w:rPr>
                <w:rFonts w:ascii="Arial" w:hAnsi="Arial" w:cs="Arial"/>
                <w:szCs w:val="20"/>
                <w:lang w:eastAsia="zh-HK"/>
              </w:rPr>
              <w:t xml:space="preserve"> Award</w:t>
            </w:r>
            <w:r w:rsidR="004027A8">
              <w:rPr>
                <w:rFonts w:ascii="Arial" w:hAnsi="Arial" w:cs="Arial"/>
                <w:szCs w:val="20"/>
                <w:lang w:eastAsia="zh-HK"/>
              </w:rPr>
              <w:t xml:space="preserve">    </w:t>
            </w:r>
          </w:p>
          <w:p w14:paraId="602ACC0B" w14:textId="77777777" w:rsidR="004027A8" w:rsidRPr="004027A8" w:rsidRDefault="00A937A9" w:rsidP="004027A8">
            <w:pPr>
              <w:spacing w:beforeLines="70" w:before="168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6973E9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6973E9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6973E9">
              <w:rPr>
                <w:rFonts w:ascii="Arial" w:eastAsia="Batang" w:hAnsi="Arial" w:cs="Arial"/>
                <w:szCs w:val="20"/>
              </w:rPr>
              <w:fldChar w:fldCharType="end"/>
            </w:r>
            <w:r w:rsidRPr="006973E9">
              <w:rPr>
                <w:rFonts w:ascii="Arial" w:hAnsi="Arial" w:cs="Arial" w:hint="eastAsia"/>
                <w:szCs w:val="20"/>
                <w:lang w:eastAsia="zh-HK"/>
              </w:rPr>
              <w:t xml:space="preserve"> Friendly Mobile App </w:t>
            </w:r>
            <w:r w:rsidRPr="006973E9">
              <w:rPr>
                <w:rFonts w:ascii="Arial" w:hAnsi="Arial" w:cs="Arial"/>
                <w:szCs w:val="20"/>
                <w:lang w:eastAsia="zh-HK"/>
              </w:rPr>
              <w:t>Recognition</w:t>
            </w:r>
          </w:p>
          <w:p w14:paraId="64E2BD7A" w14:textId="77777777" w:rsidR="0053405F" w:rsidRDefault="00A937A9" w:rsidP="006973E9">
            <w:pPr>
              <w:spacing w:beforeLines="50" w:before="120"/>
              <w:rPr>
                <w:rFonts w:ascii="Arial" w:hAnsi="Arial" w:cs="Arial"/>
                <w:i/>
                <w:szCs w:val="20"/>
                <w:lang w:val="en-GB" w:eastAsia="zh-HK"/>
              </w:rPr>
            </w:pPr>
            <w:r w:rsidRPr="00AD1C68">
              <w:rPr>
                <w:rFonts w:ascii="Arial" w:hAnsi="Arial" w:cs="Arial" w:hint="eastAsia"/>
                <w:i/>
                <w:szCs w:val="20"/>
                <w:lang w:val="en-GB" w:eastAsia="zh-HK"/>
              </w:rPr>
              <w:t>(Please select one only.</w:t>
            </w:r>
            <w:r w:rsidR="008C7107" w:rsidRPr="00AD1C68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 Refer to Annex </w:t>
            </w:r>
            <w:r w:rsidR="00CF61E6">
              <w:rPr>
                <w:rFonts w:ascii="Arial" w:hAnsi="Arial" w:cs="Arial"/>
                <w:i/>
                <w:szCs w:val="20"/>
                <w:lang w:val="en-GB" w:eastAsia="zh-HK"/>
              </w:rPr>
              <w:t>B</w:t>
            </w:r>
            <w:r w:rsidR="008C7107" w:rsidRPr="00AD1C68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of the Application Guide for the judging criteria of different award levels.</w:t>
            </w:r>
            <w:r w:rsidRPr="004125C2">
              <w:rPr>
                <w:rFonts w:ascii="Arial" w:hAnsi="Arial" w:cs="Arial"/>
                <w:i/>
                <w:szCs w:val="20"/>
                <w:lang w:val="en-GB" w:eastAsia="zh-HK"/>
              </w:rPr>
              <w:t>)</w:t>
            </w:r>
          </w:p>
          <w:p w14:paraId="698BD858" w14:textId="77777777" w:rsidR="004027A8" w:rsidRDefault="004027A8" w:rsidP="004027A8">
            <w:pPr>
              <w:spacing w:beforeLines="50" w:before="120"/>
              <w:rPr>
                <w:rFonts w:ascii="Arial" w:hAnsi="Arial" w:cs="Arial"/>
                <w:i/>
                <w:szCs w:val="20"/>
                <w:lang w:val="en-GB" w:eastAsia="zh-HK"/>
              </w:rPr>
            </w:pPr>
          </w:p>
          <w:p w14:paraId="34F79ECE" w14:textId="4E0CAD5F" w:rsidR="004027A8" w:rsidRDefault="004027A8" w:rsidP="004027A8">
            <w:pPr>
              <w:spacing w:beforeLines="50" w:before="120"/>
              <w:rPr>
                <w:rFonts w:ascii="Arial" w:hAnsi="Arial" w:cs="Arial"/>
                <w:szCs w:val="20"/>
                <w:lang w:eastAsia="zh-HK"/>
              </w:rPr>
            </w:pPr>
            <w:r w:rsidRPr="009B7B24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9B7B24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9B7B24">
              <w:rPr>
                <w:rFonts w:ascii="Arial" w:eastAsia="Batang" w:hAnsi="Arial" w:cs="Arial"/>
                <w:szCs w:val="20"/>
              </w:rPr>
              <w:fldChar w:fldCharType="end"/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Elderly</w:t>
            </w:r>
            <w:r w:rsidR="00F7394E">
              <w:rPr>
                <w:rFonts w:ascii="Arial" w:hAnsi="Arial" w:cs="Arial"/>
                <w:szCs w:val="20"/>
                <w:lang w:eastAsia="zh-HK"/>
              </w:rPr>
              <w:t>-f</w:t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 xml:space="preserve">riendly </w:t>
            </w:r>
            <w:r>
              <w:rPr>
                <w:rFonts w:ascii="Arial" w:hAnsi="Arial" w:cs="Arial"/>
                <w:szCs w:val="20"/>
                <w:lang w:eastAsia="zh-HK"/>
              </w:rPr>
              <w:t>Award</w:t>
            </w:r>
            <w:r w:rsidR="00D34977">
              <w:rPr>
                <w:rFonts w:ascii="Arial" w:hAnsi="Arial" w:cs="Arial"/>
                <w:szCs w:val="20"/>
                <w:lang w:eastAsia="zh-HK"/>
              </w:rPr>
              <w:t xml:space="preserve"> </w:t>
            </w:r>
          </w:p>
          <w:p w14:paraId="07369B58" w14:textId="6C04C731" w:rsidR="00076261" w:rsidRDefault="00076261" w:rsidP="004027A8">
            <w:pPr>
              <w:spacing w:beforeLines="50" w:before="120"/>
              <w:rPr>
                <w:rFonts w:ascii="Arial" w:hAnsi="Arial" w:cs="Arial"/>
                <w:i/>
                <w:szCs w:val="20"/>
                <w:lang w:val="en-GB" w:eastAsia="zh-HK"/>
              </w:rPr>
            </w:pPr>
            <w:r w:rsidRPr="00076261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(You </w:t>
            </w:r>
            <w:r>
              <w:rPr>
                <w:rFonts w:ascii="Arial" w:hAnsi="Arial" w:cs="Arial"/>
                <w:i/>
                <w:szCs w:val="20"/>
                <w:lang w:val="en-GB" w:eastAsia="zh-HK"/>
              </w:rPr>
              <w:t xml:space="preserve">may </w:t>
            </w:r>
            <w:r w:rsidRPr="00076261">
              <w:rPr>
                <w:rFonts w:ascii="Arial" w:hAnsi="Arial" w:cs="Arial"/>
                <w:i/>
                <w:szCs w:val="20"/>
                <w:lang w:val="en-GB" w:eastAsia="zh-HK"/>
              </w:rPr>
              <w:t>apply both Gold/Silver/Bronze Award/Friendly Recognition and Elderly</w:t>
            </w:r>
            <w:r w:rsidR="00F7394E">
              <w:rPr>
                <w:rFonts w:ascii="Arial" w:hAnsi="Arial" w:cs="Arial"/>
                <w:i/>
                <w:szCs w:val="20"/>
                <w:lang w:val="en-GB" w:eastAsia="zh-HK"/>
              </w:rPr>
              <w:t>-f</w:t>
            </w:r>
            <w:r w:rsidRPr="00076261">
              <w:rPr>
                <w:rFonts w:ascii="Arial" w:hAnsi="Arial" w:cs="Arial"/>
                <w:i/>
                <w:szCs w:val="20"/>
                <w:lang w:val="en-GB" w:eastAsia="zh-HK"/>
              </w:rPr>
              <w:t>riendly Award if appropriate)</w:t>
            </w:r>
          </w:p>
          <w:p w14:paraId="3FE25F17" w14:textId="77777777" w:rsidR="004027A8" w:rsidRPr="004125C2" w:rsidRDefault="004027A8" w:rsidP="004027A8">
            <w:pPr>
              <w:spacing w:beforeLines="50" w:before="120"/>
              <w:rPr>
                <w:rFonts w:ascii="Arial" w:hAnsi="Arial" w:cs="Arial"/>
                <w:i/>
                <w:szCs w:val="20"/>
                <w:lang w:eastAsia="zh-HK"/>
              </w:rPr>
            </w:pPr>
          </w:p>
        </w:tc>
      </w:tr>
      <w:tr w:rsidR="00475854" w:rsidRPr="006973E9" w14:paraId="661C4A6F" w14:textId="77777777" w:rsidTr="006973E9">
        <w:tc>
          <w:tcPr>
            <w:tcW w:w="11023" w:type="dxa"/>
            <w:gridSpan w:val="2"/>
            <w:shd w:val="clear" w:color="auto" w:fill="auto"/>
          </w:tcPr>
          <w:p w14:paraId="02252580" w14:textId="77777777" w:rsidR="00475854" w:rsidRPr="006973E9" w:rsidRDefault="00475854" w:rsidP="00FC0169">
            <w:pPr>
              <w:spacing w:beforeLines="70" w:before="168"/>
              <w:jc w:val="both"/>
              <w:rPr>
                <w:rFonts w:ascii="Arial" w:eastAsia="Batang" w:hAnsi="Arial" w:cs="Arial"/>
                <w:szCs w:val="20"/>
              </w:rPr>
            </w:pP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lastRenderedPageBreak/>
              <w:t xml:space="preserve">*If the app 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design has addressed </w:t>
            </w: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t>the</w:t>
            </w:r>
            <w:r w:rsidRPr="006973E9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accessibility needs of person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>s</w:t>
            </w:r>
            <w:r w:rsidRPr="006973E9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with disabilit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>ies</w:t>
            </w: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, 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>you are recommended to target the</w:t>
            </w:r>
            <w:r w:rsidRPr="006973E9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“</w:t>
            </w: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t>Gold Award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>”</w:t>
            </w: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or 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>“</w:t>
            </w: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t>Silver Award</w:t>
            </w:r>
            <w:r w:rsidRPr="006973E9">
              <w:rPr>
                <w:rFonts w:ascii="Arial" w:hAnsi="Arial" w:cs="Arial"/>
                <w:i/>
                <w:szCs w:val="20"/>
                <w:lang w:val="en-GB" w:eastAsia="zh-HK"/>
              </w:rPr>
              <w:t>”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>. If not, you are recommended to target the</w:t>
            </w:r>
            <w:r w:rsidRPr="006973E9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“</w:t>
            </w: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Friendly Mobile App </w:t>
            </w:r>
            <w:r w:rsidR="002E5899">
              <w:rPr>
                <w:rFonts w:ascii="Arial" w:hAnsi="Arial" w:cs="Arial"/>
                <w:i/>
                <w:szCs w:val="20"/>
                <w:lang w:val="en-GB" w:eastAsia="zh-HK"/>
              </w:rPr>
              <w:t>R</w:t>
            </w:r>
            <w:r w:rsidRPr="006973E9">
              <w:rPr>
                <w:rFonts w:ascii="Arial" w:hAnsi="Arial" w:cs="Arial"/>
                <w:i/>
                <w:szCs w:val="20"/>
                <w:lang w:val="en-GB" w:eastAsia="zh-HK"/>
              </w:rPr>
              <w:t>ecognition</w:t>
            </w:r>
            <w:r w:rsidR="00FC0169">
              <w:rPr>
                <w:rFonts w:ascii="Arial" w:hAnsi="Arial" w:cs="Arial"/>
                <w:i/>
                <w:szCs w:val="20"/>
                <w:lang w:val="en-GB" w:eastAsia="zh-HK"/>
              </w:rPr>
              <w:t>”</w:t>
            </w:r>
            <w:r w:rsidRPr="006973E9">
              <w:rPr>
                <w:rFonts w:ascii="Arial" w:hAnsi="Arial" w:cs="Arial" w:hint="eastAsia"/>
                <w:i/>
                <w:szCs w:val="20"/>
                <w:lang w:val="en-GB" w:eastAsia="zh-HK"/>
              </w:rPr>
              <w:t>.</w:t>
            </w:r>
          </w:p>
        </w:tc>
      </w:tr>
    </w:tbl>
    <w:p w14:paraId="6660613C" w14:textId="77777777" w:rsidR="006A089D" w:rsidRDefault="006A089D" w:rsidP="005D1F20">
      <w:pPr>
        <w:spacing w:line="360" w:lineRule="auto"/>
        <w:rPr>
          <w:rFonts w:ascii="Arial" w:hAnsi="Arial" w:cs="Arial"/>
          <w:sz w:val="10"/>
          <w:szCs w:val="10"/>
          <w:lang w:val="en-GB" w:eastAsia="zh-HK"/>
        </w:rPr>
      </w:pPr>
    </w:p>
    <w:p w14:paraId="1A7F34A2" w14:textId="77777777" w:rsidR="00B11F9B" w:rsidRPr="003D282A" w:rsidRDefault="00B11F9B" w:rsidP="005D1F20">
      <w:pPr>
        <w:spacing w:line="360" w:lineRule="auto"/>
        <w:rPr>
          <w:rFonts w:ascii="Arial" w:hAnsi="Arial" w:cs="Arial"/>
          <w:sz w:val="10"/>
          <w:szCs w:val="10"/>
          <w:lang w:val="en-GB" w:eastAsia="zh-HK"/>
        </w:rPr>
      </w:pPr>
    </w:p>
    <w:p w14:paraId="1D12EBAB" w14:textId="77777777" w:rsidR="003B5EBA" w:rsidRDefault="006C70E2" w:rsidP="00AB47A0">
      <w:pPr>
        <w:rPr>
          <w:rFonts w:ascii="Arial" w:hAnsi="Arial" w:cs="Arial"/>
          <w:szCs w:val="20"/>
          <w:lang w:val="en-GB"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 xml:space="preserve">Has </w:t>
      </w:r>
      <w:r w:rsidR="003B5EBA" w:rsidRPr="00AB47A0">
        <w:rPr>
          <w:rFonts w:ascii="Arial" w:hAnsi="Arial" w:cs="Arial" w:hint="eastAsia"/>
          <w:szCs w:val="20"/>
          <w:lang w:val="en-GB" w:eastAsia="zh-HK"/>
        </w:rPr>
        <w:t>th</w:t>
      </w:r>
      <w:r w:rsidR="002C4324">
        <w:rPr>
          <w:rFonts w:ascii="Arial" w:hAnsi="Arial" w:cs="Arial"/>
          <w:szCs w:val="20"/>
          <w:lang w:val="en-GB" w:eastAsia="zh-HK"/>
        </w:rPr>
        <w:t>e</w:t>
      </w:r>
      <w:r w:rsidR="00E261D5">
        <w:rPr>
          <w:rFonts w:ascii="Arial" w:hAnsi="Arial" w:cs="Arial" w:hint="eastAsia"/>
          <w:szCs w:val="20"/>
          <w:lang w:val="en-GB" w:eastAsia="zh-HK"/>
        </w:rPr>
        <w:t xml:space="preserve"> mobile app </w:t>
      </w:r>
      <w:r w:rsidR="003E0B51" w:rsidRPr="00AB47A0">
        <w:rPr>
          <w:rFonts w:ascii="Arial" w:hAnsi="Arial" w:cs="Arial" w:hint="eastAsia"/>
          <w:szCs w:val="20"/>
          <w:lang w:val="en-GB" w:eastAsia="zh-HK"/>
        </w:rPr>
        <w:t>attained</w:t>
      </w:r>
      <w:r w:rsidR="003B5EBA" w:rsidRPr="00AB47A0">
        <w:rPr>
          <w:rFonts w:ascii="Arial" w:hAnsi="Arial" w:cs="Arial" w:hint="eastAsia"/>
          <w:szCs w:val="20"/>
          <w:lang w:val="en-GB" w:eastAsia="zh-HK"/>
        </w:rPr>
        <w:t xml:space="preserve"> an award in the Web Accessibility Recognition Scheme </w:t>
      </w:r>
      <w:r w:rsidR="00B65B4E">
        <w:rPr>
          <w:rFonts w:ascii="Arial" w:hAnsi="Arial" w:cs="Arial"/>
          <w:szCs w:val="20"/>
          <w:lang w:val="en-GB" w:eastAsia="zh-HK"/>
        </w:rPr>
        <w:t>202</w:t>
      </w:r>
      <w:r w:rsidR="00B11F9B">
        <w:rPr>
          <w:rFonts w:ascii="Arial" w:hAnsi="Arial" w:cs="Arial"/>
          <w:szCs w:val="20"/>
          <w:lang w:val="en-GB" w:eastAsia="zh-HK"/>
        </w:rPr>
        <w:t>2</w:t>
      </w:r>
      <w:r w:rsidR="00B65B4E">
        <w:rPr>
          <w:rFonts w:ascii="Arial" w:hAnsi="Arial" w:cs="Arial"/>
          <w:szCs w:val="20"/>
          <w:lang w:val="en-GB" w:eastAsia="zh-HK"/>
        </w:rPr>
        <w:t xml:space="preserve"> - 202</w:t>
      </w:r>
      <w:r w:rsidR="00B11F9B">
        <w:rPr>
          <w:rFonts w:ascii="Arial" w:hAnsi="Arial" w:cs="Arial"/>
          <w:szCs w:val="20"/>
          <w:lang w:val="en-GB" w:eastAsia="zh-HK"/>
        </w:rPr>
        <w:t>3</w:t>
      </w:r>
      <w:r w:rsidR="00C93DEA">
        <w:rPr>
          <w:rFonts w:ascii="Arial" w:hAnsi="Arial" w:cs="Arial"/>
          <w:szCs w:val="20"/>
          <w:lang w:val="en-GB" w:eastAsia="zh-HK"/>
        </w:rPr>
        <w:t>?</w:t>
      </w:r>
    </w:p>
    <w:p w14:paraId="79E7B72A" w14:textId="77777777" w:rsidR="00B11F9B" w:rsidRPr="00AB47A0" w:rsidRDefault="00B11F9B" w:rsidP="00AB47A0">
      <w:pPr>
        <w:rPr>
          <w:rFonts w:ascii="Arial" w:hAnsi="Arial" w:cs="Arial"/>
          <w:szCs w:val="20"/>
          <w:lang w:val="en-GB" w:eastAsia="zh-HK"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599"/>
        <w:gridCol w:w="9781"/>
      </w:tblGrid>
      <w:tr w:rsidR="003B5EBA" w:rsidRPr="00AB47A0" w14:paraId="64883CD3" w14:textId="77777777" w:rsidTr="00AB47A0">
        <w:trPr>
          <w:trHeight w:hRule="exact" w:val="454"/>
        </w:trPr>
        <w:tc>
          <w:tcPr>
            <w:tcW w:w="599" w:type="dxa"/>
            <w:vAlign w:val="center"/>
          </w:tcPr>
          <w:p w14:paraId="496AC15D" w14:textId="77777777" w:rsidR="003B5EBA" w:rsidRPr="00AB47A0" w:rsidRDefault="003B5EBA" w:rsidP="00CA53BA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  <w:fldChar w:fldCharType="separate"/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9781" w:type="dxa"/>
            <w:vAlign w:val="center"/>
          </w:tcPr>
          <w:p w14:paraId="1F88F769" w14:textId="77777777" w:rsidR="003B5EBA" w:rsidRPr="00AB47A0" w:rsidRDefault="003B5EBA" w:rsidP="00421B7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Yes</w:t>
            </w:r>
            <w:r w:rsidRPr="007415A7">
              <w:rPr>
                <w:rFonts w:ascii="Arial" w:hAnsi="Arial" w:cs="Arial" w:hint="eastAsia"/>
                <w:b/>
                <w:color w:val="808080"/>
                <w:szCs w:val="20"/>
                <w:lang w:val="en-GB" w:eastAsia="zh-HK"/>
              </w:rPr>
              <w:t xml:space="preserve"> </w:t>
            </w:r>
            <w:r w:rsidR="00C93DEA" w:rsidRPr="007415A7">
              <w:rPr>
                <w:rFonts w:ascii="Arial" w:hAnsi="Arial" w:cs="Arial" w:hint="eastAsia"/>
                <w:b/>
                <w:color w:val="C45911"/>
                <w:szCs w:val="20"/>
                <w:lang w:val="en-GB" w:eastAsia="zh-HK"/>
              </w:rPr>
              <w:t xml:space="preserve">(Go </w:t>
            </w:r>
            <w:r w:rsidR="00C93DEA" w:rsidRPr="006D3A29">
              <w:rPr>
                <w:rFonts w:ascii="Arial" w:hAnsi="Arial" w:cs="Arial" w:hint="eastAsia"/>
                <w:b/>
                <w:color w:val="C45911"/>
                <w:szCs w:val="20"/>
                <w:lang w:val="en-GB" w:eastAsia="zh-HK"/>
              </w:rPr>
              <w:t>to Part</w:t>
            </w:r>
            <w:r w:rsidR="00C93DEA" w:rsidRPr="007415A7">
              <w:rPr>
                <w:rFonts w:ascii="Arial" w:hAnsi="Arial" w:cs="Arial" w:hint="eastAsia"/>
                <w:b/>
                <w:color w:val="C45911"/>
                <w:szCs w:val="20"/>
                <w:lang w:val="en-GB" w:eastAsia="zh-HK"/>
              </w:rPr>
              <w:t xml:space="preserve"> B below)</w:t>
            </w:r>
          </w:p>
        </w:tc>
      </w:tr>
      <w:tr w:rsidR="003B5EBA" w:rsidRPr="00AB47A0" w14:paraId="649F69FA" w14:textId="77777777" w:rsidTr="00AB47A0">
        <w:trPr>
          <w:trHeight w:hRule="exact" w:val="454"/>
        </w:trPr>
        <w:tc>
          <w:tcPr>
            <w:tcW w:w="599" w:type="dxa"/>
            <w:vAlign w:val="center"/>
          </w:tcPr>
          <w:p w14:paraId="59926802" w14:textId="77777777" w:rsidR="003B5EBA" w:rsidRPr="00AB47A0" w:rsidRDefault="003B5EBA" w:rsidP="00CA53BA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  <w:fldChar w:fldCharType="separate"/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9781" w:type="dxa"/>
            <w:vAlign w:val="center"/>
          </w:tcPr>
          <w:p w14:paraId="60ACEA25" w14:textId="77777777" w:rsidR="003B5EBA" w:rsidRPr="00AB47A0" w:rsidRDefault="00BD496E" w:rsidP="00421B7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No </w:t>
            </w:r>
            <w:r w:rsidR="00C93DEA" w:rsidRPr="00AB47A0">
              <w:rPr>
                <w:rFonts w:ascii="Arial" w:hAnsi="Arial" w:cs="Arial" w:hint="eastAsia"/>
                <w:b/>
                <w:color w:val="1F497D"/>
                <w:szCs w:val="20"/>
                <w:lang w:val="en-GB" w:eastAsia="zh-HK"/>
              </w:rPr>
              <w:t xml:space="preserve"> </w:t>
            </w:r>
            <w:r w:rsidR="00C93DEA" w:rsidRPr="007415A7">
              <w:rPr>
                <w:rFonts w:ascii="Arial" w:hAnsi="Arial" w:cs="Arial" w:hint="eastAsia"/>
                <w:b/>
                <w:color w:val="1F497D"/>
                <w:szCs w:val="20"/>
                <w:lang w:val="en-GB" w:eastAsia="zh-HK"/>
              </w:rPr>
              <w:t>(Go to Part A below)</w:t>
            </w:r>
          </w:p>
        </w:tc>
      </w:tr>
    </w:tbl>
    <w:p w14:paraId="52B1822C" w14:textId="77777777" w:rsidR="000257F2" w:rsidRDefault="000257F2" w:rsidP="00AC7D0C">
      <w:pPr>
        <w:rPr>
          <w:rFonts w:ascii="Arial" w:hAnsi="Arial" w:cs="Arial"/>
          <w:b/>
          <w:color w:val="000000"/>
          <w:kern w:val="0"/>
          <w:sz w:val="20"/>
          <w:szCs w:val="20"/>
          <w:lang w:eastAsia="zh-HK"/>
        </w:rPr>
      </w:pPr>
    </w:p>
    <w:p w14:paraId="7EDBB077" w14:textId="77777777" w:rsidR="00EB7A6E" w:rsidRPr="006D3A29" w:rsidRDefault="00F97523" w:rsidP="00637257">
      <w:pPr>
        <w:spacing w:line="360" w:lineRule="auto"/>
        <w:ind w:leftChars="118" w:left="283"/>
        <w:rPr>
          <w:rFonts w:ascii="Arial" w:hAnsi="Arial"/>
          <w:b/>
          <w:color w:val="1F497D"/>
          <w:sz w:val="28"/>
        </w:rPr>
      </w:pPr>
      <w:r>
        <w:rPr>
          <w:rFonts w:ascii="Arial" w:hAnsi="Arial" w:cs="Arial"/>
          <w:b/>
          <w:color w:val="1F4E79"/>
          <w:sz w:val="28"/>
          <w:szCs w:val="20"/>
        </w:rPr>
        <w:br w:type="page"/>
      </w:r>
      <w:r w:rsidR="00EB7A6E" w:rsidRPr="006D3A29">
        <w:rPr>
          <w:rFonts w:ascii="Arial" w:hAnsi="Arial" w:hint="eastAsia"/>
          <w:b/>
          <w:color w:val="1F497D"/>
          <w:sz w:val="28"/>
        </w:rPr>
        <w:lastRenderedPageBreak/>
        <w:t>PART A</w:t>
      </w:r>
    </w:p>
    <w:p w14:paraId="4D0DC74E" w14:textId="77777777" w:rsidR="00EB7A6E" w:rsidRDefault="00253ED7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  <w:r>
        <w:rPr>
          <w:rFonts w:ascii="Arial" w:hAnsi="Arial" w:cs="Arial"/>
          <w:b/>
          <w:i/>
          <w:noProof/>
          <w:color w:val="000000"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CA69DD1" wp14:editId="7F014339">
                <wp:simplePos x="0" y="0"/>
                <wp:positionH relativeFrom="column">
                  <wp:posOffset>167005</wp:posOffset>
                </wp:positionH>
                <wp:positionV relativeFrom="paragraph">
                  <wp:posOffset>81280</wp:posOffset>
                </wp:positionV>
                <wp:extent cx="6595110" cy="1183640"/>
                <wp:effectExtent l="24130" t="16510" r="19685" b="19050"/>
                <wp:wrapNone/>
                <wp:docPr id="8" name="AutoShape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95110" cy="11836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1F497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4A45673" w14:textId="77777777" w:rsidR="006431BC" w:rsidRPr="00637257" w:rsidRDefault="006431BC" w:rsidP="00DC26D8">
                            <w:pPr>
                              <w:spacing w:line="276" w:lineRule="auto"/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637257">
                              <w:rPr>
                                <w:rFonts w:ascii="Arial" w:hAnsi="Arial" w:cs="Arial" w:hint="eastAsia"/>
                                <w:b/>
                                <w:color w:val="000000"/>
                                <w:sz w:val="28"/>
                                <w:szCs w:val="28"/>
                                <w:lang w:eastAsia="zh-HK"/>
                              </w:rPr>
                              <w:t>IMPORTANT NOTE</w:t>
                            </w:r>
                          </w:p>
                          <w:p w14:paraId="5F957482" w14:textId="53B10CC8" w:rsidR="001207EC" w:rsidRPr="001207EC" w:rsidRDefault="00D217E4" w:rsidP="00637257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lang w:val="en-GB" w:eastAsia="zh-HK"/>
                              </w:rPr>
                            </w:pPr>
                            <w:r w:rsidRPr="00034660">
                              <w:rPr>
                                <w:rFonts w:ascii="Arial" w:hAnsi="Arial" w:cs="Arial" w:hint="eastAsia"/>
                                <w:b/>
                                <w:i/>
                                <w:color w:val="1F497D"/>
                                <w:szCs w:val="20"/>
                                <w:lang w:val="en-GB" w:eastAsia="zh-HK"/>
                              </w:rPr>
                              <w:t>Part A</w:t>
                            </w:r>
                            <w:r w:rsidRPr="00637257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 is applicable to 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>the mobile app</w:t>
                            </w:r>
                            <w:r w:rsidRPr="00637257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 that</w:t>
                            </w:r>
                            <w:r w:rsidRPr="008A7088">
                              <w:rPr>
                                <w:rFonts w:ascii="Arial" w:hAnsi="Arial" w:cs="Arial" w:hint="eastAsia"/>
                                <w:b/>
                                <w:lang w:val="en-GB" w:eastAsia="zh-HK"/>
                              </w:rPr>
                              <w:t xml:space="preserve"> 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>(1)</w:t>
                            </w:r>
                            <w:r>
                              <w:rPr>
                                <w:rFonts w:ascii="Arial" w:hAnsi="Arial" w:cs="Arial"/>
                                <w:b/>
                                <w:lang w:val="en-GB" w:eastAsia="zh-HK"/>
                              </w:rPr>
                              <w:t xml:space="preserve"> </w:t>
                            </w:r>
                            <w:r w:rsidRPr="008A7088">
                              <w:rPr>
                                <w:rFonts w:ascii="Arial" w:hAnsi="Arial" w:cs="Arial"/>
                                <w:b/>
                                <w:lang w:val="en-GB" w:eastAsia="zh-HK"/>
                              </w:rPr>
                              <w:t xml:space="preserve">did not </w:t>
                            </w:r>
                            <w:r w:rsidRPr="008A7088">
                              <w:rPr>
                                <w:rFonts w:ascii="Arial" w:hAnsi="Arial" w:cs="Arial" w:hint="eastAsia"/>
                                <w:b/>
                                <w:lang w:val="en-GB" w:eastAsia="zh-HK"/>
                              </w:rPr>
                              <w:t xml:space="preserve">attain </w:t>
                            </w:r>
                            <w:r w:rsidRPr="00637257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>an award in the</w:t>
                            </w:r>
                            <w:r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 </w:t>
                            </w:r>
                            <w:r w:rsidRPr="00637257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Web Accessibility Recognition Scheme 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>20</w:t>
                            </w:r>
                            <w:r w:rsidR="00034660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6268A7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93495C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</w:t>
                            </w:r>
                            <w:r w:rsidR="006268A7">
                              <w:rPr>
                                <w:rFonts w:ascii="Arial" w:hAnsi="Arial" w:cs="Arial"/>
                                <w:lang w:val="en-GB" w:eastAsia="zh-HK"/>
                              </w:rPr>
                              <w:t>–</w:t>
                            </w:r>
                            <w:r w:rsidR="00034660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>20</w:t>
                            </w:r>
                            <w:r w:rsidR="0093495C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6268A7">
                              <w:rPr>
                                <w:rFonts w:ascii="Arial" w:hAnsi="Arial" w:cs="Arial"/>
                                <w:lang w:val="en-GB" w:eastAsia="zh-HK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</w:t>
                            </w:r>
                            <w:r w:rsidRPr="003654D4">
                              <w:rPr>
                                <w:rFonts w:ascii="Arial" w:hAnsi="Arial" w:cs="Arial"/>
                                <w:b/>
                                <w:lang w:val="en-GB" w:eastAsia="zh-HK"/>
                              </w:rPr>
                              <w:t>OR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(2) </w:t>
                            </w:r>
                            <w:r w:rsidRPr="003654D4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has 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been 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fully 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revamped after </w:t>
                            </w:r>
                            <w:r w:rsidRPr="003654D4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attaining 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an </w:t>
                            </w:r>
                            <w:r w:rsidRPr="003654D4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>award in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the Web Accessibility Recognition Scheme</w:t>
                            </w:r>
                            <w:r w:rsidRPr="003654D4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 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0</w:t>
                            </w:r>
                            <w:r w:rsidR="0093495C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5926F3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93495C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>-</w:t>
                            </w:r>
                            <w:r w:rsidR="0060328E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</w:t>
                            </w:r>
                            <w:r w:rsidRPr="003654D4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0</w:t>
                            </w:r>
                            <w:r w:rsidR="0093495C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5926F3">
                              <w:rPr>
                                <w:rFonts w:ascii="Arial" w:hAnsi="Arial" w:cs="Arial"/>
                                <w:lang w:val="en-GB" w:eastAsia="zh-HK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CA69DD1" id="AutoShape 213" o:spid="_x0000_s1028" style="position:absolute;left:0;text-align:left;margin-left:13.15pt;margin-top:6.4pt;width:519.3pt;height:93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" strokecolor="#1f497d" strokeweight="2.5pt">
                <v:shadow color="#868686"/>
                <v:textbox>
                  <w:txbxContent>
                    <w:p w14:paraId="74A45673" w14:textId="77777777" w:rsidR="006431BC" w:rsidRPr="00637257" w:rsidRDefault="006431BC" w:rsidP="00DC26D8">
                      <w:pPr>
                        <w:spacing w:line="276" w:lineRule="auto"/>
                        <w:jc w:val="center"/>
                        <w:outlineLvl w:val="0"/>
                        <w:rPr>
                          <w:rFonts w:ascii="Arial" w:hAnsi="Arial" w:cs="Arial"/>
                          <w:b/>
                          <w:color w:val="000000"/>
                          <w:sz w:val="28"/>
                          <w:szCs w:val="28"/>
                          <w:lang w:eastAsia="zh-HK"/>
                        </w:rPr>
                      </w:pPr>
                      <w:r w:rsidRPr="00637257">
                        <w:rPr>
                          <w:rFonts w:ascii="Arial" w:hAnsi="Arial" w:cs="Arial" w:hint="eastAsia"/>
                          <w:b/>
                          <w:color w:val="000000"/>
                          <w:sz w:val="28"/>
                          <w:szCs w:val="28"/>
                          <w:lang w:eastAsia="zh-HK"/>
                        </w:rPr>
                        <w:t>IMPORTANT NOTE</w:t>
                      </w:r>
                    </w:p>
                    <w:p w14:paraId="5F957482" w14:textId="53B10CC8" w:rsidR="001207EC" w:rsidRPr="001207EC" w:rsidRDefault="00D217E4" w:rsidP="00637257">
                      <w:pPr>
                        <w:spacing w:line="360" w:lineRule="auto"/>
                        <w:jc w:val="both"/>
                        <w:rPr>
                          <w:rFonts w:ascii="Arial" w:hAnsi="Arial" w:cs="Arial"/>
                          <w:lang w:val="en-GB" w:eastAsia="zh-HK"/>
                        </w:rPr>
                      </w:pPr>
                      <w:r w:rsidRPr="00034660">
                        <w:rPr>
                          <w:rFonts w:ascii="Arial" w:hAnsi="Arial" w:cs="Arial" w:hint="eastAsia"/>
                          <w:b/>
                          <w:i/>
                          <w:color w:val="1F497D"/>
                          <w:szCs w:val="20"/>
                          <w:lang w:val="en-GB" w:eastAsia="zh-HK"/>
                        </w:rPr>
                        <w:t>Part A</w:t>
                      </w:r>
                      <w:r w:rsidRPr="00637257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 is applicable to 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>the mobile app</w:t>
                      </w:r>
                      <w:r w:rsidRPr="00637257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 that</w:t>
                      </w:r>
                      <w:r w:rsidRPr="008A7088">
                        <w:rPr>
                          <w:rFonts w:ascii="Arial" w:hAnsi="Arial" w:cs="Arial" w:hint="eastAsia"/>
                          <w:b/>
                          <w:lang w:val="en-GB" w:eastAsia="zh-HK"/>
                        </w:rPr>
                        <w:t xml:space="preserve"> 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>(1)</w:t>
                      </w:r>
                      <w:r>
                        <w:rPr>
                          <w:rFonts w:ascii="Arial" w:hAnsi="Arial" w:cs="Arial"/>
                          <w:b/>
                          <w:lang w:val="en-GB" w:eastAsia="zh-HK"/>
                        </w:rPr>
                        <w:t xml:space="preserve"> </w:t>
                      </w:r>
                      <w:r w:rsidRPr="008A7088">
                        <w:rPr>
                          <w:rFonts w:ascii="Arial" w:hAnsi="Arial" w:cs="Arial"/>
                          <w:b/>
                          <w:lang w:val="en-GB" w:eastAsia="zh-HK"/>
                        </w:rPr>
                        <w:t xml:space="preserve">did not </w:t>
                      </w:r>
                      <w:r w:rsidRPr="008A7088">
                        <w:rPr>
                          <w:rFonts w:ascii="Arial" w:hAnsi="Arial" w:cs="Arial" w:hint="eastAsia"/>
                          <w:b/>
                          <w:lang w:val="en-GB" w:eastAsia="zh-HK"/>
                        </w:rPr>
                        <w:t xml:space="preserve">attain </w:t>
                      </w:r>
                      <w:r w:rsidRPr="00637257">
                        <w:rPr>
                          <w:rFonts w:ascii="Arial" w:hAnsi="Arial" w:cs="Arial" w:hint="eastAsia"/>
                          <w:lang w:val="en-GB" w:eastAsia="zh-HK"/>
                        </w:rPr>
                        <w:t>an award in the</w:t>
                      </w:r>
                      <w:r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 </w:t>
                      </w:r>
                      <w:r w:rsidRPr="00637257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Web Accessibility Recognition Scheme 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>20</w:t>
                      </w:r>
                      <w:r w:rsidR="00034660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6268A7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93495C">
                        <w:rPr>
                          <w:rFonts w:ascii="Arial" w:hAnsi="Arial" w:cs="Arial"/>
                          <w:lang w:val="en-GB" w:eastAsia="zh-HK"/>
                        </w:rPr>
                        <w:t xml:space="preserve"> </w:t>
                      </w:r>
                      <w:r w:rsidR="006268A7">
                        <w:rPr>
                          <w:rFonts w:ascii="Arial" w:hAnsi="Arial" w:cs="Arial"/>
                          <w:lang w:val="en-GB" w:eastAsia="zh-HK"/>
                        </w:rPr>
                        <w:t>–</w:t>
                      </w:r>
                      <w:r w:rsidR="00034660">
                        <w:rPr>
                          <w:rFonts w:ascii="Arial" w:hAnsi="Arial" w:cs="Arial"/>
                          <w:lang w:val="en-GB"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>20</w:t>
                      </w:r>
                      <w:r w:rsidR="0093495C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6268A7">
                        <w:rPr>
                          <w:rFonts w:ascii="Arial" w:hAnsi="Arial" w:cs="Arial"/>
                          <w:lang w:val="en-GB" w:eastAsia="zh-HK"/>
                        </w:rPr>
                        <w:t>3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 xml:space="preserve"> </w:t>
                      </w:r>
                      <w:r w:rsidRPr="003654D4">
                        <w:rPr>
                          <w:rFonts w:ascii="Arial" w:hAnsi="Arial" w:cs="Arial"/>
                          <w:b/>
                          <w:lang w:val="en-GB" w:eastAsia="zh-HK"/>
                        </w:rPr>
                        <w:t>OR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 xml:space="preserve"> (2) </w:t>
                      </w:r>
                      <w:r w:rsidRPr="003654D4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has 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 xml:space="preserve">been 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 xml:space="preserve">fully 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 xml:space="preserve">revamped after </w:t>
                      </w:r>
                      <w:r w:rsidRPr="003654D4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attaining 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 xml:space="preserve">an </w:t>
                      </w:r>
                      <w:r w:rsidRPr="003654D4">
                        <w:rPr>
                          <w:rFonts w:ascii="Arial" w:hAnsi="Arial" w:cs="Arial" w:hint="eastAsia"/>
                          <w:lang w:val="en-GB" w:eastAsia="zh-HK"/>
                        </w:rPr>
                        <w:t>award in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 xml:space="preserve"> the Web Accessibility Recognition Scheme</w:t>
                      </w:r>
                      <w:r w:rsidRPr="003654D4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 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>20</w:t>
                      </w:r>
                      <w:r w:rsidR="0093495C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5926F3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93495C">
                        <w:rPr>
                          <w:rFonts w:ascii="Arial" w:hAnsi="Arial" w:cs="Arial"/>
                          <w:lang w:val="en-GB" w:eastAsia="zh-HK"/>
                        </w:rPr>
                        <w:t xml:space="preserve"> 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>-</w:t>
                      </w:r>
                      <w:r w:rsidR="0060328E">
                        <w:rPr>
                          <w:rFonts w:ascii="Arial" w:hAnsi="Arial" w:cs="Arial"/>
                          <w:lang w:val="en-GB" w:eastAsia="zh-HK"/>
                        </w:rPr>
                        <w:t xml:space="preserve"> </w:t>
                      </w:r>
                      <w:r w:rsidRPr="003654D4">
                        <w:rPr>
                          <w:rFonts w:ascii="Arial" w:hAnsi="Arial" w:cs="Arial"/>
                          <w:lang w:val="en-GB" w:eastAsia="zh-HK"/>
                        </w:rPr>
                        <w:t>20</w:t>
                      </w:r>
                      <w:r w:rsidR="0093495C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5926F3">
                        <w:rPr>
                          <w:rFonts w:ascii="Arial" w:hAnsi="Arial" w:cs="Arial"/>
                          <w:lang w:val="en-GB" w:eastAsia="zh-HK"/>
                        </w:rPr>
                        <w:t>3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4A3E1C4" w14:textId="77777777" w:rsidR="00EB7A6E" w:rsidRDefault="00EB7A6E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3E18DB4B" w14:textId="77777777" w:rsidR="00EB7A6E" w:rsidRDefault="00EB7A6E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5AA1A3D6" w14:textId="77777777" w:rsidR="00EB7A6E" w:rsidRDefault="00EB7A6E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06172F8C" w14:textId="77777777" w:rsidR="001207EC" w:rsidRDefault="001207EC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4287C96D" w14:textId="77777777" w:rsidR="001207EC" w:rsidRDefault="001207EC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6E4743F2" w14:textId="77777777" w:rsidR="0096149A" w:rsidRPr="00AC7D0C" w:rsidRDefault="0096149A" w:rsidP="00AC7D0C">
      <w:pPr>
        <w:spacing w:line="360" w:lineRule="auto"/>
        <w:jc w:val="both"/>
        <w:rPr>
          <w:rFonts w:ascii="Arial" w:hAnsi="Arial"/>
          <w:sz w:val="20"/>
          <w:lang w:val="en-GB"/>
        </w:rPr>
      </w:pPr>
    </w:p>
    <w:p w14:paraId="3F068397" w14:textId="77777777" w:rsidR="00E261D5" w:rsidRPr="00082CBB" w:rsidRDefault="00E261D5" w:rsidP="00E261D5">
      <w:pPr>
        <w:spacing w:line="360" w:lineRule="auto"/>
        <w:ind w:leftChars="132" w:left="317"/>
        <w:jc w:val="both"/>
        <w:rPr>
          <w:rFonts w:ascii="Arial" w:hAnsi="Arial" w:cs="Arial"/>
          <w:lang w:val="en-GB" w:eastAsia="zh-HK"/>
        </w:rPr>
      </w:pPr>
      <w:r w:rsidRPr="00082CBB">
        <w:rPr>
          <w:rFonts w:ascii="Arial" w:hAnsi="Arial" w:cs="Arial" w:hint="eastAsia"/>
          <w:lang w:val="en-GB" w:eastAsia="zh-HK"/>
        </w:rPr>
        <w:t xml:space="preserve">The assessment will cover </w:t>
      </w:r>
      <w:r w:rsidRPr="00EA583D">
        <w:rPr>
          <w:rFonts w:ascii="Arial" w:hAnsi="Arial" w:cs="Arial" w:hint="eastAsia"/>
          <w:b/>
          <w:lang w:val="en-GB" w:eastAsia="zh-HK"/>
        </w:rPr>
        <w:t>(1)</w:t>
      </w:r>
      <w:r w:rsidRPr="00082CBB">
        <w:rPr>
          <w:rFonts w:ascii="Arial" w:hAnsi="Arial" w:cs="Arial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M</w:t>
      </w:r>
      <w:r w:rsidRPr="00082CBB">
        <w:rPr>
          <w:rFonts w:ascii="Arial" w:hAnsi="Arial" w:cs="Arial"/>
          <w:lang w:val="en-GB" w:eastAsia="zh-HK"/>
        </w:rPr>
        <w:t xml:space="preserve">ain </w:t>
      </w:r>
      <w:r w:rsidR="00407C55">
        <w:rPr>
          <w:rFonts w:ascii="Arial" w:hAnsi="Arial" w:cs="Arial"/>
          <w:lang w:val="en-GB" w:eastAsia="zh-HK"/>
        </w:rPr>
        <w:t>S</w:t>
      </w:r>
      <w:r w:rsidRPr="00082CBB">
        <w:rPr>
          <w:rFonts w:ascii="Arial" w:hAnsi="Arial" w:cs="Arial" w:hint="eastAsia"/>
          <w:lang w:val="en-GB" w:eastAsia="zh-HK"/>
        </w:rPr>
        <w:t xml:space="preserve">creen, </w:t>
      </w:r>
      <w:r w:rsidRPr="00EA583D">
        <w:rPr>
          <w:rFonts w:ascii="Arial" w:hAnsi="Arial" w:cs="Arial" w:hint="eastAsia"/>
          <w:b/>
          <w:lang w:val="en-GB" w:eastAsia="zh-HK"/>
        </w:rPr>
        <w:t>(2)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A</w:t>
      </w:r>
      <w:r w:rsidRPr="00082CBB">
        <w:rPr>
          <w:rFonts w:ascii="Arial" w:hAnsi="Arial" w:cs="Arial"/>
          <w:lang w:val="en-GB" w:eastAsia="zh-HK"/>
        </w:rPr>
        <w:t xml:space="preserve">ll </w:t>
      </w:r>
      <w:r w:rsidR="00843E34">
        <w:rPr>
          <w:rFonts w:ascii="Arial" w:hAnsi="Arial" w:cs="Arial"/>
          <w:lang w:val="en-GB" w:eastAsia="zh-HK"/>
        </w:rPr>
        <w:t>1</w:t>
      </w:r>
      <w:r w:rsidR="00843E34" w:rsidRPr="00FC392D">
        <w:rPr>
          <w:rFonts w:ascii="Arial" w:hAnsi="Arial" w:cs="Arial"/>
          <w:vertAlign w:val="superscript"/>
          <w:lang w:val="en-GB" w:eastAsia="zh-HK"/>
        </w:rPr>
        <w:t>st</w:t>
      </w:r>
      <w:r w:rsidR="00843E34">
        <w:rPr>
          <w:rFonts w:ascii="Arial" w:hAnsi="Arial" w:cs="Arial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L</w:t>
      </w:r>
      <w:r w:rsidRPr="00082CBB">
        <w:rPr>
          <w:rFonts w:ascii="Arial" w:hAnsi="Arial" w:cs="Arial"/>
          <w:lang w:val="en-GB" w:eastAsia="zh-HK"/>
        </w:rPr>
        <w:t xml:space="preserve">evel </w:t>
      </w:r>
      <w:r w:rsidR="00407C55">
        <w:rPr>
          <w:rFonts w:ascii="Arial" w:hAnsi="Arial" w:cs="Arial"/>
          <w:lang w:val="en-GB" w:eastAsia="zh-HK"/>
        </w:rPr>
        <w:t>S</w:t>
      </w:r>
      <w:r w:rsidRPr="00082CBB">
        <w:rPr>
          <w:rFonts w:ascii="Arial" w:hAnsi="Arial" w:cs="Arial" w:hint="eastAsia"/>
          <w:lang w:val="en-GB" w:eastAsia="zh-HK"/>
        </w:rPr>
        <w:t>creen</w:t>
      </w:r>
      <w:r w:rsidR="00407C55">
        <w:rPr>
          <w:rFonts w:ascii="Arial" w:hAnsi="Arial" w:cs="Arial"/>
          <w:lang w:val="en-GB" w:eastAsia="zh-HK"/>
        </w:rPr>
        <w:t>(</w:t>
      </w:r>
      <w:r w:rsidRPr="00082CBB">
        <w:rPr>
          <w:rFonts w:ascii="Arial" w:hAnsi="Arial" w:cs="Arial" w:hint="eastAsia"/>
          <w:lang w:val="en-GB" w:eastAsia="zh-HK"/>
        </w:rPr>
        <w:t>s</w:t>
      </w:r>
      <w:r w:rsidR="00407C55">
        <w:rPr>
          <w:rFonts w:ascii="Arial" w:hAnsi="Arial" w:cs="Arial"/>
          <w:lang w:val="en-GB" w:eastAsia="zh-HK"/>
        </w:rPr>
        <w:t>)</w:t>
      </w:r>
      <w:r w:rsidRPr="00082CBB">
        <w:rPr>
          <w:rFonts w:ascii="Arial" w:hAnsi="Arial" w:cs="Arial" w:hint="eastAsia"/>
          <w:lang w:val="en-GB" w:eastAsia="zh-HK"/>
        </w:rPr>
        <w:t xml:space="preserve">, </w:t>
      </w:r>
      <w:r w:rsidRPr="00EA583D">
        <w:rPr>
          <w:rFonts w:ascii="Arial" w:hAnsi="Arial" w:cs="Arial" w:hint="eastAsia"/>
          <w:b/>
          <w:lang w:val="en-GB" w:eastAsia="zh-HK"/>
        </w:rPr>
        <w:t>(3)</w:t>
      </w:r>
      <w:r w:rsidRPr="00082CBB">
        <w:rPr>
          <w:rFonts w:ascii="Arial" w:hAnsi="Arial" w:cs="Arial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O</w:t>
      </w:r>
      <w:r w:rsidRPr="00082CBB">
        <w:rPr>
          <w:rFonts w:ascii="Arial" w:hAnsi="Arial" w:cs="Arial"/>
          <w:lang w:val="en-GB" w:eastAsia="zh-HK"/>
        </w:rPr>
        <w:t>ne-</w:t>
      </w:r>
      <w:r w:rsidR="00407C55">
        <w:rPr>
          <w:rFonts w:ascii="Arial" w:hAnsi="Arial" w:cs="Arial"/>
          <w:lang w:val="en-GB" w:eastAsia="zh-HK"/>
        </w:rPr>
        <w:t>T</w:t>
      </w:r>
      <w:r w:rsidRPr="00082CBB">
        <w:rPr>
          <w:rFonts w:ascii="Arial" w:hAnsi="Arial" w:cs="Arial"/>
          <w:lang w:val="en-GB" w:eastAsia="zh-HK"/>
        </w:rPr>
        <w:t xml:space="preserve">ime </w:t>
      </w:r>
      <w:r w:rsidR="00407C55">
        <w:rPr>
          <w:rFonts w:ascii="Arial" w:hAnsi="Arial" w:cs="Arial"/>
          <w:lang w:val="en-GB" w:eastAsia="zh-HK"/>
        </w:rPr>
        <w:t>S</w:t>
      </w:r>
      <w:r w:rsidRPr="00082CBB">
        <w:rPr>
          <w:rFonts w:ascii="Arial" w:hAnsi="Arial" w:cs="Arial"/>
          <w:lang w:val="en-GB" w:eastAsia="zh-HK"/>
        </w:rPr>
        <w:t xml:space="preserve">etup </w:t>
      </w:r>
      <w:r w:rsidR="00407C55">
        <w:rPr>
          <w:rFonts w:ascii="Arial" w:hAnsi="Arial" w:cs="Arial"/>
          <w:lang w:val="en-GB" w:eastAsia="zh-HK"/>
        </w:rPr>
        <w:t>W</w:t>
      </w:r>
      <w:r w:rsidRPr="00082CBB">
        <w:rPr>
          <w:rFonts w:ascii="Arial" w:hAnsi="Arial" w:cs="Arial"/>
          <w:lang w:val="en-GB" w:eastAsia="zh-HK"/>
        </w:rPr>
        <w:t>izard</w:t>
      </w:r>
      <w:r w:rsidR="00843E34">
        <w:rPr>
          <w:rFonts w:ascii="Arial" w:hAnsi="Arial" w:cs="Arial"/>
          <w:lang w:val="en-GB" w:eastAsia="zh-HK"/>
        </w:rPr>
        <w:t xml:space="preserve"> </w:t>
      </w:r>
      <w:r w:rsidRPr="00082CBB">
        <w:rPr>
          <w:rFonts w:ascii="Arial" w:hAnsi="Arial" w:cs="Arial"/>
          <w:lang w:val="en-GB" w:eastAsia="zh-HK"/>
        </w:rPr>
        <w:t>/</w:t>
      </w:r>
      <w:r w:rsidR="00843E34">
        <w:rPr>
          <w:rFonts w:ascii="Arial" w:hAnsi="Arial" w:cs="Arial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W</w:t>
      </w:r>
      <w:r w:rsidRPr="00082CBB">
        <w:rPr>
          <w:rFonts w:ascii="Arial" w:hAnsi="Arial" w:cs="Arial"/>
          <w:lang w:val="en-GB" w:eastAsia="zh-HK"/>
        </w:rPr>
        <w:t xml:space="preserve">elcome </w:t>
      </w:r>
      <w:r w:rsidR="00407C55">
        <w:rPr>
          <w:rFonts w:ascii="Arial" w:hAnsi="Arial" w:cs="Arial"/>
          <w:lang w:val="en-GB" w:eastAsia="zh-HK"/>
        </w:rPr>
        <w:t>S</w:t>
      </w:r>
      <w:r w:rsidRPr="00082CBB">
        <w:rPr>
          <w:rFonts w:ascii="Arial" w:hAnsi="Arial" w:cs="Arial"/>
          <w:lang w:val="en-GB" w:eastAsia="zh-HK"/>
        </w:rPr>
        <w:t>creen</w:t>
      </w:r>
      <w:r w:rsidRPr="00082CBB">
        <w:rPr>
          <w:rFonts w:ascii="Arial" w:hAnsi="Arial" w:cs="Arial" w:hint="eastAsia"/>
          <w:lang w:val="en-GB" w:eastAsia="zh-HK"/>
        </w:rPr>
        <w:t xml:space="preserve">, </w:t>
      </w:r>
      <w:r w:rsidRPr="00EA583D">
        <w:rPr>
          <w:rFonts w:ascii="Arial" w:hAnsi="Arial" w:cs="Arial" w:hint="eastAsia"/>
          <w:b/>
          <w:lang w:val="en-GB" w:eastAsia="zh-HK"/>
        </w:rPr>
        <w:t>(4)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S</w:t>
      </w:r>
      <w:r w:rsidRPr="00082CBB">
        <w:rPr>
          <w:rFonts w:ascii="Arial" w:hAnsi="Arial" w:cs="Arial"/>
          <w:lang w:val="en-GB" w:eastAsia="zh-HK"/>
        </w:rPr>
        <w:t>ettings</w:t>
      </w:r>
      <w:r w:rsidRPr="00082CBB">
        <w:rPr>
          <w:rFonts w:ascii="Arial" w:hAnsi="Arial" w:cs="Arial" w:hint="eastAsia"/>
          <w:lang w:val="en-GB" w:eastAsia="zh-HK"/>
        </w:rPr>
        <w:t>,</w:t>
      </w:r>
      <w:r w:rsidRPr="00082CBB">
        <w:rPr>
          <w:rFonts w:ascii="Arial" w:hAnsi="Arial" w:cs="Arial"/>
          <w:lang w:val="en-GB" w:eastAsia="zh-HK"/>
        </w:rPr>
        <w:t xml:space="preserve"> </w:t>
      </w:r>
      <w:r w:rsidRPr="00EA583D">
        <w:rPr>
          <w:rFonts w:ascii="Arial" w:hAnsi="Arial" w:cs="Arial" w:hint="eastAsia"/>
          <w:b/>
          <w:lang w:val="en-GB" w:eastAsia="zh-HK"/>
        </w:rPr>
        <w:t>(5)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Pr="00082CBB">
        <w:rPr>
          <w:rFonts w:ascii="Arial" w:hAnsi="Arial" w:cs="Arial"/>
          <w:lang w:val="en-GB" w:eastAsia="zh-HK"/>
        </w:rPr>
        <w:t>About Us</w:t>
      </w:r>
      <w:r w:rsidR="00843E34">
        <w:rPr>
          <w:rFonts w:ascii="Arial" w:hAnsi="Arial" w:cs="Arial"/>
          <w:lang w:val="en-GB" w:eastAsia="zh-HK"/>
        </w:rPr>
        <w:t>,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Pr="00EA583D">
        <w:rPr>
          <w:rFonts w:ascii="Arial" w:hAnsi="Arial" w:cs="Arial" w:hint="eastAsia"/>
          <w:b/>
          <w:lang w:val="en-GB" w:eastAsia="zh-HK"/>
        </w:rPr>
        <w:t>(6)</w:t>
      </w:r>
      <w:r w:rsidRPr="00082CBB">
        <w:rPr>
          <w:rFonts w:ascii="Arial" w:hAnsi="Arial" w:cs="Arial" w:hint="eastAsia"/>
          <w:lang w:val="en-GB" w:eastAsia="zh-HK"/>
        </w:rPr>
        <w:t xml:space="preserve"> 1</w:t>
      </w:r>
      <w:r w:rsidRPr="00082CBB">
        <w:rPr>
          <w:rFonts w:ascii="Arial" w:hAnsi="Arial" w:cs="Arial" w:hint="eastAsia"/>
          <w:vertAlign w:val="superscript"/>
          <w:lang w:val="en-GB" w:eastAsia="zh-HK"/>
        </w:rPr>
        <w:t>st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C</w:t>
      </w:r>
      <w:r w:rsidRPr="00082CBB">
        <w:rPr>
          <w:rFonts w:ascii="Arial" w:hAnsi="Arial" w:cs="Arial" w:hint="eastAsia"/>
          <w:lang w:val="en-GB" w:eastAsia="zh-HK"/>
        </w:rPr>
        <w:t xml:space="preserve">ore </w:t>
      </w:r>
      <w:r w:rsidR="00407C55">
        <w:rPr>
          <w:rFonts w:ascii="Arial" w:hAnsi="Arial" w:cs="Arial"/>
          <w:lang w:val="en-GB" w:eastAsia="zh-HK"/>
        </w:rPr>
        <w:t>B</w:t>
      </w:r>
      <w:r w:rsidRPr="00082CBB">
        <w:rPr>
          <w:rFonts w:ascii="Arial" w:hAnsi="Arial" w:cs="Arial" w:hint="eastAsia"/>
          <w:lang w:val="en-GB" w:eastAsia="zh-HK"/>
        </w:rPr>
        <w:t xml:space="preserve">usiness, </w:t>
      </w:r>
      <w:r w:rsidRPr="00EA583D">
        <w:rPr>
          <w:rFonts w:ascii="Arial" w:hAnsi="Arial" w:cs="Arial" w:hint="eastAsia"/>
          <w:b/>
          <w:lang w:val="en-GB" w:eastAsia="zh-HK"/>
        </w:rPr>
        <w:t>(7)</w:t>
      </w:r>
      <w:r w:rsidRPr="00082CBB">
        <w:rPr>
          <w:rFonts w:ascii="Arial" w:hAnsi="Arial" w:cs="Arial" w:hint="eastAsia"/>
          <w:lang w:val="en-GB" w:eastAsia="zh-HK"/>
        </w:rPr>
        <w:t xml:space="preserve"> 2</w:t>
      </w:r>
      <w:r w:rsidRPr="00082CBB">
        <w:rPr>
          <w:rFonts w:ascii="Arial" w:hAnsi="Arial" w:cs="Arial" w:hint="eastAsia"/>
          <w:vertAlign w:val="superscript"/>
          <w:lang w:val="en-GB" w:eastAsia="zh-HK"/>
        </w:rPr>
        <w:t>nd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C</w:t>
      </w:r>
      <w:r w:rsidRPr="00082CBB">
        <w:rPr>
          <w:rFonts w:ascii="Arial" w:hAnsi="Arial" w:cs="Arial" w:hint="eastAsia"/>
          <w:lang w:val="en-GB" w:eastAsia="zh-HK"/>
        </w:rPr>
        <w:t xml:space="preserve">ore </w:t>
      </w:r>
      <w:r w:rsidR="00407C55">
        <w:rPr>
          <w:rFonts w:ascii="Arial" w:hAnsi="Arial" w:cs="Arial"/>
          <w:lang w:val="en-GB" w:eastAsia="zh-HK"/>
        </w:rPr>
        <w:t>B</w:t>
      </w:r>
      <w:r w:rsidRPr="00082CBB">
        <w:rPr>
          <w:rFonts w:ascii="Arial" w:hAnsi="Arial" w:cs="Arial" w:hint="eastAsia"/>
          <w:lang w:val="en-GB" w:eastAsia="zh-HK"/>
        </w:rPr>
        <w:t>usiness and</w:t>
      </w:r>
      <w:r w:rsidR="009F1A2D">
        <w:rPr>
          <w:rFonts w:ascii="Arial" w:hAnsi="Arial" w:cs="Arial"/>
          <w:lang w:val="en-GB" w:eastAsia="zh-HK"/>
        </w:rPr>
        <w:t xml:space="preserve"> </w:t>
      </w:r>
      <w:r w:rsidRPr="00EA583D">
        <w:rPr>
          <w:rFonts w:ascii="Arial" w:hAnsi="Arial" w:cs="Arial" w:hint="eastAsia"/>
          <w:b/>
          <w:lang w:val="en-GB" w:eastAsia="zh-HK"/>
        </w:rPr>
        <w:t>(8)</w:t>
      </w:r>
      <w:r w:rsidRPr="00082CBB">
        <w:rPr>
          <w:rFonts w:ascii="Arial" w:hAnsi="Arial" w:cs="Arial" w:hint="eastAsia"/>
          <w:lang w:val="en-GB" w:eastAsia="zh-HK"/>
        </w:rPr>
        <w:t xml:space="preserve"> 3</w:t>
      </w:r>
      <w:r w:rsidRPr="00082CBB">
        <w:rPr>
          <w:rFonts w:ascii="Arial" w:hAnsi="Arial" w:cs="Arial" w:hint="eastAsia"/>
          <w:vertAlign w:val="superscript"/>
          <w:lang w:val="en-GB" w:eastAsia="zh-HK"/>
        </w:rPr>
        <w:t>rd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="00407C55">
        <w:rPr>
          <w:rFonts w:ascii="Arial" w:hAnsi="Arial" w:cs="Arial"/>
          <w:lang w:val="en-GB" w:eastAsia="zh-HK"/>
        </w:rPr>
        <w:t>C</w:t>
      </w:r>
      <w:r w:rsidRPr="00082CBB">
        <w:rPr>
          <w:rFonts w:ascii="Arial" w:hAnsi="Arial" w:cs="Arial" w:hint="eastAsia"/>
          <w:lang w:val="en-GB" w:eastAsia="zh-HK"/>
        </w:rPr>
        <w:t xml:space="preserve">ore </w:t>
      </w:r>
      <w:r w:rsidR="00407C55">
        <w:rPr>
          <w:rFonts w:ascii="Arial" w:hAnsi="Arial" w:cs="Arial"/>
          <w:lang w:val="en-GB" w:eastAsia="zh-HK"/>
        </w:rPr>
        <w:t>B</w:t>
      </w:r>
      <w:r w:rsidRPr="00082CBB">
        <w:rPr>
          <w:rFonts w:ascii="Arial" w:hAnsi="Arial" w:cs="Arial" w:hint="eastAsia"/>
          <w:lang w:val="en-GB" w:eastAsia="zh-HK"/>
        </w:rPr>
        <w:t>usiness</w:t>
      </w:r>
      <w:r w:rsidRPr="00082CBB">
        <w:rPr>
          <w:rFonts w:ascii="Arial" w:hAnsi="Arial" w:cs="Arial"/>
          <w:lang w:val="en-GB" w:eastAsia="zh-HK"/>
        </w:rPr>
        <w:t>.</w:t>
      </w:r>
      <w:r w:rsidRPr="00082CBB">
        <w:rPr>
          <w:rFonts w:ascii="Arial" w:hAnsi="Arial" w:cs="Arial" w:hint="eastAsia"/>
          <w:lang w:val="en-GB" w:eastAsia="zh-HK"/>
        </w:rPr>
        <w:t xml:space="preserve"> </w:t>
      </w:r>
      <w:r w:rsidR="00843E34">
        <w:rPr>
          <w:rFonts w:ascii="Arial" w:hAnsi="Arial" w:cs="Arial"/>
          <w:lang w:val="en-GB" w:eastAsia="zh-HK"/>
        </w:rPr>
        <w:t>The A</w:t>
      </w:r>
      <w:r w:rsidRPr="00082CBB">
        <w:rPr>
          <w:rFonts w:ascii="Arial" w:hAnsi="Arial" w:cs="Arial"/>
          <w:lang w:val="en-GB" w:eastAsia="zh-HK"/>
        </w:rPr>
        <w:t xml:space="preserve">pplicant should </w:t>
      </w:r>
      <w:r w:rsidRPr="00082CBB">
        <w:rPr>
          <w:rFonts w:ascii="Arial" w:hAnsi="Arial" w:cs="Arial" w:hint="eastAsia"/>
          <w:lang w:val="en-GB" w:eastAsia="zh-HK"/>
        </w:rPr>
        <w:t>nominate the</w:t>
      </w:r>
      <w:r w:rsidRPr="00082CBB">
        <w:rPr>
          <w:rFonts w:ascii="Arial" w:hAnsi="Arial" w:cs="Arial"/>
          <w:lang w:val="en-GB" w:eastAsia="zh-HK"/>
        </w:rPr>
        <w:t xml:space="preserve"> three core business </w:t>
      </w:r>
      <w:r w:rsidRPr="00082CBB">
        <w:rPr>
          <w:rFonts w:ascii="Arial" w:hAnsi="Arial" w:cs="Arial" w:hint="eastAsia"/>
          <w:lang w:val="en-GB" w:eastAsia="zh-HK"/>
        </w:rPr>
        <w:t>functions.</w:t>
      </w:r>
    </w:p>
    <w:p w14:paraId="77F30840" w14:textId="77777777" w:rsidR="00D50690" w:rsidRPr="00AB47A0" w:rsidRDefault="00D50690" w:rsidP="00D50690">
      <w:pPr>
        <w:spacing w:line="180" w:lineRule="exact"/>
        <w:ind w:leftChars="132" w:left="317"/>
        <w:jc w:val="both"/>
        <w:rPr>
          <w:rFonts w:ascii="Arial" w:hAnsi="Arial" w:cs="Arial"/>
          <w:szCs w:val="20"/>
          <w:lang w:val="en-GB" w:eastAsia="zh-HK"/>
        </w:rPr>
      </w:pPr>
    </w:p>
    <w:p w14:paraId="41907BA2" w14:textId="77777777" w:rsidR="00D50690" w:rsidRPr="00AB47A0" w:rsidRDefault="00D50690" w:rsidP="00AD19FA">
      <w:pPr>
        <w:spacing w:line="360" w:lineRule="auto"/>
        <w:ind w:leftChars="132" w:left="317"/>
        <w:jc w:val="both"/>
        <w:rPr>
          <w:rFonts w:ascii="Arial" w:hAnsi="Arial" w:cs="Arial"/>
          <w:szCs w:val="20"/>
          <w:lang w:eastAsia="zh-HK"/>
        </w:rPr>
      </w:pPr>
      <w:r w:rsidRPr="00AB47A0">
        <w:rPr>
          <w:rFonts w:ascii="Arial" w:hAnsi="Arial" w:cs="Arial" w:hint="eastAsia"/>
          <w:szCs w:val="20"/>
          <w:lang w:val="en-GB" w:eastAsia="zh-HK"/>
        </w:rPr>
        <w:t>Please note that t</w:t>
      </w:r>
      <w:r w:rsidRPr="00AB47A0">
        <w:rPr>
          <w:rFonts w:ascii="Arial" w:hAnsi="Arial" w:cs="Arial"/>
          <w:szCs w:val="20"/>
        </w:rPr>
        <w:t>he</w:t>
      </w:r>
      <w:r w:rsidR="00E56805">
        <w:rPr>
          <w:rFonts w:ascii="Arial" w:hAnsi="Arial" w:cs="Arial" w:hint="eastAsia"/>
          <w:szCs w:val="20"/>
          <w:lang w:eastAsia="zh-HK"/>
        </w:rPr>
        <w:t xml:space="preserve"> </w:t>
      </w:r>
      <w:r w:rsidR="00EF5BD7">
        <w:rPr>
          <w:rFonts w:ascii="Arial" w:hAnsi="Arial" w:cs="Arial"/>
          <w:szCs w:val="20"/>
          <w:lang w:eastAsia="zh-HK"/>
        </w:rPr>
        <w:t>O</w:t>
      </w:r>
      <w:r w:rsidR="005153DF">
        <w:rPr>
          <w:rFonts w:ascii="Arial" w:hAnsi="Arial" w:cs="Arial" w:hint="eastAsia"/>
          <w:szCs w:val="20"/>
          <w:lang w:eastAsia="zh-HK"/>
        </w:rPr>
        <w:t>rganiser</w:t>
      </w:r>
      <w:r w:rsidR="00E56805">
        <w:rPr>
          <w:rFonts w:ascii="Arial" w:hAnsi="Arial" w:cs="Arial" w:hint="eastAsia"/>
          <w:szCs w:val="20"/>
          <w:lang w:eastAsia="zh-HK"/>
        </w:rPr>
        <w:t xml:space="preserve"> </w:t>
      </w:r>
      <w:r w:rsidRPr="00AB47A0">
        <w:rPr>
          <w:rFonts w:ascii="Arial" w:hAnsi="Arial" w:cs="Arial" w:hint="eastAsia"/>
          <w:szCs w:val="20"/>
          <w:lang w:eastAsia="zh-HK"/>
        </w:rPr>
        <w:t xml:space="preserve">may select other core </w:t>
      </w:r>
      <w:r w:rsidR="00E261D5" w:rsidRPr="00082CBB">
        <w:rPr>
          <w:rFonts w:ascii="Arial" w:hAnsi="Arial" w:cs="Arial" w:hint="eastAsia"/>
          <w:lang w:eastAsia="zh-HK"/>
        </w:rPr>
        <w:t xml:space="preserve">functions of the </w:t>
      </w:r>
      <w:r w:rsidR="009F1A2D">
        <w:rPr>
          <w:rFonts w:ascii="Arial" w:hAnsi="Arial" w:cs="Arial"/>
          <w:lang w:eastAsia="zh-HK"/>
        </w:rPr>
        <w:t>m</w:t>
      </w:r>
      <w:r w:rsidR="00E261D5" w:rsidRPr="00082CBB">
        <w:rPr>
          <w:rFonts w:ascii="Arial" w:hAnsi="Arial" w:cs="Arial" w:hint="eastAsia"/>
          <w:lang w:eastAsia="zh-HK"/>
        </w:rPr>
        <w:t xml:space="preserve">obile </w:t>
      </w:r>
      <w:r w:rsidR="009F1A2D">
        <w:rPr>
          <w:rFonts w:ascii="Arial" w:hAnsi="Arial" w:cs="Arial"/>
          <w:lang w:eastAsia="zh-HK"/>
        </w:rPr>
        <w:t>a</w:t>
      </w:r>
      <w:r w:rsidR="00E261D5" w:rsidRPr="00082CBB">
        <w:rPr>
          <w:rFonts w:ascii="Arial" w:hAnsi="Arial" w:cs="Arial" w:hint="eastAsia"/>
          <w:lang w:eastAsia="zh-HK"/>
        </w:rPr>
        <w:t>pp</w:t>
      </w:r>
      <w:r w:rsidRPr="002B2CF6">
        <w:rPr>
          <w:rFonts w:ascii="Arial" w:hAnsi="Arial" w:cs="Arial" w:hint="eastAsia"/>
          <w:szCs w:val="20"/>
          <w:lang w:eastAsia="zh-HK"/>
        </w:rPr>
        <w:t xml:space="preserve"> for</w:t>
      </w:r>
      <w:r w:rsidR="00005ACF">
        <w:rPr>
          <w:rFonts w:ascii="Arial" w:hAnsi="Arial" w:cs="Arial"/>
          <w:szCs w:val="20"/>
          <w:lang w:eastAsia="zh-HK"/>
        </w:rPr>
        <w:t xml:space="preserve"> the </w:t>
      </w:r>
      <w:r w:rsidRPr="002B2CF6">
        <w:rPr>
          <w:rFonts w:ascii="Arial" w:hAnsi="Arial" w:cs="Arial" w:hint="eastAsia"/>
          <w:szCs w:val="20"/>
          <w:lang w:eastAsia="zh-HK"/>
        </w:rPr>
        <w:t xml:space="preserve"> </w:t>
      </w:r>
      <w:r w:rsidR="00F45CB6">
        <w:rPr>
          <w:rFonts w:ascii="Arial" w:hAnsi="Arial" w:cs="Arial"/>
          <w:szCs w:val="20"/>
          <w:lang w:eastAsia="zh-HK"/>
        </w:rPr>
        <w:t xml:space="preserve">      </w:t>
      </w:r>
      <w:r w:rsidRPr="002B2CF6">
        <w:rPr>
          <w:rFonts w:ascii="Arial" w:hAnsi="Arial" w:cs="Arial" w:hint="eastAsia"/>
          <w:szCs w:val="20"/>
          <w:lang w:eastAsia="zh-HK"/>
        </w:rPr>
        <w:t>assessment,</w:t>
      </w:r>
      <w:r w:rsidRPr="00AB47A0">
        <w:rPr>
          <w:rFonts w:ascii="Arial" w:hAnsi="Arial" w:cs="Arial" w:hint="eastAsia"/>
          <w:szCs w:val="20"/>
          <w:lang w:eastAsia="zh-HK"/>
        </w:rPr>
        <w:t xml:space="preserve"> instead of</w:t>
      </w:r>
      <w:r w:rsidR="002B2CF6">
        <w:rPr>
          <w:rFonts w:ascii="Arial" w:hAnsi="Arial" w:cs="Arial" w:hint="eastAsia"/>
          <w:szCs w:val="20"/>
          <w:lang w:eastAsia="zh-HK"/>
        </w:rPr>
        <w:t xml:space="preserve"> the functions </w:t>
      </w:r>
      <w:r w:rsidRPr="00AB47A0">
        <w:rPr>
          <w:rFonts w:ascii="Arial" w:hAnsi="Arial" w:cs="Arial" w:hint="eastAsia"/>
          <w:szCs w:val="20"/>
          <w:lang w:eastAsia="zh-HK"/>
        </w:rPr>
        <w:t xml:space="preserve">nominated </w:t>
      </w:r>
      <w:r w:rsidR="00246062" w:rsidRPr="00AB47A0">
        <w:rPr>
          <w:rFonts w:ascii="Arial" w:hAnsi="Arial" w:cs="Arial" w:hint="eastAsia"/>
          <w:szCs w:val="20"/>
          <w:lang w:eastAsia="zh-HK"/>
        </w:rPr>
        <w:t>by the Applicant</w:t>
      </w:r>
      <w:r w:rsidR="002B2CF6">
        <w:rPr>
          <w:rFonts w:ascii="Arial" w:hAnsi="Arial" w:cs="Arial" w:hint="eastAsia"/>
          <w:szCs w:val="20"/>
          <w:lang w:eastAsia="zh-HK"/>
        </w:rPr>
        <w:t xml:space="preserve"> at </w:t>
      </w:r>
      <w:r w:rsidRPr="00AB47A0">
        <w:rPr>
          <w:rFonts w:ascii="Arial" w:hAnsi="Arial" w:cs="Arial" w:hint="eastAsia"/>
          <w:szCs w:val="20"/>
          <w:lang w:eastAsia="zh-HK"/>
        </w:rPr>
        <w:t xml:space="preserve">the </w:t>
      </w:r>
      <w:r w:rsidR="002B2CF6">
        <w:rPr>
          <w:rFonts w:ascii="Arial" w:hAnsi="Arial" w:cs="Arial"/>
          <w:szCs w:val="20"/>
          <w:lang w:eastAsia="zh-HK"/>
        </w:rPr>
        <w:t>discretion</w:t>
      </w:r>
      <w:r w:rsidR="002B2CF6">
        <w:rPr>
          <w:rFonts w:ascii="Arial" w:hAnsi="Arial" w:cs="Arial" w:hint="eastAsia"/>
          <w:szCs w:val="20"/>
          <w:lang w:eastAsia="zh-HK"/>
        </w:rPr>
        <w:t xml:space="preserve"> of the </w:t>
      </w:r>
      <w:r w:rsidR="00EF5BD7">
        <w:rPr>
          <w:rFonts w:ascii="Arial" w:hAnsi="Arial" w:cs="Arial"/>
          <w:szCs w:val="20"/>
          <w:lang w:eastAsia="zh-HK"/>
        </w:rPr>
        <w:t>O</w:t>
      </w:r>
      <w:r w:rsidR="005153DF">
        <w:rPr>
          <w:rFonts w:ascii="Arial" w:hAnsi="Arial" w:cs="Arial" w:hint="eastAsia"/>
          <w:szCs w:val="20"/>
          <w:lang w:eastAsia="zh-HK"/>
        </w:rPr>
        <w:t>rganiser</w:t>
      </w:r>
      <w:r w:rsidR="002B2CF6">
        <w:rPr>
          <w:rFonts w:ascii="Arial" w:hAnsi="Arial" w:cs="Arial" w:hint="eastAsia"/>
          <w:szCs w:val="20"/>
          <w:lang w:eastAsia="zh-HK"/>
        </w:rPr>
        <w:t xml:space="preserve">. </w:t>
      </w:r>
      <w:r w:rsidR="00F45CB6">
        <w:rPr>
          <w:rFonts w:ascii="Arial" w:hAnsi="Arial" w:cs="Arial"/>
          <w:szCs w:val="20"/>
          <w:lang w:eastAsia="zh-HK"/>
        </w:rPr>
        <w:t xml:space="preserve">                  </w:t>
      </w:r>
      <w:r w:rsidR="002B2CF6">
        <w:rPr>
          <w:rFonts w:ascii="Arial" w:hAnsi="Arial" w:cs="Arial" w:hint="eastAsia"/>
          <w:szCs w:val="20"/>
          <w:lang w:eastAsia="zh-HK"/>
        </w:rPr>
        <w:t>The Organiser reserve</w:t>
      </w:r>
      <w:r w:rsidR="000547C0">
        <w:rPr>
          <w:rFonts w:ascii="Arial" w:hAnsi="Arial" w:cs="Arial" w:hint="eastAsia"/>
          <w:szCs w:val="20"/>
          <w:lang w:eastAsia="zh-HK"/>
        </w:rPr>
        <w:t>s</w:t>
      </w:r>
      <w:r w:rsidR="002B2CF6">
        <w:rPr>
          <w:rFonts w:ascii="Arial" w:hAnsi="Arial" w:cs="Arial" w:hint="eastAsia"/>
          <w:szCs w:val="20"/>
          <w:lang w:eastAsia="zh-HK"/>
        </w:rPr>
        <w:t xml:space="preserve"> the right</w:t>
      </w:r>
      <w:r w:rsidR="00F45CB6">
        <w:rPr>
          <w:rFonts w:ascii="Arial" w:hAnsi="Arial" w:cs="Arial"/>
          <w:szCs w:val="20"/>
          <w:lang w:eastAsia="zh-HK"/>
        </w:rPr>
        <w:t>s</w:t>
      </w:r>
      <w:r w:rsidR="002B2CF6">
        <w:rPr>
          <w:rFonts w:ascii="Arial" w:hAnsi="Arial" w:cs="Arial" w:hint="eastAsia"/>
          <w:szCs w:val="20"/>
          <w:lang w:eastAsia="zh-HK"/>
        </w:rPr>
        <w:t xml:space="preserve"> of the final decision.</w:t>
      </w:r>
    </w:p>
    <w:p w14:paraId="5EE3BD68" w14:textId="77777777" w:rsidR="00487CA6" w:rsidRPr="00AC7D0C" w:rsidRDefault="00487CA6" w:rsidP="00AC7D0C">
      <w:pPr>
        <w:spacing w:line="360" w:lineRule="auto"/>
        <w:rPr>
          <w:rFonts w:ascii="Arial" w:hAnsi="Arial"/>
          <w:b/>
          <w:color w:val="000000"/>
          <w:sz w:val="22"/>
        </w:rPr>
      </w:pPr>
    </w:p>
    <w:p w14:paraId="61E62A87" w14:textId="77777777" w:rsidR="00E261D5" w:rsidRPr="00082CBB" w:rsidRDefault="00E261D5" w:rsidP="00E261D5">
      <w:pPr>
        <w:spacing w:line="360" w:lineRule="auto"/>
        <w:ind w:leftChars="132" w:left="317"/>
        <w:jc w:val="both"/>
        <w:rPr>
          <w:rFonts w:ascii="Arial" w:hAnsi="Arial" w:cs="Arial"/>
          <w:lang w:val="en-GB" w:eastAsia="zh-HK"/>
        </w:rPr>
      </w:pPr>
      <w:r w:rsidRPr="00082CBB">
        <w:rPr>
          <w:rFonts w:ascii="Arial" w:hAnsi="Arial" w:cs="Arial" w:hint="eastAsia"/>
          <w:lang w:eastAsia="zh-HK"/>
        </w:rPr>
        <w:t>Please provide the core business functions in the following table:</w:t>
      </w:r>
    </w:p>
    <w:tbl>
      <w:tblPr>
        <w:tblW w:w="10544" w:type="dxa"/>
        <w:tblInd w:w="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09"/>
        <w:gridCol w:w="2268"/>
        <w:gridCol w:w="5598"/>
        <w:gridCol w:w="1969"/>
      </w:tblGrid>
      <w:tr w:rsidR="00AC7D0C" w:rsidRPr="00AC7D0C" w14:paraId="25A0FD58" w14:textId="77777777" w:rsidTr="00034660">
        <w:trPr>
          <w:trHeight w:val="442"/>
        </w:trPr>
        <w:tc>
          <w:tcPr>
            <w:tcW w:w="709" w:type="dxa"/>
            <w:shd w:val="clear" w:color="auto" w:fill="00B0F0"/>
            <w:vAlign w:val="center"/>
          </w:tcPr>
          <w:p w14:paraId="55FA5E86" w14:textId="77777777" w:rsidR="00E261D5" w:rsidRPr="00AC7D0C" w:rsidRDefault="00F4435E" w:rsidP="008B4C44">
            <w:pPr>
              <w:jc w:val="center"/>
              <w:rPr>
                <w:rFonts w:ascii="Arial" w:hAnsi="Arial" w:cs="Arial"/>
                <w:b/>
                <w:lang w:val="en-GB" w:eastAsia="zh-HK"/>
              </w:rPr>
            </w:pPr>
            <w:r w:rsidRPr="00AC7D0C">
              <w:rPr>
                <w:rFonts w:ascii="Arial" w:hAnsi="Arial" w:cs="Arial"/>
                <w:b/>
                <w:lang w:val="en-GB" w:eastAsia="zh-HK"/>
              </w:rPr>
              <w:t>Item</w:t>
            </w:r>
          </w:p>
        </w:tc>
        <w:tc>
          <w:tcPr>
            <w:tcW w:w="2268" w:type="dxa"/>
            <w:shd w:val="clear" w:color="auto" w:fill="00B0F0"/>
            <w:vAlign w:val="center"/>
          </w:tcPr>
          <w:p w14:paraId="01092096" w14:textId="77777777" w:rsidR="00E261D5" w:rsidRPr="00AC7D0C" w:rsidRDefault="005B3EF0" w:rsidP="008B4C44">
            <w:pPr>
              <w:jc w:val="center"/>
              <w:rPr>
                <w:rFonts w:ascii="Arial" w:hAnsi="Arial" w:cs="Arial"/>
                <w:b/>
                <w:lang w:val="en-GB" w:eastAsia="zh-HK"/>
              </w:rPr>
            </w:pPr>
            <w:r w:rsidRPr="00AC7D0C">
              <w:rPr>
                <w:rFonts w:ascii="Arial" w:hAnsi="Arial" w:cs="Arial"/>
                <w:b/>
                <w:lang w:val="en-GB" w:eastAsia="zh-HK"/>
              </w:rPr>
              <w:t xml:space="preserve">Type of </w:t>
            </w:r>
            <w:r w:rsidR="0060328E">
              <w:rPr>
                <w:rFonts w:ascii="Arial" w:hAnsi="Arial" w:cs="Arial"/>
                <w:b/>
                <w:lang w:val="en-GB" w:eastAsia="zh-HK"/>
              </w:rPr>
              <w:t>s</w:t>
            </w:r>
            <w:r w:rsidRPr="00AC7D0C">
              <w:rPr>
                <w:rFonts w:ascii="Arial" w:hAnsi="Arial" w:cs="Arial" w:hint="eastAsia"/>
                <w:b/>
                <w:lang w:val="en-GB" w:eastAsia="zh-HK"/>
              </w:rPr>
              <w:t>creen</w:t>
            </w:r>
          </w:p>
        </w:tc>
        <w:tc>
          <w:tcPr>
            <w:tcW w:w="5598" w:type="dxa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5633CF2A" w14:textId="77777777" w:rsidR="00E261D5" w:rsidRPr="00AC7D0C" w:rsidRDefault="00E261D5" w:rsidP="008B4C44">
            <w:pPr>
              <w:jc w:val="center"/>
              <w:rPr>
                <w:rFonts w:ascii="Arial" w:hAnsi="Arial" w:cs="Arial"/>
                <w:b/>
                <w:lang w:eastAsia="zh-HK"/>
              </w:rPr>
            </w:pPr>
            <w:r w:rsidRPr="00AC7D0C">
              <w:rPr>
                <w:rFonts w:ascii="Arial" w:hAnsi="Arial" w:cs="Arial" w:hint="eastAsia"/>
                <w:b/>
                <w:lang w:eastAsia="zh-HK"/>
              </w:rPr>
              <w:t>Function</w:t>
            </w:r>
          </w:p>
          <w:p w14:paraId="1C9F72B3" w14:textId="77777777" w:rsidR="00E261D5" w:rsidRPr="00AC7D0C" w:rsidRDefault="00E261D5" w:rsidP="00CA53BA">
            <w:pPr>
              <w:jc w:val="center"/>
              <w:rPr>
                <w:rFonts w:ascii="Arial" w:hAnsi="Arial" w:cs="Arial"/>
                <w:b/>
                <w:lang w:eastAsia="zh-HK"/>
              </w:rPr>
            </w:pPr>
            <w:r w:rsidRPr="00AC7D0C">
              <w:rPr>
                <w:rFonts w:ascii="Arial" w:hAnsi="Arial" w:cs="Arial" w:hint="eastAsia"/>
                <w:lang w:eastAsia="zh-HK"/>
              </w:rPr>
              <w:t xml:space="preserve">(e.g. a core business function can </w:t>
            </w:r>
            <w:r w:rsidR="005D2743" w:rsidRPr="00AC7D0C">
              <w:rPr>
                <w:rFonts w:ascii="Arial" w:hAnsi="Arial" w:cs="Arial"/>
                <w:lang w:eastAsia="zh-HK"/>
              </w:rPr>
              <w:t>be an</w:t>
            </w:r>
            <w:r w:rsidRPr="00AC7D0C">
              <w:rPr>
                <w:rFonts w:ascii="Arial" w:hAnsi="Arial" w:cs="Arial" w:hint="eastAsia"/>
                <w:lang w:eastAsia="zh-HK"/>
              </w:rPr>
              <w:t xml:space="preserve"> online food menu </w:t>
            </w:r>
            <w:r w:rsidR="005D2743" w:rsidRPr="00AC7D0C">
              <w:rPr>
                <w:rFonts w:ascii="Arial" w:hAnsi="Arial" w:cs="Arial"/>
                <w:lang w:eastAsia="zh-HK"/>
              </w:rPr>
              <w:t>in</w:t>
            </w:r>
            <w:r w:rsidR="005D2743" w:rsidRPr="00AC7D0C">
              <w:rPr>
                <w:rFonts w:ascii="Arial" w:hAnsi="Arial" w:cs="Arial" w:hint="eastAsia"/>
                <w:lang w:eastAsia="zh-HK"/>
              </w:rPr>
              <w:t xml:space="preserve"> </w:t>
            </w:r>
            <w:r w:rsidRPr="00AC7D0C">
              <w:rPr>
                <w:rFonts w:ascii="Arial" w:hAnsi="Arial" w:cs="Arial" w:hint="eastAsia"/>
                <w:lang w:eastAsia="zh-HK"/>
              </w:rPr>
              <w:t xml:space="preserve">a </w:t>
            </w:r>
            <w:r w:rsidR="005D2743" w:rsidRPr="00AC7D0C">
              <w:rPr>
                <w:rFonts w:ascii="Arial" w:hAnsi="Arial" w:cs="Arial"/>
                <w:lang w:eastAsia="zh-HK"/>
              </w:rPr>
              <w:t>m</w:t>
            </w:r>
            <w:r w:rsidRPr="00AC7D0C">
              <w:rPr>
                <w:rFonts w:ascii="Arial" w:hAnsi="Arial" w:cs="Arial" w:hint="eastAsia"/>
                <w:lang w:eastAsia="zh-HK"/>
              </w:rPr>
              <w:t xml:space="preserve">obile </w:t>
            </w:r>
            <w:r w:rsidR="005D2743" w:rsidRPr="00AC7D0C">
              <w:rPr>
                <w:rFonts w:ascii="Arial" w:hAnsi="Arial" w:cs="Arial"/>
                <w:lang w:eastAsia="zh-HK"/>
              </w:rPr>
              <w:t>a</w:t>
            </w:r>
            <w:r w:rsidRPr="00AC7D0C">
              <w:rPr>
                <w:rFonts w:ascii="Arial" w:hAnsi="Arial" w:cs="Arial" w:hint="eastAsia"/>
                <w:lang w:eastAsia="zh-HK"/>
              </w:rPr>
              <w:t>pp</w:t>
            </w:r>
            <w:r w:rsidR="005D2743" w:rsidRPr="00AC7D0C">
              <w:rPr>
                <w:rFonts w:ascii="Arial" w:hAnsi="Arial" w:cs="Arial"/>
                <w:lang w:eastAsia="zh-HK"/>
              </w:rPr>
              <w:t xml:space="preserve"> owned by a </w:t>
            </w:r>
            <w:r w:rsidR="005D2743" w:rsidRPr="00AC7D0C">
              <w:rPr>
                <w:rFonts w:ascii="Arial" w:hAnsi="Arial" w:cs="Arial" w:hint="eastAsia"/>
                <w:lang w:eastAsia="zh-HK"/>
              </w:rPr>
              <w:t>fast food shop</w:t>
            </w:r>
            <w:r w:rsidRPr="00AC7D0C">
              <w:rPr>
                <w:rFonts w:ascii="Arial" w:hAnsi="Arial" w:cs="Arial" w:hint="eastAsia"/>
                <w:lang w:eastAsia="zh-HK"/>
              </w:rPr>
              <w:t>)</w:t>
            </w:r>
          </w:p>
        </w:tc>
        <w:tc>
          <w:tcPr>
            <w:tcW w:w="1969" w:type="dxa"/>
            <w:shd w:val="clear" w:color="auto" w:fill="00B0F0"/>
          </w:tcPr>
          <w:p w14:paraId="2C00064F" w14:textId="77777777" w:rsidR="00E261D5" w:rsidRPr="00AC7D0C" w:rsidRDefault="00E261D5" w:rsidP="008B4C44">
            <w:pPr>
              <w:jc w:val="center"/>
              <w:rPr>
                <w:rFonts w:ascii="Arial" w:hAnsi="Arial" w:cs="Arial"/>
                <w:b/>
                <w:lang w:val="en-GB" w:eastAsia="zh-HK"/>
              </w:rPr>
            </w:pPr>
            <w:r w:rsidRPr="00AC7D0C">
              <w:rPr>
                <w:rFonts w:ascii="Arial" w:hAnsi="Arial" w:cs="Arial" w:hint="eastAsia"/>
                <w:b/>
                <w:lang w:val="en-GB" w:eastAsia="zh-HK"/>
              </w:rPr>
              <w:t xml:space="preserve">Contain video(s) uploaded </w:t>
            </w:r>
            <w:r w:rsidR="00D67EA1" w:rsidRPr="00AC7D0C">
              <w:rPr>
                <w:rFonts w:ascii="Arial" w:hAnsi="Arial" w:cs="Arial" w:hint="eastAsia"/>
                <w:b/>
                <w:szCs w:val="20"/>
                <w:lang w:val="en-GB" w:eastAsia="zh-HK"/>
              </w:rPr>
              <w:t>within the past 2 years</w:t>
            </w:r>
            <w:r w:rsidR="00034660">
              <w:rPr>
                <w:rFonts w:ascii="Arial" w:hAnsi="Arial" w:cs="Arial"/>
                <w:b/>
                <w:szCs w:val="20"/>
                <w:lang w:val="en-GB" w:eastAsia="zh-HK"/>
              </w:rPr>
              <w:t>?</w:t>
            </w:r>
          </w:p>
          <w:p w14:paraId="17FED0E7" w14:textId="77777777" w:rsidR="00E261D5" w:rsidRPr="00AC7D0C" w:rsidRDefault="00E261D5" w:rsidP="008B4C44">
            <w:pPr>
              <w:jc w:val="center"/>
              <w:rPr>
                <w:rFonts w:ascii="Arial" w:hAnsi="Arial" w:cs="Arial"/>
                <w:b/>
                <w:lang w:eastAsia="zh-HK"/>
              </w:rPr>
            </w:pPr>
            <w:r w:rsidRPr="00AC7D0C">
              <w:rPr>
                <w:rFonts w:ascii="Arial" w:hAnsi="Arial" w:cs="Arial" w:hint="eastAsia"/>
                <w:b/>
                <w:lang w:val="en-GB" w:eastAsia="zh-HK"/>
              </w:rPr>
              <w:t>(Yes / No)</w:t>
            </w:r>
          </w:p>
        </w:tc>
      </w:tr>
      <w:tr w:rsidR="00E261D5" w:rsidRPr="00082CBB" w14:paraId="2D7B277C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2C23E120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1)</w:t>
            </w:r>
          </w:p>
        </w:tc>
        <w:tc>
          <w:tcPr>
            <w:tcW w:w="2268" w:type="dxa"/>
            <w:vAlign w:val="bottom"/>
          </w:tcPr>
          <w:p w14:paraId="77805F64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 xml:space="preserve">Main </w:t>
            </w:r>
            <w:r w:rsidRPr="00082CBB">
              <w:rPr>
                <w:rFonts w:ascii="Arial" w:hAnsi="Arial" w:cs="Arial" w:hint="eastAsia"/>
                <w:lang w:val="en-GB"/>
              </w:rPr>
              <w:t>S</w:t>
            </w:r>
            <w:r w:rsidRPr="00082CBB">
              <w:rPr>
                <w:rFonts w:ascii="Arial" w:hAnsi="Arial" w:cs="Arial" w:hint="eastAsia"/>
                <w:lang w:val="en-GB" w:eastAsia="zh-HK"/>
              </w:rPr>
              <w:t>creen</w:t>
            </w:r>
          </w:p>
        </w:tc>
        <w:tc>
          <w:tcPr>
            <w:tcW w:w="5598" w:type="dxa"/>
            <w:vMerge w:val="restart"/>
            <w:tcBorders>
              <w:tl2br w:val="single" w:sz="4" w:space="0" w:color="auto"/>
              <w:tr2bl w:val="single" w:sz="4" w:space="0" w:color="auto"/>
            </w:tcBorders>
            <w:vAlign w:val="bottom"/>
          </w:tcPr>
          <w:p w14:paraId="12D86635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12D5C1DE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  <w:tr w:rsidR="00E261D5" w:rsidRPr="00082CBB" w14:paraId="21700BB6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68A67E9C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2)</w:t>
            </w:r>
          </w:p>
        </w:tc>
        <w:tc>
          <w:tcPr>
            <w:tcW w:w="2268" w:type="dxa"/>
            <w:vAlign w:val="bottom"/>
          </w:tcPr>
          <w:p w14:paraId="56541A36" w14:textId="77777777" w:rsidR="00E261D5" w:rsidRPr="00082CBB" w:rsidRDefault="009F1A2D" w:rsidP="008B4C44">
            <w:pPr>
              <w:rPr>
                <w:rFonts w:ascii="Arial" w:hAnsi="Arial" w:cs="Arial"/>
                <w:lang w:val="en-GB" w:eastAsia="zh-HK"/>
              </w:rPr>
            </w:pPr>
            <w:r>
              <w:rPr>
                <w:rFonts w:ascii="Arial" w:hAnsi="Arial" w:cs="Arial"/>
                <w:lang w:val="en-GB" w:eastAsia="zh-HK"/>
              </w:rPr>
              <w:t>1</w:t>
            </w:r>
            <w:r w:rsidRPr="00FC392D">
              <w:rPr>
                <w:rFonts w:ascii="Arial" w:hAnsi="Arial" w:cs="Arial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/>
                <w:lang w:val="en-GB" w:eastAsia="zh-HK"/>
              </w:rPr>
              <w:t xml:space="preserve"> </w:t>
            </w:r>
            <w:r w:rsidR="00407C55">
              <w:rPr>
                <w:rFonts w:ascii="Arial" w:hAnsi="Arial" w:cs="Arial"/>
                <w:lang w:val="en-GB" w:eastAsia="zh-HK"/>
              </w:rPr>
              <w:t>L</w:t>
            </w:r>
            <w:r>
              <w:rPr>
                <w:rFonts w:ascii="Arial" w:hAnsi="Arial" w:cs="Arial"/>
                <w:lang w:val="en-GB" w:eastAsia="zh-HK"/>
              </w:rPr>
              <w:t>evel</w:t>
            </w:r>
            <w:r w:rsidR="00E261D5" w:rsidRPr="00082CBB">
              <w:rPr>
                <w:rFonts w:ascii="Arial" w:hAnsi="Arial" w:cs="Arial" w:hint="eastAsia"/>
                <w:lang w:val="en-GB" w:eastAsia="zh-HK"/>
              </w:rPr>
              <w:t xml:space="preserve"> Screens</w:t>
            </w:r>
          </w:p>
        </w:tc>
        <w:tc>
          <w:tcPr>
            <w:tcW w:w="5598" w:type="dxa"/>
            <w:vMerge/>
            <w:tcBorders>
              <w:tl2br w:val="single" w:sz="4" w:space="0" w:color="auto"/>
              <w:tr2bl w:val="single" w:sz="4" w:space="0" w:color="auto"/>
            </w:tcBorders>
            <w:vAlign w:val="bottom"/>
          </w:tcPr>
          <w:p w14:paraId="737E66E6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533E8B3A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  <w:tr w:rsidR="00E261D5" w:rsidRPr="00082CBB" w14:paraId="4850838A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627DFE36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3)</w:t>
            </w:r>
          </w:p>
        </w:tc>
        <w:tc>
          <w:tcPr>
            <w:tcW w:w="2268" w:type="dxa"/>
            <w:vAlign w:val="bottom"/>
          </w:tcPr>
          <w:p w14:paraId="168E4732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/>
                <w:lang w:val="en-GB" w:eastAsia="zh-HK"/>
              </w:rPr>
              <w:t>One-</w:t>
            </w:r>
            <w:r w:rsidR="00407C55">
              <w:rPr>
                <w:rFonts w:ascii="Arial" w:hAnsi="Arial" w:cs="Arial"/>
                <w:lang w:val="en-GB" w:eastAsia="zh-HK"/>
              </w:rPr>
              <w:t>T</w:t>
            </w:r>
            <w:r w:rsidRPr="00082CBB">
              <w:rPr>
                <w:rFonts w:ascii="Arial" w:hAnsi="Arial" w:cs="Arial"/>
                <w:lang w:val="en-GB" w:eastAsia="zh-HK"/>
              </w:rPr>
              <w:t>ime Setup Wizard</w:t>
            </w:r>
            <w:r w:rsidR="009F1A2D">
              <w:rPr>
                <w:rFonts w:ascii="Arial" w:hAnsi="Arial" w:cs="Arial"/>
                <w:lang w:val="en-GB" w:eastAsia="zh-HK"/>
              </w:rPr>
              <w:t xml:space="preserve"> </w:t>
            </w:r>
            <w:r w:rsidRPr="00082CBB">
              <w:rPr>
                <w:rFonts w:ascii="Arial" w:hAnsi="Arial" w:cs="Arial"/>
                <w:lang w:val="en-GB" w:eastAsia="zh-HK"/>
              </w:rPr>
              <w:t>/</w:t>
            </w:r>
            <w:r w:rsidR="00407C55">
              <w:rPr>
                <w:rFonts w:ascii="Arial" w:hAnsi="Arial" w:cs="Arial"/>
                <w:lang w:val="en-GB" w:eastAsia="zh-HK"/>
              </w:rPr>
              <w:t xml:space="preserve"> </w:t>
            </w:r>
            <w:r w:rsidRPr="00082CBB">
              <w:rPr>
                <w:rFonts w:ascii="Arial" w:hAnsi="Arial" w:cs="Arial"/>
                <w:lang w:val="en-GB" w:eastAsia="zh-HK"/>
              </w:rPr>
              <w:t>Welcome Screen</w:t>
            </w:r>
          </w:p>
        </w:tc>
        <w:tc>
          <w:tcPr>
            <w:tcW w:w="5598" w:type="dxa"/>
            <w:vMerge/>
            <w:tcBorders>
              <w:tl2br w:val="single" w:sz="4" w:space="0" w:color="auto"/>
              <w:tr2bl w:val="single" w:sz="4" w:space="0" w:color="auto"/>
            </w:tcBorders>
            <w:vAlign w:val="bottom"/>
          </w:tcPr>
          <w:p w14:paraId="6B4DFA04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297D55C7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  <w:tr w:rsidR="00E261D5" w:rsidRPr="00082CBB" w14:paraId="538E2188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53D33394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4)</w:t>
            </w:r>
          </w:p>
        </w:tc>
        <w:tc>
          <w:tcPr>
            <w:tcW w:w="2268" w:type="dxa"/>
            <w:vAlign w:val="bottom"/>
          </w:tcPr>
          <w:p w14:paraId="686E8490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Settings</w:t>
            </w:r>
          </w:p>
        </w:tc>
        <w:tc>
          <w:tcPr>
            <w:tcW w:w="5598" w:type="dxa"/>
            <w:vMerge/>
            <w:tcBorders>
              <w:tl2br w:val="single" w:sz="4" w:space="0" w:color="auto"/>
              <w:tr2bl w:val="single" w:sz="4" w:space="0" w:color="auto"/>
            </w:tcBorders>
            <w:vAlign w:val="bottom"/>
          </w:tcPr>
          <w:p w14:paraId="72E0734F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27B4863A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  <w:tr w:rsidR="00E261D5" w:rsidRPr="00082CBB" w14:paraId="448E35E7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0EA93CAB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5)</w:t>
            </w:r>
          </w:p>
        </w:tc>
        <w:tc>
          <w:tcPr>
            <w:tcW w:w="2268" w:type="dxa"/>
            <w:vAlign w:val="bottom"/>
          </w:tcPr>
          <w:p w14:paraId="0D8932EF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About Us</w:t>
            </w:r>
          </w:p>
        </w:tc>
        <w:tc>
          <w:tcPr>
            <w:tcW w:w="5598" w:type="dxa"/>
            <w:vMerge/>
            <w:tcBorders>
              <w:tl2br w:val="single" w:sz="4" w:space="0" w:color="auto"/>
              <w:tr2bl w:val="single" w:sz="4" w:space="0" w:color="auto"/>
            </w:tcBorders>
            <w:vAlign w:val="bottom"/>
          </w:tcPr>
          <w:p w14:paraId="6373A0E3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65F008CB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  <w:tr w:rsidR="00E261D5" w:rsidRPr="00082CBB" w14:paraId="34C1537D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1EB6B6D0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6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268" w:type="dxa"/>
            <w:vAlign w:val="bottom"/>
          </w:tcPr>
          <w:p w14:paraId="628FFF82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1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st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 w:rsidR="00407C55">
              <w:rPr>
                <w:rFonts w:ascii="Arial" w:hAnsi="Arial" w:cs="Arial"/>
                <w:lang w:val="en-GB" w:eastAsia="zh-HK"/>
              </w:rPr>
              <w:t>C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ore </w:t>
            </w:r>
            <w:r w:rsidR="00407C55"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usiness </w:t>
            </w:r>
          </w:p>
        </w:tc>
        <w:tc>
          <w:tcPr>
            <w:tcW w:w="5598" w:type="dxa"/>
            <w:vAlign w:val="center"/>
          </w:tcPr>
          <w:p w14:paraId="494A1609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3A3C421E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  <w:tr w:rsidR="00E261D5" w:rsidRPr="00082CBB" w14:paraId="28D360EF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77ACAD09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7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268" w:type="dxa"/>
            <w:vAlign w:val="bottom"/>
          </w:tcPr>
          <w:p w14:paraId="36772F2D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2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nd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 w:rsidR="00407C55">
              <w:rPr>
                <w:rFonts w:ascii="Arial" w:hAnsi="Arial" w:cs="Arial"/>
                <w:lang w:val="en-GB" w:eastAsia="zh-HK"/>
              </w:rPr>
              <w:t>C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ore </w:t>
            </w:r>
            <w:r w:rsidR="00407C55"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>usiness</w:t>
            </w:r>
          </w:p>
        </w:tc>
        <w:tc>
          <w:tcPr>
            <w:tcW w:w="5598" w:type="dxa"/>
            <w:vAlign w:val="center"/>
          </w:tcPr>
          <w:p w14:paraId="1559A366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2ADE2F90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  <w:tr w:rsidR="00E261D5" w:rsidRPr="00082CBB" w14:paraId="0FC68816" w14:textId="77777777" w:rsidTr="00AC7D0C">
        <w:trPr>
          <w:trHeight w:val="442"/>
        </w:trPr>
        <w:tc>
          <w:tcPr>
            <w:tcW w:w="709" w:type="dxa"/>
            <w:vAlign w:val="bottom"/>
          </w:tcPr>
          <w:p w14:paraId="503A7E73" w14:textId="77777777" w:rsidR="00E261D5" w:rsidRPr="00082CBB" w:rsidRDefault="00E261D5" w:rsidP="008B4C44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8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268" w:type="dxa"/>
            <w:vAlign w:val="bottom"/>
          </w:tcPr>
          <w:p w14:paraId="6F11E282" w14:textId="77777777" w:rsidR="00E261D5" w:rsidRPr="00082CBB" w:rsidRDefault="00E261D5" w:rsidP="008B4C44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3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rd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 w:rsidR="00407C55">
              <w:rPr>
                <w:rFonts w:ascii="Arial" w:hAnsi="Arial" w:cs="Arial"/>
                <w:lang w:val="en-GB" w:eastAsia="zh-HK"/>
              </w:rPr>
              <w:t>Co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re </w:t>
            </w:r>
            <w:r w:rsidR="00407C55"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>usiness</w:t>
            </w:r>
          </w:p>
        </w:tc>
        <w:tc>
          <w:tcPr>
            <w:tcW w:w="5598" w:type="dxa"/>
            <w:vAlign w:val="center"/>
          </w:tcPr>
          <w:p w14:paraId="1C2B822D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69" w:type="dxa"/>
            <w:vAlign w:val="center"/>
          </w:tcPr>
          <w:p w14:paraId="4C2DB005" w14:textId="77777777" w:rsidR="00E261D5" w:rsidRPr="00082CBB" w:rsidRDefault="00E261D5" w:rsidP="008B4C44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</w:tbl>
    <w:p w14:paraId="4E5F666B" w14:textId="77777777" w:rsidR="00E261D5" w:rsidRPr="00AC7D0C" w:rsidRDefault="00E261D5" w:rsidP="00AC7D0C">
      <w:pPr>
        <w:spacing w:line="360" w:lineRule="auto"/>
        <w:ind w:leftChars="132" w:left="317"/>
        <w:jc w:val="both"/>
        <w:rPr>
          <w:rFonts w:ascii="Arial" w:hAnsi="Arial"/>
          <w:sz w:val="20"/>
        </w:rPr>
      </w:pPr>
    </w:p>
    <w:p w14:paraId="3CE8FA14" w14:textId="77777777" w:rsidR="00D50690" w:rsidRPr="00AC7D0C" w:rsidRDefault="00F97523" w:rsidP="00637257">
      <w:pPr>
        <w:ind w:leftChars="118" w:left="283"/>
        <w:rPr>
          <w:rFonts w:ascii="Arial" w:hAnsi="Arial"/>
          <w:b/>
          <w:u w:val="single"/>
        </w:rPr>
      </w:pPr>
      <w:r>
        <w:rPr>
          <w:rFonts w:ascii="Arial" w:hAnsi="Arial" w:cs="Arial"/>
          <w:b/>
          <w:lang w:eastAsia="zh-HK"/>
        </w:rPr>
        <w:br w:type="page"/>
      </w:r>
      <w:r w:rsidR="00062AF0" w:rsidRPr="00AC7D0C">
        <w:rPr>
          <w:rFonts w:ascii="Arial" w:hAnsi="Arial" w:hint="eastAsia"/>
          <w:b/>
          <w:u w:val="single"/>
        </w:rPr>
        <w:lastRenderedPageBreak/>
        <w:t>Example</w:t>
      </w:r>
    </w:p>
    <w:p w14:paraId="50CE979F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209B9E1B" w14:textId="77777777" w:rsidR="00D50690" w:rsidRDefault="00D50690" w:rsidP="00637257">
      <w:pPr>
        <w:ind w:leftChars="118" w:left="283"/>
        <w:rPr>
          <w:rFonts w:ascii="Arial" w:hAnsi="Arial" w:cs="Arial"/>
          <w:sz w:val="20"/>
          <w:szCs w:val="20"/>
          <w:lang w:eastAsia="zh-HK"/>
        </w:rPr>
      </w:pPr>
    </w:p>
    <w:p w14:paraId="0D0D4881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51A33668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7D6B20CC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11D63D54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62FB85DF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664BAB5A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7FF998BF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2565DDA9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4FF5630D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13E5CE94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7232C9F8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217B36DE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0EF49B39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58F39280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13482C91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52E27803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5522F3EA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38F43645" w14:textId="77777777" w:rsidR="00D50690" w:rsidRDefault="00D50690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</w:p>
    <w:p w14:paraId="0BD2BBE1" w14:textId="77777777" w:rsidR="00D50690" w:rsidRDefault="00D50690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</w:p>
    <w:p w14:paraId="2E7E4CCE" w14:textId="77777777" w:rsidR="00D50690" w:rsidRDefault="00253ED7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E7CDBEA" wp14:editId="470D83BD">
                <wp:simplePos x="0" y="0"/>
                <wp:positionH relativeFrom="column">
                  <wp:posOffset>6985</wp:posOffset>
                </wp:positionH>
                <wp:positionV relativeFrom="paragraph">
                  <wp:posOffset>-3133090</wp:posOffset>
                </wp:positionV>
                <wp:extent cx="6798310" cy="3806190"/>
                <wp:effectExtent l="6985" t="7620" r="5080" b="5715"/>
                <wp:wrapNone/>
                <wp:docPr id="7" name="AutoShape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98310" cy="3806190"/>
                        </a:xfrm>
                        <a:prstGeom prst="roundRect">
                          <a:avLst>
                            <a:gd name="adj" fmla="val 11009"/>
                          </a:avLst>
                        </a:prstGeom>
                        <a:solidFill>
                          <a:srgbClr val="F2F2F2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762FAC" w14:textId="77777777" w:rsidR="00E261D5" w:rsidRDefault="00253ED7" w:rsidP="00E261D5">
                            <w:pPr>
                              <w:rPr>
                                <w:lang w:val="en-GB" w:eastAsia="zh-HK"/>
                              </w:rPr>
                            </w:pPr>
                            <w:r w:rsidRPr="008366F2">
                              <w:rPr>
                                <w:rFonts w:hint="eastAsia"/>
                                <w:noProof/>
                              </w:rPr>
                              <w:drawing>
                                <wp:inline distT="0" distB="0" distL="0" distR="0" wp14:anchorId="2B35F053" wp14:editId="4F51610A">
                                  <wp:extent cx="6362700" cy="3848100"/>
                                  <wp:effectExtent l="0" t="0" r="0" b="0"/>
                                  <wp:docPr id="2" name="圖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362700" cy="3848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50FAA7C" w14:textId="77777777" w:rsidR="00E261D5" w:rsidRPr="008366F2" w:rsidRDefault="00E261D5" w:rsidP="00E261D5">
                            <w:pPr>
                              <w:rPr>
                                <w:lang w:val="en-GB" w:eastAsia="zh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7CDBEA" id="AutoShape 272" o:spid="_x0000_s1029" style="position:absolute;margin-left:.55pt;margin-top:-246.7pt;width:535.3pt;height:299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721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" fillcolor="#f2f2f2">
                <v:textbox>
                  <w:txbxContent>
                    <w:p w14:paraId="34762FAC" w14:textId="77777777" w:rsidR="00E261D5" w:rsidRDefault="00253ED7" w:rsidP="00E261D5">
                      <w:pPr>
                        <w:rPr>
                          <w:lang w:val="en-GB" w:eastAsia="zh-HK"/>
                        </w:rPr>
                      </w:pPr>
                      <w:r w:rsidRPr="008366F2">
                        <w:rPr>
                          <w:rFonts w:hint="eastAsia"/>
                          <w:noProof/>
                        </w:rPr>
                        <w:drawing>
                          <wp:inline distT="0" distB="0" distL="0" distR="0" wp14:anchorId="2B35F053" wp14:editId="4F51610A">
                            <wp:extent cx="6362700" cy="3848100"/>
                            <wp:effectExtent l="0" t="0" r="0" b="0"/>
                            <wp:docPr id="2" name="圖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362700" cy="3848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50FAA7C" w14:textId="77777777" w:rsidR="00E261D5" w:rsidRPr="008366F2" w:rsidRDefault="00E261D5" w:rsidP="00E261D5">
                      <w:pPr>
                        <w:rPr>
                          <w:lang w:val="en-GB" w:eastAsia="zh-HK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E5538CD" w14:textId="77777777" w:rsidR="00D50690" w:rsidRPr="00AC7D0C" w:rsidRDefault="00D50690" w:rsidP="00AC7D0C">
      <w:pPr>
        <w:spacing w:line="360" w:lineRule="auto"/>
        <w:rPr>
          <w:rFonts w:ascii="Arial" w:hAnsi="Arial"/>
          <w:b/>
          <w:sz w:val="20"/>
          <w:lang w:val="en-GB"/>
        </w:rPr>
      </w:pPr>
    </w:p>
    <w:p w14:paraId="6670F2A0" w14:textId="77777777" w:rsidR="00D50690" w:rsidRPr="00AC7D0C" w:rsidRDefault="00D50690" w:rsidP="00AC7D0C">
      <w:pPr>
        <w:spacing w:line="360" w:lineRule="auto"/>
        <w:rPr>
          <w:rFonts w:ascii="Arial" w:hAnsi="Arial"/>
          <w:b/>
          <w:sz w:val="20"/>
          <w:lang w:val="en-GB"/>
        </w:rPr>
      </w:pPr>
    </w:p>
    <w:p w14:paraId="1618E262" w14:textId="77777777" w:rsidR="00D50690" w:rsidRPr="00AC7D0C" w:rsidRDefault="00D50690" w:rsidP="00AC7D0C">
      <w:pPr>
        <w:spacing w:line="360" w:lineRule="auto"/>
        <w:rPr>
          <w:rFonts w:ascii="Arial" w:hAnsi="Arial"/>
          <w:b/>
          <w:color w:val="000000"/>
          <w:sz w:val="22"/>
        </w:rPr>
      </w:pPr>
    </w:p>
    <w:p w14:paraId="53B17F8D" w14:textId="77777777" w:rsidR="0030524F" w:rsidRPr="00AC7D0C" w:rsidRDefault="0030524F" w:rsidP="00AC7D0C">
      <w:pPr>
        <w:spacing w:line="360" w:lineRule="auto"/>
        <w:ind w:leftChars="118" w:left="283"/>
        <w:jc w:val="both"/>
        <w:rPr>
          <w:rFonts w:ascii="Arial" w:hAnsi="Arial" w:cs="Arial"/>
          <w:szCs w:val="20"/>
          <w:lang w:eastAsia="zh-HK"/>
        </w:rPr>
      </w:pPr>
      <w:r w:rsidRPr="00082CBB">
        <w:rPr>
          <w:rFonts w:ascii="Arial" w:hAnsi="Arial" w:cs="Arial" w:hint="eastAsia"/>
          <w:lang w:eastAsia="zh-HK"/>
        </w:rPr>
        <w:t xml:space="preserve">Assume that </w:t>
      </w:r>
      <w:r w:rsidRPr="00082CBB">
        <w:rPr>
          <w:rFonts w:ascii="Arial" w:hAnsi="Arial" w:cs="Arial"/>
          <w:lang w:eastAsia="zh-HK"/>
        </w:rPr>
        <w:t>“</w:t>
      </w:r>
      <w:r w:rsidRPr="00082CBB">
        <w:rPr>
          <w:rFonts w:ascii="Arial" w:hAnsi="Arial" w:cs="Arial" w:hint="eastAsia"/>
          <w:lang w:eastAsia="zh-HK"/>
        </w:rPr>
        <w:t>Online Food Menu</w:t>
      </w:r>
      <w:r w:rsidRPr="00082CBB">
        <w:rPr>
          <w:rFonts w:ascii="Arial" w:hAnsi="Arial" w:cs="Arial"/>
          <w:lang w:eastAsia="zh-HK"/>
        </w:rPr>
        <w:t>”</w:t>
      </w:r>
      <w:r w:rsidRPr="00082CBB">
        <w:rPr>
          <w:rFonts w:ascii="Arial" w:hAnsi="Arial" w:cs="Arial" w:hint="eastAsia"/>
          <w:lang w:eastAsia="zh-HK"/>
        </w:rPr>
        <w:t xml:space="preserve">, </w:t>
      </w:r>
      <w:r w:rsidRPr="00082CBB">
        <w:rPr>
          <w:rFonts w:ascii="Arial" w:hAnsi="Arial" w:cs="Arial"/>
          <w:lang w:eastAsia="zh-HK"/>
        </w:rPr>
        <w:t>“</w:t>
      </w:r>
      <w:r w:rsidRPr="00082CBB">
        <w:rPr>
          <w:rFonts w:ascii="Arial" w:hAnsi="Arial" w:cs="Arial" w:hint="eastAsia"/>
          <w:lang w:eastAsia="zh-HK"/>
        </w:rPr>
        <w:t>Members</w:t>
      </w:r>
      <w:r w:rsidRPr="00082CBB">
        <w:rPr>
          <w:rFonts w:ascii="Arial" w:hAnsi="Arial" w:cs="Arial"/>
          <w:lang w:eastAsia="zh-HK"/>
        </w:rPr>
        <w:t>’</w:t>
      </w:r>
      <w:r w:rsidRPr="00082CBB">
        <w:rPr>
          <w:rFonts w:ascii="Arial" w:hAnsi="Arial" w:cs="Arial" w:hint="eastAsia"/>
          <w:lang w:eastAsia="zh-HK"/>
        </w:rPr>
        <w:t xml:space="preserve"> Corner</w:t>
      </w:r>
      <w:r w:rsidRPr="00082CBB">
        <w:rPr>
          <w:rFonts w:ascii="Arial" w:hAnsi="Arial" w:cs="Arial"/>
          <w:lang w:eastAsia="zh-HK"/>
        </w:rPr>
        <w:t>”</w:t>
      </w:r>
      <w:r w:rsidRPr="00082CBB">
        <w:rPr>
          <w:rFonts w:ascii="Arial" w:hAnsi="Arial" w:cs="Arial" w:hint="eastAsia"/>
          <w:lang w:eastAsia="zh-HK"/>
        </w:rPr>
        <w:t xml:space="preserve"> and </w:t>
      </w:r>
      <w:r w:rsidRPr="00082CBB">
        <w:rPr>
          <w:rFonts w:ascii="Arial" w:hAnsi="Arial" w:cs="Arial"/>
          <w:lang w:eastAsia="zh-HK"/>
        </w:rPr>
        <w:t>“</w:t>
      </w:r>
      <w:r w:rsidRPr="00082CBB">
        <w:rPr>
          <w:rFonts w:ascii="Arial" w:hAnsi="Arial" w:cs="Arial" w:hint="eastAsia"/>
          <w:lang w:eastAsia="zh-HK"/>
        </w:rPr>
        <w:t>Latest Promotion</w:t>
      </w:r>
      <w:r w:rsidRPr="00082CBB">
        <w:rPr>
          <w:rFonts w:ascii="Arial" w:hAnsi="Arial" w:cs="Arial"/>
          <w:lang w:eastAsia="zh-HK"/>
        </w:rPr>
        <w:t>”</w:t>
      </w:r>
      <w:r w:rsidRPr="00082CBB">
        <w:rPr>
          <w:rFonts w:ascii="Arial" w:hAnsi="Arial" w:cs="Arial" w:hint="eastAsia"/>
          <w:lang w:eastAsia="zh-HK"/>
        </w:rPr>
        <w:t xml:space="preserve"> are the </w:t>
      </w:r>
      <w:r w:rsidR="00CA49B7">
        <w:rPr>
          <w:rFonts w:ascii="Arial" w:hAnsi="Arial" w:cs="Arial"/>
          <w:lang w:eastAsia="zh-HK"/>
        </w:rPr>
        <w:t>three</w:t>
      </w:r>
      <w:r w:rsidRPr="00082CBB">
        <w:rPr>
          <w:rFonts w:ascii="Arial" w:hAnsi="Arial" w:cs="Arial" w:hint="eastAsia"/>
          <w:lang w:eastAsia="zh-HK"/>
        </w:rPr>
        <w:t xml:space="preserve"> core business functions</w:t>
      </w:r>
      <w:r w:rsidR="00EA79F5">
        <w:rPr>
          <w:rFonts w:ascii="Arial" w:hAnsi="Arial" w:cs="Arial"/>
          <w:lang w:eastAsia="zh-HK"/>
        </w:rPr>
        <w:t xml:space="preserve"> while the subpage of</w:t>
      </w:r>
      <w:r w:rsidRPr="00082CBB">
        <w:rPr>
          <w:rFonts w:ascii="Arial" w:hAnsi="Arial" w:cs="Arial" w:hint="eastAsia"/>
          <w:lang w:eastAsia="zh-HK"/>
        </w:rPr>
        <w:t xml:space="preserve"> </w:t>
      </w:r>
      <w:r w:rsidR="00EA79F5" w:rsidRPr="00082CBB">
        <w:rPr>
          <w:rFonts w:ascii="Arial" w:hAnsi="Arial" w:cs="Arial"/>
          <w:lang w:eastAsia="zh-HK"/>
        </w:rPr>
        <w:t>“</w:t>
      </w:r>
      <w:r w:rsidR="00EA79F5" w:rsidRPr="00082CBB">
        <w:rPr>
          <w:rFonts w:ascii="Arial" w:hAnsi="Arial" w:cs="Arial" w:hint="eastAsia"/>
          <w:lang w:eastAsia="zh-HK"/>
        </w:rPr>
        <w:t>Online Food Menu</w:t>
      </w:r>
      <w:r w:rsidR="00EA79F5" w:rsidRPr="00082CBB">
        <w:rPr>
          <w:rFonts w:ascii="Arial" w:hAnsi="Arial" w:cs="Arial"/>
          <w:lang w:eastAsia="zh-HK"/>
        </w:rPr>
        <w:t>”</w:t>
      </w:r>
      <w:r w:rsidR="00EA79F5">
        <w:rPr>
          <w:rFonts w:ascii="Arial" w:hAnsi="Arial" w:cs="Arial"/>
          <w:lang w:eastAsia="zh-HK"/>
        </w:rPr>
        <w:t xml:space="preserve"> (Screen 11) - </w:t>
      </w:r>
      <w:r w:rsidRPr="00082CBB">
        <w:rPr>
          <w:rFonts w:ascii="Arial" w:hAnsi="Arial" w:cs="Arial"/>
          <w:lang w:eastAsia="zh-HK"/>
        </w:rPr>
        <w:t>“</w:t>
      </w:r>
      <w:r w:rsidR="00EA79F5">
        <w:rPr>
          <w:rFonts w:ascii="Arial" w:hAnsi="Arial" w:cs="Arial"/>
          <w:lang w:eastAsia="zh-HK"/>
        </w:rPr>
        <w:t>Category</w:t>
      </w:r>
      <w:r w:rsidRPr="00082CBB">
        <w:rPr>
          <w:rFonts w:ascii="Arial" w:hAnsi="Arial" w:cs="Arial" w:hint="eastAsia"/>
          <w:lang w:eastAsia="zh-HK"/>
        </w:rPr>
        <w:t xml:space="preserve"> Selection</w:t>
      </w:r>
      <w:r w:rsidRPr="00082CBB">
        <w:rPr>
          <w:rFonts w:ascii="Arial" w:hAnsi="Arial" w:cs="Arial"/>
          <w:lang w:eastAsia="zh-HK"/>
        </w:rPr>
        <w:t>”</w:t>
      </w:r>
      <w:r w:rsidR="00EA79F5">
        <w:rPr>
          <w:rFonts w:ascii="Arial" w:hAnsi="Arial" w:cs="Arial"/>
          <w:lang w:eastAsia="zh-HK"/>
        </w:rPr>
        <w:t xml:space="preserve"> (Screen 12)</w:t>
      </w:r>
      <w:r w:rsidRPr="00082CBB">
        <w:rPr>
          <w:rFonts w:ascii="Arial" w:hAnsi="Arial" w:cs="Arial" w:hint="eastAsia"/>
          <w:lang w:eastAsia="zh-HK"/>
        </w:rPr>
        <w:t xml:space="preserve"> contains </w:t>
      </w:r>
      <w:r w:rsidR="00EA79F5">
        <w:rPr>
          <w:rFonts w:ascii="Arial" w:hAnsi="Arial" w:cs="Arial"/>
          <w:lang w:eastAsia="zh-HK"/>
        </w:rPr>
        <w:t xml:space="preserve">a </w:t>
      </w:r>
      <w:r w:rsidRPr="00082CBB">
        <w:rPr>
          <w:rFonts w:ascii="Arial" w:hAnsi="Arial" w:cs="Arial"/>
          <w:lang w:eastAsia="zh-HK"/>
        </w:rPr>
        <w:t>video</w:t>
      </w:r>
      <w:r w:rsidRPr="00082CBB">
        <w:rPr>
          <w:rFonts w:ascii="Arial" w:hAnsi="Arial" w:cs="Arial" w:hint="eastAsia"/>
          <w:lang w:eastAsia="zh-HK"/>
        </w:rPr>
        <w:t xml:space="preserve"> uploaded in the recent 2 years, 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the </w:t>
      </w:r>
      <w:r w:rsidR="00D66C21">
        <w:rPr>
          <w:rFonts w:ascii="Arial" w:hAnsi="Arial" w:cs="Arial"/>
          <w:szCs w:val="20"/>
          <w:lang w:eastAsia="zh-HK"/>
        </w:rPr>
        <w:t>A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pplicant should </w:t>
      </w:r>
      <w:r w:rsidR="00D66C21">
        <w:rPr>
          <w:rFonts w:ascii="Arial" w:hAnsi="Arial" w:cs="Arial"/>
          <w:szCs w:val="20"/>
          <w:lang w:eastAsia="zh-HK"/>
        </w:rPr>
        <w:t>declare “Yes” in the corresponding column</w:t>
      </w:r>
      <w:r w:rsidR="0086553F">
        <w:rPr>
          <w:rFonts w:ascii="Arial" w:hAnsi="Arial" w:cs="Arial"/>
          <w:szCs w:val="20"/>
          <w:lang w:eastAsia="zh-HK"/>
        </w:rPr>
        <w:t xml:space="preserve"> and </w:t>
      </w:r>
      <w:r w:rsidR="002A2E1E" w:rsidRPr="00AB47A0">
        <w:rPr>
          <w:rFonts w:ascii="Arial" w:hAnsi="Arial" w:cs="Arial" w:hint="eastAsia"/>
          <w:szCs w:val="20"/>
          <w:lang w:eastAsia="zh-HK"/>
        </w:rPr>
        <w:t>fill out the table as follow</w:t>
      </w:r>
      <w:r w:rsidR="009673CF" w:rsidRPr="00AB47A0">
        <w:rPr>
          <w:rFonts w:ascii="Arial" w:hAnsi="Arial" w:cs="Arial" w:hint="eastAsia"/>
          <w:szCs w:val="20"/>
          <w:lang w:eastAsia="zh-HK"/>
        </w:rPr>
        <w:t>s</w:t>
      </w:r>
      <w:r w:rsidR="002A2E1E" w:rsidRPr="00AB47A0">
        <w:rPr>
          <w:rFonts w:ascii="Arial" w:hAnsi="Arial" w:cs="Arial" w:hint="eastAsia"/>
          <w:szCs w:val="20"/>
          <w:lang w:eastAsia="zh-HK"/>
        </w:rPr>
        <w:t>:</w:t>
      </w:r>
    </w:p>
    <w:tbl>
      <w:tblPr>
        <w:tblW w:w="10544" w:type="dxa"/>
        <w:tblInd w:w="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09"/>
        <w:gridCol w:w="2268"/>
        <w:gridCol w:w="5581"/>
        <w:gridCol w:w="1986"/>
      </w:tblGrid>
      <w:tr w:rsidR="0030524F" w:rsidRPr="00082CBB" w14:paraId="268EE2F2" w14:textId="77777777" w:rsidTr="00034660">
        <w:trPr>
          <w:trHeight w:val="442"/>
        </w:trPr>
        <w:tc>
          <w:tcPr>
            <w:tcW w:w="709" w:type="dxa"/>
            <w:shd w:val="clear" w:color="auto" w:fill="00B0F0"/>
            <w:vAlign w:val="center"/>
          </w:tcPr>
          <w:p w14:paraId="5B7715AB" w14:textId="77777777" w:rsidR="0030524F" w:rsidRPr="00082CBB" w:rsidRDefault="00671378" w:rsidP="008B4C44">
            <w:pPr>
              <w:jc w:val="center"/>
              <w:rPr>
                <w:rFonts w:ascii="Arial" w:hAnsi="Arial" w:cs="Arial"/>
                <w:b/>
                <w:lang w:val="en-GB" w:eastAsia="zh-HK"/>
              </w:rPr>
            </w:pPr>
            <w:r>
              <w:rPr>
                <w:rFonts w:ascii="Arial" w:hAnsi="Arial" w:cs="Arial"/>
                <w:b/>
                <w:lang w:val="en-GB" w:eastAsia="zh-HK"/>
              </w:rPr>
              <w:t>Item</w:t>
            </w:r>
          </w:p>
        </w:tc>
        <w:tc>
          <w:tcPr>
            <w:tcW w:w="2268" w:type="dxa"/>
            <w:shd w:val="clear" w:color="auto" w:fill="00B0F0"/>
            <w:vAlign w:val="center"/>
          </w:tcPr>
          <w:p w14:paraId="02872BF9" w14:textId="77777777" w:rsidR="0030524F" w:rsidRPr="00082CBB" w:rsidRDefault="0030524F" w:rsidP="008B4C44">
            <w:pPr>
              <w:jc w:val="center"/>
              <w:rPr>
                <w:rFonts w:ascii="Arial" w:hAnsi="Arial" w:cs="Arial"/>
                <w:b/>
                <w:lang w:val="en-GB" w:eastAsia="zh-HK"/>
              </w:rPr>
            </w:pPr>
            <w:r w:rsidRPr="00082CBB">
              <w:rPr>
                <w:rFonts w:ascii="Arial" w:hAnsi="Arial" w:cs="Arial"/>
                <w:b/>
                <w:lang w:val="en-GB" w:eastAsia="zh-HK"/>
              </w:rPr>
              <w:t xml:space="preserve">Type of </w:t>
            </w:r>
            <w:r w:rsidR="0060328E">
              <w:rPr>
                <w:rFonts w:ascii="Arial" w:hAnsi="Arial" w:cs="Arial"/>
                <w:b/>
                <w:lang w:val="en-GB" w:eastAsia="zh-HK"/>
              </w:rPr>
              <w:t>s</w:t>
            </w:r>
            <w:r w:rsidRPr="00082CBB">
              <w:rPr>
                <w:rFonts w:ascii="Arial" w:hAnsi="Arial" w:cs="Arial" w:hint="eastAsia"/>
                <w:b/>
                <w:lang w:val="en-GB" w:eastAsia="zh-HK"/>
              </w:rPr>
              <w:t>creen</w:t>
            </w:r>
          </w:p>
        </w:tc>
        <w:tc>
          <w:tcPr>
            <w:tcW w:w="5581" w:type="dxa"/>
            <w:tcBorders>
              <w:bottom w:val="single" w:sz="4" w:space="0" w:color="auto"/>
            </w:tcBorders>
            <w:shd w:val="clear" w:color="auto" w:fill="00B0F0"/>
            <w:vAlign w:val="center"/>
          </w:tcPr>
          <w:p w14:paraId="16AEA3AF" w14:textId="77777777" w:rsidR="005B3EF0" w:rsidRDefault="005B3EF0" w:rsidP="005B3EF0">
            <w:pPr>
              <w:jc w:val="center"/>
              <w:rPr>
                <w:rFonts w:ascii="Arial" w:hAnsi="Arial" w:cs="Arial"/>
                <w:b/>
                <w:lang w:eastAsia="zh-HK"/>
              </w:rPr>
            </w:pPr>
            <w:r w:rsidRPr="00082CBB">
              <w:rPr>
                <w:rFonts w:ascii="Arial" w:hAnsi="Arial" w:cs="Arial" w:hint="eastAsia"/>
                <w:b/>
                <w:lang w:eastAsia="zh-HK"/>
              </w:rPr>
              <w:t>Function</w:t>
            </w:r>
          </w:p>
          <w:p w14:paraId="44CA3B35" w14:textId="77777777" w:rsidR="0030524F" w:rsidRPr="00082CBB" w:rsidRDefault="005B3EF0" w:rsidP="008B4C44">
            <w:pPr>
              <w:jc w:val="center"/>
              <w:rPr>
                <w:rFonts w:ascii="Arial" w:hAnsi="Arial" w:cs="Arial"/>
                <w:b/>
                <w:lang w:eastAsia="zh-HK"/>
              </w:rPr>
            </w:pPr>
            <w:r w:rsidRPr="00082CBB">
              <w:rPr>
                <w:rFonts w:ascii="Arial" w:hAnsi="Arial" w:cs="Arial" w:hint="eastAsia"/>
                <w:lang w:eastAsia="zh-HK"/>
              </w:rPr>
              <w:t xml:space="preserve">(e.g. a core business function can </w:t>
            </w:r>
            <w:r>
              <w:rPr>
                <w:rFonts w:ascii="Arial" w:hAnsi="Arial" w:cs="Arial"/>
                <w:lang w:eastAsia="zh-HK"/>
              </w:rPr>
              <w:t>be an</w:t>
            </w:r>
            <w:r w:rsidRPr="00082CBB">
              <w:rPr>
                <w:rFonts w:ascii="Arial" w:hAnsi="Arial" w:cs="Arial" w:hint="eastAsia"/>
                <w:lang w:eastAsia="zh-HK"/>
              </w:rPr>
              <w:t xml:space="preserve"> online food menu </w:t>
            </w:r>
            <w:r>
              <w:rPr>
                <w:rFonts w:ascii="Arial" w:hAnsi="Arial" w:cs="Arial"/>
                <w:lang w:eastAsia="zh-HK"/>
              </w:rPr>
              <w:t>in</w:t>
            </w:r>
            <w:r w:rsidRPr="00082CBB">
              <w:rPr>
                <w:rFonts w:ascii="Arial" w:hAnsi="Arial" w:cs="Arial" w:hint="eastAsia"/>
                <w:lang w:eastAsia="zh-HK"/>
              </w:rPr>
              <w:t xml:space="preserve"> a </w:t>
            </w:r>
            <w:r>
              <w:rPr>
                <w:rFonts w:ascii="Arial" w:hAnsi="Arial" w:cs="Arial"/>
                <w:lang w:eastAsia="zh-HK"/>
              </w:rPr>
              <w:t>m</w:t>
            </w:r>
            <w:r w:rsidRPr="00082CBB">
              <w:rPr>
                <w:rFonts w:ascii="Arial" w:hAnsi="Arial" w:cs="Arial" w:hint="eastAsia"/>
                <w:lang w:eastAsia="zh-HK"/>
              </w:rPr>
              <w:t xml:space="preserve">obile </w:t>
            </w:r>
            <w:r>
              <w:rPr>
                <w:rFonts w:ascii="Arial" w:hAnsi="Arial" w:cs="Arial"/>
                <w:lang w:eastAsia="zh-HK"/>
              </w:rPr>
              <w:t>a</w:t>
            </w:r>
            <w:r w:rsidRPr="00082CBB">
              <w:rPr>
                <w:rFonts w:ascii="Arial" w:hAnsi="Arial" w:cs="Arial" w:hint="eastAsia"/>
                <w:lang w:eastAsia="zh-HK"/>
              </w:rPr>
              <w:t>pp</w:t>
            </w:r>
            <w:r>
              <w:rPr>
                <w:rFonts w:ascii="Arial" w:hAnsi="Arial" w:cs="Arial"/>
                <w:lang w:eastAsia="zh-HK"/>
              </w:rPr>
              <w:t xml:space="preserve"> owned by a </w:t>
            </w:r>
            <w:r w:rsidRPr="00082CBB">
              <w:rPr>
                <w:rFonts w:ascii="Arial" w:hAnsi="Arial" w:cs="Arial" w:hint="eastAsia"/>
                <w:lang w:eastAsia="zh-HK"/>
              </w:rPr>
              <w:t>fast food shop)</w:t>
            </w:r>
          </w:p>
        </w:tc>
        <w:tc>
          <w:tcPr>
            <w:tcW w:w="1986" w:type="dxa"/>
            <w:shd w:val="clear" w:color="auto" w:fill="00B0F0"/>
          </w:tcPr>
          <w:p w14:paraId="1D4E2770" w14:textId="77777777" w:rsidR="005B3EF0" w:rsidRDefault="005B3EF0" w:rsidP="005B3EF0">
            <w:pPr>
              <w:jc w:val="center"/>
              <w:rPr>
                <w:rFonts w:ascii="Arial" w:hAnsi="Arial" w:cs="Arial"/>
                <w:b/>
                <w:lang w:val="en-GB" w:eastAsia="zh-HK"/>
              </w:rPr>
            </w:pPr>
            <w:r w:rsidRPr="00082CBB">
              <w:rPr>
                <w:rFonts w:ascii="Arial" w:hAnsi="Arial" w:cs="Arial" w:hint="eastAsia"/>
                <w:b/>
                <w:lang w:val="en-GB" w:eastAsia="zh-HK"/>
              </w:rPr>
              <w:t xml:space="preserve">Contain video(s) uploaded </w:t>
            </w:r>
            <w:r w:rsidRPr="002B2CF6">
              <w:rPr>
                <w:rFonts w:ascii="Arial" w:hAnsi="Arial" w:cs="Arial" w:hint="eastAsia"/>
                <w:b/>
                <w:szCs w:val="20"/>
                <w:lang w:val="en-GB" w:eastAsia="zh-HK"/>
              </w:rPr>
              <w:t>within the past 2 years</w:t>
            </w:r>
            <w:r w:rsidR="00034660">
              <w:rPr>
                <w:rFonts w:ascii="Arial" w:hAnsi="Arial" w:cs="Arial"/>
                <w:b/>
                <w:szCs w:val="20"/>
                <w:lang w:val="en-GB" w:eastAsia="zh-HK"/>
              </w:rPr>
              <w:t>?</w:t>
            </w:r>
          </w:p>
          <w:p w14:paraId="5A4BBC97" w14:textId="77777777" w:rsidR="0030524F" w:rsidRPr="00082CBB" w:rsidRDefault="005B3EF0" w:rsidP="008B4C44">
            <w:pPr>
              <w:jc w:val="center"/>
              <w:rPr>
                <w:rFonts w:ascii="Arial" w:hAnsi="Arial" w:cs="Arial"/>
                <w:b/>
                <w:lang w:eastAsia="zh-HK"/>
              </w:rPr>
            </w:pPr>
            <w:r w:rsidRPr="00082CBB">
              <w:rPr>
                <w:rFonts w:ascii="Arial" w:hAnsi="Arial" w:cs="Arial" w:hint="eastAsia"/>
                <w:b/>
                <w:lang w:val="en-GB" w:eastAsia="zh-HK"/>
              </w:rPr>
              <w:t>(Yes / No)</w:t>
            </w:r>
          </w:p>
        </w:tc>
      </w:tr>
      <w:tr w:rsidR="00407C55" w:rsidRPr="00082CBB" w14:paraId="47092786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52A51B94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1)</w:t>
            </w:r>
          </w:p>
        </w:tc>
        <w:tc>
          <w:tcPr>
            <w:tcW w:w="2268" w:type="dxa"/>
            <w:vAlign w:val="center"/>
          </w:tcPr>
          <w:p w14:paraId="231FE96A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 xml:space="preserve">Main </w:t>
            </w:r>
            <w:r w:rsidRPr="00082CBB">
              <w:rPr>
                <w:rFonts w:ascii="Arial" w:hAnsi="Arial" w:cs="Arial" w:hint="eastAsia"/>
                <w:lang w:val="en-GB"/>
              </w:rPr>
              <w:t>S</w:t>
            </w:r>
            <w:r w:rsidRPr="00082CBB">
              <w:rPr>
                <w:rFonts w:ascii="Arial" w:hAnsi="Arial" w:cs="Arial" w:hint="eastAsia"/>
                <w:lang w:val="en-GB" w:eastAsia="zh-HK"/>
              </w:rPr>
              <w:t>creen</w:t>
            </w:r>
          </w:p>
        </w:tc>
        <w:tc>
          <w:tcPr>
            <w:tcW w:w="5581" w:type="dxa"/>
            <w:vMerge w:val="restart"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14:paraId="1A4A4986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86" w:type="dxa"/>
            <w:vAlign w:val="center"/>
          </w:tcPr>
          <w:p w14:paraId="2EF34E22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No</w:t>
            </w:r>
          </w:p>
        </w:tc>
      </w:tr>
      <w:tr w:rsidR="00407C55" w:rsidRPr="00082CBB" w14:paraId="261BD329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453E09DC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2)</w:t>
            </w:r>
          </w:p>
        </w:tc>
        <w:tc>
          <w:tcPr>
            <w:tcW w:w="2268" w:type="dxa"/>
            <w:vAlign w:val="center"/>
          </w:tcPr>
          <w:p w14:paraId="780D1004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1</w:t>
            </w:r>
            <w:r w:rsidRPr="00785857">
              <w:rPr>
                <w:rFonts w:ascii="Arial" w:hAnsi="Arial" w:cs="Arial"/>
                <w:szCs w:val="20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Level Screens</w:t>
            </w:r>
          </w:p>
        </w:tc>
        <w:tc>
          <w:tcPr>
            <w:tcW w:w="5581" w:type="dxa"/>
            <w:vMerge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14:paraId="282C5427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86" w:type="dxa"/>
            <w:vAlign w:val="center"/>
          </w:tcPr>
          <w:p w14:paraId="47A528D2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No</w:t>
            </w:r>
          </w:p>
        </w:tc>
      </w:tr>
      <w:tr w:rsidR="00407C55" w:rsidRPr="00082CBB" w14:paraId="6F9CD367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1480A1B1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3)</w:t>
            </w:r>
          </w:p>
        </w:tc>
        <w:tc>
          <w:tcPr>
            <w:tcW w:w="2268" w:type="dxa"/>
            <w:vAlign w:val="center"/>
          </w:tcPr>
          <w:p w14:paraId="25C7B5F4" w14:textId="77777777" w:rsidR="00407C55" w:rsidRPr="00082CBB" w:rsidRDefault="00407C55" w:rsidP="00AC7D0C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/>
                <w:lang w:val="en-GB" w:eastAsia="zh-HK"/>
              </w:rPr>
              <w:t>One-time Setup Wizard</w:t>
            </w:r>
            <w:r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 w:rsidRPr="00082CBB">
              <w:rPr>
                <w:rFonts w:ascii="Arial" w:hAnsi="Arial" w:cs="Arial"/>
                <w:lang w:val="en-GB" w:eastAsia="zh-HK"/>
              </w:rPr>
              <w:t>/</w:t>
            </w:r>
            <w:r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 w:rsidRPr="00082CBB">
              <w:rPr>
                <w:rFonts w:ascii="Arial" w:hAnsi="Arial" w:cs="Arial"/>
                <w:lang w:val="en-GB" w:eastAsia="zh-HK"/>
              </w:rPr>
              <w:t>Welcome Screen</w:t>
            </w:r>
          </w:p>
        </w:tc>
        <w:tc>
          <w:tcPr>
            <w:tcW w:w="5581" w:type="dxa"/>
            <w:vMerge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14:paraId="799C2362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86" w:type="dxa"/>
            <w:vAlign w:val="center"/>
          </w:tcPr>
          <w:p w14:paraId="76066D52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No</w:t>
            </w:r>
          </w:p>
        </w:tc>
      </w:tr>
      <w:tr w:rsidR="00407C55" w:rsidRPr="00082CBB" w14:paraId="540DD713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6E6716EB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4)</w:t>
            </w:r>
          </w:p>
        </w:tc>
        <w:tc>
          <w:tcPr>
            <w:tcW w:w="2268" w:type="dxa"/>
            <w:vAlign w:val="center"/>
          </w:tcPr>
          <w:p w14:paraId="03E722FF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Settings</w:t>
            </w:r>
          </w:p>
        </w:tc>
        <w:tc>
          <w:tcPr>
            <w:tcW w:w="5581" w:type="dxa"/>
            <w:vMerge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14:paraId="55363A39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86" w:type="dxa"/>
            <w:vAlign w:val="center"/>
          </w:tcPr>
          <w:p w14:paraId="1C646F48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No</w:t>
            </w:r>
          </w:p>
        </w:tc>
      </w:tr>
      <w:tr w:rsidR="00407C55" w:rsidRPr="00082CBB" w14:paraId="15D38D03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3200DD67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5)</w:t>
            </w:r>
          </w:p>
        </w:tc>
        <w:tc>
          <w:tcPr>
            <w:tcW w:w="2268" w:type="dxa"/>
            <w:vAlign w:val="center"/>
          </w:tcPr>
          <w:p w14:paraId="663A88AA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About Us</w:t>
            </w:r>
          </w:p>
        </w:tc>
        <w:tc>
          <w:tcPr>
            <w:tcW w:w="5581" w:type="dxa"/>
            <w:vMerge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14:paraId="6E99D033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1986" w:type="dxa"/>
            <w:vAlign w:val="center"/>
          </w:tcPr>
          <w:p w14:paraId="1DD52AB1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No</w:t>
            </w:r>
          </w:p>
        </w:tc>
      </w:tr>
      <w:tr w:rsidR="00407C55" w:rsidRPr="00082CBB" w14:paraId="0377167B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6FD57538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6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268" w:type="dxa"/>
            <w:vAlign w:val="center"/>
          </w:tcPr>
          <w:p w14:paraId="6AFEC9F8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1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st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lang w:val="en-GB" w:eastAsia="zh-HK"/>
              </w:rPr>
              <w:t>C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ore </w:t>
            </w:r>
            <w:r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usiness </w:t>
            </w:r>
          </w:p>
        </w:tc>
        <w:tc>
          <w:tcPr>
            <w:tcW w:w="5581" w:type="dxa"/>
            <w:vAlign w:val="center"/>
          </w:tcPr>
          <w:p w14:paraId="4B972D33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Online Food Menu</w:t>
            </w:r>
          </w:p>
        </w:tc>
        <w:tc>
          <w:tcPr>
            <w:tcW w:w="1986" w:type="dxa"/>
            <w:vAlign w:val="center"/>
          </w:tcPr>
          <w:p w14:paraId="01ADCBFB" w14:textId="77777777" w:rsidR="00407C55" w:rsidRPr="00AC7D0C" w:rsidRDefault="00407C55" w:rsidP="00407C55">
            <w:pPr>
              <w:jc w:val="center"/>
              <w:rPr>
                <w:rFonts w:ascii="Arial" w:hAnsi="Arial"/>
                <w:b/>
                <w:lang w:val="en-GB"/>
              </w:rPr>
            </w:pPr>
            <w:r w:rsidRPr="00AC7D0C">
              <w:rPr>
                <w:rFonts w:ascii="Arial" w:hAnsi="Arial" w:hint="eastAsia"/>
                <w:b/>
                <w:lang w:val="en-GB"/>
              </w:rPr>
              <w:t>Yes</w:t>
            </w:r>
          </w:p>
        </w:tc>
      </w:tr>
      <w:tr w:rsidR="00407C55" w:rsidRPr="00082CBB" w14:paraId="70685927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0AA62C4E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7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268" w:type="dxa"/>
            <w:vAlign w:val="center"/>
          </w:tcPr>
          <w:p w14:paraId="23FE589C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2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nd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lang w:val="en-GB" w:eastAsia="zh-HK"/>
              </w:rPr>
              <w:t>C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ore </w:t>
            </w:r>
            <w:r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>usiness</w:t>
            </w:r>
          </w:p>
        </w:tc>
        <w:tc>
          <w:tcPr>
            <w:tcW w:w="5581" w:type="dxa"/>
            <w:vAlign w:val="center"/>
          </w:tcPr>
          <w:p w14:paraId="6F9A30AA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Members</w:t>
            </w:r>
            <w:r w:rsidRPr="00082CBB">
              <w:rPr>
                <w:rFonts w:ascii="Arial" w:hAnsi="Arial" w:cs="Arial"/>
                <w:lang w:val="en-GB" w:eastAsia="zh-HK"/>
              </w:rPr>
              <w:t>’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Corner</w:t>
            </w:r>
          </w:p>
        </w:tc>
        <w:tc>
          <w:tcPr>
            <w:tcW w:w="1986" w:type="dxa"/>
            <w:vAlign w:val="center"/>
          </w:tcPr>
          <w:p w14:paraId="0949D476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No</w:t>
            </w:r>
          </w:p>
        </w:tc>
      </w:tr>
      <w:tr w:rsidR="00407C55" w:rsidRPr="00082CBB" w14:paraId="2F8F3F1C" w14:textId="77777777" w:rsidTr="00AC7D0C">
        <w:trPr>
          <w:trHeight w:val="442"/>
        </w:trPr>
        <w:tc>
          <w:tcPr>
            <w:tcW w:w="709" w:type="dxa"/>
            <w:vAlign w:val="center"/>
          </w:tcPr>
          <w:p w14:paraId="6E312666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8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268" w:type="dxa"/>
            <w:vAlign w:val="center"/>
          </w:tcPr>
          <w:p w14:paraId="6E9B135C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3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rd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lang w:val="en-GB" w:eastAsia="zh-HK"/>
              </w:rPr>
              <w:t>Co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re </w:t>
            </w:r>
            <w:r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>usiness</w:t>
            </w:r>
          </w:p>
        </w:tc>
        <w:tc>
          <w:tcPr>
            <w:tcW w:w="5581" w:type="dxa"/>
            <w:vAlign w:val="center"/>
          </w:tcPr>
          <w:p w14:paraId="4E429773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Latest Promotion</w:t>
            </w:r>
          </w:p>
        </w:tc>
        <w:tc>
          <w:tcPr>
            <w:tcW w:w="1986" w:type="dxa"/>
            <w:vAlign w:val="center"/>
          </w:tcPr>
          <w:p w14:paraId="6BB8E753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No</w:t>
            </w:r>
          </w:p>
        </w:tc>
      </w:tr>
    </w:tbl>
    <w:p w14:paraId="2574D4A3" w14:textId="77777777" w:rsidR="002A2E1E" w:rsidRPr="00AC7D0C" w:rsidRDefault="002A2E1E" w:rsidP="00AC7D0C">
      <w:pPr>
        <w:spacing w:line="360" w:lineRule="auto"/>
        <w:rPr>
          <w:rFonts w:ascii="Arial" w:hAnsi="Arial"/>
          <w:b/>
          <w:color w:val="000000"/>
          <w:sz w:val="22"/>
        </w:rPr>
      </w:pPr>
    </w:p>
    <w:p w14:paraId="0E0E454A" w14:textId="77777777" w:rsidR="00EB7A6E" w:rsidRPr="00034660" w:rsidRDefault="00F97523" w:rsidP="00637257">
      <w:pPr>
        <w:spacing w:line="360" w:lineRule="auto"/>
        <w:ind w:leftChars="118" w:left="283"/>
        <w:rPr>
          <w:rFonts w:ascii="Arial" w:hAnsi="Arial" w:cs="Arial"/>
          <w:b/>
          <w:color w:val="C45911"/>
          <w:sz w:val="28"/>
          <w:szCs w:val="20"/>
          <w:lang w:eastAsia="zh-HK"/>
        </w:rPr>
      </w:pPr>
      <w:r>
        <w:rPr>
          <w:rFonts w:ascii="Arial" w:hAnsi="Arial" w:cs="Arial"/>
          <w:b/>
          <w:color w:val="385623"/>
          <w:sz w:val="28"/>
          <w:szCs w:val="20"/>
        </w:rPr>
        <w:br w:type="page"/>
      </w:r>
      <w:r w:rsidR="00EB7A6E" w:rsidRPr="00034660">
        <w:rPr>
          <w:rFonts w:ascii="Arial" w:hAnsi="Arial" w:cs="Arial" w:hint="eastAsia"/>
          <w:b/>
          <w:color w:val="C45911"/>
          <w:sz w:val="28"/>
          <w:szCs w:val="20"/>
        </w:rPr>
        <w:lastRenderedPageBreak/>
        <w:t xml:space="preserve">PART </w:t>
      </w:r>
      <w:r w:rsidR="00EB7A6E" w:rsidRPr="00034660">
        <w:rPr>
          <w:rFonts w:ascii="Arial" w:hAnsi="Arial" w:cs="Arial" w:hint="eastAsia"/>
          <w:b/>
          <w:color w:val="C45911"/>
          <w:sz w:val="28"/>
          <w:szCs w:val="20"/>
          <w:lang w:eastAsia="zh-HK"/>
        </w:rPr>
        <w:t>B</w:t>
      </w:r>
    </w:p>
    <w:p w14:paraId="5484D3B7" w14:textId="77777777" w:rsidR="00EB7A6E" w:rsidRDefault="00253ED7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  <w:r>
        <w:rPr>
          <w:rFonts w:ascii="Arial" w:hAnsi="Arial" w:cs="Arial"/>
          <w:b/>
          <w:i/>
          <w:noProof/>
          <w:color w:val="000000"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C83BA81" wp14:editId="1496E6B2">
                <wp:simplePos x="0" y="0"/>
                <wp:positionH relativeFrom="column">
                  <wp:posOffset>167005</wp:posOffset>
                </wp:positionH>
                <wp:positionV relativeFrom="paragraph">
                  <wp:posOffset>81280</wp:posOffset>
                </wp:positionV>
                <wp:extent cx="6595110" cy="1783715"/>
                <wp:effectExtent l="24130" t="16510" r="19685" b="19050"/>
                <wp:wrapNone/>
                <wp:docPr id="6" name="AutoShape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95110" cy="17837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C45911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C04D0F2" w14:textId="77777777" w:rsidR="006431BC" w:rsidRPr="00955103" w:rsidRDefault="006431BC" w:rsidP="00DC26D8">
                            <w:pPr>
                              <w:spacing w:line="276" w:lineRule="auto"/>
                              <w:jc w:val="center"/>
                              <w:outlineLvl w:val="0"/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955103">
                              <w:rPr>
                                <w:rFonts w:ascii="Arial" w:hAnsi="Arial" w:cs="Arial" w:hint="eastAsia"/>
                                <w:b/>
                                <w:color w:val="000000"/>
                                <w:sz w:val="28"/>
                                <w:szCs w:val="28"/>
                                <w:lang w:eastAsia="zh-HK"/>
                              </w:rPr>
                              <w:t>IMPORTANT NOTE</w:t>
                            </w:r>
                          </w:p>
                          <w:p w14:paraId="4FD09C4B" w14:textId="77777777" w:rsidR="00950F3B" w:rsidRPr="00955103" w:rsidRDefault="00950F3B" w:rsidP="00950F3B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lang w:val="en-GB" w:eastAsia="zh-HK"/>
                              </w:rPr>
                            </w:pPr>
                            <w:r w:rsidRPr="00034660">
                              <w:rPr>
                                <w:rFonts w:ascii="Arial" w:hAnsi="Arial" w:cs="Arial"/>
                                <w:b/>
                                <w:i/>
                                <w:color w:val="C45911"/>
                              </w:rPr>
                              <w:t>PART B</w:t>
                            </w:r>
                            <w:r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 is applicable to the mobile app</w:t>
                            </w:r>
                            <w:r w:rsidRPr="00955103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 that </w:t>
                            </w:r>
                            <w:r w:rsidRPr="002775BF">
                              <w:rPr>
                                <w:rFonts w:ascii="Arial" w:hAnsi="Arial" w:cs="Arial" w:hint="eastAsia"/>
                                <w:b/>
                                <w:lang w:val="en-GB" w:eastAsia="zh-HK"/>
                              </w:rPr>
                              <w:t>attained</w:t>
                            </w:r>
                            <w:r w:rsidRPr="00955103">
                              <w:rPr>
                                <w:rFonts w:ascii="Arial" w:hAnsi="Arial" w:cs="Arial" w:hint="eastAsia"/>
                                <w:lang w:val="en-GB" w:eastAsia="zh-HK"/>
                              </w:rPr>
                              <w:t xml:space="preserve"> an award in the Web Accessibility Recognition Scheme 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>20</w:t>
                            </w:r>
                            <w:r w:rsidR="00034660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5926F3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034660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>-</w:t>
                            </w:r>
                            <w:r w:rsidR="00034660">
                              <w:rPr>
                                <w:rFonts w:ascii="Arial" w:hAnsi="Arial" w:cs="Arial"/>
                                <w:lang w:val="en-GB"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lang w:val="en-GB" w:eastAsia="zh-HK"/>
                              </w:rPr>
                              <w:t>20</w:t>
                            </w:r>
                            <w:r w:rsidR="00034660">
                              <w:rPr>
                                <w:rFonts w:ascii="Arial" w:hAnsi="Arial" w:cs="Arial"/>
                                <w:lang w:val="en-GB" w:eastAsia="zh-HK"/>
                              </w:rPr>
                              <w:t>2</w:t>
                            </w:r>
                            <w:r w:rsidR="005926F3">
                              <w:rPr>
                                <w:rFonts w:ascii="Arial" w:hAnsi="Arial" w:cs="Arial"/>
                                <w:lang w:val="en-GB" w:eastAsia="zh-HK"/>
                              </w:rPr>
                              <w:t>3</w:t>
                            </w:r>
                            <w:r w:rsidRPr="00955103">
                              <w:rPr>
                                <w:rFonts w:ascii="Arial" w:hAnsi="Arial" w:cs="Arial"/>
                                <w:lang w:val="en-GB" w:eastAsia="zh-HK"/>
                              </w:rPr>
                              <w:t>.</w:t>
                            </w:r>
                          </w:p>
                          <w:p w14:paraId="1108D4EC" w14:textId="77777777" w:rsidR="00950F3B" w:rsidRDefault="00950F3B" w:rsidP="00950F3B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lang w:val="en-GB" w:eastAsia="zh-HK"/>
                              </w:rPr>
                            </w:pPr>
                          </w:p>
                          <w:p w14:paraId="1ADD15E3" w14:textId="77777777" w:rsidR="00950F3B" w:rsidRPr="006C70E2" w:rsidRDefault="00950F3B" w:rsidP="00950F3B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i/>
                                <w:lang w:val="en-GB" w:eastAsia="zh-HK"/>
                              </w:rPr>
                            </w:pPr>
                            <w:r w:rsidRPr="006C70E2">
                              <w:rPr>
                                <w:rFonts w:ascii="Arial" w:hAnsi="Arial" w:cs="Arial" w:hint="eastAsia"/>
                                <w:i/>
                                <w:szCs w:val="20"/>
                                <w:lang w:val="en-GB" w:eastAsia="zh-HK"/>
                              </w:rPr>
                              <w:t>*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For mobile app</w:t>
                            </w:r>
                            <w:r w:rsidRPr="006C70E2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 that </w:t>
                            </w:r>
                            <w:r w:rsidRPr="006C70E2">
                              <w:rPr>
                                <w:rFonts w:ascii="Arial" w:hAnsi="Arial" w:cs="Arial" w:hint="eastAsia"/>
                                <w:i/>
                                <w:szCs w:val="20"/>
                                <w:lang w:val="en-GB" w:eastAsia="zh-HK"/>
                              </w:rPr>
                              <w:t xml:space="preserve">has </w:t>
                            </w:r>
                            <w:r w:rsidRPr="006C70E2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been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fully revamped</w:t>
                            </w:r>
                            <w:r w:rsidRPr="006C70E2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 after </w:t>
                            </w:r>
                            <w:r w:rsidRPr="006C70E2">
                              <w:rPr>
                                <w:rFonts w:ascii="Arial" w:hAnsi="Arial" w:cs="Arial" w:hint="eastAsia"/>
                                <w:i/>
                                <w:szCs w:val="20"/>
                                <w:lang w:val="en-GB" w:eastAsia="zh-HK"/>
                              </w:rPr>
                              <w:t xml:space="preserve">attaining </w:t>
                            </w:r>
                            <w:r w:rsidRPr="006C70E2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an </w:t>
                            </w:r>
                            <w:r w:rsidRPr="006C70E2">
                              <w:rPr>
                                <w:rFonts w:ascii="Arial" w:hAnsi="Arial" w:cs="Arial" w:hint="eastAsia"/>
                                <w:i/>
                                <w:szCs w:val="20"/>
                                <w:lang w:val="en-GB" w:eastAsia="zh-HK"/>
                              </w:rPr>
                              <w:t>award in</w:t>
                            </w:r>
                            <w:r w:rsidRPr="006C70E2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the Web Accessibility Recognition Scheme</w:t>
                            </w:r>
                            <w:r w:rsidRPr="006C70E2">
                              <w:rPr>
                                <w:rFonts w:ascii="Arial" w:hAnsi="Arial" w:cs="Arial" w:hint="eastAsia"/>
                                <w:i/>
                                <w:szCs w:val="20"/>
                                <w:lang w:val="en-GB"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20</w:t>
                            </w:r>
                            <w:r w:rsidR="00034660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2</w:t>
                            </w:r>
                            <w:r w:rsidR="005926F3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2</w:t>
                            </w:r>
                            <w:r w:rsidR="00034660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-</w:t>
                            </w:r>
                            <w:r w:rsidR="00034660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2</w:t>
                            </w:r>
                            <w:r w:rsidR="00034660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02</w:t>
                            </w:r>
                            <w:r w:rsidR="005926F3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3</w:t>
                            </w:r>
                            <w:r w:rsidRPr="006C70E2"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i/>
                                <w:szCs w:val="20"/>
                                <w:lang w:val="en-GB" w:eastAsia="zh-HK"/>
                              </w:rPr>
                              <w:t>the Applicant should</w:t>
                            </w:r>
                            <w:r w:rsidRPr="006C70E2">
                              <w:rPr>
                                <w:rFonts w:ascii="Arial" w:hAnsi="Arial" w:cs="Arial" w:hint="eastAsia"/>
                                <w:i/>
                                <w:szCs w:val="20"/>
                                <w:lang w:val="en-GB" w:eastAsia="zh-HK"/>
                              </w:rPr>
                              <w:t xml:space="preserve"> fill in</w:t>
                            </w:r>
                            <w:r w:rsidRPr="008A7088">
                              <w:rPr>
                                <w:rFonts w:ascii="Arial" w:hAnsi="Arial" w:cs="Arial" w:hint="eastAsia"/>
                                <w:i/>
                                <w:szCs w:val="20"/>
                                <w:lang w:val="en-GB" w:eastAsia="zh-HK"/>
                              </w:rPr>
                              <w:t xml:space="preserve"> </w:t>
                            </w:r>
                            <w:r w:rsidRPr="00034660">
                              <w:rPr>
                                <w:rFonts w:ascii="Arial" w:hAnsi="Arial" w:cs="Arial" w:hint="eastAsia"/>
                                <w:b/>
                                <w:i/>
                                <w:color w:val="1F497D"/>
                                <w:szCs w:val="20"/>
                                <w:lang w:val="en-GB" w:eastAsia="zh-HK"/>
                              </w:rPr>
                              <w:t>Part A</w:t>
                            </w:r>
                            <w:r w:rsidRPr="006C70E2">
                              <w:rPr>
                                <w:rFonts w:ascii="Arial" w:hAnsi="Arial" w:cs="Arial" w:hint="eastAsia"/>
                                <w:b/>
                                <w:i/>
                                <w:szCs w:val="20"/>
                                <w:lang w:val="en-GB" w:eastAsia="zh-HK"/>
                              </w:rPr>
                              <w:t>.</w:t>
                            </w:r>
                          </w:p>
                          <w:p w14:paraId="2E9D6920" w14:textId="77777777" w:rsidR="00CF2CB5" w:rsidRPr="001207EC" w:rsidRDefault="00CF2CB5" w:rsidP="00EB7A6E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lang w:val="en-GB" w:eastAsia="zh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C83BA81" id="AutoShape 214" o:spid="_x0000_s1030" style="position:absolute;left:0;text-align:left;margin-left:13.15pt;margin-top:6.4pt;width:519.3pt;height:140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" strokecolor="#c45911" strokeweight="2.5pt">
                <v:shadow color="#868686"/>
                <v:textbox>
                  <w:txbxContent>
                    <w:p w14:paraId="2C04D0F2" w14:textId="77777777" w:rsidR="006431BC" w:rsidRPr="00955103" w:rsidRDefault="006431BC" w:rsidP="00DC26D8">
                      <w:pPr>
                        <w:spacing w:line="276" w:lineRule="auto"/>
                        <w:jc w:val="center"/>
                        <w:outlineLvl w:val="0"/>
                        <w:rPr>
                          <w:rFonts w:ascii="Arial" w:hAnsi="Arial" w:cs="Arial"/>
                          <w:b/>
                          <w:color w:val="000000"/>
                          <w:sz w:val="28"/>
                          <w:szCs w:val="28"/>
                          <w:lang w:eastAsia="zh-HK"/>
                        </w:rPr>
                      </w:pPr>
                      <w:r w:rsidRPr="00955103">
                        <w:rPr>
                          <w:rFonts w:ascii="Arial" w:hAnsi="Arial" w:cs="Arial" w:hint="eastAsia"/>
                          <w:b/>
                          <w:color w:val="000000"/>
                          <w:sz w:val="28"/>
                          <w:szCs w:val="28"/>
                          <w:lang w:eastAsia="zh-HK"/>
                        </w:rPr>
                        <w:t>IMPORTANT NOTE</w:t>
                      </w:r>
                    </w:p>
                    <w:p w14:paraId="4FD09C4B" w14:textId="77777777" w:rsidR="00950F3B" w:rsidRPr="00955103" w:rsidRDefault="00950F3B" w:rsidP="00950F3B">
                      <w:pPr>
                        <w:spacing w:line="360" w:lineRule="auto"/>
                        <w:jc w:val="both"/>
                        <w:rPr>
                          <w:rFonts w:ascii="Arial" w:hAnsi="Arial" w:cs="Arial"/>
                          <w:lang w:val="en-GB" w:eastAsia="zh-HK"/>
                        </w:rPr>
                      </w:pPr>
                      <w:r w:rsidRPr="00034660">
                        <w:rPr>
                          <w:rFonts w:ascii="Arial" w:hAnsi="Arial" w:cs="Arial"/>
                          <w:b/>
                          <w:i/>
                          <w:color w:val="C45911"/>
                        </w:rPr>
                        <w:t>PART B</w:t>
                      </w:r>
                      <w:r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 is applicable to the mobile app</w:t>
                      </w:r>
                      <w:r w:rsidRPr="00955103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 that </w:t>
                      </w:r>
                      <w:r w:rsidRPr="002775BF">
                        <w:rPr>
                          <w:rFonts w:ascii="Arial" w:hAnsi="Arial" w:cs="Arial" w:hint="eastAsia"/>
                          <w:b/>
                          <w:lang w:val="en-GB" w:eastAsia="zh-HK"/>
                        </w:rPr>
                        <w:t>attained</w:t>
                      </w:r>
                      <w:r w:rsidRPr="00955103">
                        <w:rPr>
                          <w:rFonts w:ascii="Arial" w:hAnsi="Arial" w:cs="Arial" w:hint="eastAsia"/>
                          <w:lang w:val="en-GB" w:eastAsia="zh-HK"/>
                        </w:rPr>
                        <w:t xml:space="preserve"> an award in the Web Accessibility Recognition Scheme 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>20</w:t>
                      </w:r>
                      <w:r w:rsidR="00034660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5926F3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034660">
                        <w:rPr>
                          <w:rFonts w:ascii="Arial" w:hAnsi="Arial" w:cs="Arial"/>
                          <w:lang w:val="en-GB"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>-</w:t>
                      </w:r>
                      <w:r w:rsidR="00034660">
                        <w:rPr>
                          <w:rFonts w:ascii="Arial" w:hAnsi="Arial" w:cs="Arial"/>
                          <w:lang w:val="en-GB"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lang w:val="en-GB" w:eastAsia="zh-HK"/>
                        </w:rPr>
                        <w:t>20</w:t>
                      </w:r>
                      <w:r w:rsidR="00034660">
                        <w:rPr>
                          <w:rFonts w:ascii="Arial" w:hAnsi="Arial" w:cs="Arial"/>
                          <w:lang w:val="en-GB" w:eastAsia="zh-HK"/>
                        </w:rPr>
                        <w:t>2</w:t>
                      </w:r>
                      <w:r w:rsidR="005926F3">
                        <w:rPr>
                          <w:rFonts w:ascii="Arial" w:hAnsi="Arial" w:cs="Arial"/>
                          <w:lang w:val="en-GB" w:eastAsia="zh-HK"/>
                        </w:rPr>
                        <w:t>3</w:t>
                      </w:r>
                      <w:r w:rsidRPr="00955103">
                        <w:rPr>
                          <w:rFonts w:ascii="Arial" w:hAnsi="Arial" w:cs="Arial"/>
                          <w:lang w:val="en-GB" w:eastAsia="zh-HK"/>
                        </w:rPr>
                        <w:t>.</w:t>
                      </w:r>
                    </w:p>
                    <w:p w14:paraId="1108D4EC" w14:textId="77777777" w:rsidR="00950F3B" w:rsidRDefault="00950F3B" w:rsidP="00950F3B">
                      <w:pPr>
                        <w:spacing w:line="360" w:lineRule="auto"/>
                        <w:jc w:val="both"/>
                        <w:rPr>
                          <w:rFonts w:ascii="Arial" w:hAnsi="Arial" w:cs="Arial"/>
                          <w:lang w:val="en-GB" w:eastAsia="zh-HK"/>
                        </w:rPr>
                      </w:pPr>
                    </w:p>
                    <w:p w14:paraId="1ADD15E3" w14:textId="77777777" w:rsidR="00950F3B" w:rsidRPr="006C70E2" w:rsidRDefault="00950F3B" w:rsidP="00950F3B">
                      <w:pPr>
                        <w:spacing w:line="360" w:lineRule="auto"/>
                        <w:jc w:val="both"/>
                        <w:rPr>
                          <w:rFonts w:ascii="Arial" w:hAnsi="Arial" w:cs="Arial"/>
                          <w:i/>
                          <w:lang w:val="en-GB" w:eastAsia="zh-HK"/>
                        </w:rPr>
                      </w:pPr>
                      <w:r w:rsidRPr="006C70E2">
                        <w:rPr>
                          <w:rFonts w:ascii="Arial" w:hAnsi="Arial" w:cs="Arial" w:hint="eastAsia"/>
                          <w:i/>
                          <w:szCs w:val="20"/>
                          <w:lang w:val="en-GB" w:eastAsia="zh-HK"/>
                        </w:rPr>
                        <w:t>*</w:t>
                      </w:r>
                      <w:r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For mobile app</w:t>
                      </w:r>
                      <w:r w:rsidRPr="006C70E2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 that </w:t>
                      </w:r>
                      <w:r w:rsidRPr="006C70E2">
                        <w:rPr>
                          <w:rFonts w:ascii="Arial" w:hAnsi="Arial" w:cs="Arial" w:hint="eastAsia"/>
                          <w:i/>
                          <w:szCs w:val="20"/>
                          <w:lang w:val="en-GB" w:eastAsia="zh-HK"/>
                        </w:rPr>
                        <w:t xml:space="preserve">has </w:t>
                      </w:r>
                      <w:r w:rsidRPr="006C70E2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been </w:t>
                      </w:r>
                      <w:r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fully revamped</w:t>
                      </w:r>
                      <w:r w:rsidRPr="006C70E2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 after </w:t>
                      </w:r>
                      <w:r w:rsidRPr="006C70E2">
                        <w:rPr>
                          <w:rFonts w:ascii="Arial" w:hAnsi="Arial" w:cs="Arial" w:hint="eastAsia"/>
                          <w:i/>
                          <w:szCs w:val="20"/>
                          <w:lang w:val="en-GB" w:eastAsia="zh-HK"/>
                        </w:rPr>
                        <w:t xml:space="preserve">attaining </w:t>
                      </w:r>
                      <w:r w:rsidRPr="006C70E2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an </w:t>
                      </w:r>
                      <w:r w:rsidRPr="006C70E2">
                        <w:rPr>
                          <w:rFonts w:ascii="Arial" w:hAnsi="Arial" w:cs="Arial" w:hint="eastAsia"/>
                          <w:i/>
                          <w:szCs w:val="20"/>
                          <w:lang w:val="en-GB" w:eastAsia="zh-HK"/>
                        </w:rPr>
                        <w:t>award in</w:t>
                      </w:r>
                      <w:r w:rsidRPr="006C70E2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the Web Accessibility Recognition Scheme</w:t>
                      </w:r>
                      <w:r w:rsidRPr="006C70E2">
                        <w:rPr>
                          <w:rFonts w:ascii="Arial" w:hAnsi="Arial" w:cs="Arial" w:hint="eastAsia"/>
                          <w:i/>
                          <w:szCs w:val="20"/>
                          <w:lang w:val="en-GB"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20</w:t>
                      </w:r>
                      <w:r w:rsidR="00034660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2</w:t>
                      </w:r>
                      <w:r w:rsidR="005926F3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2</w:t>
                      </w:r>
                      <w:r w:rsidR="00034660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-</w:t>
                      </w:r>
                      <w:r w:rsidR="00034660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2</w:t>
                      </w:r>
                      <w:r w:rsidR="00034660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02</w:t>
                      </w:r>
                      <w:r w:rsidR="005926F3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3</w:t>
                      </w:r>
                      <w:r w:rsidRPr="006C70E2"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i/>
                          <w:szCs w:val="20"/>
                          <w:lang w:val="en-GB" w:eastAsia="zh-HK"/>
                        </w:rPr>
                        <w:t>the Applicant should</w:t>
                      </w:r>
                      <w:r w:rsidRPr="006C70E2">
                        <w:rPr>
                          <w:rFonts w:ascii="Arial" w:hAnsi="Arial" w:cs="Arial" w:hint="eastAsia"/>
                          <w:i/>
                          <w:szCs w:val="20"/>
                          <w:lang w:val="en-GB" w:eastAsia="zh-HK"/>
                        </w:rPr>
                        <w:t xml:space="preserve"> fill in</w:t>
                      </w:r>
                      <w:r w:rsidRPr="008A7088">
                        <w:rPr>
                          <w:rFonts w:ascii="Arial" w:hAnsi="Arial" w:cs="Arial" w:hint="eastAsia"/>
                          <w:i/>
                          <w:szCs w:val="20"/>
                          <w:lang w:val="en-GB" w:eastAsia="zh-HK"/>
                        </w:rPr>
                        <w:t xml:space="preserve"> </w:t>
                      </w:r>
                      <w:r w:rsidRPr="00034660">
                        <w:rPr>
                          <w:rFonts w:ascii="Arial" w:hAnsi="Arial" w:cs="Arial" w:hint="eastAsia"/>
                          <w:b/>
                          <w:i/>
                          <w:color w:val="1F497D"/>
                          <w:szCs w:val="20"/>
                          <w:lang w:val="en-GB" w:eastAsia="zh-HK"/>
                        </w:rPr>
                        <w:t>Part A</w:t>
                      </w:r>
                      <w:r w:rsidRPr="006C70E2">
                        <w:rPr>
                          <w:rFonts w:ascii="Arial" w:hAnsi="Arial" w:cs="Arial" w:hint="eastAsia"/>
                          <w:b/>
                          <w:i/>
                          <w:szCs w:val="20"/>
                          <w:lang w:val="en-GB" w:eastAsia="zh-HK"/>
                        </w:rPr>
                        <w:t>.</w:t>
                      </w:r>
                    </w:p>
                    <w:p w14:paraId="2E9D6920" w14:textId="77777777" w:rsidR="00CF2CB5" w:rsidRPr="001207EC" w:rsidRDefault="00CF2CB5" w:rsidP="00EB7A6E">
                      <w:pPr>
                        <w:spacing w:line="360" w:lineRule="auto"/>
                        <w:jc w:val="both"/>
                        <w:rPr>
                          <w:rFonts w:ascii="Arial" w:hAnsi="Arial" w:cs="Arial"/>
                          <w:lang w:val="en-GB" w:eastAsia="zh-HK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06BAF74A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4DAD8343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14916FB8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2A77992C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493BF0B8" w14:textId="77777777" w:rsidR="00EB7A6E" w:rsidRDefault="00EB7A6E" w:rsidP="00EB7A6E">
      <w:pPr>
        <w:rPr>
          <w:rFonts w:ascii="Arial" w:hAnsi="Arial" w:cs="Arial"/>
          <w:sz w:val="20"/>
          <w:szCs w:val="20"/>
          <w:lang w:eastAsia="zh-HK"/>
        </w:rPr>
      </w:pPr>
    </w:p>
    <w:p w14:paraId="1B8EA47A" w14:textId="77777777" w:rsidR="001207EC" w:rsidRDefault="001207EC" w:rsidP="00EB7A6E">
      <w:pPr>
        <w:rPr>
          <w:rFonts w:ascii="Arial" w:hAnsi="Arial" w:cs="Arial"/>
          <w:sz w:val="20"/>
          <w:szCs w:val="20"/>
          <w:lang w:eastAsia="zh-HK"/>
        </w:rPr>
      </w:pPr>
    </w:p>
    <w:p w14:paraId="4A48A9CC" w14:textId="77777777" w:rsidR="001207EC" w:rsidRDefault="001207EC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val="en-GB" w:eastAsia="zh-HK"/>
        </w:rPr>
      </w:pPr>
    </w:p>
    <w:p w14:paraId="60A6C9E7" w14:textId="77777777" w:rsidR="001C49FC" w:rsidRDefault="001C49FC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val="en-GB" w:eastAsia="zh-HK"/>
        </w:rPr>
      </w:pPr>
    </w:p>
    <w:p w14:paraId="799C981A" w14:textId="77777777" w:rsidR="0096149A" w:rsidRDefault="0096149A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val="en-GB" w:eastAsia="zh-HK"/>
        </w:rPr>
      </w:pPr>
    </w:p>
    <w:p w14:paraId="078420F3" w14:textId="77777777" w:rsidR="0096149A" w:rsidRDefault="0096149A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val="en-GB" w:eastAsia="zh-HK"/>
        </w:rPr>
      </w:pPr>
    </w:p>
    <w:p w14:paraId="72F0B55C" w14:textId="77777777" w:rsidR="007F10D0" w:rsidRDefault="001C49FC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 xml:space="preserve">If applicable, </w:t>
      </w:r>
      <w:r w:rsidR="00B2100A">
        <w:rPr>
          <w:rFonts w:ascii="Arial" w:hAnsi="Arial" w:cs="Arial"/>
          <w:szCs w:val="20"/>
          <w:lang w:val="en-GB" w:eastAsia="zh-HK"/>
        </w:rPr>
        <w:t xml:space="preserve">the </w:t>
      </w:r>
      <w:r w:rsidR="00085F51">
        <w:rPr>
          <w:rFonts w:ascii="Arial" w:hAnsi="Arial" w:cs="Arial"/>
          <w:szCs w:val="20"/>
          <w:lang w:val="en-GB" w:eastAsia="zh-HK"/>
        </w:rPr>
        <w:t>A</w:t>
      </w:r>
      <w:r w:rsidR="005D7D6E" w:rsidRPr="00AB47A0">
        <w:rPr>
          <w:rFonts w:ascii="Arial" w:hAnsi="Arial" w:cs="Arial"/>
          <w:szCs w:val="20"/>
          <w:lang w:val="en-GB" w:eastAsia="zh-HK"/>
        </w:rPr>
        <w:t xml:space="preserve">pplicant should </w:t>
      </w:r>
      <w:r w:rsidR="00637085" w:rsidRPr="00536838">
        <w:rPr>
          <w:rFonts w:ascii="Arial" w:hAnsi="Arial" w:cs="Arial" w:hint="eastAsia"/>
          <w:b/>
          <w:szCs w:val="20"/>
          <w:lang w:val="en-GB" w:eastAsia="zh-HK"/>
        </w:rPr>
        <w:t>declare changes</w:t>
      </w:r>
      <w:r w:rsidR="0096149A">
        <w:rPr>
          <w:rFonts w:ascii="Arial" w:hAnsi="Arial" w:cs="Arial" w:hint="eastAsia"/>
          <w:b/>
          <w:szCs w:val="20"/>
          <w:lang w:val="en-GB" w:eastAsia="zh-HK"/>
        </w:rPr>
        <w:t>*</w:t>
      </w:r>
      <w:r w:rsidR="005D7D6E" w:rsidRPr="00AB47A0">
        <w:rPr>
          <w:rFonts w:ascii="Arial" w:hAnsi="Arial" w:cs="Arial" w:hint="eastAsia"/>
          <w:szCs w:val="20"/>
          <w:lang w:eastAsia="zh-HK"/>
        </w:rPr>
        <w:t xml:space="preserve"> </w:t>
      </w:r>
      <w:r w:rsidR="00637085" w:rsidRPr="00AB47A0">
        <w:rPr>
          <w:rFonts w:ascii="Arial" w:hAnsi="Arial" w:cs="Arial" w:hint="eastAsia"/>
          <w:szCs w:val="20"/>
          <w:lang w:eastAsia="zh-HK"/>
        </w:rPr>
        <w:t xml:space="preserve">that have been made </w:t>
      </w:r>
      <w:r w:rsidR="0030524F">
        <w:rPr>
          <w:rFonts w:ascii="Arial" w:hAnsi="Arial" w:cs="Arial" w:hint="eastAsia"/>
          <w:szCs w:val="20"/>
          <w:lang w:eastAsia="zh-HK"/>
        </w:rPr>
        <w:t xml:space="preserve">in the </w:t>
      </w:r>
      <w:r w:rsidR="00950F3B">
        <w:rPr>
          <w:rFonts w:ascii="Arial" w:hAnsi="Arial" w:cs="Arial"/>
          <w:szCs w:val="20"/>
          <w:lang w:eastAsia="zh-HK"/>
        </w:rPr>
        <w:t>mobile app</w:t>
      </w:r>
      <w:r w:rsidR="002B2CF6">
        <w:rPr>
          <w:rFonts w:ascii="Arial" w:hAnsi="Arial" w:cs="Arial" w:hint="eastAsia"/>
          <w:szCs w:val="20"/>
          <w:lang w:eastAsia="zh-HK"/>
        </w:rPr>
        <w:t xml:space="preserve"> </w:t>
      </w:r>
      <w:r w:rsidR="006E77DE">
        <w:rPr>
          <w:rFonts w:ascii="Arial" w:hAnsi="Arial" w:cs="Arial"/>
          <w:szCs w:val="20"/>
          <w:lang w:eastAsia="zh-HK"/>
        </w:rPr>
        <w:t>since</w:t>
      </w:r>
      <w:r w:rsidR="006E77DE" w:rsidRPr="00AB47A0">
        <w:rPr>
          <w:rFonts w:ascii="Arial" w:hAnsi="Arial" w:cs="Arial"/>
          <w:szCs w:val="20"/>
          <w:lang w:eastAsia="zh-HK"/>
        </w:rPr>
        <w:t xml:space="preserve"> </w:t>
      </w:r>
      <w:r w:rsidR="005D7D6E" w:rsidRPr="00AB47A0">
        <w:rPr>
          <w:rFonts w:ascii="Arial" w:hAnsi="Arial" w:cs="Arial" w:hint="eastAsia"/>
          <w:szCs w:val="20"/>
          <w:lang w:eastAsia="zh-HK"/>
        </w:rPr>
        <w:t>the</w:t>
      </w:r>
      <w:r w:rsidR="002B2CF6">
        <w:rPr>
          <w:rFonts w:ascii="Arial" w:hAnsi="Arial" w:cs="Arial" w:hint="eastAsia"/>
          <w:szCs w:val="20"/>
          <w:lang w:eastAsia="zh-HK"/>
        </w:rPr>
        <w:t xml:space="preserve"> </w:t>
      </w:r>
      <w:r w:rsidR="005D7D6E" w:rsidRPr="00AB47A0">
        <w:rPr>
          <w:rFonts w:ascii="Arial" w:hAnsi="Arial" w:cs="Arial" w:hint="eastAsia"/>
          <w:szCs w:val="20"/>
          <w:lang w:eastAsia="zh-HK"/>
        </w:rPr>
        <w:t xml:space="preserve">assessment in </w:t>
      </w:r>
      <w:r w:rsidR="00A27EBF" w:rsidRPr="00785857">
        <w:rPr>
          <w:rFonts w:ascii="Arial" w:hAnsi="Arial" w:cs="Arial" w:hint="eastAsia"/>
          <w:lang w:val="en-GB" w:eastAsia="zh-HK"/>
        </w:rPr>
        <w:t xml:space="preserve">the Web Accessibility Recognition </w:t>
      </w:r>
      <w:r w:rsidR="00A27EBF" w:rsidRPr="00AC7D0C">
        <w:rPr>
          <w:rFonts w:ascii="Arial" w:hAnsi="Arial" w:hint="eastAsia"/>
          <w:lang w:val="en-GB"/>
        </w:rPr>
        <w:t xml:space="preserve">Scheme </w:t>
      </w:r>
      <w:r w:rsidR="00B65B4E">
        <w:rPr>
          <w:rFonts w:ascii="Arial" w:hAnsi="Arial" w:cs="Arial"/>
          <w:lang w:val="en-GB" w:eastAsia="zh-HK"/>
        </w:rPr>
        <w:t>202</w:t>
      </w:r>
      <w:r w:rsidR="005926F3">
        <w:rPr>
          <w:rFonts w:ascii="Arial" w:hAnsi="Arial" w:cs="Arial"/>
          <w:lang w:val="en-GB" w:eastAsia="zh-HK"/>
        </w:rPr>
        <w:t>2</w:t>
      </w:r>
      <w:r w:rsidR="00B65B4E">
        <w:rPr>
          <w:rFonts w:ascii="Arial" w:hAnsi="Arial" w:cs="Arial"/>
          <w:lang w:val="en-GB" w:eastAsia="zh-HK"/>
        </w:rPr>
        <w:t xml:space="preserve"> - 202</w:t>
      </w:r>
      <w:r w:rsidR="005926F3">
        <w:rPr>
          <w:rFonts w:ascii="Arial" w:hAnsi="Arial" w:cs="Arial"/>
          <w:lang w:val="en-GB" w:eastAsia="zh-HK"/>
        </w:rPr>
        <w:t>3</w:t>
      </w:r>
      <w:r w:rsidR="002B2CF6">
        <w:rPr>
          <w:rFonts w:ascii="Arial" w:hAnsi="Arial" w:cs="Arial"/>
          <w:szCs w:val="20"/>
          <w:lang w:eastAsia="zh-HK"/>
        </w:rPr>
        <w:t>.</w:t>
      </w:r>
    </w:p>
    <w:p w14:paraId="176A7546" w14:textId="77777777" w:rsidR="00950F3B" w:rsidRPr="002B2CF6" w:rsidRDefault="00950F3B" w:rsidP="00AC7D0C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eastAsia="zh-HK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4"/>
        <w:gridCol w:w="2427"/>
        <w:gridCol w:w="4840"/>
        <w:gridCol w:w="2537"/>
      </w:tblGrid>
      <w:tr w:rsidR="00FA72C1" w:rsidRPr="00C30EE3" w14:paraId="15AF2BAB" w14:textId="77777777" w:rsidTr="00925EE6">
        <w:trPr>
          <w:trHeight w:val="1241"/>
        </w:trPr>
        <w:tc>
          <w:tcPr>
            <w:tcW w:w="596" w:type="dxa"/>
            <w:shd w:val="clear" w:color="auto" w:fill="EC7728"/>
            <w:vAlign w:val="center"/>
          </w:tcPr>
          <w:p w14:paraId="6A21B2CD" w14:textId="77777777" w:rsidR="00BD496E" w:rsidRPr="00AB47A0" w:rsidRDefault="00BD496E" w:rsidP="00C35D34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</w:p>
        </w:tc>
        <w:tc>
          <w:tcPr>
            <w:tcW w:w="2442" w:type="dxa"/>
            <w:shd w:val="clear" w:color="auto" w:fill="EC7728"/>
            <w:vAlign w:val="center"/>
          </w:tcPr>
          <w:p w14:paraId="29D56167" w14:textId="77777777" w:rsidR="00BD496E" w:rsidRPr="00AB47A0" w:rsidRDefault="000A6767" w:rsidP="00EB7A6E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082CBB">
              <w:rPr>
                <w:rFonts w:ascii="Arial" w:hAnsi="Arial" w:cs="Arial"/>
                <w:b/>
                <w:lang w:val="en-GB" w:eastAsia="zh-HK"/>
              </w:rPr>
              <w:t xml:space="preserve">Type of </w:t>
            </w:r>
            <w:r w:rsidR="0060328E">
              <w:rPr>
                <w:rFonts w:ascii="Arial" w:hAnsi="Arial" w:cs="Arial"/>
                <w:b/>
                <w:lang w:val="en-GB" w:eastAsia="zh-HK"/>
              </w:rPr>
              <w:t>s</w:t>
            </w:r>
            <w:r w:rsidRPr="00082CBB">
              <w:rPr>
                <w:rFonts w:ascii="Arial" w:hAnsi="Arial" w:cs="Arial" w:hint="eastAsia"/>
                <w:b/>
                <w:lang w:val="en-GB" w:eastAsia="zh-HK"/>
              </w:rPr>
              <w:t>creen</w:t>
            </w:r>
          </w:p>
        </w:tc>
        <w:tc>
          <w:tcPr>
            <w:tcW w:w="4878" w:type="dxa"/>
            <w:shd w:val="clear" w:color="auto" w:fill="EC7728"/>
            <w:vAlign w:val="center"/>
          </w:tcPr>
          <w:p w14:paraId="7A067AB7" w14:textId="77777777" w:rsidR="00BD496E" w:rsidRPr="00AB47A0" w:rsidRDefault="00EB7A6E" w:rsidP="00CA53BA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Heading or </w:t>
            </w:r>
            <w:r w:rsidR="000A6767">
              <w:rPr>
                <w:rFonts w:ascii="Arial" w:hAnsi="Arial" w:cs="Arial"/>
                <w:b/>
                <w:szCs w:val="20"/>
                <w:lang w:val="en-GB" w:eastAsia="zh-HK"/>
              </w:rPr>
              <w:t>function</w:t>
            </w:r>
            <w:r w:rsidR="00BD496E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</w:t>
            </w:r>
            <w:r w:rsidR="004E5004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that has been added or modified since the last assessment</w:t>
            </w:r>
          </w:p>
        </w:tc>
        <w:tc>
          <w:tcPr>
            <w:tcW w:w="2548" w:type="dxa"/>
            <w:shd w:val="clear" w:color="auto" w:fill="EC7728"/>
            <w:vAlign w:val="center"/>
          </w:tcPr>
          <w:p w14:paraId="659EB790" w14:textId="77777777" w:rsidR="004E5004" w:rsidRPr="00AB47A0" w:rsidRDefault="00BD496E" w:rsidP="00AB47A0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Contain video(s)</w:t>
            </w:r>
            <w:r w:rsidR="004E5EB5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uploaded after the last assessment</w:t>
            </w:r>
            <w:r w:rsidR="00925EE6">
              <w:rPr>
                <w:rFonts w:ascii="Arial" w:hAnsi="Arial" w:cs="Arial"/>
                <w:b/>
                <w:szCs w:val="20"/>
                <w:lang w:val="en-GB" w:eastAsia="zh-HK"/>
              </w:rPr>
              <w:t>?</w:t>
            </w:r>
          </w:p>
          <w:p w14:paraId="14F4FD89" w14:textId="77777777" w:rsidR="00BD496E" w:rsidRPr="00AB47A0" w:rsidRDefault="00BD496E" w:rsidP="00AB47A0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(Yes / No)</w:t>
            </w:r>
          </w:p>
        </w:tc>
      </w:tr>
      <w:tr w:rsidR="00407C55" w:rsidRPr="00035065" w14:paraId="307CA711" w14:textId="77777777" w:rsidTr="00AC7D0C">
        <w:trPr>
          <w:trHeight w:val="442"/>
        </w:trPr>
        <w:tc>
          <w:tcPr>
            <w:tcW w:w="596" w:type="dxa"/>
            <w:vAlign w:val="center"/>
          </w:tcPr>
          <w:p w14:paraId="7C2AE9C0" w14:textId="77777777" w:rsidR="00407C55" w:rsidRPr="00AB47A0" w:rsidRDefault="00407C55" w:rsidP="00407C5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1)</w:t>
            </w:r>
          </w:p>
        </w:tc>
        <w:tc>
          <w:tcPr>
            <w:tcW w:w="2442" w:type="dxa"/>
            <w:vAlign w:val="center"/>
          </w:tcPr>
          <w:p w14:paraId="15567884" w14:textId="77777777" w:rsidR="00407C55" w:rsidRPr="00AB47A0" w:rsidRDefault="00407C55" w:rsidP="00FC392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Main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Screen</w:t>
            </w:r>
          </w:p>
        </w:tc>
        <w:tc>
          <w:tcPr>
            <w:tcW w:w="4878" w:type="dxa"/>
            <w:vAlign w:val="center"/>
          </w:tcPr>
          <w:p w14:paraId="315A2CE8" w14:textId="77777777" w:rsidR="00407C55" w:rsidRPr="00AB47A0" w:rsidRDefault="00407C55" w:rsidP="00407C5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vAlign w:val="center"/>
          </w:tcPr>
          <w:p w14:paraId="6B7988A9" w14:textId="77777777" w:rsidR="00407C55" w:rsidRPr="00AB47A0" w:rsidRDefault="00407C55" w:rsidP="00407C5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407C55" w:rsidRPr="005018FA" w14:paraId="3EC81899" w14:textId="77777777" w:rsidTr="00AC7D0C">
        <w:trPr>
          <w:trHeight w:val="448"/>
        </w:trPr>
        <w:tc>
          <w:tcPr>
            <w:tcW w:w="596" w:type="dxa"/>
            <w:vAlign w:val="center"/>
          </w:tcPr>
          <w:p w14:paraId="392211C4" w14:textId="77777777" w:rsidR="00407C55" w:rsidRPr="00AB47A0" w:rsidRDefault="00407C55" w:rsidP="00407C5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2)</w:t>
            </w:r>
          </w:p>
        </w:tc>
        <w:tc>
          <w:tcPr>
            <w:tcW w:w="2442" w:type="dxa"/>
            <w:vAlign w:val="center"/>
          </w:tcPr>
          <w:p w14:paraId="6B1056D4" w14:textId="77777777" w:rsidR="00407C55" w:rsidRPr="00AB47A0" w:rsidRDefault="00407C55" w:rsidP="00FC392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1</w:t>
            </w:r>
            <w:r w:rsidRPr="00785857">
              <w:rPr>
                <w:rFonts w:ascii="Arial" w:hAnsi="Arial" w:cs="Arial"/>
                <w:szCs w:val="20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Level </w:t>
            </w:r>
            <w:r w:rsidRPr="00082CBB">
              <w:rPr>
                <w:rFonts w:ascii="Arial" w:hAnsi="Arial" w:cs="Arial" w:hint="eastAsia"/>
                <w:lang w:val="en-GB" w:eastAsia="zh-HK"/>
              </w:rPr>
              <w:t>Screens</w:t>
            </w:r>
          </w:p>
        </w:tc>
        <w:tc>
          <w:tcPr>
            <w:tcW w:w="4878" w:type="dxa"/>
            <w:vAlign w:val="center"/>
          </w:tcPr>
          <w:p w14:paraId="6CDFFFEB" w14:textId="77777777" w:rsidR="00407C55" w:rsidRPr="00AB47A0" w:rsidRDefault="00407C55" w:rsidP="00407C5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vAlign w:val="center"/>
          </w:tcPr>
          <w:p w14:paraId="6869D2C7" w14:textId="77777777" w:rsidR="00407C55" w:rsidRPr="00AB47A0" w:rsidRDefault="00407C55" w:rsidP="00407C5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407C55" w:rsidRPr="005018FA" w14:paraId="5A180371" w14:textId="77777777" w:rsidTr="00AC7D0C">
        <w:trPr>
          <w:trHeight w:val="442"/>
        </w:trPr>
        <w:tc>
          <w:tcPr>
            <w:tcW w:w="596" w:type="dxa"/>
            <w:vAlign w:val="center"/>
          </w:tcPr>
          <w:p w14:paraId="1D648C89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</w:t>
            </w:r>
            <w:r w:rsidRPr="00082CBB">
              <w:rPr>
                <w:rFonts w:ascii="Arial" w:hAnsi="Arial" w:cs="Arial"/>
                <w:lang w:val="en-GB" w:eastAsia="zh-HK"/>
              </w:rPr>
              <w:t>3)</w:t>
            </w:r>
          </w:p>
        </w:tc>
        <w:tc>
          <w:tcPr>
            <w:tcW w:w="2442" w:type="dxa"/>
            <w:vAlign w:val="center"/>
          </w:tcPr>
          <w:p w14:paraId="35702D46" w14:textId="77777777" w:rsidR="00407C55" w:rsidRPr="00082CBB" w:rsidRDefault="00407C55" w:rsidP="00AC7D0C">
            <w:pPr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/>
                <w:lang w:val="en-GB" w:eastAsia="zh-HK"/>
              </w:rPr>
              <w:t>One-time Setup Wizard</w:t>
            </w:r>
            <w:r w:rsidR="00CA53BA">
              <w:rPr>
                <w:rFonts w:ascii="Arial" w:hAnsi="Arial" w:cs="Arial"/>
                <w:lang w:val="en-GB" w:eastAsia="zh-HK"/>
              </w:rPr>
              <w:t xml:space="preserve"> </w:t>
            </w:r>
            <w:r w:rsidRPr="00082CBB">
              <w:rPr>
                <w:rFonts w:ascii="Arial" w:hAnsi="Arial" w:cs="Arial"/>
                <w:lang w:val="en-GB" w:eastAsia="zh-HK"/>
              </w:rPr>
              <w:t>/</w:t>
            </w:r>
            <w:r w:rsidR="00CA53BA">
              <w:rPr>
                <w:rFonts w:ascii="Arial" w:hAnsi="Arial" w:cs="Arial"/>
                <w:lang w:val="en-GB" w:eastAsia="zh-HK"/>
              </w:rPr>
              <w:t xml:space="preserve"> </w:t>
            </w:r>
            <w:r w:rsidRPr="00082CBB">
              <w:rPr>
                <w:rFonts w:ascii="Arial" w:hAnsi="Arial" w:cs="Arial"/>
                <w:lang w:val="en-GB" w:eastAsia="zh-HK"/>
              </w:rPr>
              <w:t>Welcome Screen</w:t>
            </w:r>
          </w:p>
        </w:tc>
        <w:tc>
          <w:tcPr>
            <w:tcW w:w="4878" w:type="dxa"/>
            <w:vAlign w:val="center"/>
          </w:tcPr>
          <w:p w14:paraId="2B85B78A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548" w:type="dxa"/>
            <w:vAlign w:val="center"/>
          </w:tcPr>
          <w:p w14:paraId="43DEEC32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</w:p>
        </w:tc>
      </w:tr>
      <w:tr w:rsidR="00407C55" w:rsidRPr="005018FA" w14:paraId="4DBD739B" w14:textId="77777777" w:rsidTr="00AC7D0C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8F89D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4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694D3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Settings</w:t>
            </w: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82AD0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F1DF7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</w:p>
        </w:tc>
      </w:tr>
      <w:tr w:rsidR="00407C55" w:rsidRPr="005018FA" w14:paraId="5A0B05EE" w14:textId="77777777" w:rsidTr="00AC7D0C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EA35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5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DD87C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About Us</w:t>
            </w: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6CFCE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F0BF9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</w:p>
        </w:tc>
      </w:tr>
      <w:tr w:rsidR="00407C55" w:rsidRPr="005018FA" w14:paraId="3B680E6A" w14:textId="77777777" w:rsidTr="00AC7D0C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5752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6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5D927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1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st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lang w:val="en-GB" w:eastAsia="zh-HK"/>
              </w:rPr>
              <w:t>C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ore </w:t>
            </w:r>
            <w:r>
              <w:rPr>
                <w:rFonts w:ascii="Arial" w:hAnsi="Arial" w:cs="Arial"/>
                <w:lang w:val="en-GB" w:eastAsia="zh-HK"/>
              </w:rPr>
              <w:t>B</w:t>
            </w:r>
            <w:r w:rsidR="00934749">
              <w:rPr>
                <w:rFonts w:ascii="Arial" w:hAnsi="Arial" w:cs="Arial" w:hint="eastAsia"/>
                <w:lang w:val="en-GB" w:eastAsia="zh-HK"/>
              </w:rPr>
              <w:t>usiness</w:t>
            </w: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88A74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46373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</w:p>
        </w:tc>
      </w:tr>
      <w:tr w:rsidR="00407C55" w:rsidRPr="005018FA" w14:paraId="40EDF108" w14:textId="77777777" w:rsidTr="00AC7D0C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DD7F8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7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3084E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2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nd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lang w:val="en-GB" w:eastAsia="zh-HK"/>
              </w:rPr>
              <w:t>C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ore </w:t>
            </w:r>
            <w:r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>usiness</w:t>
            </w: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26F8D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E5E8C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</w:p>
        </w:tc>
      </w:tr>
      <w:tr w:rsidR="00407C55" w:rsidRPr="005018FA" w14:paraId="1E5D4217" w14:textId="77777777" w:rsidTr="00AC7D0C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4A763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(8</w:t>
            </w:r>
            <w:r w:rsidRPr="00082CBB">
              <w:rPr>
                <w:rFonts w:ascii="Arial" w:hAnsi="Arial" w:cs="Arial"/>
                <w:lang w:val="en-GB" w:eastAsia="zh-HK"/>
              </w:rPr>
              <w:t>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62E85" w14:textId="77777777" w:rsidR="00407C55" w:rsidRPr="00082CBB" w:rsidRDefault="00407C55" w:rsidP="00FC392D">
            <w:pPr>
              <w:jc w:val="both"/>
              <w:rPr>
                <w:rFonts w:ascii="Arial" w:hAnsi="Arial" w:cs="Arial"/>
                <w:lang w:val="en-GB" w:eastAsia="zh-HK"/>
              </w:rPr>
            </w:pPr>
            <w:r w:rsidRPr="00082CBB">
              <w:rPr>
                <w:rFonts w:ascii="Arial" w:hAnsi="Arial" w:cs="Arial" w:hint="eastAsia"/>
                <w:lang w:val="en-GB" w:eastAsia="zh-HK"/>
              </w:rPr>
              <w:t>3</w:t>
            </w:r>
            <w:r w:rsidRPr="00082CBB">
              <w:rPr>
                <w:rFonts w:ascii="Arial" w:hAnsi="Arial" w:cs="Arial" w:hint="eastAsia"/>
                <w:vertAlign w:val="superscript"/>
                <w:lang w:val="en-GB" w:eastAsia="zh-HK"/>
              </w:rPr>
              <w:t>rd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lang w:val="en-GB" w:eastAsia="zh-HK"/>
              </w:rPr>
              <w:t>Co</w:t>
            </w:r>
            <w:r w:rsidRPr="00082CBB">
              <w:rPr>
                <w:rFonts w:ascii="Arial" w:hAnsi="Arial" w:cs="Arial" w:hint="eastAsia"/>
                <w:lang w:val="en-GB" w:eastAsia="zh-HK"/>
              </w:rPr>
              <w:t xml:space="preserve">re </w:t>
            </w:r>
            <w:r>
              <w:rPr>
                <w:rFonts w:ascii="Arial" w:hAnsi="Arial" w:cs="Arial"/>
                <w:lang w:val="en-GB" w:eastAsia="zh-HK"/>
              </w:rPr>
              <w:t>B</w:t>
            </w:r>
            <w:r w:rsidRPr="00082CBB">
              <w:rPr>
                <w:rFonts w:ascii="Arial" w:hAnsi="Arial" w:cs="Arial" w:hint="eastAsia"/>
                <w:lang w:val="en-GB" w:eastAsia="zh-HK"/>
              </w:rPr>
              <w:t>usiness</w:t>
            </w:r>
          </w:p>
        </w:tc>
        <w:tc>
          <w:tcPr>
            <w:tcW w:w="4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38EF1" w14:textId="77777777" w:rsidR="00407C55" w:rsidRPr="00082CBB" w:rsidRDefault="00407C55" w:rsidP="00407C55">
            <w:pPr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F903E" w14:textId="77777777" w:rsidR="00407C55" w:rsidRPr="00082CBB" w:rsidRDefault="00407C55" w:rsidP="00407C55">
            <w:pPr>
              <w:jc w:val="center"/>
              <w:rPr>
                <w:rFonts w:ascii="Arial" w:hAnsi="Arial" w:cs="Arial"/>
                <w:lang w:val="en-GB" w:eastAsia="zh-HK"/>
              </w:rPr>
            </w:pPr>
          </w:p>
        </w:tc>
      </w:tr>
    </w:tbl>
    <w:p w14:paraId="7ABD1C3C" w14:textId="77777777" w:rsidR="00EC20B7" w:rsidRPr="00AC7D0C" w:rsidRDefault="00EC20B7" w:rsidP="007F10D0">
      <w:pPr>
        <w:spacing w:line="480" w:lineRule="auto"/>
        <w:rPr>
          <w:rFonts w:ascii="Arial" w:hAnsi="Arial"/>
          <w:b/>
          <w:sz w:val="20"/>
        </w:rPr>
      </w:pPr>
    </w:p>
    <w:p w14:paraId="43F11D43" w14:textId="77777777" w:rsidR="0096149A" w:rsidRDefault="00F924D4" w:rsidP="00AC7D0C">
      <w:pPr>
        <w:tabs>
          <w:tab w:val="left" w:pos="709"/>
        </w:tabs>
        <w:spacing w:line="300" w:lineRule="exact"/>
        <w:ind w:leftChars="177" w:left="1133" w:hangingChars="354" w:hanging="708"/>
        <w:jc w:val="both"/>
        <w:rPr>
          <w:rFonts w:ascii="Arial" w:hAnsi="Arial" w:cs="Arial"/>
          <w:szCs w:val="20"/>
          <w:lang w:eastAsia="zh-HK"/>
        </w:rPr>
      </w:pPr>
      <w:r w:rsidRPr="00AC7D0C">
        <w:rPr>
          <w:rFonts w:ascii="Arial" w:hAnsi="Arial"/>
          <w:sz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Pr="00AC7D0C">
        <w:rPr>
          <w:rFonts w:ascii="Arial" w:hAnsi="Arial"/>
          <w:sz w:val="20"/>
        </w:rPr>
        <w:instrText xml:space="preserve"> FORMCHECKBOX </w:instrText>
      </w:r>
      <w:r w:rsidR="00000000">
        <w:rPr>
          <w:rFonts w:ascii="Arial" w:hAnsi="Arial"/>
          <w:sz w:val="20"/>
        </w:rPr>
      </w:r>
      <w:r w:rsidR="00000000">
        <w:rPr>
          <w:rFonts w:ascii="Arial" w:hAnsi="Arial"/>
          <w:sz w:val="20"/>
        </w:rPr>
        <w:fldChar w:fldCharType="separate"/>
      </w:r>
      <w:r w:rsidRPr="00AC7D0C">
        <w:rPr>
          <w:rFonts w:ascii="Arial" w:hAnsi="Arial"/>
          <w:sz w:val="20"/>
        </w:rPr>
        <w:fldChar w:fldCharType="end"/>
      </w:r>
      <w:r w:rsidRPr="00AC7D0C">
        <w:rPr>
          <w:rFonts w:ascii="Arial" w:hAnsi="Arial" w:hint="eastAsia"/>
          <w:sz w:val="20"/>
        </w:rPr>
        <w:tab/>
      </w:r>
      <w:r w:rsidR="003224D5" w:rsidRPr="00AB47A0">
        <w:rPr>
          <w:rFonts w:ascii="Arial" w:hAnsi="Arial" w:cs="Arial" w:hint="eastAsia"/>
          <w:szCs w:val="20"/>
          <w:lang w:eastAsia="zh-HK"/>
        </w:rPr>
        <w:t xml:space="preserve">We </w:t>
      </w:r>
      <w:r w:rsidR="00A071CA">
        <w:rPr>
          <w:rFonts w:ascii="Arial" w:hAnsi="Arial" w:cs="Arial" w:hint="eastAsia"/>
          <w:szCs w:val="20"/>
          <w:lang w:eastAsia="zh-HK"/>
        </w:rPr>
        <w:t xml:space="preserve">declare that </w:t>
      </w:r>
      <w:r w:rsidR="003224D5" w:rsidRPr="00AB47A0">
        <w:rPr>
          <w:rFonts w:ascii="Arial" w:hAnsi="Arial" w:cs="Arial" w:hint="eastAsia"/>
          <w:szCs w:val="20"/>
          <w:lang w:eastAsia="zh-HK"/>
        </w:rPr>
        <w:t xml:space="preserve">the </w:t>
      </w:r>
      <w:r w:rsidR="00FE0608">
        <w:rPr>
          <w:rFonts w:ascii="Arial" w:hAnsi="Arial" w:cs="Arial"/>
          <w:szCs w:val="20"/>
          <w:lang w:eastAsia="zh-HK"/>
        </w:rPr>
        <w:t>mobile app</w:t>
      </w:r>
      <w:r w:rsidR="003224D5" w:rsidRPr="00AB47A0">
        <w:rPr>
          <w:rFonts w:ascii="Arial" w:hAnsi="Arial" w:cs="Arial" w:hint="eastAsia"/>
          <w:szCs w:val="20"/>
          <w:lang w:eastAsia="zh-HK"/>
        </w:rPr>
        <w:t xml:space="preserve"> accessibility requirements have been addressed when making the above chan</w:t>
      </w:r>
      <w:r w:rsidR="003224D5" w:rsidRPr="009B7B24">
        <w:rPr>
          <w:rFonts w:ascii="Arial" w:hAnsi="Arial" w:cs="Arial" w:hint="eastAsia"/>
          <w:szCs w:val="20"/>
          <w:lang w:eastAsia="zh-HK"/>
        </w:rPr>
        <w:t>ges</w:t>
      </w:r>
      <w:r w:rsidR="003224D5" w:rsidRPr="009B7B24">
        <w:rPr>
          <w:rFonts w:ascii="Arial" w:hAnsi="Arial" w:cs="Arial"/>
          <w:szCs w:val="20"/>
          <w:lang w:eastAsia="zh-HK"/>
        </w:rPr>
        <w:t>.</w:t>
      </w:r>
      <w:r w:rsidR="00EA1FB0">
        <w:rPr>
          <w:rFonts w:ascii="Arial" w:hAnsi="Arial" w:cs="Arial"/>
          <w:szCs w:val="20"/>
          <w:lang w:eastAsia="zh-HK"/>
        </w:rPr>
        <w:t xml:space="preserve"> (</w:t>
      </w:r>
      <w:r w:rsidR="0096149A">
        <w:rPr>
          <w:rFonts w:ascii="Arial" w:hAnsi="Arial" w:cs="Arial" w:hint="eastAsia"/>
          <w:szCs w:val="20"/>
          <w:lang w:eastAsia="zh-HK"/>
        </w:rPr>
        <w:t xml:space="preserve">If you are unsure about </w:t>
      </w:r>
      <w:r w:rsidR="002B2CF6">
        <w:rPr>
          <w:rFonts w:ascii="Arial" w:hAnsi="Arial" w:cs="Arial" w:hint="eastAsia"/>
          <w:szCs w:val="20"/>
          <w:lang w:eastAsia="zh-HK"/>
        </w:rPr>
        <w:t xml:space="preserve">what </w:t>
      </w:r>
      <w:r w:rsidR="0096149A">
        <w:rPr>
          <w:rFonts w:ascii="Arial" w:hAnsi="Arial" w:cs="Arial" w:hint="eastAsia"/>
          <w:szCs w:val="20"/>
          <w:lang w:eastAsia="zh-HK"/>
        </w:rPr>
        <w:t>changes</w:t>
      </w:r>
      <w:r w:rsidR="002B2CF6">
        <w:rPr>
          <w:rFonts w:ascii="Arial" w:hAnsi="Arial" w:cs="Arial" w:hint="eastAsia"/>
          <w:szCs w:val="20"/>
          <w:lang w:eastAsia="zh-HK"/>
        </w:rPr>
        <w:t xml:space="preserve"> should be declared</w:t>
      </w:r>
      <w:r w:rsidR="00266851">
        <w:rPr>
          <w:rFonts w:ascii="Arial" w:hAnsi="Arial" w:cs="Arial" w:hint="eastAsia"/>
          <w:szCs w:val="20"/>
          <w:lang w:eastAsia="zh-HK"/>
        </w:rPr>
        <w:t xml:space="preserve">, </w:t>
      </w:r>
      <w:r w:rsidR="00C61568">
        <w:rPr>
          <w:rFonts w:ascii="Arial" w:hAnsi="Arial" w:cs="Arial"/>
          <w:szCs w:val="20"/>
          <w:lang w:eastAsia="zh-HK"/>
        </w:rPr>
        <w:t xml:space="preserve">please </w:t>
      </w:r>
      <w:r w:rsidR="00266851">
        <w:rPr>
          <w:rFonts w:ascii="Arial" w:hAnsi="Arial" w:cs="Arial" w:hint="eastAsia"/>
          <w:szCs w:val="20"/>
          <w:lang w:eastAsia="zh-HK"/>
        </w:rPr>
        <w:t xml:space="preserve">contact the </w:t>
      </w:r>
      <w:r w:rsidR="002E4CD9">
        <w:rPr>
          <w:rFonts w:ascii="Arial" w:hAnsi="Arial" w:cs="Arial"/>
          <w:szCs w:val="20"/>
          <w:lang w:eastAsia="zh-HK"/>
        </w:rPr>
        <w:t>O</w:t>
      </w:r>
      <w:r w:rsidR="00266851">
        <w:rPr>
          <w:rFonts w:ascii="Arial" w:hAnsi="Arial" w:cs="Arial" w:hint="eastAsia"/>
          <w:szCs w:val="20"/>
          <w:lang w:eastAsia="zh-HK"/>
        </w:rPr>
        <w:t>rganiser for more information.</w:t>
      </w:r>
      <w:r w:rsidR="00EA1FB0">
        <w:rPr>
          <w:rFonts w:ascii="Arial" w:hAnsi="Arial" w:cs="Arial"/>
          <w:szCs w:val="20"/>
          <w:lang w:eastAsia="zh-HK"/>
        </w:rPr>
        <w:t>)</w:t>
      </w:r>
    </w:p>
    <w:p w14:paraId="13FC69BC" w14:textId="77777777" w:rsidR="00CB572B" w:rsidRPr="00AC7D0C" w:rsidRDefault="00242009" w:rsidP="006308A4">
      <w:pPr>
        <w:rPr>
          <w:rFonts w:ascii="Arial" w:hAnsi="Arial"/>
          <w:b/>
          <w:color w:val="000000"/>
          <w:sz w:val="28"/>
          <w:u w:val="single"/>
        </w:rPr>
      </w:pPr>
      <w:r w:rsidRPr="00AC7D0C">
        <w:rPr>
          <w:rFonts w:ascii="Arial" w:hAnsi="Arial"/>
          <w:b/>
          <w:color w:val="000000"/>
          <w:sz w:val="28"/>
          <w:u w:val="single"/>
        </w:rPr>
        <w:br w:type="page"/>
      </w:r>
    </w:p>
    <w:tbl>
      <w:tblPr>
        <w:tblpPr w:leftFromText="180" w:rightFromText="180" w:vertAnchor="text" w:horzAnchor="margin" w:tblpXSpec="right" w:tblpY="-380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735"/>
        <w:gridCol w:w="1386"/>
      </w:tblGrid>
      <w:tr w:rsidR="00B050AF" w:rsidRPr="005018FA" w14:paraId="6E4C3505" w14:textId="77777777" w:rsidTr="00B050AF">
        <w:trPr>
          <w:trHeight w:val="254"/>
        </w:trPr>
        <w:tc>
          <w:tcPr>
            <w:tcW w:w="312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2F2F2"/>
            <w:vAlign w:val="center"/>
          </w:tcPr>
          <w:p w14:paraId="55711555" w14:textId="77777777" w:rsidR="00B050AF" w:rsidRPr="00B630BD" w:rsidRDefault="00B050AF" w:rsidP="002B2CF6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</w:rPr>
              <w:lastRenderedPageBreak/>
              <w:t xml:space="preserve">For </w:t>
            </w:r>
            <w:r w:rsidR="002B2CF6">
              <w:rPr>
                <w:rFonts w:ascii="Arial" w:hAnsi="Arial" w:cs="Arial" w:hint="eastAsia"/>
                <w:b/>
                <w:sz w:val="18"/>
                <w:lang w:eastAsia="zh-HK"/>
              </w:rPr>
              <w:t>Internal</w:t>
            </w:r>
            <w:r w:rsidRPr="00AB47A0">
              <w:rPr>
                <w:rFonts w:ascii="Arial" w:hAnsi="Arial" w:cs="Arial"/>
                <w:b/>
                <w:sz w:val="18"/>
              </w:rPr>
              <w:t xml:space="preserve"> use:</w:t>
            </w:r>
          </w:p>
        </w:tc>
      </w:tr>
      <w:tr w:rsidR="00B050AF" w:rsidRPr="005018FA" w14:paraId="1F248AB7" w14:textId="77777777" w:rsidTr="00B050AF">
        <w:trPr>
          <w:trHeight w:val="254"/>
        </w:trPr>
        <w:tc>
          <w:tcPr>
            <w:tcW w:w="1735" w:type="dxa"/>
            <w:tcBorders>
              <w:top w:val="dotted" w:sz="4" w:space="0" w:color="auto"/>
              <w:left w:val="dotted" w:sz="4" w:space="0" w:color="auto"/>
              <w:bottom w:val="nil"/>
            </w:tcBorders>
            <w:vAlign w:val="center"/>
          </w:tcPr>
          <w:p w14:paraId="7C9AE42B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ICT</w:t>
            </w:r>
            <w:r w:rsidRPr="00B630BD">
              <w:rPr>
                <w:rFonts w:ascii="Arial" w:hAnsi="Arial" w:cs="Arial" w:hint="eastAsia"/>
                <w:b/>
                <w:sz w:val="18"/>
                <w:szCs w:val="20"/>
              </w:rPr>
              <w:t>:</w:t>
            </w:r>
          </w:p>
        </w:tc>
        <w:tc>
          <w:tcPr>
            <w:tcW w:w="1386" w:type="dxa"/>
            <w:tcBorders>
              <w:top w:val="dotted" w:sz="4" w:space="0" w:color="auto"/>
            </w:tcBorders>
            <w:vAlign w:val="center"/>
          </w:tcPr>
          <w:p w14:paraId="5D30406D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</w:tr>
      <w:tr w:rsidR="00B050AF" w:rsidRPr="005018FA" w14:paraId="32C4F299" w14:textId="77777777" w:rsidTr="00B050AF">
        <w:trPr>
          <w:trHeight w:val="217"/>
        </w:trPr>
        <w:tc>
          <w:tcPr>
            <w:tcW w:w="1735" w:type="dxa"/>
            <w:tcBorders>
              <w:top w:val="nil"/>
              <w:left w:val="dotted" w:sz="4" w:space="0" w:color="auto"/>
              <w:bottom w:val="dotted" w:sz="4" w:space="0" w:color="auto"/>
            </w:tcBorders>
            <w:vAlign w:val="center"/>
          </w:tcPr>
          <w:p w14:paraId="57EA3E49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 xml:space="preserve">ICT </w:t>
            </w:r>
            <w:r>
              <w:rPr>
                <w:rFonts w:ascii="Arial" w:hAnsi="Arial" w:cs="Arial"/>
                <w:b/>
                <w:sz w:val="18"/>
                <w:szCs w:val="20"/>
              </w:rPr>
              <w:t>App.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.</w:t>
            </w: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:</w:t>
            </w:r>
          </w:p>
        </w:tc>
        <w:tc>
          <w:tcPr>
            <w:tcW w:w="1386" w:type="dxa"/>
            <w:vAlign w:val="center"/>
          </w:tcPr>
          <w:p w14:paraId="50644C03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</w:tr>
    </w:tbl>
    <w:p w14:paraId="489B9373" w14:textId="77777777" w:rsidR="00CB572B" w:rsidRPr="00AC7D0C" w:rsidRDefault="00CB572B" w:rsidP="006308A4">
      <w:pPr>
        <w:rPr>
          <w:rFonts w:ascii="Arial" w:hAnsi="Arial"/>
          <w:b/>
          <w:color w:val="000000"/>
          <w:sz w:val="28"/>
          <w:u w:val="single"/>
        </w:rPr>
      </w:pPr>
    </w:p>
    <w:p w14:paraId="137481A4" w14:textId="77777777" w:rsidR="000C5920" w:rsidRPr="009B7B24" w:rsidRDefault="000C5920" w:rsidP="006308A4">
      <w:pPr>
        <w:rPr>
          <w:rFonts w:ascii="Arial" w:hAnsi="Arial" w:cs="Arial"/>
          <w:b/>
          <w:sz w:val="28"/>
          <w:szCs w:val="28"/>
          <w:u w:val="single"/>
          <w:lang w:eastAsia="zh-HK"/>
        </w:rPr>
      </w:pP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</w:rPr>
        <w:t xml:space="preserve">SECTION 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  <w:lang w:eastAsia="zh-HK"/>
        </w:rPr>
        <w:t>4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</w:rPr>
        <w:t xml:space="preserve"> </w:t>
      </w:r>
      <w:r w:rsidRPr="009B7B24">
        <w:rPr>
          <w:rFonts w:ascii="Arial" w:hAnsi="Arial" w:cs="Arial"/>
          <w:b/>
          <w:color w:val="000000"/>
          <w:sz w:val="28"/>
          <w:szCs w:val="28"/>
          <w:u w:val="single"/>
        </w:rPr>
        <w:t>–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</w:rPr>
        <w:t xml:space="preserve"> </w:t>
      </w:r>
      <w:r w:rsidR="00D26D9D">
        <w:rPr>
          <w:rFonts w:ascii="Arial" w:hAnsi="Arial" w:cs="Arial" w:hint="eastAsia"/>
          <w:b/>
          <w:color w:val="000000"/>
          <w:sz w:val="28"/>
          <w:szCs w:val="28"/>
          <w:u w:val="single"/>
          <w:lang w:eastAsia="zh-HK"/>
        </w:rPr>
        <w:t>MOBILE APP</w:t>
      </w:r>
      <w:r w:rsidR="00D90CE3" w:rsidRPr="009B7B24">
        <w:rPr>
          <w:rFonts w:ascii="Arial" w:hAnsi="Arial" w:cs="Arial" w:hint="eastAsia"/>
          <w:b/>
          <w:color w:val="000000"/>
          <w:sz w:val="28"/>
          <w:szCs w:val="28"/>
          <w:u w:val="single"/>
          <w:lang w:eastAsia="zh-HK"/>
        </w:rPr>
        <w:t xml:space="preserve"> DEVELOPER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  <w:lang w:eastAsia="zh-HK"/>
        </w:rPr>
        <w:t xml:space="preserve"> INFORMATION</w:t>
      </w:r>
    </w:p>
    <w:p w14:paraId="779E2267" w14:textId="77777777" w:rsidR="00715B8E" w:rsidRPr="009B7B24" w:rsidRDefault="00715B8E" w:rsidP="00715B8E">
      <w:pPr>
        <w:spacing w:line="300" w:lineRule="exact"/>
        <w:jc w:val="both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tbl>
      <w:tblPr>
        <w:tblW w:w="11023" w:type="dxa"/>
        <w:tblLook w:val="04A0" w:firstRow="1" w:lastRow="0" w:firstColumn="1" w:lastColumn="0" w:noHBand="0" w:noVBand="1"/>
      </w:tblPr>
      <w:tblGrid>
        <w:gridCol w:w="2442"/>
        <w:gridCol w:w="1695"/>
        <w:gridCol w:w="1683"/>
        <w:gridCol w:w="281"/>
        <w:gridCol w:w="1836"/>
        <w:gridCol w:w="3086"/>
      </w:tblGrid>
      <w:tr w:rsidR="00715B8E" w:rsidRPr="002B2CF6" w14:paraId="78D4D4BA" w14:textId="77777777" w:rsidTr="00AC7D0C">
        <w:trPr>
          <w:trHeight w:val="406"/>
        </w:trPr>
        <w:tc>
          <w:tcPr>
            <w:tcW w:w="11023" w:type="dxa"/>
            <w:gridSpan w:val="6"/>
            <w:vAlign w:val="bottom"/>
          </w:tcPr>
          <w:p w14:paraId="089AC19B" w14:textId="77777777" w:rsidR="00242009" w:rsidRPr="009B7B24" w:rsidRDefault="00FC0169" w:rsidP="00F3595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You are</w:t>
            </w:r>
            <w:r w:rsidR="005153DF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advised</w:t>
            </w:r>
            <w:r w:rsidR="00242009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to include the details of</w:t>
            </w:r>
            <w:r w:rsidR="005153DF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="00B2100A">
              <w:rPr>
                <w:rFonts w:ascii="Arial" w:hAnsi="Arial" w:cs="Arial"/>
                <w:szCs w:val="20"/>
                <w:lang w:val="en-GB" w:eastAsia="zh-HK"/>
              </w:rPr>
              <w:t xml:space="preserve">the </w:t>
            </w:r>
            <w:r w:rsidR="00905F96">
              <w:rPr>
                <w:rFonts w:ascii="Arial" w:hAnsi="Arial" w:cs="Arial"/>
                <w:szCs w:val="20"/>
                <w:lang w:val="en-GB" w:eastAsia="zh-HK"/>
              </w:rPr>
              <w:t>m</w:t>
            </w:r>
            <w:r w:rsidR="00D26D9D">
              <w:rPr>
                <w:rFonts w:ascii="Arial" w:hAnsi="Arial" w:cs="Arial" w:hint="eastAsia"/>
                <w:szCs w:val="20"/>
                <w:lang w:val="en-GB" w:eastAsia="zh-HK"/>
              </w:rPr>
              <w:t>obile</w:t>
            </w:r>
            <w:r w:rsidR="00905F96">
              <w:rPr>
                <w:rFonts w:ascii="Arial" w:hAnsi="Arial" w:cs="Arial"/>
                <w:szCs w:val="20"/>
                <w:lang w:val="en-GB" w:eastAsia="zh-HK"/>
              </w:rPr>
              <w:t xml:space="preserve"> a</w:t>
            </w:r>
            <w:r w:rsidR="00D26D9D">
              <w:rPr>
                <w:rFonts w:ascii="Arial" w:hAnsi="Arial" w:cs="Arial" w:hint="eastAsia"/>
                <w:szCs w:val="20"/>
                <w:lang w:val="en-GB" w:eastAsia="zh-HK"/>
              </w:rPr>
              <w:t>pp</w:t>
            </w:r>
            <w:r w:rsidR="00270387"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="00B2100A">
              <w:rPr>
                <w:rFonts w:ascii="Arial" w:hAnsi="Arial" w:cs="Arial"/>
                <w:szCs w:val="20"/>
                <w:lang w:val="en-GB" w:eastAsia="zh-HK"/>
              </w:rPr>
              <w:t>d</w:t>
            </w:r>
            <w:r w:rsidR="00270387">
              <w:rPr>
                <w:rFonts w:ascii="Arial" w:hAnsi="Arial" w:cs="Arial" w:hint="eastAsia"/>
                <w:szCs w:val="20"/>
                <w:lang w:val="en-GB" w:eastAsia="zh-HK"/>
              </w:rPr>
              <w:t>eveloper</w:t>
            </w:r>
            <w:r w:rsidR="00242009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, which </w:t>
            </w:r>
            <w:r w:rsidR="00B16F89">
              <w:rPr>
                <w:rFonts w:ascii="Arial" w:hAnsi="Arial" w:cs="Arial"/>
                <w:szCs w:val="20"/>
                <w:lang w:val="en-GB" w:eastAsia="zh-HK"/>
              </w:rPr>
              <w:t>the Organiser</w:t>
            </w:r>
            <w:r w:rsidR="00242009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may contact</w:t>
            </w:r>
            <w:r w:rsidR="002B2CF6">
              <w:rPr>
                <w:rFonts w:ascii="Arial" w:hAnsi="Arial" w:cs="Arial" w:hint="eastAsia"/>
                <w:szCs w:val="20"/>
                <w:lang w:val="en-GB" w:eastAsia="zh-HK"/>
              </w:rPr>
              <w:t xml:space="preserve"> with regards </w:t>
            </w:r>
            <w:r w:rsidR="00242009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to </w:t>
            </w:r>
            <w:r w:rsidR="00B16F89">
              <w:rPr>
                <w:rFonts w:ascii="Arial" w:hAnsi="Arial" w:cs="Arial"/>
                <w:szCs w:val="20"/>
                <w:lang w:val="en-GB" w:eastAsia="zh-HK"/>
              </w:rPr>
              <w:t>the</w:t>
            </w:r>
            <w:r w:rsidR="00242009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application.</w:t>
            </w:r>
          </w:p>
          <w:p w14:paraId="34021846" w14:textId="77777777" w:rsidR="00CB572B" w:rsidRPr="00955103" w:rsidRDefault="00CB572B" w:rsidP="00965D0F">
            <w:pPr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4F69FB69" w14:textId="77777777" w:rsidR="00965D0F" w:rsidRPr="009B7B24" w:rsidRDefault="00965D0F" w:rsidP="00965D0F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This </w:t>
            </w:r>
            <w:r w:rsidR="007539FD">
              <w:rPr>
                <w:rFonts w:ascii="Arial" w:hAnsi="Arial" w:cs="Arial"/>
                <w:szCs w:val="20"/>
                <w:lang w:val="en-GB" w:eastAsia="zh-HK"/>
              </w:rPr>
              <w:t>m</w:t>
            </w:r>
            <w:r w:rsidR="00607239">
              <w:rPr>
                <w:rFonts w:ascii="Arial" w:hAnsi="Arial" w:cs="Arial" w:hint="eastAsia"/>
                <w:szCs w:val="20"/>
                <w:lang w:val="en-GB" w:eastAsia="zh-HK"/>
              </w:rPr>
              <w:t xml:space="preserve">obile </w:t>
            </w:r>
            <w:r w:rsidR="007539FD">
              <w:rPr>
                <w:rFonts w:ascii="Arial" w:hAnsi="Arial" w:cs="Arial"/>
                <w:szCs w:val="20"/>
                <w:lang w:val="en-GB" w:eastAsia="zh-HK"/>
              </w:rPr>
              <w:t>a</w:t>
            </w:r>
            <w:r w:rsidR="00607239">
              <w:rPr>
                <w:rFonts w:ascii="Arial" w:hAnsi="Arial" w:cs="Arial" w:hint="eastAsia"/>
                <w:szCs w:val="20"/>
                <w:lang w:val="en-GB" w:eastAsia="zh-HK"/>
              </w:rPr>
              <w:t>pp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is developed by:</w:t>
            </w:r>
          </w:p>
          <w:tbl>
            <w:tblPr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599"/>
              <w:gridCol w:w="2835"/>
              <w:gridCol w:w="6946"/>
            </w:tblGrid>
            <w:tr w:rsidR="00965D0F" w:rsidRPr="009B7B24" w14:paraId="270D6A37" w14:textId="77777777" w:rsidTr="00AC7D0C">
              <w:trPr>
                <w:trHeight w:hRule="exact" w:val="454"/>
              </w:trPr>
              <w:tc>
                <w:tcPr>
                  <w:tcW w:w="599" w:type="dxa"/>
                  <w:vAlign w:val="center"/>
                </w:tcPr>
                <w:p w14:paraId="2FDEDE03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8"/>
                          <w:default w:val="0"/>
                        </w:checkBox>
                      </w:ffData>
                    </w:fldChar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separate"/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end"/>
                  </w:r>
                </w:p>
              </w:tc>
              <w:tc>
                <w:tcPr>
                  <w:tcW w:w="9781" w:type="dxa"/>
                  <w:gridSpan w:val="2"/>
                  <w:vAlign w:val="center"/>
                </w:tcPr>
                <w:p w14:paraId="13F7DE07" w14:textId="77777777" w:rsidR="00965D0F" w:rsidRPr="009B7B24" w:rsidRDefault="00756F63" w:rsidP="002B2CF6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 w:hint="eastAsia"/>
                      <w:szCs w:val="20"/>
                      <w:lang w:val="en-GB" w:eastAsia="zh-HK"/>
                    </w:rPr>
                    <w:t xml:space="preserve">In-house staff </w:t>
                  </w:r>
                  <w:r w:rsidRPr="00AC7D0C">
                    <w:rPr>
                      <w:rFonts w:ascii="Arial" w:hAnsi="Arial" w:cs="Arial" w:hint="eastAsia"/>
                      <w:b/>
                      <w:color w:val="006600"/>
                      <w:szCs w:val="20"/>
                      <w:lang w:val="en-GB" w:eastAsia="zh-HK"/>
                    </w:rPr>
                    <w:t>(Please skip to Section 5)</w:t>
                  </w:r>
                </w:p>
              </w:tc>
            </w:tr>
            <w:tr w:rsidR="00965D0F" w:rsidRPr="009B7B24" w14:paraId="1BF4AD0E" w14:textId="77777777" w:rsidTr="00FC392D">
              <w:trPr>
                <w:trHeight w:hRule="exact" w:val="444"/>
              </w:trPr>
              <w:tc>
                <w:tcPr>
                  <w:tcW w:w="599" w:type="dxa"/>
                  <w:vAlign w:val="center"/>
                </w:tcPr>
                <w:p w14:paraId="48B0983F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8"/>
                          <w:default w:val="0"/>
                        </w:checkBox>
                      </w:ffData>
                    </w:fldChar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separate"/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end"/>
                  </w:r>
                </w:p>
              </w:tc>
              <w:tc>
                <w:tcPr>
                  <w:tcW w:w="9781" w:type="dxa"/>
                  <w:gridSpan w:val="2"/>
                  <w:vAlign w:val="center"/>
                </w:tcPr>
                <w:p w14:paraId="39CD81AD" w14:textId="77777777" w:rsidR="00965D0F" w:rsidRPr="009B7B24" w:rsidRDefault="00756F63" w:rsidP="00AD19FA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>
                    <w:rPr>
                      <w:rFonts w:ascii="Arial" w:hAnsi="Arial" w:cs="Arial"/>
                      <w:szCs w:val="20"/>
                      <w:lang w:val="en-GB" w:eastAsia="zh-HK"/>
                    </w:rPr>
                    <w:t>ICT service provider</w:t>
                  </w:r>
                  <w:r w:rsidRPr="009B7B24">
                    <w:rPr>
                      <w:rFonts w:ascii="Arial" w:hAnsi="Arial" w:cs="Arial" w:hint="eastAsia"/>
                      <w:szCs w:val="20"/>
                      <w:lang w:val="en-GB" w:eastAsia="zh-HK"/>
                    </w:rPr>
                    <w:t>*</w:t>
                  </w:r>
                </w:p>
              </w:tc>
            </w:tr>
            <w:tr w:rsidR="00965D0F" w:rsidRPr="009B7B24" w14:paraId="6B72EA82" w14:textId="77777777" w:rsidTr="00384597">
              <w:trPr>
                <w:trHeight w:hRule="exact" w:val="520"/>
              </w:trPr>
              <w:tc>
                <w:tcPr>
                  <w:tcW w:w="599" w:type="dxa"/>
                  <w:vAlign w:val="center"/>
                </w:tcPr>
                <w:p w14:paraId="149FB872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8"/>
                          <w:default w:val="0"/>
                        </w:checkBox>
                      </w:ffData>
                    </w:fldChar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separate"/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end"/>
                  </w:r>
                </w:p>
              </w:tc>
              <w:tc>
                <w:tcPr>
                  <w:tcW w:w="2835" w:type="dxa"/>
                  <w:vAlign w:val="center"/>
                </w:tcPr>
                <w:p w14:paraId="4E73B665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 w:hint="eastAsia"/>
                      <w:szCs w:val="20"/>
                      <w:lang w:val="en-GB" w:eastAsia="zh-HK"/>
                    </w:rPr>
                    <w:t>Others, please specify:</w:t>
                  </w:r>
                </w:p>
              </w:tc>
              <w:tc>
                <w:tcPr>
                  <w:tcW w:w="6946" w:type="dxa"/>
                  <w:tcBorders>
                    <w:bottom w:val="single" w:sz="4" w:space="0" w:color="auto"/>
                  </w:tcBorders>
                  <w:vAlign w:val="center"/>
                </w:tcPr>
                <w:p w14:paraId="48291762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</w:p>
              </w:tc>
            </w:tr>
          </w:tbl>
          <w:p w14:paraId="329B6A40" w14:textId="77777777" w:rsidR="00CB572B" w:rsidRPr="009B7B24" w:rsidRDefault="00CB572B" w:rsidP="00CB572B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0F47D7D2" w14:textId="77777777" w:rsidR="004E2A5A" w:rsidRPr="009B7B24" w:rsidRDefault="00EB70DD" w:rsidP="00AC7D0C">
            <w:pPr>
              <w:jc w:val="both"/>
              <w:rPr>
                <w:rFonts w:ascii="Arial" w:hAnsi="Arial" w:cs="Arial"/>
                <w:i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>*</w:t>
            </w:r>
            <w:r w:rsidR="0078233F"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270387">
              <w:rPr>
                <w:rFonts w:ascii="Arial" w:hAnsi="Arial" w:cs="Arial" w:hint="eastAsia"/>
                <w:i/>
                <w:szCs w:val="20"/>
                <w:lang w:val="en-GB" w:eastAsia="zh-HK"/>
              </w:rPr>
              <w:t>Please</w:t>
            </w:r>
            <w:r w:rsidR="00AA07F0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</w:t>
            </w:r>
            <w:r w:rsidR="00270387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note that </w:t>
            </w:r>
            <w:r w:rsidR="00C61568">
              <w:rPr>
                <w:rFonts w:ascii="Arial" w:hAnsi="Arial" w:cs="Arial"/>
                <w:i/>
                <w:szCs w:val="20"/>
                <w:lang w:val="en-GB" w:eastAsia="zh-HK"/>
              </w:rPr>
              <w:t>the</w:t>
            </w:r>
            <w:r w:rsidR="00270387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716C4E">
              <w:rPr>
                <w:rFonts w:ascii="Arial" w:hAnsi="Arial" w:cs="Arial"/>
                <w:i/>
                <w:szCs w:val="20"/>
                <w:lang w:val="en-GB" w:eastAsia="zh-HK"/>
              </w:rPr>
              <w:t>ICT service provider</w:t>
            </w:r>
            <w:r w:rsidR="002B2CF6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14135B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may </w:t>
            </w:r>
            <w:r w:rsidR="004E2A5A"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be </w:t>
            </w:r>
            <w:r w:rsidR="0078233F"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>invited to participate</w:t>
            </w: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in </w:t>
            </w:r>
            <w:r w:rsidR="00AA07F0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the Designer Award of </w:t>
            </w: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>the S</w:t>
            </w:r>
            <w:r w:rsidR="00811B8D">
              <w:rPr>
                <w:rFonts w:ascii="Arial" w:hAnsi="Arial" w:cs="Arial"/>
                <w:i/>
                <w:szCs w:val="20"/>
                <w:lang w:val="en-GB" w:eastAsia="zh-HK"/>
              </w:rPr>
              <w:t>cheme</w:t>
            </w: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B65B4E">
              <w:rPr>
                <w:rFonts w:ascii="Arial" w:hAnsi="Arial" w:cs="Arial" w:hint="eastAsia"/>
                <w:i/>
                <w:szCs w:val="20"/>
                <w:lang w:val="en-GB" w:eastAsia="zh-HK"/>
              </w:rPr>
              <w:t>202</w:t>
            </w:r>
            <w:r w:rsidR="001927C1">
              <w:rPr>
                <w:rFonts w:ascii="Arial" w:hAnsi="Arial" w:cs="Arial"/>
                <w:i/>
                <w:szCs w:val="20"/>
                <w:lang w:val="en-GB" w:eastAsia="zh-HK"/>
              </w:rPr>
              <w:t>4</w:t>
            </w:r>
            <w:r w:rsidR="00B65B4E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- 202</w:t>
            </w:r>
            <w:r w:rsidR="001927C1">
              <w:rPr>
                <w:rFonts w:ascii="Arial" w:hAnsi="Arial" w:cs="Arial"/>
                <w:i/>
                <w:szCs w:val="20"/>
                <w:lang w:val="en-GB" w:eastAsia="zh-HK"/>
              </w:rPr>
              <w:t>5</w:t>
            </w:r>
            <w:r w:rsidR="00AA07F0">
              <w:rPr>
                <w:rFonts w:ascii="Arial" w:hAnsi="Arial" w:cs="Arial"/>
                <w:i/>
                <w:szCs w:val="20"/>
                <w:lang w:val="en-GB" w:eastAsia="zh-HK"/>
              </w:rPr>
              <w:t>.</w:t>
            </w:r>
          </w:p>
          <w:p w14:paraId="522F3A1A" w14:textId="77777777" w:rsidR="00ED7305" w:rsidRPr="00270387" w:rsidRDefault="00ED7305" w:rsidP="00CB572B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0C5920" w:rsidRPr="009B7B24" w14:paraId="78B7C35A" w14:textId="77777777" w:rsidTr="00AC7D0C">
        <w:trPr>
          <w:trHeight w:val="406"/>
        </w:trPr>
        <w:tc>
          <w:tcPr>
            <w:tcW w:w="4137" w:type="dxa"/>
            <w:gridSpan w:val="2"/>
            <w:vAlign w:val="bottom"/>
          </w:tcPr>
          <w:p w14:paraId="17F1E93F" w14:textId="77777777" w:rsidR="000C5920" w:rsidRPr="009B7B24" w:rsidRDefault="000C5920" w:rsidP="00716C4E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  <w:lang w:eastAsia="zh-HK"/>
              </w:rPr>
            </w:pPr>
            <w:r w:rsidRPr="009B7B24">
              <w:rPr>
                <w:rFonts w:ascii="Arial" w:hAnsi="Arial" w:cs="Arial" w:hint="eastAsia"/>
                <w:b/>
                <w:szCs w:val="20"/>
                <w:lang w:eastAsia="zh-HK"/>
              </w:rPr>
              <w:t xml:space="preserve">Name of 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the ICT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s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ervice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p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>rovider</w:t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>:</w:t>
            </w:r>
          </w:p>
        </w:tc>
        <w:tc>
          <w:tcPr>
            <w:tcW w:w="6886" w:type="dxa"/>
            <w:gridSpan w:val="4"/>
            <w:tcBorders>
              <w:bottom w:val="single" w:sz="4" w:space="0" w:color="auto"/>
            </w:tcBorders>
            <w:vAlign w:val="bottom"/>
          </w:tcPr>
          <w:p w14:paraId="368DCB29" w14:textId="77777777" w:rsidR="000C5920" w:rsidRPr="00AC7D0C" w:rsidRDefault="000C5920" w:rsidP="00695783">
            <w:pPr>
              <w:rPr>
                <w:rFonts w:ascii="Arial" w:hAnsi="Arial"/>
                <w:lang w:val="en-GB"/>
              </w:rPr>
            </w:pPr>
          </w:p>
        </w:tc>
      </w:tr>
      <w:tr w:rsidR="00D90CE3" w:rsidRPr="009B7B24" w14:paraId="4F11575B" w14:textId="77777777" w:rsidTr="00AC7D0C">
        <w:trPr>
          <w:trHeight w:val="680"/>
        </w:trPr>
        <w:tc>
          <w:tcPr>
            <w:tcW w:w="11023" w:type="dxa"/>
            <w:gridSpan w:val="6"/>
            <w:vAlign w:val="bottom"/>
          </w:tcPr>
          <w:p w14:paraId="3CCE3D45" w14:textId="77777777" w:rsidR="00D90CE3" w:rsidRPr="009B7B24" w:rsidRDefault="00D90CE3" w:rsidP="00716C4E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b/>
                <w:szCs w:val="20"/>
                <w:lang w:eastAsia="zh-HK"/>
              </w:rPr>
              <w:t xml:space="preserve">Contact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i</w:t>
            </w:r>
            <w:r w:rsidRPr="009B7B24">
              <w:rPr>
                <w:rFonts w:ascii="Arial" w:hAnsi="Arial" w:cs="Arial" w:hint="eastAsia"/>
                <w:b/>
                <w:szCs w:val="20"/>
                <w:lang w:eastAsia="zh-HK"/>
              </w:rPr>
              <w:t xml:space="preserve">nformation of the 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ICT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s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ervice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p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>rovider</w:t>
            </w:r>
          </w:p>
        </w:tc>
      </w:tr>
      <w:tr w:rsidR="000C5920" w:rsidRPr="009B7B24" w14:paraId="6C6DDA68" w14:textId="77777777" w:rsidTr="00AC7D0C">
        <w:tc>
          <w:tcPr>
            <w:tcW w:w="2442" w:type="dxa"/>
          </w:tcPr>
          <w:p w14:paraId="67512F59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30925BC0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Name: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 w:rsidR="007F1082">
              <w:rPr>
                <w:rFonts w:ascii="Arial" w:hAnsi="Arial" w:cs="Arial" w:hint="eastAsia"/>
                <w:szCs w:val="20"/>
                <w:lang w:val="en-GB" w:eastAsia="zh-HK"/>
              </w:rPr>
              <w:t>*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378" w:type="dxa"/>
            <w:gridSpan w:val="2"/>
            <w:tcBorders>
              <w:bottom w:val="single" w:sz="4" w:space="0" w:color="auto"/>
            </w:tcBorders>
            <w:vAlign w:val="bottom"/>
          </w:tcPr>
          <w:p w14:paraId="79D6963C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1" w:type="dxa"/>
          </w:tcPr>
          <w:p w14:paraId="384E728F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836" w:type="dxa"/>
            <w:vAlign w:val="bottom"/>
          </w:tcPr>
          <w:p w14:paraId="348DAE0B" w14:textId="77777777" w:rsidR="000C5920" w:rsidRPr="009B7B24" w:rsidRDefault="000C5920" w:rsidP="00DC26D8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3A5AAA86" w14:textId="77777777" w:rsidR="000C5920" w:rsidRPr="002B2CF6" w:rsidRDefault="002B2CF6" w:rsidP="00DC26D8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2B2CF6">
              <w:rPr>
                <w:rFonts w:ascii="Arial" w:hAnsi="Arial" w:cs="Arial" w:hint="eastAsia"/>
                <w:szCs w:val="20"/>
                <w:lang w:eastAsia="zh-HK"/>
              </w:rPr>
              <w:t>Position</w:t>
            </w:r>
            <w:r w:rsidR="000C5920" w:rsidRPr="002B2CF6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086" w:type="dxa"/>
            <w:tcBorders>
              <w:bottom w:val="single" w:sz="4" w:space="0" w:color="auto"/>
            </w:tcBorders>
            <w:vAlign w:val="bottom"/>
          </w:tcPr>
          <w:p w14:paraId="434C97F1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0C5920" w:rsidRPr="009B7B24" w14:paraId="334D41D7" w14:textId="77777777" w:rsidTr="005D0B73">
        <w:tc>
          <w:tcPr>
            <w:tcW w:w="2442" w:type="dxa"/>
          </w:tcPr>
          <w:p w14:paraId="4D60AA29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106CD3C5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Telephone no.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3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04DD1F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1" w:type="dxa"/>
          </w:tcPr>
          <w:p w14:paraId="67A3BCB6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836" w:type="dxa"/>
          </w:tcPr>
          <w:p w14:paraId="0F8B72C7" w14:textId="77777777" w:rsidR="000C5920" w:rsidRPr="009B7B24" w:rsidRDefault="000C5920" w:rsidP="006308A4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73BEFBE7" w14:textId="77777777" w:rsidR="000C5920" w:rsidRPr="009B7B24" w:rsidRDefault="000C5920" w:rsidP="006308A4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Email address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08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D2D54B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35E3934C" w14:textId="77777777" w:rsidR="005D0B73" w:rsidRPr="00AD19FA" w:rsidRDefault="005D0B73" w:rsidP="005D0B73">
      <w:pPr>
        <w:spacing w:line="300" w:lineRule="exact"/>
        <w:jc w:val="both"/>
        <w:rPr>
          <w:rFonts w:ascii="Arial" w:hAnsi="Arial" w:cs="Arial"/>
          <w:b/>
          <w:color w:val="000000"/>
          <w:sz w:val="28"/>
          <w:szCs w:val="20"/>
          <w:highlight w:val="yellow"/>
          <w:lang w:eastAsia="zh-HK"/>
        </w:rPr>
      </w:pPr>
    </w:p>
    <w:p w14:paraId="7696A6CE" w14:textId="77777777" w:rsidR="005D0B73" w:rsidRPr="0070593E" w:rsidRDefault="005D0B73" w:rsidP="005D0B73">
      <w:pPr>
        <w:tabs>
          <w:tab w:val="left" w:pos="709"/>
        </w:tabs>
        <w:spacing w:line="360" w:lineRule="auto"/>
        <w:jc w:val="both"/>
        <w:rPr>
          <w:rFonts w:ascii="Arial" w:hAnsi="Arial" w:cs="Arial"/>
          <w:sz w:val="20"/>
          <w:szCs w:val="20"/>
          <w:highlight w:val="yellow"/>
          <w:lang w:eastAsia="zh-HK"/>
        </w:rPr>
      </w:pPr>
      <w:r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</w:p>
    <w:p w14:paraId="0C8A2D6B" w14:textId="77777777" w:rsidR="000C5920" w:rsidRDefault="000C5920" w:rsidP="00955103">
      <w:pPr>
        <w:spacing w:line="300" w:lineRule="exact"/>
        <w:jc w:val="both"/>
        <w:rPr>
          <w:rFonts w:ascii="Arial" w:hAnsi="Arial" w:cs="Arial"/>
          <w:b/>
          <w:color w:val="000000"/>
          <w:sz w:val="28"/>
          <w:szCs w:val="20"/>
          <w:highlight w:val="yellow"/>
          <w:lang w:eastAsia="zh-HK"/>
        </w:rPr>
      </w:pPr>
    </w:p>
    <w:tbl>
      <w:tblPr>
        <w:tblW w:w="10881" w:type="dxa"/>
        <w:tblLook w:val="04A0" w:firstRow="1" w:lastRow="0" w:firstColumn="1" w:lastColumn="0" w:noHBand="0" w:noVBand="1"/>
      </w:tblPr>
      <w:tblGrid>
        <w:gridCol w:w="10881"/>
      </w:tblGrid>
      <w:tr w:rsidR="0014135B" w:rsidRPr="00AB47A0" w14:paraId="25685D2E" w14:textId="77777777" w:rsidTr="00271F2B">
        <w:trPr>
          <w:trHeight w:val="406"/>
        </w:trPr>
        <w:tc>
          <w:tcPr>
            <w:tcW w:w="10881" w:type="dxa"/>
            <w:vAlign w:val="bottom"/>
          </w:tcPr>
          <w:p w14:paraId="2BFD09A9" w14:textId="77777777" w:rsidR="0014135B" w:rsidRPr="00AB47A0" w:rsidRDefault="0014135B" w:rsidP="00AD19FA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eastAsia="zh-HK"/>
              </w:rPr>
              <w:t>Confirmation of service performance:</w:t>
            </w:r>
          </w:p>
        </w:tc>
      </w:tr>
    </w:tbl>
    <w:p w14:paraId="2FCB7DD0" w14:textId="77777777" w:rsidR="0014135B" w:rsidRPr="00AB47A0" w:rsidRDefault="0014135B" w:rsidP="0014135B">
      <w:pPr>
        <w:spacing w:line="300" w:lineRule="exact"/>
        <w:ind w:leftChars="177" w:left="425"/>
        <w:jc w:val="both"/>
        <w:rPr>
          <w:rFonts w:ascii="Arial" w:hAnsi="Arial" w:cs="Arial"/>
          <w:b/>
          <w:color w:val="000000"/>
          <w:sz w:val="28"/>
          <w:szCs w:val="20"/>
          <w:lang w:eastAsia="zh-HK"/>
        </w:rPr>
      </w:pPr>
    </w:p>
    <w:p w14:paraId="2CA64EB5" w14:textId="77777777" w:rsidR="0014135B" w:rsidRDefault="0014135B" w:rsidP="0014135B">
      <w:pPr>
        <w:tabs>
          <w:tab w:val="left" w:pos="709"/>
        </w:tabs>
        <w:spacing w:line="300" w:lineRule="exact"/>
        <w:ind w:leftChars="177" w:left="1275" w:hangingChars="354" w:hanging="850"/>
        <w:jc w:val="both"/>
        <w:rPr>
          <w:rFonts w:ascii="Arial" w:hAnsi="Arial" w:cs="Arial"/>
          <w:sz w:val="20"/>
          <w:szCs w:val="20"/>
          <w:lang w:eastAsia="zh-HK"/>
        </w:rPr>
      </w:pPr>
      <w:r w:rsidRPr="00AB47A0">
        <w:rPr>
          <w:rFonts w:ascii="Arial" w:eastAsia="Batang" w:hAnsi="Arial" w:cs="Arial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Pr="00AB47A0">
        <w:rPr>
          <w:rFonts w:ascii="Arial" w:eastAsia="Batang" w:hAnsi="Arial" w:cs="Arial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Cs w:val="20"/>
        </w:rPr>
      </w:r>
      <w:r w:rsidR="00000000">
        <w:rPr>
          <w:rFonts w:ascii="Arial" w:eastAsia="Batang" w:hAnsi="Arial" w:cs="Arial"/>
          <w:szCs w:val="20"/>
        </w:rPr>
        <w:fldChar w:fldCharType="separate"/>
      </w:r>
      <w:r w:rsidRPr="00AB47A0">
        <w:rPr>
          <w:rFonts w:ascii="Arial" w:eastAsia="Batang" w:hAnsi="Arial" w:cs="Arial"/>
          <w:szCs w:val="20"/>
        </w:rPr>
        <w:fldChar w:fldCharType="end"/>
      </w:r>
      <w:r w:rsidRPr="00AB47A0">
        <w:rPr>
          <w:rFonts w:ascii="Arial" w:hAnsi="Arial" w:cs="Arial" w:hint="eastAsia"/>
          <w:szCs w:val="20"/>
          <w:lang w:eastAsia="zh-HK"/>
        </w:rPr>
        <w:tab/>
        <w:t>We confirm that the ICT service provider has provided satisfactory services for developing the accessibility features of the</w:t>
      </w:r>
      <w:r w:rsidR="00D26D9D">
        <w:rPr>
          <w:rFonts w:ascii="Arial" w:hAnsi="Arial" w:cs="Arial" w:hint="eastAsia"/>
          <w:szCs w:val="20"/>
          <w:lang w:eastAsia="zh-HK"/>
        </w:rPr>
        <w:t xml:space="preserve"> </w:t>
      </w:r>
      <w:r w:rsidR="00D137D9">
        <w:rPr>
          <w:rFonts w:ascii="Arial" w:hAnsi="Arial" w:cs="Arial"/>
          <w:szCs w:val="20"/>
          <w:lang w:eastAsia="zh-HK"/>
        </w:rPr>
        <w:t>m</w:t>
      </w:r>
      <w:r w:rsidR="00D26D9D">
        <w:rPr>
          <w:rFonts w:ascii="Arial" w:hAnsi="Arial" w:cs="Arial" w:hint="eastAsia"/>
          <w:szCs w:val="20"/>
          <w:lang w:eastAsia="zh-HK"/>
        </w:rPr>
        <w:t xml:space="preserve">obile </w:t>
      </w:r>
      <w:r w:rsidR="00D137D9">
        <w:rPr>
          <w:rFonts w:ascii="Arial" w:hAnsi="Arial" w:cs="Arial"/>
          <w:szCs w:val="20"/>
          <w:lang w:eastAsia="zh-HK"/>
        </w:rPr>
        <w:t>a</w:t>
      </w:r>
      <w:r w:rsidR="00D26D9D">
        <w:rPr>
          <w:rFonts w:ascii="Arial" w:hAnsi="Arial" w:cs="Arial" w:hint="eastAsia"/>
          <w:szCs w:val="20"/>
          <w:lang w:eastAsia="zh-HK"/>
        </w:rPr>
        <w:t>pp</w:t>
      </w:r>
      <w:r w:rsidRPr="00AB47A0">
        <w:rPr>
          <w:rFonts w:ascii="Arial" w:hAnsi="Arial" w:cs="Arial" w:hint="eastAsia"/>
          <w:szCs w:val="20"/>
          <w:lang w:eastAsia="zh-HK"/>
        </w:rPr>
        <w:t xml:space="preserve"> nominated in this application.</w:t>
      </w:r>
    </w:p>
    <w:p w14:paraId="03264DCC" w14:textId="77777777" w:rsidR="0014135B" w:rsidRPr="008221B7" w:rsidRDefault="0014135B" w:rsidP="0014135B">
      <w:pPr>
        <w:spacing w:line="300" w:lineRule="exact"/>
        <w:ind w:leftChars="177" w:left="425"/>
        <w:jc w:val="both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6F834EFE" w14:textId="77777777" w:rsidR="0080330A" w:rsidRDefault="001C49FC" w:rsidP="00183256">
      <w:pPr>
        <w:spacing w:line="300" w:lineRule="exact"/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</w:pPr>
      <w:r>
        <w:rPr>
          <w:rFonts w:ascii="Arial" w:hAnsi="Arial" w:cs="Arial"/>
          <w:b/>
          <w:color w:val="000000"/>
          <w:sz w:val="28"/>
          <w:szCs w:val="20"/>
          <w:u w:val="single"/>
        </w:rPr>
        <w:br w:type="page"/>
      </w:r>
      <w:r w:rsidR="0080330A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lastRenderedPageBreak/>
        <w:t xml:space="preserve">SECTION 5 </w:t>
      </w:r>
      <w:r w:rsidR="0080330A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–</w:t>
      </w:r>
      <w:r w:rsidR="0080330A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ASSESSMENT DECELARATION</w:t>
      </w:r>
      <w:r w:rsidR="004121F3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C93868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ON THIRD-PARTY ASSESSMENT</w:t>
      </w:r>
      <w:r w:rsidR="00C93868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4121F3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(OPTIONAL)</w:t>
      </w:r>
    </w:p>
    <w:p w14:paraId="1B7A55D9" w14:textId="77777777" w:rsidR="00367308" w:rsidRDefault="00367308" w:rsidP="0080330A">
      <w:pPr>
        <w:jc w:val="both"/>
        <w:rPr>
          <w:rFonts w:ascii="Arial" w:hAnsi="Arial" w:cs="Arial"/>
          <w:szCs w:val="20"/>
          <w:lang w:val="en-GB" w:eastAsia="zh-H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67308" w:rsidRPr="00367308" w14:paraId="7FFFB93B" w14:textId="77777777" w:rsidTr="00367308">
        <w:tc>
          <w:tcPr>
            <w:tcW w:w="10856" w:type="dxa"/>
            <w:shd w:val="clear" w:color="auto" w:fill="auto"/>
          </w:tcPr>
          <w:p w14:paraId="3F3C1BB5" w14:textId="142789F1" w:rsidR="00367308" w:rsidRPr="00367308" w:rsidRDefault="004125C2" w:rsidP="0060723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 w:hint="eastAsia"/>
                <w:szCs w:val="20"/>
                <w:lang w:val="en-GB" w:eastAsia="zh-HK"/>
              </w:rPr>
              <w:t>If the mobile app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 has </w:t>
            </w:r>
            <w:r w:rsidR="00C93868" w:rsidRPr="00367308">
              <w:rPr>
                <w:rFonts w:ascii="Arial" w:hAnsi="Arial" w:cs="Arial" w:hint="eastAsia"/>
                <w:b/>
                <w:szCs w:val="20"/>
                <w:lang w:val="en-GB" w:eastAsia="zh-HK"/>
              </w:rPr>
              <w:t>NOT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 been assessed or tested by a</w:t>
            </w:r>
            <w:r w:rsidR="00C93868">
              <w:rPr>
                <w:rFonts w:ascii="Arial" w:hAnsi="Arial" w:cs="Arial"/>
                <w:szCs w:val="20"/>
                <w:lang w:val="en-GB" w:eastAsia="zh-HK"/>
              </w:rPr>
              <w:t xml:space="preserve">n 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external party </w:t>
            </w:r>
            <w:r w:rsidR="00C93868" w:rsidRPr="00367308">
              <w:rPr>
                <w:rFonts w:ascii="Arial" w:hAnsi="Arial" w:cs="Arial"/>
                <w:szCs w:val="20"/>
                <w:lang w:val="en-GB" w:eastAsia="zh-HK"/>
              </w:rPr>
              <w:t>other t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>h</w:t>
            </w:r>
            <w:r w:rsidR="00C93868" w:rsidRPr="00367308">
              <w:rPr>
                <w:rFonts w:ascii="Arial" w:hAnsi="Arial" w:cs="Arial"/>
                <w:szCs w:val="20"/>
                <w:lang w:val="en-GB" w:eastAsia="zh-HK"/>
              </w:rPr>
              <w:t>an your in-house IT staff</w:t>
            </w:r>
            <w:r w:rsidR="00C93868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="00C93868" w:rsidRPr="006572A3">
              <w:rPr>
                <w:rFonts w:ascii="Arial" w:hAnsi="Arial" w:cs="Arial"/>
                <w:b/>
                <w:szCs w:val="20"/>
                <w:lang w:val="en-GB" w:eastAsia="zh-HK"/>
              </w:rPr>
              <w:t>excluding the Organiser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="00C93868">
              <w:rPr>
                <w:rFonts w:ascii="Arial" w:hAnsi="Arial" w:cs="Arial"/>
                <w:szCs w:val="20"/>
                <w:lang w:val="en-GB" w:eastAsia="zh-HK"/>
              </w:rPr>
              <w:t>(</w:t>
            </w:r>
            <w:r w:rsidR="00C93868" w:rsidRPr="00817471">
              <w:rPr>
                <w:rFonts w:ascii="Arial" w:hAnsi="Arial" w:cs="Arial"/>
                <w:szCs w:val="20"/>
                <w:u w:val="single"/>
                <w:lang w:val="en-GB" w:eastAsia="zh-HK"/>
              </w:rPr>
              <w:t>a third-party</w:t>
            </w:r>
            <w:r w:rsidR="00C93868">
              <w:rPr>
                <w:rFonts w:ascii="Arial" w:hAnsi="Arial" w:cs="Arial"/>
                <w:szCs w:val="20"/>
                <w:lang w:val="en-GB" w:eastAsia="zh-HK"/>
              </w:rPr>
              <w:t xml:space="preserve">) </w:t>
            </w:r>
            <w:r w:rsidR="00C93868" w:rsidRPr="00367308">
              <w:rPr>
                <w:rFonts w:ascii="Arial" w:hAnsi="Arial" w:cs="Arial"/>
                <w:szCs w:val="20"/>
                <w:lang w:val="en-GB" w:eastAsia="zh-HK"/>
              </w:rPr>
              <w:t xml:space="preserve">with 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>regard</w:t>
            </w:r>
            <w:r w:rsidR="00C93868" w:rsidRPr="00367308">
              <w:rPr>
                <w:rFonts w:ascii="Arial" w:hAnsi="Arial" w:cs="Arial"/>
                <w:szCs w:val="20"/>
                <w:lang w:val="en-GB" w:eastAsia="zh-HK"/>
              </w:rPr>
              <w:t>s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 to accessibility after January 20</w:t>
            </w:r>
            <w:r w:rsidR="00925EE6">
              <w:rPr>
                <w:rFonts w:ascii="Arial" w:hAnsi="Arial" w:cs="Arial"/>
                <w:szCs w:val="20"/>
                <w:lang w:val="en-GB" w:eastAsia="zh-HK"/>
              </w:rPr>
              <w:t>2</w:t>
            </w:r>
            <w:r w:rsidR="00253ED7">
              <w:rPr>
                <w:rFonts w:ascii="Arial" w:hAnsi="Arial" w:cs="Arial"/>
                <w:szCs w:val="20"/>
                <w:lang w:val="en-GB" w:eastAsia="zh-HK"/>
              </w:rPr>
              <w:t>3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, please </w:t>
            </w:r>
            <w:r w:rsidR="00C93868" w:rsidRPr="00367308">
              <w:rPr>
                <w:rFonts w:ascii="Arial" w:hAnsi="Arial" w:cs="Arial"/>
                <w:szCs w:val="20"/>
                <w:lang w:val="en-GB" w:eastAsia="zh-HK"/>
              </w:rPr>
              <w:t xml:space="preserve">skip </w:t>
            </w:r>
            <w:r w:rsidR="00C93868" w:rsidRPr="00367308">
              <w:rPr>
                <w:rFonts w:ascii="Arial" w:hAnsi="Arial" w:cs="Arial" w:hint="eastAsia"/>
                <w:szCs w:val="20"/>
                <w:lang w:val="en-GB" w:eastAsia="zh-HK"/>
              </w:rPr>
              <w:t>to</w:t>
            </w:r>
            <w:r w:rsidR="00C93868" w:rsidRPr="00367308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SECTION 6</w:t>
            </w:r>
            <w:r w:rsidR="00C93868">
              <w:rPr>
                <w:rFonts w:ascii="Arial" w:hAnsi="Arial" w:cs="Arial"/>
                <w:szCs w:val="20"/>
                <w:lang w:val="en-GB" w:eastAsia="zh-HK"/>
              </w:rPr>
              <w:t>.</w:t>
            </w:r>
          </w:p>
        </w:tc>
      </w:tr>
    </w:tbl>
    <w:p w14:paraId="1071FB68" w14:textId="77777777" w:rsidR="00D8120D" w:rsidRDefault="00D8120D" w:rsidP="00A75AB6">
      <w:pPr>
        <w:jc w:val="both"/>
        <w:rPr>
          <w:rFonts w:ascii="Arial" w:hAnsi="Arial" w:cs="Arial"/>
          <w:szCs w:val="20"/>
          <w:lang w:val="en-GB" w:eastAsia="zh-HK"/>
        </w:rPr>
      </w:pPr>
    </w:p>
    <w:p w14:paraId="7FC678B4" w14:textId="4BE39B1F" w:rsidR="00367308" w:rsidRPr="00367308" w:rsidRDefault="00367308" w:rsidP="00A75AB6">
      <w:pPr>
        <w:jc w:val="both"/>
        <w:rPr>
          <w:rFonts w:ascii="Arial" w:hAnsi="Arial" w:cs="Arial"/>
          <w:szCs w:val="20"/>
          <w:lang w:val="en-GB"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 xml:space="preserve">If the enrolled </w:t>
      </w:r>
      <w:r w:rsidR="00407C55">
        <w:rPr>
          <w:rFonts w:ascii="Arial" w:hAnsi="Arial" w:cs="Arial"/>
          <w:szCs w:val="20"/>
          <w:lang w:val="en-GB" w:eastAsia="zh-HK"/>
        </w:rPr>
        <w:t>m</w:t>
      </w:r>
      <w:r w:rsidR="00607239">
        <w:rPr>
          <w:rFonts w:ascii="Arial" w:hAnsi="Arial" w:cs="Arial" w:hint="eastAsia"/>
          <w:szCs w:val="20"/>
          <w:lang w:val="en-GB" w:eastAsia="zh-HK"/>
        </w:rPr>
        <w:t xml:space="preserve">obile </w:t>
      </w:r>
      <w:r w:rsidR="00407C55">
        <w:rPr>
          <w:rFonts w:ascii="Arial" w:hAnsi="Arial" w:cs="Arial"/>
          <w:szCs w:val="20"/>
          <w:lang w:val="en-GB" w:eastAsia="zh-HK"/>
        </w:rPr>
        <w:t>a</w:t>
      </w:r>
      <w:r w:rsidR="00607239">
        <w:rPr>
          <w:rFonts w:ascii="Arial" w:hAnsi="Arial" w:cs="Arial" w:hint="eastAsia"/>
          <w:szCs w:val="20"/>
          <w:lang w:val="en-GB" w:eastAsia="zh-HK"/>
        </w:rPr>
        <w:t>pp</w:t>
      </w:r>
      <w:r>
        <w:rPr>
          <w:rFonts w:ascii="Arial" w:hAnsi="Arial" w:cs="Arial" w:hint="eastAsia"/>
          <w:szCs w:val="20"/>
          <w:lang w:val="en-GB" w:eastAsia="zh-HK"/>
        </w:rPr>
        <w:t xml:space="preserve"> has been assessed </w:t>
      </w:r>
      <w:r w:rsidRPr="00956724">
        <w:rPr>
          <w:rFonts w:ascii="Arial" w:hAnsi="Arial" w:cs="Arial" w:hint="eastAsia"/>
          <w:szCs w:val="20"/>
          <w:u w:val="single"/>
          <w:lang w:val="en-GB" w:eastAsia="zh-HK"/>
        </w:rPr>
        <w:t xml:space="preserve">by a </w:t>
      </w:r>
      <w:r w:rsidRPr="00956724">
        <w:rPr>
          <w:rFonts w:ascii="Arial" w:hAnsi="Arial" w:cs="Arial"/>
          <w:szCs w:val="20"/>
          <w:u w:val="single"/>
          <w:lang w:val="en-GB" w:eastAsia="zh-HK"/>
        </w:rPr>
        <w:t>third-party</w:t>
      </w:r>
      <w:r>
        <w:rPr>
          <w:rFonts w:ascii="Arial" w:hAnsi="Arial" w:cs="Arial" w:hint="eastAsia"/>
          <w:szCs w:val="20"/>
          <w:lang w:val="en-GB" w:eastAsia="zh-HK"/>
        </w:rPr>
        <w:t xml:space="preserve"> with regards to accessibility after January </w:t>
      </w:r>
      <w:r w:rsidR="00925EE6">
        <w:rPr>
          <w:rFonts w:ascii="Arial" w:hAnsi="Arial" w:cs="Arial"/>
          <w:szCs w:val="20"/>
          <w:lang w:val="en-GB" w:eastAsia="zh-HK"/>
        </w:rPr>
        <w:t>202</w:t>
      </w:r>
      <w:r w:rsidR="00253ED7">
        <w:rPr>
          <w:rFonts w:ascii="Arial" w:hAnsi="Arial" w:cs="Arial"/>
          <w:szCs w:val="20"/>
          <w:lang w:val="en-GB" w:eastAsia="zh-HK"/>
        </w:rPr>
        <w:t>3</w:t>
      </w:r>
      <w:r>
        <w:rPr>
          <w:rFonts w:ascii="Arial" w:hAnsi="Arial" w:cs="Arial" w:hint="eastAsia"/>
          <w:szCs w:val="20"/>
          <w:lang w:val="en-GB" w:eastAsia="zh-HK"/>
        </w:rPr>
        <w:t xml:space="preserve">, you are encouraged to provide us </w:t>
      </w:r>
      <w:r>
        <w:rPr>
          <w:rFonts w:ascii="Arial" w:hAnsi="Arial" w:cs="Arial"/>
          <w:szCs w:val="20"/>
          <w:lang w:val="en-GB" w:eastAsia="zh-HK"/>
        </w:rPr>
        <w:t>further</w:t>
      </w:r>
      <w:r>
        <w:rPr>
          <w:rFonts w:ascii="Arial" w:hAnsi="Arial" w:cs="Arial" w:hint="eastAsia"/>
          <w:szCs w:val="20"/>
          <w:lang w:val="en-GB" w:eastAsia="zh-HK"/>
        </w:rPr>
        <w:t xml:space="preserve"> details to </w:t>
      </w:r>
      <w:r>
        <w:rPr>
          <w:rFonts w:ascii="Arial" w:hAnsi="Arial" w:cs="Arial"/>
          <w:szCs w:val="20"/>
          <w:lang w:val="en-GB" w:eastAsia="zh-HK"/>
        </w:rPr>
        <w:t>facilitate</w:t>
      </w:r>
      <w:r>
        <w:rPr>
          <w:rFonts w:ascii="Arial" w:hAnsi="Arial" w:cs="Arial" w:hint="eastAsia"/>
          <w:szCs w:val="20"/>
          <w:lang w:val="en-GB" w:eastAsia="zh-HK"/>
        </w:rPr>
        <w:t xml:space="preserve"> our assessment procedure by filling out the relevant parts.</w:t>
      </w:r>
    </w:p>
    <w:p w14:paraId="7C118CDE" w14:textId="77777777" w:rsidR="00367308" w:rsidRPr="00DB3D5F" w:rsidRDefault="00367308" w:rsidP="00A75AB6">
      <w:pPr>
        <w:jc w:val="both"/>
        <w:rPr>
          <w:rFonts w:ascii="Arial" w:hAnsi="Arial" w:cs="Arial"/>
          <w:szCs w:val="20"/>
          <w:lang w:val="en-GB" w:eastAsia="zh-HK"/>
        </w:rPr>
      </w:pPr>
    </w:p>
    <w:p w14:paraId="48562E0A" w14:textId="77777777" w:rsidR="00367308" w:rsidRDefault="008245AE" w:rsidP="00A75AB6">
      <w:pPr>
        <w:jc w:val="both"/>
        <w:rPr>
          <w:rFonts w:ascii="Arial" w:hAnsi="Arial" w:cs="Arial"/>
          <w:szCs w:val="20"/>
          <w:u w:val="single"/>
          <w:lang w:val="en-GB" w:eastAsia="zh-HK"/>
        </w:rPr>
      </w:pPr>
      <w:r>
        <w:rPr>
          <w:rFonts w:ascii="Arial" w:hAnsi="Arial" w:cs="Arial"/>
          <w:szCs w:val="20"/>
          <w:lang w:val="en-GB" w:eastAsia="zh-HK"/>
        </w:rPr>
        <w:t xml:space="preserve">It is </w:t>
      </w:r>
      <w:r w:rsidR="00407C55">
        <w:rPr>
          <w:rFonts w:ascii="Arial" w:hAnsi="Arial" w:cs="Arial"/>
          <w:szCs w:val="20"/>
          <w:lang w:val="en-GB" w:eastAsia="zh-HK"/>
        </w:rPr>
        <w:t xml:space="preserve">optional but </w:t>
      </w:r>
      <w:r>
        <w:rPr>
          <w:rFonts w:ascii="Arial" w:hAnsi="Arial" w:cs="Arial"/>
          <w:szCs w:val="20"/>
          <w:lang w:val="en-GB" w:eastAsia="zh-HK"/>
        </w:rPr>
        <w:t>advisable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to submit the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assessment</w:t>
      </w:r>
      <w:r>
        <w:rPr>
          <w:rFonts w:ascii="Arial" w:hAnsi="Arial" w:cs="Arial"/>
          <w:szCs w:val="20"/>
          <w:lang w:val="en-GB" w:eastAsia="zh-HK"/>
        </w:rPr>
        <w:t xml:space="preserve"> results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and/or testing</w:t>
      </w:r>
      <w:r w:rsidR="002E4CD9">
        <w:rPr>
          <w:rFonts w:ascii="Arial" w:hAnsi="Arial" w:cs="Arial"/>
          <w:szCs w:val="20"/>
          <w:lang w:val="en-GB" w:eastAsia="zh-HK"/>
        </w:rPr>
        <w:t xml:space="preserve"> </w:t>
      </w:r>
      <w:r w:rsidR="00D8120D">
        <w:rPr>
          <w:rFonts w:ascii="Arial" w:hAnsi="Arial" w:cs="Arial" w:hint="eastAsia"/>
          <w:szCs w:val="20"/>
          <w:lang w:val="en-GB" w:eastAsia="zh-HK"/>
        </w:rPr>
        <w:t>report(s) produced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by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the </w:t>
      </w:r>
      <w:r>
        <w:rPr>
          <w:rFonts w:ascii="Arial" w:hAnsi="Arial" w:cs="Arial"/>
          <w:szCs w:val="20"/>
          <w:lang w:val="en-GB" w:eastAsia="zh-HK"/>
        </w:rPr>
        <w:t>third-party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along with this application</w:t>
      </w:r>
      <w:r w:rsidR="00407C55">
        <w:rPr>
          <w:rFonts w:ascii="Arial" w:hAnsi="Arial" w:cs="Arial"/>
          <w:szCs w:val="20"/>
          <w:lang w:val="en-GB" w:eastAsia="zh-HK"/>
        </w:rPr>
        <w:t xml:space="preserve">, which </w:t>
      </w:r>
      <w:r w:rsidR="00DB3D5F">
        <w:rPr>
          <w:rFonts w:ascii="Arial" w:hAnsi="Arial" w:cs="Arial" w:hint="eastAsia"/>
          <w:szCs w:val="20"/>
          <w:lang w:val="en-GB" w:eastAsia="zh-HK"/>
        </w:rPr>
        <w:t>would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facilitate our assessment procedure.</w:t>
      </w:r>
    </w:p>
    <w:p w14:paraId="2D31062F" w14:textId="77777777" w:rsidR="00367308" w:rsidRDefault="00367308" w:rsidP="00A75AB6">
      <w:pPr>
        <w:jc w:val="both"/>
        <w:rPr>
          <w:rFonts w:ascii="Arial" w:hAnsi="Arial" w:cs="Arial"/>
          <w:szCs w:val="20"/>
          <w:u w:val="single"/>
          <w:lang w:val="en-GB" w:eastAsia="zh-HK"/>
        </w:rPr>
      </w:pPr>
    </w:p>
    <w:p w14:paraId="4CC6F6AA" w14:textId="75C2D36B" w:rsidR="00D8120D" w:rsidRDefault="00D8120D" w:rsidP="00A75AB6">
      <w:pPr>
        <w:jc w:val="both"/>
        <w:rPr>
          <w:rFonts w:ascii="Arial" w:hAnsi="Arial" w:cs="Arial"/>
          <w:szCs w:val="20"/>
          <w:lang w:val="en-GB"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>Regardless</w:t>
      </w:r>
      <w:r w:rsidR="008245AE">
        <w:rPr>
          <w:rFonts w:ascii="Arial" w:hAnsi="Arial" w:cs="Arial"/>
          <w:szCs w:val="20"/>
          <w:lang w:val="en-GB" w:eastAsia="zh-HK"/>
        </w:rPr>
        <w:t xml:space="preserve"> of </w:t>
      </w:r>
      <w:r w:rsidR="00DB3D5F">
        <w:rPr>
          <w:rFonts w:ascii="Arial" w:hAnsi="Arial" w:cs="Arial" w:hint="eastAsia"/>
          <w:szCs w:val="20"/>
          <w:lang w:val="en-GB" w:eastAsia="zh-HK"/>
        </w:rPr>
        <w:t>the third-party assessment</w:t>
      </w:r>
      <w:r>
        <w:rPr>
          <w:rFonts w:ascii="Arial" w:hAnsi="Arial" w:cs="Arial" w:hint="eastAsia"/>
          <w:szCs w:val="20"/>
          <w:lang w:val="en-GB" w:eastAsia="zh-HK"/>
        </w:rPr>
        <w:t xml:space="preserve">, the Applicant should </w:t>
      </w:r>
      <w:r w:rsidR="008245AE">
        <w:rPr>
          <w:rFonts w:ascii="Arial" w:hAnsi="Arial" w:cs="Arial"/>
          <w:szCs w:val="20"/>
          <w:lang w:val="en-GB" w:eastAsia="zh-HK"/>
        </w:rPr>
        <w:t xml:space="preserve">still conduct </w:t>
      </w:r>
      <w:r w:rsidR="001523EA">
        <w:rPr>
          <w:rFonts w:ascii="Arial" w:hAnsi="Arial" w:cs="Arial"/>
          <w:szCs w:val="20"/>
          <w:lang w:val="en-GB" w:eastAsia="zh-HK"/>
        </w:rPr>
        <w:t>self-assessment</w:t>
      </w:r>
      <w:r w:rsidR="008245AE">
        <w:rPr>
          <w:rFonts w:ascii="Arial" w:hAnsi="Arial" w:cs="Arial"/>
          <w:szCs w:val="20"/>
          <w:lang w:val="en-GB" w:eastAsia="zh-HK"/>
        </w:rPr>
        <w:t xml:space="preserve"> on the </w:t>
      </w:r>
      <w:r w:rsidR="00CA49B7">
        <w:rPr>
          <w:rFonts w:ascii="Arial" w:hAnsi="Arial" w:cs="Arial"/>
          <w:szCs w:val="20"/>
          <w:lang w:val="en-GB" w:eastAsia="zh-HK"/>
        </w:rPr>
        <w:t>m</w:t>
      </w:r>
      <w:r w:rsidR="00607239">
        <w:rPr>
          <w:rFonts w:ascii="Arial" w:hAnsi="Arial" w:cs="Arial"/>
          <w:szCs w:val="20"/>
          <w:lang w:val="en-GB" w:eastAsia="zh-HK"/>
        </w:rPr>
        <w:t xml:space="preserve">obile </w:t>
      </w:r>
      <w:r w:rsidR="00CA49B7">
        <w:rPr>
          <w:rFonts w:ascii="Arial" w:hAnsi="Arial" w:cs="Arial"/>
          <w:szCs w:val="20"/>
          <w:lang w:val="en-GB" w:eastAsia="zh-HK"/>
        </w:rPr>
        <w:t>a</w:t>
      </w:r>
      <w:r w:rsidR="00607239">
        <w:rPr>
          <w:rFonts w:ascii="Arial" w:hAnsi="Arial" w:cs="Arial"/>
          <w:szCs w:val="20"/>
          <w:lang w:val="en-GB" w:eastAsia="zh-HK"/>
        </w:rPr>
        <w:t>pp</w:t>
      </w:r>
      <w:r w:rsidR="008245AE">
        <w:rPr>
          <w:rFonts w:ascii="Arial" w:hAnsi="Arial" w:cs="Arial"/>
          <w:szCs w:val="20"/>
          <w:lang w:val="en-GB" w:eastAsia="zh-HK"/>
        </w:rPr>
        <w:t xml:space="preserve"> and </w:t>
      </w:r>
      <w:r>
        <w:rPr>
          <w:rFonts w:ascii="Arial" w:hAnsi="Arial" w:cs="Arial" w:hint="eastAsia"/>
          <w:szCs w:val="20"/>
          <w:lang w:val="en-GB" w:eastAsia="zh-HK"/>
        </w:rPr>
        <w:t>complete the checklist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on</w:t>
      </w:r>
      <w:r w:rsidR="002E4CD9">
        <w:rPr>
          <w:rFonts w:ascii="Arial" w:hAnsi="Arial" w:cs="Arial"/>
          <w:szCs w:val="20"/>
          <w:lang w:val="en-GB" w:eastAsia="zh-HK"/>
        </w:rPr>
        <w:t xml:space="preserve"> </w:t>
      </w:r>
      <w:r w:rsidR="008245AE">
        <w:rPr>
          <w:rFonts w:ascii="Arial" w:hAnsi="Arial" w:cs="Arial"/>
          <w:szCs w:val="20"/>
          <w:lang w:val="en-GB" w:eastAsia="zh-HK"/>
        </w:rPr>
        <w:t xml:space="preserve">Page </w:t>
      </w:r>
      <w:r w:rsidR="00253ED7">
        <w:rPr>
          <w:rFonts w:ascii="Arial" w:hAnsi="Arial" w:cs="Arial"/>
          <w:szCs w:val="20"/>
          <w:lang w:val="en-GB" w:eastAsia="zh-HK"/>
        </w:rPr>
        <w:t>10</w:t>
      </w:r>
      <w:r w:rsidR="008245AE">
        <w:rPr>
          <w:rFonts w:ascii="Arial" w:hAnsi="Arial" w:cs="Arial"/>
          <w:szCs w:val="20"/>
          <w:lang w:val="en-GB" w:eastAsia="zh-HK"/>
        </w:rPr>
        <w:t>.</w:t>
      </w:r>
    </w:p>
    <w:tbl>
      <w:tblPr>
        <w:tblpPr w:leftFromText="180" w:rightFromText="180" w:vertAnchor="text" w:horzAnchor="margin" w:tblpY="170"/>
        <w:tblW w:w="0" w:type="auto"/>
        <w:tblLook w:val="04A0" w:firstRow="1" w:lastRow="0" w:firstColumn="1" w:lastColumn="0" w:noHBand="0" w:noVBand="1"/>
      </w:tblPr>
      <w:tblGrid>
        <w:gridCol w:w="598"/>
        <w:gridCol w:w="4227"/>
        <w:gridCol w:w="5975"/>
      </w:tblGrid>
      <w:tr w:rsidR="00D24A2F" w:rsidRPr="009B7B24" w14:paraId="7A054897" w14:textId="77777777" w:rsidTr="00FC392D">
        <w:trPr>
          <w:trHeight w:hRule="exact" w:val="2124"/>
        </w:trPr>
        <w:tc>
          <w:tcPr>
            <w:tcW w:w="599" w:type="dxa"/>
          </w:tcPr>
          <w:p w14:paraId="07F1BD70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9B7B24">
              <w:rPr>
                <w:rFonts w:ascii="Arial" w:hAnsi="Arial" w:cs="Arial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  <w:fldChar w:fldCharType="separate"/>
            </w:r>
            <w:r w:rsidRPr="009B7B24">
              <w:rPr>
                <w:rFonts w:ascii="Arial" w:hAnsi="Arial" w:cs="Arial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10282" w:type="dxa"/>
            <w:gridSpan w:val="2"/>
          </w:tcPr>
          <w:p w14:paraId="5FFD37D2" w14:textId="2A6D2D04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A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>fter January 20</w:t>
            </w:r>
            <w:r w:rsidR="00925EE6">
              <w:rPr>
                <w:rFonts w:ascii="Arial" w:hAnsi="Arial" w:cs="Arial"/>
                <w:szCs w:val="20"/>
                <w:lang w:val="en-GB" w:eastAsia="zh-HK"/>
              </w:rPr>
              <w:t>2</w:t>
            </w:r>
            <w:r w:rsidR="00253ED7">
              <w:rPr>
                <w:rFonts w:ascii="Arial" w:hAnsi="Arial" w:cs="Arial"/>
                <w:szCs w:val="20"/>
                <w:lang w:val="en-GB" w:eastAsia="zh-HK"/>
              </w:rPr>
              <w:t>3</w:t>
            </w:r>
            <w:r>
              <w:rPr>
                <w:rFonts w:ascii="Arial" w:hAnsi="Arial" w:cs="Arial"/>
                <w:szCs w:val="20"/>
                <w:lang w:val="en-GB" w:eastAsia="zh-HK"/>
              </w:rPr>
              <w:t>, t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he </w:t>
            </w:r>
            <w:r w:rsidR="00354FDD">
              <w:rPr>
                <w:rFonts w:ascii="Arial" w:hAnsi="Arial" w:cs="Arial"/>
                <w:szCs w:val="20"/>
                <w:lang w:val="en-GB" w:eastAsia="zh-HK"/>
              </w:rPr>
              <w:t>mobile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="002E5899">
              <w:rPr>
                <w:rFonts w:ascii="Arial" w:hAnsi="Arial" w:cs="Arial"/>
                <w:szCs w:val="20"/>
                <w:lang w:val="en-GB" w:eastAsia="zh-HK"/>
              </w:rPr>
              <w:t xml:space="preserve">app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has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either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been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(1)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assessed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Pr="006572A3">
              <w:rPr>
                <w:rFonts w:ascii="Arial" w:hAnsi="Arial" w:cs="Arial"/>
                <w:szCs w:val="20"/>
                <w:u w:val="single"/>
                <w:lang w:val="en-GB" w:eastAsia="zh-HK"/>
              </w:rPr>
              <w:t>by a third-party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against the judging criteria of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the </w:t>
            </w:r>
            <w:r w:rsidR="00253ED7">
              <w:rPr>
                <w:rFonts w:ascii="Arial" w:hAnsi="Arial" w:cs="Arial"/>
                <w:szCs w:val="20"/>
                <w:lang w:val="en-GB" w:eastAsia="zh-HK"/>
              </w:rPr>
              <w:t xml:space="preserve">Digital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Accessibility </w:t>
            </w:r>
            <w:r>
              <w:rPr>
                <w:rFonts w:ascii="Arial" w:hAnsi="Arial" w:cs="Arial"/>
                <w:szCs w:val="20"/>
                <w:lang w:val="en-GB" w:eastAsia="zh-HK"/>
              </w:rPr>
              <w:t>Recognition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Scheme </w:t>
            </w:r>
            <w:r w:rsidR="00B65B4E">
              <w:rPr>
                <w:rFonts w:ascii="Arial" w:hAnsi="Arial" w:cs="Arial"/>
                <w:szCs w:val="20"/>
                <w:lang w:val="en-GB" w:eastAsia="zh-HK"/>
              </w:rPr>
              <w:t>202</w:t>
            </w:r>
            <w:r w:rsidR="00253ED7">
              <w:rPr>
                <w:rFonts w:ascii="Arial" w:hAnsi="Arial" w:cs="Arial"/>
                <w:szCs w:val="20"/>
                <w:lang w:val="en-GB" w:eastAsia="zh-HK"/>
              </w:rPr>
              <w:t>4</w:t>
            </w:r>
            <w:r w:rsidR="00B65B4E">
              <w:rPr>
                <w:rFonts w:ascii="Arial" w:hAnsi="Arial" w:cs="Arial"/>
                <w:szCs w:val="20"/>
                <w:lang w:val="en-GB" w:eastAsia="zh-HK"/>
              </w:rPr>
              <w:t xml:space="preserve"> - 202</w:t>
            </w:r>
            <w:r w:rsidR="00253ED7">
              <w:rPr>
                <w:rFonts w:ascii="Arial" w:hAnsi="Arial" w:cs="Arial"/>
                <w:szCs w:val="20"/>
                <w:lang w:val="en-GB" w:eastAsia="zh-HK"/>
              </w:rPr>
              <w:t>5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Pr="00817471">
              <w:rPr>
                <w:rFonts w:ascii="Arial" w:hAnsi="Arial" w:cs="Arial"/>
                <w:b/>
                <w:szCs w:val="20"/>
                <w:lang w:val="en-GB" w:eastAsia="zh-HK"/>
              </w:rPr>
              <w:t>OR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(2) </w:t>
            </w:r>
            <w:r w:rsidR="00FC0169">
              <w:rPr>
                <w:rFonts w:ascii="Arial" w:hAnsi="Arial" w:cs="Arial"/>
                <w:szCs w:val="20"/>
                <w:lang w:val="en-GB" w:eastAsia="zh-HK"/>
              </w:rPr>
              <w:t>assessed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by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an organisation that represents pe</w:t>
            </w:r>
            <w:r>
              <w:rPr>
                <w:rFonts w:ascii="Arial" w:hAnsi="Arial" w:cs="Arial"/>
                <w:szCs w:val="20"/>
                <w:lang w:val="en-GB" w:eastAsia="zh-HK"/>
              </w:rPr>
              <w:t>rsons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with disabilities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to evaluate its accessibility level</w:t>
            </w:r>
            <w:r>
              <w:rPr>
                <w:rFonts w:ascii="Arial" w:hAnsi="Arial" w:cs="Arial"/>
                <w:szCs w:val="20"/>
                <w:lang w:val="en-GB" w:eastAsia="zh-HK"/>
              </w:rPr>
              <w:t>.</w:t>
            </w:r>
          </w:p>
          <w:p w14:paraId="10534DBB" w14:textId="77777777" w:rsidR="00D24A2F" w:rsidRPr="004B37CA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817471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If </w:t>
            </w:r>
            <w:r>
              <w:rPr>
                <w:rFonts w:ascii="Arial" w:hAnsi="Arial" w:cs="Arial"/>
                <w:b/>
                <w:szCs w:val="20"/>
                <w:lang w:val="en-GB" w:eastAsia="zh-HK"/>
              </w:rPr>
              <w:t xml:space="preserve">the checkbox above is </w:t>
            </w:r>
            <w:r w:rsidRPr="00817471">
              <w:rPr>
                <w:rFonts w:ascii="Arial" w:hAnsi="Arial" w:cs="Arial" w:hint="eastAsia"/>
                <w:b/>
                <w:szCs w:val="20"/>
                <w:lang w:val="en-GB" w:eastAsia="zh-HK"/>
              </w:rPr>
              <w:t>ticked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, please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fill in </w:t>
            </w:r>
            <w:r w:rsidRPr="00817471">
              <w:rPr>
                <w:rFonts w:ascii="Arial" w:hAnsi="Arial" w:cs="Arial"/>
                <w:b/>
                <w:szCs w:val="20"/>
                <w:lang w:val="en-GB" w:eastAsia="zh-HK"/>
              </w:rPr>
              <w:t>at least one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of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the details of the third-parties.</w:t>
            </w:r>
          </w:p>
          <w:p w14:paraId="66D9BBA0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49FFC7E9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817471"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Details of </w:t>
            </w:r>
            <w:r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the </w:t>
            </w:r>
            <w:r w:rsidRPr="00817471">
              <w:rPr>
                <w:rFonts w:ascii="Arial" w:hAnsi="Arial" w:cs="Arial" w:hint="eastAsia"/>
                <w:b/>
                <w:szCs w:val="20"/>
                <w:u w:val="single"/>
                <w:lang w:val="en-GB" w:eastAsia="zh-HK"/>
              </w:rPr>
              <w:t>Third-party</w:t>
            </w:r>
          </w:p>
          <w:p w14:paraId="74A506DD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D24A2F" w:rsidRPr="009B7B24" w14:paraId="7F7506A7" w14:textId="77777777" w:rsidTr="00FC392D">
        <w:trPr>
          <w:trHeight w:hRule="exact" w:val="416"/>
        </w:trPr>
        <w:tc>
          <w:tcPr>
            <w:tcW w:w="599" w:type="dxa"/>
          </w:tcPr>
          <w:p w14:paraId="37BEAFE2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296E41A7" w14:textId="77777777" w:rsidR="00D24A2F" w:rsidRPr="00304A6C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Name of the </w:t>
            </w:r>
            <w:r>
              <w:rPr>
                <w:rFonts w:ascii="Arial" w:hAnsi="Arial" w:cs="Arial"/>
                <w:szCs w:val="20"/>
                <w:lang w:val="en-GB" w:eastAsia="zh-HK"/>
              </w:rPr>
              <w:t>third-party organisation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:</w:t>
            </w: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14:paraId="05D96143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D24A2F" w:rsidRPr="009B7B24" w14:paraId="7F04EFB5" w14:textId="77777777" w:rsidTr="00FC392D">
        <w:trPr>
          <w:trHeight w:hRule="exact" w:val="573"/>
        </w:trPr>
        <w:tc>
          <w:tcPr>
            <w:tcW w:w="599" w:type="dxa"/>
          </w:tcPr>
          <w:p w14:paraId="478D212A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0C3E22B3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 xml:space="preserve">Assessment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c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ompletion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dat</w:t>
            </w:r>
            <w:r>
              <w:rPr>
                <w:rFonts w:ascii="Arial" w:hAnsi="Arial" w:cs="Arial"/>
                <w:szCs w:val="20"/>
                <w:lang w:val="en-GB" w:eastAsia="zh-HK"/>
              </w:rPr>
              <w:t>e:</w:t>
            </w:r>
          </w:p>
          <w:p w14:paraId="46C5E9B8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(DD-MM-YYYY)</w:t>
            </w:r>
          </w:p>
        </w:tc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31A416A1" w14:textId="77777777" w:rsidR="00D24A2F" w:rsidRPr="00AD19FA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7B6CEF0F" w14:textId="77777777" w:rsidR="00D24A2F" w:rsidRPr="004863FE" w:rsidRDefault="00D24A2F" w:rsidP="00D24A2F">
      <w:pPr>
        <w:rPr>
          <w:vanish/>
        </w:rPr>
      </w:pPr>
    </w:p>
    <w:tbl>
      <w:tblPr>
        <w:tblW w:w="10631" w:type="dxa"/>
        <w:tblInd w:w="250" w:type="dxa"/>
        <w:tblLook w:val="04A0" w:firstRow="1" w:lastRow="0" w:firstColumn="1" w:lastColumn="0" w:noHBand="0" w:noVBand="1"/>
      </w:tblPr>
      <w:tblGrid>
        <w:gridCol w:w="2441"/>
        <w:gridCol w:w="3262"/>
        <w:gridCol w:w="279"/>
        <w:gridCol w:w="1531"/>
        <w:gridCol w:w="3118"/>
      </w:tblGrid>
      <w:tr w:rsidR="00D24A2F" w:rsidRPr="009B7B24" w14:paraId="70010819" w14:textId="77777777" w:rsidTr="00FC392D">
        <w:tc>
          <w:tcPr>
            <w:tcW w:w="2441" w:type="dxa"/>
          </w:tcPr>
          <w:p w14:paraId="1D1BF97A" w14:textId="77777777" w:rsidR="00D24A2F" w:rsidRPr="009B7B24" w:rsidRDefault="00D24A2F" w:rsidP="006973E9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553E8DDE" w14:textId="77777777" w:rsidR="00D24A2F" w:rsidRPr="009B7B24" w:rsidRDefault="00D24A2F" w:rsidP="00FC392D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Name: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*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262" w:type="dxa"/>
            <w:tcBorders>
              <w:bottom w:val="single" w:sz="4" w:space="0" w:color="auto"/>
            </w:tcBorders>
            <w:vAlign w:val="bottom"/>
          </w:tcPr>
          <w:p w14:paraId="5BD5619A" w14:textId="77777777" w:rsidR="00D24A2F" w:rsidRPr="00817471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240E36A0" w14:textId="77777777" w:rsidR="00D24A2F" w:rsidRPr="007862D0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1531" w:type="dxa"/>
            <w:vAlign w:val="bottom"/>
          </w:tcPr>
          <w:p w14:paraId="50525E42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02F6E46B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2B2CF6">
              <w:rPr>
                <w:rFonts w:ascii="Arial" w:hAnsi="Arial" w:cs="Arial" w:hint="eastAsia"/>
                <w:szCs w:val="20"/>
                <w:lang w:eastAsia="zh-HK"/>
              </w:rPr>
              <w:t>Position</w:t>
            </w:r>
            <w:r w:rsidRPr="002B2CF6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bottom"/>
          </w:tcPr>
          <w:p w14:paraId="54A59990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D24A2F" w:rsidRPr="009B7B24" w14:paraId="1A204911" w14:textId="77777777" w:rsidTr="00AC7D0C">
        <w:trPr>
          <w:trHeight w:val="586"/>
        </w:trPr>
        <w:tc>
          <w:tcPr>
            <w:tcW w:w="2441" w:type="dxa"/>
          </w:tcPr>
          <w:p w14:paraId="72A08F4E" w14:textId="77777777" w:rsidR="00D24A2F" w:rsidRPr="009B7B24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14A696A7" w14:textId="77777777" w:rsidR="00D24A2F" w:rsidRPr="009B7B24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Telephone no.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EE4D1F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321190E7" w14:textId="77777777" w:rsidR="00D24A2F" w:rsidRPr="009B7B24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531" w:type="dxa"/>
          </w:tcPr>
          <w:p w14:paraId="66F0C44F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3DA7F519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Email address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729739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639FBF41" w14:textId="77777777" w:rsidR="00D24A2F" w:rsidRPr="00AC7D0C" w:rsidRDefault="00D24A2F" w:rsidP="00AC7D0C">
      <w:pPr>
        <w:rPr>
          <w:vanish/>
        </w:rPr>
      </w:pPr>
    </w:p>
    <w:tbl>
      <w:tblPr>
        <w:tblpPr w:leftFromText="180" w:rightFromText="180" w:vertAnchor="text" w:horzAnchor="margin" w:tblpY="170"/>
        <w:tblW w:w="0" w:type="auto"/>
        <w:tblLook w:val="04A0" w:firstRow="1" w:lastRow="0" w:firstColumn="1" w:lastColumn="0" w:noHBand="0" w:noVBand="1"/>
      </w:tblPr>
      <w:tblGrid>
        <w:gridCol w:w="595"/>
        <w:gridCol w:w="4228"/>
        <w:gridCol w:w="5977"/>
      </w:tblGrid>
      <w:tr w:rsidR="00D24A2F" w14:paraId="7106908C" w14:textId="77777777" w:rsidTr="00FC392D">
        <w:trPr>
          <w:trHeight w:hRule="exact" w:val="715"/>
        </w:trPr>
        <w:tc>
          <w:tcPr>
            <w:tcW w:w="599" w:type="dxa"/>
          </w:tcPr>
          <w:p w14:paraId="027915A8" w14:textId="77777777" w:rsidR="00D24A2F" w:rsidRPr="009B7B24" w:rsidRDefault="00D24A2F" w:rsidP="006973E9">
            <w:pPr>
              <w:widowControl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10282" w:type="dxa"/>
            <w:gridSpan w:val="2"/>
          </w:tcPr>
          <w:p w14:paraId="7A4076DD" w14:textId="77777777" w:rsidR="00934749" w:rsidRDefault="00934749" w:rsidP="006973E9">
            <w:pPr>
              <w:jc w:val="both"/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</w:pPr>
          </w:p>
          <w:p w14:paraId="161CFC45" w14:textId="77777777" w:rsidR="00D24A2F" w:rsidRPr="00817471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817471"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Details of </w:t>
            </w:r>
            <w:r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Another </w:t>
            </w:r>
            <w:r w:rsidRPr="00817471">
              <w:rPr>
                <w:rFonts w:ascii="Arial" w:hAnsi="Arial" w:cs="Arial" w:hint="eastAsia"/>
                <w:b/>
                <w:szCs w:val="20"/>
                <w:u w:val="single"/>
                <w:lang w:val="en-GB" w:eastAsia="zh-HK"/>
              </w:rPr>
              <w:t>Third-party</w:t>
            </w:r>
            <w:r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 (If Applicable)</w:t>
            </w:r>
          </w:p>
        </w:tc>
      </w:tr>
      <w:tr w:rsidR="00D24A2F" w14:paraId="7670A970" w14:textId="77777777" w:rsidTr="006973E9">
        <w:trPr>
          <w:trHeight w:hRule="exact" w:val="422"/>
        </w:trPr>
        <w:tc>
          <w:tcPr>
            <w:tcW w:w="599" w:type="dxa"/>
          </w:tcPr>
          <w:p w14:paraId="23E42E84" w14:textId="77777777" w:rsidR="00D24A2F" w:rsidRPr="009B7B24" w:rsidRDefault="00D24A2F" w:rsidP="006973E9">
            <w:pPr>
              <w:widowControl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03D947E9" w14:textId="77777777" w:rsidR="00D24A2F" w:rsidRPr="00817471" w:rsidRDefault="00D24A2F" w:rsidP="006973E9">
            <w:pPr>
              <w:jc w:val="both"/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</w:pP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Name of the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third-party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organisation:</w:t>
            </w: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14:paraId="41A873D6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D24A2F" w14:paraId="7C60D25B" w14:textId="77777777" w:rsidTr="006973E9">
        <w:trPr>
          <w:trHeight w:hRule="exact" w:val="592"/>
        </w:trPr>
        <w:tc>
          <w:tcPr>
            <w:tcW w:w="599" w:type="dxa"/>
          </w:tcPr>
          <w:p w14:paraId="5B211F94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20C54E34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 xml:space="preserve">Assessment completion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dat</w:t>
            </w:r>
            <w:r>
              <w:rPr>
                <w:rFonts w:ascii="Arial" w:hAnsi="Arial" w:cs="Arial"/>
                <w:szCs w:val="20"/>
                <w:lang w:val="en-GB" w:eastAsia="zh-HK"/>
              </w:rPr>
              <w:t>e:</w:t>
            </w:r>
          </w:p>
          <w:p w14:paraId="4C55E7C6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(DD-MM-YYYY)</w:t>
            </w:r>
          </w:p>
        </w:tc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16A96A54" w14:textId="77777777" w:rsidR="00D24A2F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2972F5F4" w14:textId="77777777" w:rsidR="00D24A2F" w:rsidRPr="004863FE" w:rsidRDefault="00D24A2F" w:rsidP="00D24A2F">
      <w:pPr>
        <w:rPr>
          <w:vanish/>
        </w:rPr>
      </w:pPr>
    </w:p>
    <w:tbl>
      <w:tblPr>
        <w:tblW w:w="10631" w:type="dxa"/>
        <w:tblInd w:w="250" w:type="dxa"/>
        <w:tblLook w:val="04A0" w:firstRow="1" w:lastRow="0" w:firstColumn="1" w:lastColumn="0" w:noHBand="0" w:noVBand="1"/>
      </w:tblPr>
      <w:tblGrid>
        <w:gridCol w:w="2441"/>
        <w:gridCol w:w="3262"/>
        <w:gridCol w:w="279"/>
        <w:gridCol w:w="1531"/>
        <w:gridCol w:w="3118"/>
      </w:tblGrid>
      <w:tr w:rsidR="00D24A2F" w:rsidRPr="009B7B24" w14:paraId="65F55108" w14:textId="77777777" w:rsidTr="00FC392D">
        <w:tc>
          <w:tcPr>
            <w:tcW w:w="2441" w:type="dxa"/>
          </w:tcPr>
          <w:p w14:paraId="3A526616" w14:textId="77777777" w:rsidR="00D24A2F" w:rsidRPr="009B7B24" w:rsidRDefault="00D24A2F" w:rsidP="00FC392D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062328AC" w14:textId="77777777" w:rsidR="00D24A2F" w:rsidRPr="009B7B24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Name: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*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262" w:type="dxa"/>
            <w:tcBorders>
              <w:bottom w:val="single" w:sz="4" w:space="0" w:color="auto"/>
            </w:tcBorders>
            <w:vAlign w:val="bottom"/>
          </w:tcPr>
          <w:p w14:paraId="0DDBF753" w14:textId="77777777" w:rsidR="00D24A2F" w:rsidRPr="00817471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4AABDE67" w14:textId="77777777" w:rsidR="00D24A2F" w:rsidRPr="00FC392D" w:rsidRDefault="00D24A2F" w:rsidP="006973E9">
            <w:pPr>
              <w:ind w:leftChars="177" w:left="425"/>
              <w:rPr>
                <w:rFonts w:ascii="Arial" w:hAnsi="Arial"/>
                <w:lang w:val="en-GB"/>
              </w:rPr>
            </w:pPr>
          </w:p>
        </w:tc>
        <w:tc>
          <w:tcPr>
            <w:tcW w:w="1531" w:type="dxa"/>
            <w:vAlign w:val="bottom"/>
          </w:tcPr>
          <w:p w14:paraId="3E7FF88C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4E6EF89D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2B2CF6">
              <w:rPr>
                <w:rFonts w:ascii="Arial" w:hAnsi="Arial" w:cs="Arial" w:hint="eastAsia"/>
                <w:szCs w:val="20"/>
                <w:lang w:eastAsia="zh-HK"/>
              </w:rPr>
              <w:t>Position</w:t>
            </w:r>
            <w:r w:rsidRPr="002B2CF6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bottom"/>
          </w:tcPr>
          <w:p w14:paraId="12446C24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D24A2F" w:rsidRPr="009B7B24" w14:paraId="2AFC914F" w14:textId="77777777" w:rsidTr="00FC392D">
        <w:tc>
          <w:tcPr>
            <w:tcW w:w="2441" w:type="dxa"/>
          </w:tcPr>
          <w:p w14:paraId="0F328357" w14:textId="77777777" w:rsidR="00D24A2F" w:rsidRPr="009B7B24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1FE55582" w14:textId="77777777" w:rsidR="00D24A2F" w:rsidRPr="009B7B24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Telephone no.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0E18D8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03DBEE4A" w14:textId="77777777" w:rsidR="00D24A2F" w:rsidRPr="009B7B24" w:rsidRDefault="00D24A2F" w:rsidP="006973E9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531" w:type="dxa"/>
          </w:tcPr>
          <w:p w14:paraId="27513BDD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727262DA" w14:textId="77777777" w:rsidR="00D24A2F" w:rsidRPr="009B7B24" w:rsidRDefault="00D24A2F" w:rsidP="006973E9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Email address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472FAC" w14:textId="77777777" w:rsidR="00D24A2F" w:rsidRPr="009B7B24" w:rsidRDefault="00D24A2F" w:rsidP="006973E9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365F438A" w14:textId="77777777" w:rsidR="00D24A2F" w:rsidRDefault="00D24A2F" w:rsidP="007F1082">
      <w:pPr>
        <w:spacing w:line="300" w:lineRule="exact"/>
        <w:jc w:val="right"/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</w:pPr>
      <w:r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</w:p>
    <w:p w14:paraId="7FAED5AD" w14:textId="77777777" w:rsidR="006C2716" w:rsidRDefault="00D24A2F" w:rsidP="00FC392D">
      <w:pPr>
        <w:spacing w:line="300" w:lineRule="exact"/>
        <w:rPr>
          <w:rFonts w:ascii="Arial" w:hAnsi="Arial" w:cs="Arial"/>
          <w:b/>
          <w:color w:val="000000"/>
          <w:sz w:val="28"/>
          <w:szCs w:val="20"/>
          <w:lang w:eastAsia="zh-HK"/>
        </w:rPr>
      </w:pPr>
      <w:r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br w:type="page"/>
      </w:r>
      <w:r w:rsidR="006C2716" w:rsidRPr="00D753F9">
        <w:rPr>
          <w:rFonts w:ascii="Arial" w:hAnsi="Arial" w:cs="Arial" w:hint="eastAsia"/>
          <w:b/>
          <w:color w:val="000000"/>
          <w:sz w:val="28"/>
          <w:szCs w:val="20"/>
          <w:bdr w:val="single" w:sz="4" w:space="0" w:color="auto"/>
          <w:lang w:eastAsia="zh-HK"/>
        </w:rPr>
        <w:lastRenderedPageBreak/>
        <w:t xml:space="preserve">ASSESSMENT </w:t>
      </w:r>
      <w:r w:rsidR="00E57F62" w:rsidRPr="00D753F9">
        <w:rPr>
          <w:rFonts w:ascii="Arial" w:hAnsi="Arial" w:cs="Arial" w:hint="eastAsia"/>
          <w:b/>
          <w:color w:val="000000"/>
          <w:sz w:val="28"/>
          <w:szCs w:val="20"/>
          <w:bdr w:val="single" w:sz="4" w:space="0" w:color="auto"/>
          <w:lang w:eastAsia="zh-HK"/>
        </w:rPr>
        <w:t xml:space="preserve">DECLARATION </w:t>
      </w:r>
      <w:r w:rsidR="006C2716" w:rsidRPr="00D753F9">
        <w:rPr>
          <w:rFonts w:ascii="Arial" w:hAnsi="Arial" w:cs="Arial" w:hint="eastAsia"/>
          <w:b/>
          <w:color w:val="000000"/>
          <w:sz w:val="28"/>
          <w:szCs w:val="20"/>
          <w:bdr w:val="single" w:sz="4" w:space="0" w:color="auto"/>
          <w:lang w:eastAsia="zh-HK"/>
        </w:rPr>
        <w:t>CHECKLIST</w:t>
      </w:r>
    </w:p>
    <w:p w14:paraId="7148582A" w14:textId="77777777" w:rsidR="006C2716" w:rsidRDefault="006C2716" w:rsidP="00183256">
      <w:pPr>
        <w:spacing w:line="300" w:lineRule="exact"/>
        <w:rPr>
          <w:rFonts w:ascii="Arial" w:hAnsi="Arial" w:cs="Arial"/>
          <w:b/>
          <w:color w:val="000000"/>
          <w:sz w:val="28"/>
          <w:szCs w:val="20"/>
          <w:lang w:eastAsia="zh-HK"/>
        </w:rPr>
      </w:pPr>
    </w:p>
    <w:p w14:paraId="0DF6BBE7" w14:textId="149BA1B2" w:rsidR="00003CCC" w:rsidRDefault="00E4012F" w:rsidP="00003CCC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  <w:r>
        <w:rPr>
          <w:rFonts w:ascii="Arial" w:hAnsi="Arial" w:cs="Arial" w:hint="eastAsia"/>
          <w:color w:val="000000"/>
          <w:lang w:eastAsia="zh-HK"/>
        </w:rPr>
        <w:t xml:space="preserve">Please complete the checklist </w:t>
      </w:r>
      <w:r w:rsidR="00E57F62">
        <w:rPr>
          <w:rFonts w:ascii="Arial" w:hAnsi="Arial" w:cs="Arial" w:hint="eastAsia"/>
          <w:color w:val="000000"/>
          <w:lang w:eastAsia="zh-HK"/>
        </w:rPr>
        <w:t xml:space="preserve">below. </w:t>
      </w:r>
      <w:bookmarkStart w:id="0" w:name="_Hlk152595398"/>
      <w:r w:rsidR="00003CCC"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003CCC">
        <w:rPr>
          <w:rFonts w:ascii="Arial" w:hAnsi="Arial" w:cs="Arial"/>
          <w:color w:val="000000"/>
          <w:lang w:eastAsia="zh-HK"/>
        </w:rPr>
        <w:t>the A</w:t>
      </w:r>
      <w:r w:rsidR="00003CCC">
        <w:rPr>
          <w:rFonts w:ascii="Arial" w:hAnsi="Arial" w:cs="Arial" w:hint="eastAsia"/>
          <w:color w:val="000000"/>
          <w:lang w:eastAsia="zh-HK"/>
        </w:rPr>
        <w:t xml:space="preserve">pplicant </w:t>
      </w:r>
      <w:r w:rsidR="00003CCC"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003CCC">
        <w:rPr>
          <w:rFonts w:ascii="Arial" w:hAnsi="Arial" w:cs="Arial" w:hint="eastAsia"/>
          <w:color w:val="000000"/>
          <w:lang w:eastAsia="zh-HK"/>
        </w:rPr>
        <w:t xml:space="preserve"> the</w:t>
      </w:r>
      <w:r w:rsidR="00003CCC" w:rsidRPr="00E4012F">
        <w:rPr>
          <w:rFonts w:ascii="Arial" w:hAnsi="Arial" w:cs="Arial" w:hint="eastAsia"/>
          <w:color w:val="000000"/>
          <w:lang w:eastAsia="zh-HK"/>
        </w:rPr>
        <w:t xml:space="preserve"> </w:t>
      </w:r>
      <w:r w:rsidR="00003CCC">
        <w:rPr>
          <w:rFonts w:ascii="Arial" w:hAnsi="Arial" w:cs="Arial"/>
          <w:color w:val="000000"/>
          <w:lang w:eastAsia="zh-HK"/>
        </w:rPr>
        <w:t xml:space="preserve">Bronze </w:t>
      </w:r>
      <w:r w:rsidR="00003CCC" w:rsidRPr="00E4012F">
        <w:rPr>
          <w:rFonts w:ascii="Arial" w:hAnsi="Arial" w:cs="Arial" w:hint="eastAsia"/>
          <w:color w:val="000000"/>
          <w:lang w:eastAsia="zh-HK"/>
        </w:rPr>
        <w:t>Award, please complete</w:t>
      </w:r>
      <w:r w:rsidR="00003CCC">
        <w:rPr>
          <w:rFonts w:ascii="Arial" w:hAnsi="Arial" w:cs="Arial" w:hint="eastAsia"/>
          <w:color w:val="000000"/>
          <w:lang w:eastAsia="zh-HK"/>
        </w:rPr>
        <w:t xml:space="preserve"> items M</w:t>
      </w:r>
      <w:r w:rsidR="00003CCC" w:rsidRPr="00E4012F">
        <w:rPr>
          <w:rFonts w:ascii="Arial" w:hAnsi="Arial" w:cs="Arial" w:hint="eastAsia"/>
          <w:color w:val="000000"/>
          <w:lang w:eastAsia="zh-HK"/>
        </w:rPr>
        <w:t>01</w:t>
      </w:r>
      <w:r w:rsidR="00003CCC">
        <w:rPr>
          <w:rFonts w:ascii="Arial" w:hAnsi="Arial" w:cs="Arial"/>
          <w:color w:val="000000"/>
          <w:lang w:eastAsia="zh-HK"/>
        </w:rPr>
        <w:t xml:space="preserve"> - </w:t>
      </w:r>
      <w:r w:rsidR="00003CCC">
        <w:rPr>
          <w:rFonts w:ascii="Arial" w:hAnsi="Arial" w:cs="Arial" w:hint="eastAsia"/>
          <w:color w:val="000000"/>
          <w:lang w:eastAsia="zh-HK"/>
        </w:rPr>
        <w:t>M</w:t>
      </w:r>
      <w:r w:rsidR="00003CCC" w:rsidRPr="00E4012F">
        <w:rPr>
          <w:rFonts w:ascii="Arial" w:hAnsi="Arial" w:cs="Arial" w:hint="eastAsia"/>
          <w:color w:val="000000"/>
          <w:lang w:eastAsia="zh-HK"/>
        </w:rPr>
        <w:t>1</w:t>
      </w:r>
      <w:r w:rsidR="00003CCC">
        <w:rPr>
          <w:rFonts w:ascii="Arial" w:hAnsi="Arial" w:cs="Arial"/>
          <w:color w:val="000000"/>
          <w:lang w:eastAsia="zh-HK"/>
        </w:rPr>
        <w:t xml:space="preserve">0. </w:t>
      </w:r>
      <w:bookmarkEnd w:id="0"/>
      <w:r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354FDD">
        <w:rPr>
          <w:rFonts w:ascii="Arial" w:hAnsi="Arial" w:cs="Arial"/>
          <w:color w:val="000000"/>
          <w:lang w:eastAsia="zh-HK"/>
        </w:rPr>
        <w:t xml:space="preserve">the </w:t>
      </w:r>
      <w:r w:rsidR="00085F51">
        <w:rPr>
          <w:rFonts w:ascii="Arial" w:hAnsi="Arial" w:cs="Arial"/>
          <w:color w:val="000000"/>
          <w:lang w:eastAsia="zh-HK"/>
        </w:rPr>
        <w:t>A</w:t>
      </w:r>
      <w:r>
        <w:rPr>
          <w:rFonts w:ascii="Arial" w:hAnsi="Arial" w:cs="Arial" w:hint="eastAsia"/>
          <w:color w:val="000000"/>
          <w:lang w:eastAsia="zh-HK"/>
        </w:rPr>
        <w:t xml:space="preserve">pplicant </w:t>
      </w:r>
      <w:r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E57F62">
        <w:rPr>
          <w:rFonts w:ascii="Arial" w:hAnsi="Arial" w:cs="Arial" w:hint="eastAsia"/>
          <w:color w:val="000000"/>
          <w:lang w:eastAsia="zh-HK"/>
        </w:rPr>
        <w:t xml:space="preserve"> the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 Silver Award, please complete</w:t>
      </w:r>
      <w:r w:rsidR="00E57F62">
        <w:rPr>
          <w:rFonts w:ascii="Arial" w:hAnsi="Arial" w:cs="Arial" w:hint="eastAsia"/>
          <w:color w:val="000000"/>
          <w:lang w:eastAsia="zh-HK"/>
        </w:rPr>
        <w:t xml:space="preserve"> items </w:t>
      </w:r>
      <w:r w:rsidR="00607239">
        <w:rPr>
          <w:rFonts w:ascii="Arial" w:hAnsi="Arial" w:cs="Arial" w:hint="eastAsia"/>
          <w:color w:val="000000"/>
          <w:lang w:eastAsia="zh-HK"/>
        </w:rPr>
        <w:t>M</w:t>
      </w:r>
      <w:r w:rsidRPr="00E4012F">
        <w:rPr>
          <w:rFonts w:ascii="Arial" w:hAnsi="Arial" w:cs="Arial" w:hint="eastAsia"/>
          <w:color w:val="000000"/>
          <w:lang w:eastAsia="zh-HK"/>
        </w:rPr>
        <w:t>01</w:t>
      </w:r>
      <w:r w:rsidR="006265DC">
        <w:rPr>
          <w:rFonts w:ascii="Arial" w:hAnsi="Arial" w:cs="Arial"/>
          <w:color w:val="000000"/>
          <w:lang w:eastAsia="zh-HK"/>
        </w:rPr>
        <w:t xml:space="preserve"> - </w:t>
      </w:r>
      <w:r w:rsidR="00607239">
        <w:rPr>
          <w:rFonts w:ascii="Arial" w:hAnsi="Arial" w:cs="Arial" w:hint="eastAsia"/>
          <w:color w:val="000000"/>
          <w:lang w:eastAsia="zh-HK"/>
        </w:rPr>
        <w:t>M</w:t>
      </w:r>
      <w:r w:rsidRPr="00E4012F">
        <w:rPr>
          <w:rFonts w:ascii="Arial" w:hAnsi="Arial" w:cs="Arial" w:hint="eastAsia"/>
          <w:color w:val="000000"/>
          <w:lang w:eastAsia="zh-HK"/>
        </w:rPr>
        <w:t>1</w:t>
      </w:r>
      <w:r w:rsidR="006265DC">
        <w:rPr>
          <w:rFonts w:ascii="Arial" w:hAnsi="Arial" w:cs="Arial"/>
          <w:color w:val="000000"/>
          <w:lang w:eastAsia="zh-HK"/>
        </w:rPr>
        <w:t>9.</w:t>
      </w:r>
      <w:r w:rsidR="00354FDD">
        <w:rPr>
          <w:rFonts w:ascii="Arial" w:hAnsi="Arial" w:cs="Arial"/>
          <w:color w:val="000000"/>
          <w:lang w:eastAsia="zh-HK"/>
        </w:rPr>
        <w:t xml:space="preserve"> 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354FDD">
        <w:rPr>
          <w:rFonts w:ascii="Arial" w:hAnsi="Arial" w:cs="Arial"/>
          <w:color w:val="000000"/>
          <w:lang w:eastAsia="zh-HK"/>
        </w:rPr>
        <w:t xml:space="preserve">the </w:t>
      </w:r>
      <w:r w:rsidR="00085F51">
        <w:rPr>
          <w:rFonts w:ascii="Arial" w:hAnsi="Arial" w:cs="Arial"/>
          <w:color w:val="000000"/>
          <w:lang w:eastAsia="zh-HK"/>
        </w:rPr>
        <w:t>A</w:t>
      </w:r>
      <w:r>
        <w:rPr>
          <w:rFonts w:ascii="Arial" w:hAnsi="Arial" w:cs="Arial" w:hint="eastAsia"/>
          <w:color w:val="000000"/>
          <w:lang w:eastAsia="zh-HK"/>
        </w:rPr>
        <w:t xml:space="preserve">pplicant </w:t>
      </w:r>
      <w:r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E57F62">
        <w:rPr>
          <w:rFonts w:ascii="Arial" w:hAnsi="Arial" w:cs="Arial" w:hint="eastAsia"/>
          <w:color w:val="000000"/>
          <w:lang w:eastAsia="zh-HK"/>
        </w:rPr>
        <w:t xml:space="preserve"> </w:t>
      </w:r>
      <w:r w:rsidR="00E57F62">
        <w:rPr>
          <w:rFonts w:ascii="Arial" w:hAnsi="Arial" w:cs="Arial"/>
          <w:color w:val="000000"/>
          <w:lang w:eastAsia="zh-HK"/>
        </w:rPr>
        <w:t>the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 Gold Award, please </w:t>
      </w:r>
      <w:r w:rsidR="00552CD9" w:rsidRPr="00E4012F">
        <w:rPr>
          <w:rFonts w:ascii="Arial" w:hAnsi="Arial" w:cs="Arial"/>
          <w:color w:val="000000"/>
          <w:lang w:eastAsia="zh-HK"/>
        </w:rPr>
        <w:t>complete</w:t>
      </w:r>
      <w:r w:rsidR="00E57F62">
        <w:rPr>
          <w:rFonts w:ascii="Arial" w:hAnsi="Arial" w:cs="Arial" w:hint="eastAsia"/>
          <w:color w:val="000000"/>
          <w:lang w:eastAsia="zh-HK"/>
        </w:rPr>
        <w:t xml:space="preserve"> items</w:t>
      </w:r>
      <w:r w:rsidR="00607239">
        <w:rPr>
          <w:rFonts w:ascii="Arial" w:hAnsi="Arial" w:cs="Arial" w:hint="eastAsia"/>
          <w:color w:val="000000"/>
          <w:lang w:eastAsia="zh-HK"/>
        </w:rPr>
        <w:t xml:space="preserve"> M</w:t>
      </w:r>
      <w:r w:rsidRPr="00E4012F">
        <w:rPr>
          <w:rFonts w:ascii="Arial" w:hAnsi="Arial" w:cs="Arial" w:hint="eastAsia"/>
          <w:color w:val="000000"/>
          <w:lang w:eastAsia="zh-HK"/>
        </w:rPr>
        <w:t>01</w:t>
      </w:r>
      <w:r w:rsidR="006265DC">
        <w:rPr>
          <w:rFonts w:ascii="Arial" w:hAnsi="Arial" w:cs="Arial"/>
          <w:color w:val="000000"/>
          <w:lang w:eastAsia="zh-HK"/>
        </w:rPr>
        <w:t xml:space="preserve"> </w:t>
      </w:r>
      <w:r w:rsidRPr="00E4012F">
        <w:rPr>
          <w:rFonts w:ascii="Arial" w:hAnsi="Arial" w:cs="Arial" w:hint="eastAsia"/>
          <w:color w:val="000000"/>
          <w:lang w:eastAsia="zh-HK"/>
        </w:rPr>
        <w:t>-</w:t>
      </w:r>
      <w:r w:rsidR="006265DC">
        <w:rPr>
          <w:rFonts w:ascii="Arial" w:hAnsi="Arial" w:cs="Arial"/>
          <w:color w:val="000000"/>
          <w:lang w:eastAsia="zh-HK"/>
        </w:rPr>
        <w:t xml:space="preserve"> </w:t>
      </w:r>
      <w:r w:rsidR="00607239">
        <w:rPr>
          <w:rFonts w:ascii="Arial" w:hAnsi="Arial" w:cs="Arial" w:hint="eastAsia"/>
          <w:color w:val="000000"/>
          <w:lang w:eastAsia="zh-HK"/>
        </w:rPr>
        <w:t>M</w:t>
      </w:r>
      <w:r w:rsidR="006265DC">
        <w:rPr>
          <w:rFonts w:ascii="Arial" w:hAnsi="Arial" w:cs="Arial"/>
          <w:color w:val="000000"/>
          <w:lang w:eastAsia="zh-HK"/>
        </w:rPr>
        <w:t>2</w:t>
      </w:r>
      <w:r w:rsidR="00003CCC">
        <w:rPr>
          <w:rFonts w:ascii="Arial" w:hAnsi="Arial" w:cs="Arial"/>
          <w:color w:val="000000"/>
          <w:lang w:eastAsia="zh-HK"/>
        </w:rPr>
        <w:t xml:space="preserve">3. </w:t>
      </w:r>
      <w:r w:rsidR="00003CCC"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003CCC">
        <w:rPr>
          <w:rFonts w:ascii="Arial" w:hAnsi="Arial" w:cs="Arial"/>
          <w:color w:val="000000"/>
          <w:lang w:eastAsia="zh-HK"/>
        </w:rPr>
        <w:t>the A</w:t>
      </w:r>
      <w:r w:rsidR="00003CCC">
        <w:rPr>
          <w:rFonts w:ascii="Arial" w:hAnsi="Arial" w:cs="Arial" w:hint="eastAsia"/>
          <w:color w:val="000000"/>
          <w:lang w:eastAsia="zh-HK"/>
        </w:rPr>
        <w:t xml:space="preserve">pplicant </w:t>
      </w:r>
      <w:r w:rsidR="00003CCC"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003CCC">
        <w:rPr>
          <w:rFonts w:ascii="Arial" w:hAnsi="Arial" w:cs="Arial" w:hint="eastAsia"/>
          <w:color w:val="000000"/>
          <w:lang w:eastAsia="zh-HK"/>
        </w:rPr>
        <w:t xml:space="preserve"> the</w:t>
      </w:r>
      <w:r w:rsidR="00003CCC" w:rsidRPr="00E4012F">
        <w:rPr>
          <w:rFonts w:ascii="Arial" w:hAnsi="Arial" w:cs="Arial" w:hint="eastAsia"/>
          <w:color w:val="000000"/>
          <w:lang w:eastAsia="zh-HK"/>
        </w:rPr>
        <w:t xml:space="preserve"> </w:t>
      </w:r>
      <w:r w:rsidR="00003CCC">
        <w:rPr>
          <w:rFonts w:ascii="Arial" w:hAnsi="Arial" w:cs="Arial"/>
          <w:color w:val="000000"/>
          <w:lang w:eastAsia="zh-HK"/>
        </w:rPr>
        <w:t xml:space="preserve">Bronze </w:t>
      </w:r>
      <w:r w:rsidR="00003CCC" w:rsidRPr="00E4012F">
        <w:rPr>
          <w:rFonts w:ascii="Arial" w:hAnsi="Arial" w:cs="Arial" w:hint="eastAsia"/>
          <w:color w:val="000000"/>
          <w:lang w:eastAsia="zh-HK"/>
        </w:rPr>
        <w:t>Award, please complete</w:t>
      </w:r>
      <w:r w:rsidR="00003CCC">
        <w:rPr>
          <w:rFonts w:ascii="Arial" w:hAnsi="Arial" w:cs="Arial" w:hint="eastAsia"/>
          <w:color w:val="000000"/>
          <w:lang w:eastAsia="zh-HK"/>
        </w:rPr>
        <w:t xml:space="preserve"> items M</w:t>
      </w:r>
      <w:r w:rsidR="00003CCC" w:rsidRPr="00E4012F">
        <w:rPr>
          <w:rFonts w:ascii="Arial" w:hAnsi="Arial" w:cs="Arial" w:hint="eastAsia"/>
          <w:color w:val="000000"/>
          <w:lang w:eastAsia="zh-HK"/>
        </w:rPr>
        <w:t>01</w:t>
      </w:r>
      <w:r w:rsidR="00003CCC">
        <w:rPr>
          <w:rFonts w:ascii="Arial" w:hAnsi="Arial" w:cs="Arial"/>
          <w:color w:val="000000"/>
          <w:lang w:eastAsia="zh-HK"/>
        </w:rPr>
        <w:t xml:space="preserve"> - </w:t>
      </w:r>
      <w:r w:rsidR="00003CCC">
        <w:rPr>
          <w:rFonts w:ascii="Arial" w:hAnsi="Arial" w:cs="Arial" w:hint="eastAsia"/>
          <w:color w:val="000000"/>
          <w:lang w:eastAsia="zh-HK"/>
        </w:rPr>
        <w:t>M</w:t>
      </w:r>
      <w:r w:rsidR="00003CCC" w:rsidRPr="00E4012F">
        <w:rPr>
          <w:rFonts w:ascii="Arial" w:hAnsi="Arial" w:cs="Arial" w:hint="eastAsia"/>
          <w:color w:val="000000"/>
          <w:lang w:eastAsia="zh-HK"/>
        </w:rPr>
        <w:t>1</w:t>
      </w:r>
      <w:r w:rsidR="00003CCC">
        <w:rPr>
          <w:rFonts w:ascii="Arial" w:hAnsi="Arial" w:cs="Arial"/>
          <w:color w:val="000000"/>
          <w:lang w:eastAsia="zh-HK"/>
        </w:rPr>
        <w:t>0.</w:t>
      </w:r>
      <w:r w:rsidR="00003CCC" w:rsidRPr="00003CCC">
        <w:rPr>
          <w:rFonts w:ascii="Arial" w:hAnsi="Arial" w:cs="Arial" w:hint="eastAsia"/>
          <w:color w:val="000000"/>
          <w:lang w:eastAsia="zh-HK"/>
        </w:rPr>
        <w:t xml:space="preserve"> </w:t>
      </w:r>
      <w:bookmarkStart w:id="1" w:name="_Hlk152595420"/>
      <w:r w:rsidR="00003CCC"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003CCC">
        <w:rPr>
          <w:rFonts w:ascii="Arial" w:hAnsi="Arial" w:cs="Arial"/>
          <w:color w:val="000000"/>
          <w:lang w:eastAsia="zh-HK"/>
        </w:rPr>
        <w:t>the A</w:t>
      </w:r>
      <w:r w:rsidR="00003CCC">
        <w:rPr>
          <w:rFonts w:ascii="Arial" w:hAnsi="Arial" w:cs="Arial" w:hint="eastAsia"/>
          <w:color w:val="000000"/>
          <w:lang w:eastAsia="zh-HK"/>
        </w:rPr>
        <w:t xml:space="preserve">pplicant </w:t>
      </w:r>
      <w:r w:rsidR="00003CCC"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003CCC">
        <w:rPr>
          <w:rFonts w:ascii="Arial" w:hAnsi="Arial" w:cs="Arial" w:hint="eastAsia"/>
          <w:color w:val="000000"/>
          <w:lang w:eastAsia="zh-HK"/>
        </w:rPr>
        <w:t xml:space="preserve"> the</w:t>
      </w:r>
      <w:r w:rsidR="00003CCC" w:rsidRPr="00E4012F">
        <w:rPr>
          <w:rFonts w:ascii="Arial" w:hAnsi="Arial" w:cs="Arial" w:hint="eastAsia"/>
          <w:color w:val="000000"/>
          <w:lang w:eastAsia="zh-HK"/>
        </w:rPr>
        <w:t xml:space="preserve"> </w:t>
      </w:r>
      <w:r w:rsidR="00003CCC">
        <w:rPr>
          <w:rFonts w:ascii="Arial" w:hAnsi="Arial" w:cs="Arial"/>
          <w:color w:val="000000"/>
          <w:lang w:eastAsia="zh-HK"/>
        </w:rPr>
        <w:t>Elderly</w:t>
      </w:r>
      <w:r w:rsidR="00F7394E">
        <w:rPr>
          <w:rFonts w:ascii="Arial" w:hAnsi="Arial" w:cs="Arial"/>
          <w:color w:val="000000"/>
          <w:lang w:eastAsia="zh-HK"/>
        </w:rPr>
        <w:t>-f</w:t>
      </w:r>
      <w:r w:rsidR="00003CCC">
        <w:rPr>
          <w:rFonts w:ascii="Arial" w:hAnsi="Arial" w:cs="Arial"/>
          <w:color w:val="000000"/>
          <w:lang w:eastAsia="zh-HK"/>
        </w:rPr>
        <w:t xml:space="preserve">riendly </w:t>
      </w:r>
      <w:r w:rsidR="00003CCC" w:rsidRPr="00E4012F">
        <w:rPr>
          <w:rFonts w:ascii="Arial" w:hAnsi="Arial" w:cs="Arial" w:hint="eastAsia"/>
          <w:color w:val="000000"/>
          <w:lang w:eastAsia="zh-HK"/>
        </w:rPr>
        <w:t>Award, please complete</w:t>
      </w:r>
      <w:r w:rsidR="00003CCC">
        <w:rPr>
          <w:rFonts w:ascii="Arial" w:hAnsi="Arial" w:cs="Arial" w:hint="eastAsia"/>
          <w:color w:val="000000"/>
          <w:lang w:eastAsia="zh-HK"/>
        </w:rPr>
        <w:t xml:space="preserve"> </w:t>
      </w:r>
      <w:r w:rsidR="00003CCC">
        <w:rPr>
          <w:rFonts w:ascii="Arial" w:hAnsi="Arial" w:cs="Arial"/>
          <w:color w:val="000000"/>
          <w:lang w:eastAsia="zh-HK"/>
        </w:rPr>
        <w:t xml:space="preserve">14 </w:t>
      </w:r>
      <w:r w:rsidR="00003CCC">
        <w:rPr>
          <w:rFonts w:ascii="Arial" w:hAnsi="Arial" w:cs="Arial" w:hint="eastAsia"/>
          <w:color w:val="000000"/>
          <w:lang w:eastAsia="zh-HK"/>
        </w:rPr>
        <w:t>items</w:t>
      </w:r>
      <w:r w:rsidR="00003CCC">
        <w:rPr>
          <w:rFonts w:ascii="Arial" w:hAnsi="Arial" w:cs="Arial"/>
          <w:color w:val="000000"/>
          <w:lang w:eastAsia="zh-HK"/>
        </w:rPr>
        <w:t>, details please refer to the application guidelines.</w:t>
      </w:r>
    </w:p>
    <w:bookmarkEnd w:id="1"/>
    <w:p w14:paraId="7F6B2915" w14:textId="2BB21039" w:rsidR="00E4012F" w:rsidRDefault="00E4012F" w:rsidP="00E4012F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</w:p>
    <w:p w14:paraId="4D140523" w14:textId="77777777" w:rsidR="00354FDD" w:rsidRPr="00E4012F" w:rsidRDefault="00354FDD" w:rsidP="00E4012F">
      <w:pPr>
        <w:spacing w:line="300" w:lineRule="exact"/>
        <w:jc w:val="both"/>
        <w:rPr>
          <w:rFonts w:ascii="Arial" w:hAnsi="Arial" w:cs="Arial"/>
          <w:b/>
          <w:color w:val="000000"/>
          <w:u w:val="single"/>
          <w:lang w:eastAsia="zh-H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5"/>
        <w:gridCol w:w="6160"/>
        <w:gridCol w:w="1842"/>
        <w:gridCol w:w="1953"/>
      </w:tblGrid>
      <w:tr w:rsidR="006F2EFF" w:rsidRPr="00D96036" w14:paraId="167B5E38" w14:textId="77777777" w:rsidTr="00D96036">
        <w:tc>
          <w:tcPr>
            <w:tcW w:w="8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pct10" w:color="auto" w:fill="auto"/>
          </w:tcPr>
          <w:p w14:paraId="1415E8F5" w14:textId="77777777" w:rsidR="006F2EFF" w:rsidRPr="00DC2146" w:rsidRDefault="006F2EFF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b/>
                <w:color w:val="000000"/>
                <w:lang w:eastAsia="zh-HK"/>
              </w:rPr>
              <w:t>No.</w:t>
            </w:r>
          </w:p>
        </w:tc>
        <w:tc>
          <w:tcPr>
            <w:tcW w:w="6237" w:type="dxa"/>
            <w:tcBorders>
              <w:top w:val="single" w:sz="12" w:space="0" w:color="auto"/>
              <w:bottom w:val="single" w:sz="12" w:space="0" w:color="auto"/>
            </w:tcBorders>
            <w:shd w:val="pct10" w:color="auto" w:fill="auto"/>
          </w:tcPr>
          <w:p w14:paraId="2796BF4B" w14:textId="77777777" w:rsidR="006F2EFF" w:rsidRPr="00DC2146" w:rsidRDefault="006F2EFF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b/>
                <w:color w:val="000000"/>
                <w:lang w:eastAsia="zh-HK"/>
              </w:rPr>
              <w:t>Judging Criteria Description</w:t>
            </w:r>
          </w:p>
        </w:tc>
        <w:tc>
          <w:tcPr>
            <w:tcW w:w="1843" w:type="dxa"/>
            <w:tcBorders>
              <w:top w:val="single" w:sz="12" w:space="0" w:color="auto"/>
              <w:bottom w:val="single" w:sz="12" w:space="0" w:color="auto"/>
            </w:tcBorders>
            <w:shd w:val="pct10" w:color="auto" w:fill="auto"/>
          </w:tcPr>
          <w:p w14:paraId="5D35743D" w14:textId="77777777" w:rsidR="006F2EFF" w:rsidRPr="00DC2146" w:rsidRDefault="00013962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b/>
                <w:color w:val="000000"/>
                <w:lang w:eastAsia="zh-HK"/>
              </w:rPr>
              <w:t>Conformance</w:t>
            </w:r>
          </w:p>
          <w:p w14:paraId="66B939C0" w14:textId="77777777" w:rsidR="00013962" w:rsidRPr="00DC2146" w:rsidRDefault="00013962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b/>
                <w:color w:val="000000"/>
                <w:lang w:eastAsia="zh-HK"/>
              </w:rPr>
              <w:t>(Y/N)</w:t>
            </w:r>
          </w:p>
        </w:tc>
        <w:tc>
          <w:tcPr>
            <w:tcW w:w="195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AE962AC" w14:textId="77777777" w:rsidR="006F2EFF" w:rsidRPr="00DC2146" w:rsidRDefault="00013962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b/>
                <w:color w:val="000000"/>
                <w:lang w:eastAsia="zh-HK"/>
              </w:rPr>
              <w:t>W</w:t>
            </w:r>
            <w:r w:rsidR="006C2716" w:rsidRPr="00DC2146">
              <w:rPr>
                <w:rFonts w:ascii="Arial" w:hAnsi="Arial" w:cs="Arial"/>
                <w:b/>
                <w:color w:val="000000"/>
                <w:lang w:eastAsia="zh-HK"/>
              </w:rPr>
              <w:t>ork</w:t>
            </w:r>
            <w:r w:rsidR="006F2EFF" w:rsidRPr="00DC2146">
              <w:rPr>
                <w:rFonts w:ascii="Arial" w:hAnsi="Arial" w:cs="Arial"/>
                <w:b/>
                <w:color w:val="000000"/>
                <w:lang w:eastAsia="zh-HK"/>
              </w:rPr>
              <w:t xml:space="preserve">around </w:t>
            </w:r>
            <w:r w:rsidR="00E4012F" w:rsidRPr="00DC2146">
              <w:rPr>
                <w:rFonts w:ascii="Arial" w:hAnsi="Arial" w:cs="Arial"/>
                <w:b/>
                <w:color w:val="000000"/>
                <w:lang w:eastAsia="zh-HK"/>
              </w:rPr>
              <w:t>applied (if any)</w:t>
            </w:r>
          </w:p>
        </w:tc>
      </w:tr>
      <w:tr w:rsidR="00774F92" w:rsidRPr="00D96036" w14:paraId="684BA6A3" w14:textId="77777777" w:rsidTr="00815884">
        <w:tc>
          <w:tcPr>
            <w:tcW w:w="8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5DA3608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1</w:t>
            </w:r>
          </w:p>
        </w:tc>
        <w:tc>
          <w:tcPr>
            <w:tcW w:w="6237" w:type="dxa"/>
            <w:tcBorders>
              <w:top w:val="single" w:sz="12" w:space="0" w:color="auto"/>
            </w:tcBorders>
            <w:shd w:val="clear" w:color="auto" w:fill="auto"/>
          </w:tcPr>
          <w:p w14:paraId="6F578069" w14:textId="77777777" w:rsidR="00774F92" w:rsidRPr="00774F92" w:rsidRDefault="00774F92" w:rsidP="00774F92">
            <w:pPr>
              <w:tabs>
                <w:tab w:val="left" w:pos="756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meaningful text alternative for non-text contents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14:paraId="0AE61C22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</w:p>
        </w:tc>
        <w:tc>
          <w:tcPr>
            <w:tcW w:w="1959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38D1EBB1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D96036" w14:paraId="1FB2E2EE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3944A40A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2</w:t>
            </w:r>
          </w:p>
        </w:tc>
        <w:tc>
          <w:tcPr>
            <w:tcW w:w="6237" w:type="dxa"/>
            <w:shd w:val="clear" w:color="auto" w:fill="auto"/>
          </w:tcPr>
          <w:p w14:paraId="1955F1E5" w14:textId="77777777" w:rsidR="00774F92" w:rsidRPr="00774F92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Make all clickable objects large enough to be tapped</w:t>
            </w:r>
          </w:p>
        </w:tc>
        <w:tc>
          <w:tcPr>
            <w:tcW w:w="1843" w:type="dxa"/>
            <w:shd w:val="clear" w:color="auto" w:fill="auto"/>
          </w:tcPr>
          <w:p w14:paraId="112DA500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1F1FBD6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D96036" w14:paraId="30ED2B98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2CB88041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3</w:t>
            </w:r>
          </w:p>
        </w:tc>
        <w:tc>
          <w:tcPr>
            <w:tcW w:w="6237" w:type="dxa"/>
            <w:shd w:val="clear" w:color="auto" w:fill="auto"/>
          </w:tcPr>
          <w:p w14:paraId="3D1D1581" w14:textId="77777777" w:rsidR="00774F92" w:rsidRPr="00774F92" w:rsidRDefault="00774F92" w:rsidP="00774F92">
            <w:pPr>
              <w:tabs>
                <w:tab w:val="left" w:pos="812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Compatible with screen readers</w:t>
            </w:r>
          </w:p>
        </w:tc>
        <w:tc>
          <w:tcPr>
            <w:tcW w:w="1843" w:type="dxa"/>
            <w:shd w:val="clear" w:color="auto" w:fill="auto"/>
          </w:tcPr>
          <w:p w14:paraId="1FCED22D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5C61D9CB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D96036" w14:paraId="23050DA3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15AE40CF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4</w:t>
            </w:r>
          </w:p>
        </w:tc>
        <w:tc>
          <w:tcPr>
            <w:tcW w:w="6237" w:type="dxa"/>
            <w:shd w:val="clear" w:color="auto" w:fill="auto"/>
          </w:tcPr>
          <w:p w14:paraId="58F90FD4" w14:textId="77777777" w:rsidR="00774F92" w:rsidRPr="00774F92" w:rsidRDefault="00774F92" w:rsidP="00774F92">
            <w:pPr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contact points or email feedback as well as an accessibility statement</w:t>
            </w:r>
          </w:p>
        </w:tc>
        <w:tc>
          <w:tcPr>
            <w:tcW w:w="1843" w:type="dxa"/>
            <w:shd w:val="clear" w:color="auto" w:fill="auto"/>
          </w:tcPr>
          <w:p w14:paraId="65E10E8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05F855ED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D96036" w14:paraId="43B780C1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13E8E3F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5</w:t>
            </w:r>
          </w:p>
        </w:tc>
        <w:tc>
          <w:tcPr>
            <w:tcW w:w="6237" w:type="dxa"/>
            <w:shd w:val="clear" w:color="auto" w:fill="auto"/>
          </w:tcPr>
          <w:p w14:paraId="687DFB41" w14:textId="77777777" w:rsidR="00774F92" w:rsidRPr="00774F92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clear and simple headings</w:t>
            </w:r>
          </w:p>
        </w:tc>
        <w:tc>
          <w:tcPr>
            <w:tcW w:w="1843" w:type="dxa"/>
            <w:shd w:val="clear" w:color="auto" w:fill="auto"/>
          </w:tcPr>
          <w:p w14:paraId="441CD0D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2085AFD7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D96036" w14:paraId="3D99F904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71D3480C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6</w:t>
            </w:r>
          </w:p>
        </w:tc>
        <w:tc>
          <w:tcPr>
            <w:tcW w:w="6237" w:type="dxa"/>
            <w:shd w:val="clear" w:color="auto" w:fill="auto"/>
          </w:tcPr>
          <w:p w14:paraId="517FEFB1" w14:textId="77777777" w:rsidR="00774F92" w:rsidRPr="00774F92" w:rsidRDefault="00774F92" w:rsidP="00774F92">
            <w:pPr>
              <w:tabs>
                <w:tab w:val="left" w:pos="910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consistent and simple user interface structure</w:t>
            </w:r>
          </w:p>
        </w:tc>
        <w:tc>
          <w:tcPr>
            <w:tcW w:w="1843" w:type="dxa"/>
            <w:shd w:val="clear" w:color="auto" w:fill="auto"/>
          </w:tcPr>
          <w:p w14:paraId="341B328B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126EBECA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D96036" w14:paraId="027613FA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56F2D9A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7</w:t>
            </w:r>
          </w:p>
        </w:tc>
        <w:tc>
          <w:tcPr>
            <w:tcW w:w="6237" w:type="dxa"/>
            <w:shd w:val="clear" w:color="auto" w:fill="auto"/>
          </w:tcPr>
          <w:p w14:paraId="3D95D023" w14:textId="77777777" w:rsidR="00774F92" w:rsidRPr="00774F92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navigation for going backward</w:t>
            </w:r>
          </w:p>
        </w:tc>
        <w:tc>
          <w:tcPr>
            <w:tcW w:w="1843" w:type="dxa"/>
            <w:shd w:val="clear" w:color="auto" w:fill="auto"/>
          </w:tcPr>
          <w:p w14:paraId="375EA61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45164587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D96036" w14:paraId="2359A3EA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06E91FB0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8</w:t>
            </w:r>
          </w:p>
        </w:tc>
        <w:tc>
          <w:tcPr>
            <w:tcW w:w="6237" w:type="dxa"/>
            <w:shd w:val="clear" w:color="auto" w:fill="auto"/>
          </w:tcPr>
          <w:p w14:paraId="38714974" w14:textId="77777777" w:rsidR="00774F92" w:rsidRPr="00774F92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Text resize function or text can be zoomed without loss of content</w:t>
            </w:r>
          </w:p>
        </w:tc>
        <w:tc>
          <w:tcPr>
            <w:tcW w:w="1843" w:type="dxa"/>
            <w:shd w:val="clear" w:color="auto" w:fill="auto"/>
          </w:tcPr>
          <w:p w14:paraId="6D1BBF8B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5C90354D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5CF726C3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40F212C9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09</w:t>
            </w:r>
          </w:p>
        </w:tc>
        <w:tc>
          <w:tcPr>
            <w:tcW w:w="6237" w:type="dxa"/>
            <w:shd w:val="clear" w:color="auto" w:fill="auto"/>
          </w:tcPr>
          <w:p w14:paraId="21C78D80" w14:textId="77777777" w:rsidR="00774F92" w:rsidRPr="00774F92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means to close popovers</w:t>
            </w:r>
          </w:p>
        </w:tc>
        <w:tc>
          <w:tcPr>
            <w:tcW w:w="1843" w:type="dxa"/>
            <w:shd w:val="clear" w:color="auto" w:fill="auto"/>
          </w:tcPr>
          <w:p w14:paraId="7F8C313A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4049741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71576AFB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1096FE94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0</w:t>
            </w:r>
          </w:p>
        </w:tc>
        <w:tc>
          <w:tcPr>
            <w:tcW w:w="6237" w:type="dxa"/>
            <w:shd w:val="clear" w:color="auto" w:fill="auto"/>
          </w:tcPr>
          <w:p w14:paraId="0BB13149" w14:textId="77777777" w:rsidR="00774F92" w:rsidRPr="00774F92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alternative means for users to operate the function by complex gesture</w:t>
            </w:r>
          </w:p>
        </w:tc>
        <w:tc>
          <w:tcPr>
            <w:tcW w:w="1843" w:type="dxa"/>
            <w:shd w:val="clear" w:color="auto" w:fill="auto"/>
          </w:tcPr>
          <w:p w14:paraId="27BC75D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04028FE8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2C0B5B9B" w14:textId="77777777" w:rsidTr="00815884">
        <w:tc>
          <w:tcPr>
            <w:tcW w:w="81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</w:tcPr>
          <w:p w14:paraId="41B005C3" w14:textId="77777777" w:rsidR="00774F92" w:rsidRPr="00DC2146" w:rsidRDefault="00774F92" w:rsidP="00774F92">
            <w:pPr>
              <w:rPr>
                <w:rFonts w:ascii="Arial" w:hAnsi="Arial" w:cs="Arial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1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auto"/>
          </w:tcPr>
          <w:p w14:paraId="18D9D6F2" w14:textId="77777777" w:rsidR="00774F92" w:rsidRPr="00774F92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Easy to turn off background sound or set as user-initiated only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14:paraId="7817B1DD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00F7514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3B616E21" w14:textId="77777777" w:rsidTr="00815884">
        <w:tc>
          <w:tcPr>
            <w:tcW w:w="817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</w:tcPr>
          <w:p w14:paraId="4AC60CE5" w14:textId="77777777" w:rsidR="00774F92" w:rsidRPr="00DC2146" w:rsidRDefault="00774F92" w:rsidP="00774F92">
            <w:pPr>
              <w:rPr>
                <w:rFonts w:ascii="Arial" w:hAnsi="Arial" w:cs="Arial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2</w:t>
            </w:r>
          </w:p>
        </w:tc>
        <w:tc>
          <w:tcPr>
            <w:tcW w:w="6237" w:type="dxa"/>
            <w:tcBorders>
              <w:top w:val="single" w:sz="4" w:space="0" w:color="auto"/>
            </w:tcBorders>
            <w:shd w:val="clear" w:color="auto" w:fill="auto"/>
          </w:tcPr>
          <w:p w14:paraId="2AE980E3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meaningful content sequence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14:paraId="5B025A2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</w:tcPr>
          <w:p w14:paraId="044A8F20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10DDD509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23CAC7F9" w14:textId="77777777" w:rsidR="00774F92" w:rsidRPr="00DC2146" w:rsidRDefault="00774F92" w:rsidP="00774F92">
            <w:pPr>
              <w:rPr>
                <w:rFonts w:ascii="Arial" w:hAnsi="Arial" w:cs="Arial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3</w:t>
            </w:r>
          </w:p>
        </w:tc>
        <w:tc>
          <w:tcPr>
            <w:tcW w:w="6237" w:type="dxa"/>
            <w:shd w:val="clear" w:color="auto" w:fill="auto"/>
          </w:tcPr>
          <w:p w14:paraId="35666915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clear and informative links</w:t>
            </w:r>
          </w:p>
        </w:tc>
        <w:tc>
          <w:tcPr>
            <w:tcW w:w="1843" w:type="dxa"/>
            <w:shd w:val="clear" w:color="auto" w:fill="auto"/>
          </w:tcPr>
          <w:p w14:paraId="34DA2B5D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30BE555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6EBE17EA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2942849A" w14:textId="77777777" w:rsidR="00774F92" w:rsidRPr="00DC2146" w:rsidRDefault="00774F92" w:rsidP="00774F92">
            <w:pPr>
              <w:rPr>
                <w:rFonts w:ascii="Arial" w:hAnsi="Arial" w:cs="Arial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4</w:t>
            </w:r>
          </w:p>
        </w:tc>
        <w:tc>
          <w:tcPr>
            <w:tcW w:w="6237" w:type="dxa"/>
            <w:shd w:val="clear" w:color="auto" w:fill="auto"/>
          </w:tcPr>
          <w:p w14:paraId="77E5C29C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Make content easy to be used with assistive technologies</w:t>
            </w:r>
          </w:p>
        </w:tc>
        <w:tc>
          <w:tcPr>
            <w:tcW w:w="1843" w:type="dxa"/>
            <w:shd w:val="clear" w:color="auto" w:fill="auto"/>
          </w:tcPr>
          <w:p w14:paraId="4467E37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608F2653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0480C074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0DA85D14" w14:textId="77777777" w:rsidR="00774F92" w:rsidRPr="00DC2146" w:rsidRDefault="00774F92" w:rsidP="00774F92">
            <w:pPr>
              <w:rPr>
                <w:rFonts w:ascii="Arial" w:hAnsi="Arial" w:cs="Arial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5</w:t>
            </w:r>
          </w:p>
        </w:tc>
        <w:tc>
          <w:tcPr>
            <w:tcW w:w="6237" w:type="dxa"/>
            <w:shd w:val="clear" w:color="auto" w:fill="auto"/>
          </w:tcPr>
          <w:p w14:paraId="0F077F7E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transcript, captions or sign language for 30% of pre-recorded videos published in the recent 2 years</w:t>
            </w:r>
          </w:p>
        </w:tc>
        <w:tc>
          <w:tcPr>
            <w:tcW w:w="1843" w:type="dxa"/>
            <w:shd w:val="clear" w:color="auto" w:fill="auto"/>
          </w:tcPr>
          <w:p w14:paraId="2DB2B33B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3B92A996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7B5AC8F4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5A63D743" w14:textId="77777777" w:rsidR="00774F92" w:rsidRPr="00DC2146" w:rsidRDefault="00774F92" w:rsidP="00774F92">
            <w:pPr>
              <w:rPr>
                <w:rFonts w:ascii="Arial" w:hAnsi="Arial" w:cs="Arial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6</w:t>
            </w:r>
          </w:p>
        </w:tc>
        <w:tc>
          <w:tcPr>
            <w:tcW w:w="6237" w:type="dxa"/>
            <w:shd w:val="clear" w:color="auto" w:fill="auto"/>
          </w:tcPr>
          <w:p w14:paraId="43461D3A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alternative means for users to operate the function by moving the device</w:t>
            </w:r>
          </w:p>
        </w:tc>
        <w:tc>
          <w:tcPr>
            <w:tcW w:w="1843" w:type="dxa"/>
            <w:shd w:val="clear" w:color="auto" w:fill="auto"/>
          </w:tcPr>
          <w:p w14:paraId="73DC058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5ACCBC2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564BEB3E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64DC3FF6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7</w:t>
            </w:r>
          </w:p>
        </w:tc>
        <w:tc>
          <w:tcPr>
            <w:tcW w:w="6237" w:type="dxa"/>
            <w:shd w:val="clear" w:color="auto" w:fill="auto"/>
          </w:tcPr>
          <w:p w14:paraId="708E9C00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sufficient time for users to read the content and operate a function</w:t>
            </w:r>
          </w:p>
        </w:tc>
        <w:tc>
          <w:tcPr>
            <w:tcW w:w="1843" w:type="dxa"/>
            <w:shd w:val="clear" w:color="auto" w:fill="auto"/>
          </w:tcPr>
          <w:p w14:paraId="2A03B1D3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6AC9AF03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5D6431F3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398C8BC1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8</w:t>
            </w:r>
          </w:p>
        </w:tc>
        <w:tc>
          <w:tcPr>
            <w:tcW w:w="6237" w:type="dxa"/>
            <w:shd w:val="clear" w:color="auto" w:fill="auto"/>
          </w:tcPr>
          <w:p w14:paraId="5FDA49F9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accessible animated contents or allow to skip</w:t>
            </w:r>
          </w:p>
        </w:tc>
        <w:tc>
          <w:tcPr>
            <w:tcW w:w="1843" w:type="dxa"/>
            <w:shd w:val="clear" w:color="auto" w:fill="auto"/>
          </w:tcPr>
          <w:p w14:paraId="5454ADA6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4F968B20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45A22655" w14:textId="77777777" w:rsidTr="00815884">
        <w:tc>
          <w:tcPr>
            <w:tcW w:w="81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67DD239F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19</w:t>
            </w:r>
          </w:p>
        </w:tc>
        <w:tc>
          <w:tcPr>
            <w:tcW w:w="6237" w:type="dxa"/>
            <w:tcBorders>
              <w:bottom w:val="single" w:sz="12" w:space="0" w:color="auto"/>
            </w:tcBorders>
            <w:shd w:val="clear" w:color="auto" w:fill="auto"/>
          </w:tcPr>
          <w:p w14:paraId="29AC7DA1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input assistance such as proper labels or instructions for user input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</w:tcPr>
          <w:p w14:paraId="595C4E6C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539634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0118A9A0" w14:textId="77777777" w:rsidTr="00815884">
        <w:tc>
          <w:tcPr>
            <w:tcW w:w="81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78A563AA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20</w:t>
            </w:r>
          </w:p>
        </w:tc>
        <w:tc>
          <w:tcPr>
            <w:tcW w:w="6237" w:type="dxa"/>
            <w:tcBorders>
              <w:top w:val="single" w:sz="12" w:space="0" w:color="auto"/>
            </w:tcBorders>
            <w:shd w:val="clear" w:color="auto" w:fill="auto"/>
          </w:tcPr>
          <w:p w14:paraId="7BED7A53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sufficient colour contrast</w:t>
            </w:r>
          </w:p>
        </w:tc>
        <w:tc>
          <w:tcPr>
            <w:tcW w:w="1843" w:type="dxa"/>
            <w:tcBorders>
              <w:top w:val="single" w:sz="12" w:space="0" w:color="auto"/>
            </w:tcBorders>
            <w:shd w:val="clear" w:color="auto" w:fill="auto"/>
          </w:tcPr>
          <w:p w14:paraId="607AAEDF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5D93906E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44DDD23C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2A30148D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21</w:t>
            </w:r>
          </w:p>
        </w:tc>
        <w:tc>
          <w:tcPr>
            <w:tcW w:w="6237" w:type="dxa"/>
            <w:shd w:val="clear" w:color="auto" w:fill="auto"/>
          </w:tcPr>
          <w:p w14:paraId="11912C42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alternative means for notification</w:t>
            </w:r>
          </w:p>
        </w:tc>
        <w:tc>
          <w:tcPr>
            <w:tcW w:w="1843" w:type="dxa"/>
            <w:shd w:val="clear" w:color="auto" w:fill="auto"/>
          </w:tcPr>
          <w:p w14:paraId="095BA673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1C0D4A08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0153A5D5" w14:textId="77777777" w:rsidTr="00815884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0CD7284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22</w:t>
            </w:r>
          </w:p>
        </w:tc>
        <w:tc>
          <w:tcPr>
            <w:tcW w:w="6237" w:type="dxa"/>
            <w:shd w:val="clear" w:color="auto" w:fill="auto"/>
          </w:tcPr>
          <w:p w14:paraId="3530A068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Provide error prevention for transactions</w:t>
            </w:r>
          </w:p>
        </w:tc>
        <w:tc>
          <w:tcPr>
            <w:tcW w:w="1843" w:type="dxa"/>
            <w:shd w:val="clear" w:color="auto" w:fill="auto"/>
          </w:tcPr>
          <w:p w14:paraId="2586783F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32BFC0C9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774F92" w:rsidRPr="00607239" w14:paraId="5B7B9C2A" w14:textId="77777777" w:rsidTr="00970AD6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010D8272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C2146">
              <w:rPr>
                <w:rFonts w:ascii="Arial" w:hAnsi="Arial" w:cs="Arial"/>
                <w:color w:val="000000"/>
                <w:lang w:eastAsia="zh-HK"/>
              </w:rPr>
              <w:t>M23</w:t>
            </w:r>
          </w:p>
        </w:tc>
        <w:tc>
          <w:tcPr>
            <w:tcW w:w="6237" w:type="dxa"/>
            <w:shd w:val="clear" w:color="auto" w:fill="auto"/>
          </w:tcPr>
          <w:p w14:paraId="7E520D61" w14:textId="77777777" w:rsidR="00774F92" w:rsidRPr="00774F92" w:rsidRDefault="00774F92" w:rsidP="00774F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774F92">
              <w:rPr>
                <w:rFonts w:ascii="Arial" w:hAnsi="Arial" w:cs="Arial"/>
                <w:color w:val="000000"/>
                <w:lang w:eastAsia="zh-HK"/>
              </w:rPr>
              <w:t>Able to abort or undo the function operated by single pointer</w:t>
            </w:r>
          </w:p>
        </w:tc>
        <w:tc>
          <w:tcPr>
            <w:tcW w:w="1843" w:type="dxa"/>
            <w:shd w:val="clear" w:color="auto" w:fill="auto"/>
          </w:tcPr>
          <w:p w14:paraId="2CD82FE5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7CB233D6" w14:textId="77777777" w:rsidR="00774F92" w:rsidRPr="00DC2146" w:rsidRDefault="00774F92" w:rsidP="00774F92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970AD6" w:rsidRPr="00607239" w14:paraId="700530C2" w14:textId="77777777" w:rsidTr="003018BF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3022E82D" w14:textId="77777777" w:rsidR="00970AD6" w:rsidRPr="00DC2146" w:rsidRDefault="00970AD6" w:rsidP="00970AD6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M</w:t>
            </w:r>
            <w:r w:rsidRPr="00970AD6">
              <w:rPr>
                <w:rFonts w:ascii="Arial" w:hAnsi="Arial" w:cs="Arial"/>
                <w:color w:val="000000"/>
                <w:lang w:eastAsia="zh-HK"/>
              </w:rPr>
              <w:t>24</w:t>
            </w:r>
          </w:p>
        </w:tc>
        <w:tc>
          <w:tcPr>
            <w:tcW w:w="6237" w:type="dxa"/>
            <w:shd w:val="clear" w:color="auto" w:fill="auto"/>
            <w:vAlign w:val="bottom"/>
          </w:tcPr>
          <w:p w14:paraId="4631D5EC" w14:textId="77777777" w:rsidR="00970AD6" w:rsidRPr="00774F92" w:rsidRDefault="00970AD6" w:rsidP="00970AD6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970AD6">
              <w:rPr>
                <w:rFonts w:ascii="Arial" w:hAnsi="Arial" w:cs="Arial"/>
                <w:color w:val="000000"/>
                <w:lang w:eastAsia="zh-HK"/>
              </w:rPr>
              <w:t xml:space="preserve">Simplify layout and use flat design </w:t>
            </w:r>
          </w:p>
        </w:tc>
        <w:tc>
          <w:tcPr>
            <w:tcW w:w="1843" w:type="dxa"/>
            <w:shd w:val="clear" w:color="auto" w:fill="auto"/>
          </w:tcPr>
          <w:p w14:paraId="00E894D5" w14:textId="77777777" w:rsidR="00970AD6" w:rsidRPr="00DC2146" w:rsidRDefault="00970AD6" w:rsidP="00970AD6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75A2578A" w14:textId="77777777" w:rsidR="00970AD6" w:rsidRPr="00DC2146" w:rsidRDefault="00970AD6" w:rsidP="00970AD6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970AD6" w:rsidRPr="00607239" w14:paraId="6638FEB4" w14:textId="77777777" w:rsidTr="003018BF">
        <w:tc>
          <w:tcPr>
            <w:tcW w:w="817" w:type="dxa"/>
            <w:tcBorders>
              <w:left w:val="single" w:sz="12" w:space="0" w:color="auto"/>
            </w:tcBorders>
            <w:shd w:val="clear" w:color="auto" w:fill="auto"/>
          </w:tcPr>
          <w:p w14:paraId="122C6FF3" w14:textId="77777777" w:rsidR="00970AD6" w:rsidRDefault="00970AD6" w:rsidP="00970AD6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M</w:t>
            </w:r>
            <w:r w:rsidRPr="00970AD6">
              <w:rPr>
                <w:rFonts w:ascii="Arial" w:hAnsi="Arial" w:cs="Arial"/>
                <w:color w:val="000000"/>
                <w:lang w:eastAsia="zh-HK"/>
              </w:rPr>
              <w:t>25</w:t>
            </w:r>
          </w:p>
        </w:tc>
        <w:tc>
          <w:tcPr>
            <w:tcW w:w="6237" w:type="dxa"/>
            <w:shd w:val="clear" w:color="auto" w:fill="auto"/>
            <w:vAlign w:val="bottom"/>
          </w:tcPr>
          <w:p w14:paraId="4DCF7F4A" w14:textId="77777777" w:rsidR="00970AD6" w:rsidRPr="00774F92" w:rsidRDefault="00970AD6" w:rsidP="00970AD6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970AD6">
              <w:rPr>
                <w:rFonts w:ascii="Arial" w:hAnsi="Arial" w:cs="Arial"/>
                <w:color w:val="000000"/>
                <w:lang w:eastAsia="zh-HK"/>
              </w:rPr>
              <w:t>Use colour for differentiation on the basis of clear structure</w:t>
            </w:r>
          </w:p>
        </w:tc>
        <w:tc>
          <w:tcPr>
            <w:tcW w:w="1843" w:type="dxa"/>
            <w:shd w:val="clear" w:color="auto" w:fill="auto"/>
          </w:tcPr>
          <w:p w14:paraId="2C5314B3" w14:textId="77777777" w:rsidR="00970AD6" w:rsidRPr="00DC2146" w:rsidRDefault="00970AD6" w:rsidP="00970AD6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right w:val="single" w:sz="12" w:space="0" w:color="auto"/>
            </w:tcBorders>
            <w:shd w:val="clear" w:color="auto" w:fill="auto"/>
          </w:tcPr>
          <w:p w14:paraId="0A4DD034" w14:textId="77777777" w:rsidR="00970AD6" w:rsidRPr="00DC2146" w:rsidRDefault="00970AD6" w:rsidP="00970AD6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970AD6" w:rsidRPr="00607239" w14:paraId="6D22AABB" w14:textId="77777777" w:rsidTr="003018BF">
        <w:tc>
          <w:tcPr>
            <w:tcW w:w="81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</w:tcPr>
          <w:p w14:paraId="339038DA" w14:textId="77777777" w:rsidR="00970AD6" w:rsidRDefault="00970AD6" w:rsidP="00970AD6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M</w:t>
            </w:r>
            <w:r w:rsidRPr="00970AD6">
              <w:rPr>
                <w:rFonts w:ascii="Arial" w:hAnsi="Arial" w:cs="Arial"/>
                <w:color w:val="000000"/>
                <w:lang w:eastAsia="zh-HK"/>
              </w:rPr>
              <w:t>26</w:t>
            </w:r>
          </w:p>
        </w:tc>
        <w:tc>
          <w:tcPr>
            <w:tcW w:w="623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EE1C788" w14:textId="106B9250" w:rsidR="00970AD6" w:rsidRPr="00774F92" w:rsidRDefault="00970AD6" w:rsidP="00774E92">
            <w:pPr>
              <w:tabs>
                <w:tab w:val="left" w:pos="709"/>
              </w:tabs>
              <w:jc w:val="both"/>
              <w:rPr>
                <w:rFonts w:ascii="Arial" w:hAnsi="Arial" w:cs="Arial"/>
                <w:color w:val="000000"/>
                <w:lang w:eastAsia="zh-HK"/>
              </w:rPr>
            </w:pPr>
            <w:r w:rsidRPr="00970AD6">
              <w:rPr>
                <w:rFonts w:ascii="Arial" w:hAnsi="Arial" w:cs="Arial"/>
                <w:color w:val="000000"/>
                <w:lang w:eastAsia="zh-HK"/>
              </w:rPr>
              <w:t xml:space="preserve">Provide quick link to Elderly-friendly version </w:t>
            </w:r>
          </w:p>
        </w:tc>
        <w:tc>
          <w:tcPr>
            <w:tcW w:w="1843" w:type="dxa"/>
            <w:tcBorders>
              <w:bottom w:val="single" w:sz="12" w:space="0" w:color="auto"/>
            </w:tcBorders>
            <w:shd w:val="clear" w:color="auto" w:fill="auto"/>
          </w:tcPr>
          <w:p w14:paraId="76B0790E" w14:textId="77777777" w:rsidR="00970AD6" w:rsidRPr="00DC2146" w:rsidRDefault="00970AD6" w:rsidP="00970AD6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5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210751" w14:textId="77777777" w:rsidR="00970AD6" w:rsidRPr="00DC2146" w:rsidRDefault="00970AD6" w:rsidP="00970AD6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</w:tbl>
    <w:p w14:paraId="29D0E3EB" w14:textId="77777777" w:rsidR="00F55C35" w:rsidRPr="009B7B24" w:rsidRDefault="00E4012F" w:rsidP="00183256">
      <w:p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>
        <w:rPr>
          <w:rFonts w:ascii="Arial" w:hAnsi="Arial" w:cs="Arial"/>
          <w:b/>
          <w:color w:val="000000"/>
          <w:sz w:val="28"/>
          <w:szCs w:val="20"/>
          <w:u w:val="single"/>
        </w:rPr>
        <w:br w:type="page"/>
      </w:r>
      <w:r w:rsidR="00F455E1" w:rsidRPr="009B7B24">
        <w:rPr>
          <w:rFonts w:ascii="Arial" w:hAnsi="Arial" w:cs="Arial" w:hint="eastAsia"/>
          <w:b/>
          <w:color w:val="000000"/>
          <w:sz w:val="28"/>
          <w:szCs w:val="20"/>
          <w:u w:val="single"/>
        </w:rPr>
        <w:lastRenderedPageBreak/>
        <w:t xml:space="preserve">SECTION </w:t>
      </w:r>
      <w:r w:rsidR="006C2716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6</w:t>
      </w:r>
      <w:r w:rsidR="006E7DDF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6E7DDF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–</w:t>
      </w:r>
      <w:r w:rsidR="006E7DDF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F455E1" w:rsidRPr="009B7B24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PLEDGE</w:t>
      </w:r>
    </w:p>
    <w:p w14:paraId="4DC46BF6" w14:textId="77777777" w:rsidR="001D5066" w:rsidRPr="009B7B24" w:rsidRDefault="001D5066" w:rsidP="00183256">
      <w:pPr>
        <w:spacing w:line="300" w:lineRule="exact"/>
        <w:rPr>
          <w:rFonts w:ascii="Arial" w:hAnsi="Arial" w:cs="Arial"/>
          <w:color w:val="000000"/>
          <w:lang w:eastAsia="zh-HK"/>
        </w:rPr>
      </w:pPr>
    </w:p>
    <w:p w14:paraId="036EA20D" w14:textId="77777777" w:rsidR="00CC06D4" w:rsidRPr="009B7B24" w:rsidRDefault="00CC06D4" w:rsidP="00CC06D4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  <w:r w:rsidRPr="009B7B24">
        <w:rPr>
          <w:rFonts w:ascii="Arial" w:hAnsi="Arial" w:cs="Arial" w:hint="eastAsia"/>
          <w:color w:val="000000"/>
          <w:lang w:eastAsia="zh-HK"/>
        </w:rPr>
        <w:t xml:space="preserve">The </w:t>
      </w:r>
      <w:r w:rsidR="00D8189E">
        <w:rPr>
          <w:rFonts w:ascii="Arial" w:hAnsi="Arial" w:cs="Arial"/>
          <w:color w:val="000000"/>
          <w:lang w:eastAsia="zh-HK"/>
        </w:rPr>
        <w:t>Digital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 Accessibility Recognition Scheme aims to show appreciation </w:t>
      </w:r>
      <w:r w:rsidR="00E57F62">
        <w:rPr>
          <w:rFonts w:ascii="Arial" w:hAnsi="Arial" w:cs="Arial" w:hint="eastAsia"/>
          <w:color w:val="000000"/>
          <w:lang w:eastAsia="zh-HK"/>
        </w:rPr>
        <w:t xml:space="preserve">of 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local enterprises and organisations which have made their websites and mobile apps accessible to everyone. Your support is essential to the success of the </w:t>
      </w:r>
      <w:r w:rsidR="000200B2">
        <w:rPr>
          <w:rFonts w:ascii="Arial" w:hAnsi="Arial" w:cs="Arial"/>
          <w:color w:val="000000"/>
          <w:lang w:eastAsia="zh-HK"/>
        </w:rPr>
        <w:t>S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cheme. </w:t>
      </w:r>
      <w:r w:rsidR="00900ED0">
        <w:rPr>
          <w:rFonts w:ascii="Arial" w:hAnsi="Arial" w:cs="Arial"/>
          <w:color w:val="000000"/>
          <w:lang w:eastAsia="zh-HK"/>
        </w:rPr>
        <w:t xml:space="preserve"> </w:t>
      </w:r>
      <w:r w:rsidR="00E57F62">
        <w:rPr>
          <w:rFonts w:ascii="Arial" w:hAnsi="Arial" w:cs="Arial" w:hint="eastAsia"/>
          <w:color w:val="000000"/>
          <w:lang w:eastAsia="zh-HK"/>
        </w:rPr>
        <w:t xml:space="preserve">We therefore </w:t>
      </w:r>
      <w:r w:rsidR="00091AB4" w:rsidRPr="009B7B24">
        <w:rPr>
          <w:rFonts w:ascii="Arial" w:hAnsi="Arial" w:cs="Arial" w:hint="eastAsia"/>
          <w:color w:val="000000"/>
          <w:lang w:eastAsia="zh-HK"/>
        </w:rPr>
        <w:t xml:space="preserve">sincerely </w:t>
      </w:r>
      <w:r w:rsidR="006A4668" w:rsidRPr="009B7B24">
        <w:rPr>
          <w:rFonts w:ascii="Arial" w:hAnsi="Arial" w:cs="Arial" w:hint="eastAsia"/>
          <w:color w:val="000000"/>
          <w:lang w:eastAsia="zh-HK"/>
        </w:rPr>
        <w:t>invite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 you</w:t>
      </w:r>
      <w:r w:rsidR="00A07B06" w:rsidRPr="009B7B24">
        <w:rPr>
          <w:rFonts w:ascii="Arial" w:hAnsi="Arial" w:cs="Arial" w:hint="eastAsia"/>
          <w:color w:val="000000"/>
          <w:lang w:eastAsia="zh-HK"/>
        </w:rPr>
        <w:t>r organisation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 to </w:t>
      </w:r>
      <w:r w:rsidR="006A4668" w:rsidRPr="009B7B24">
        <w:rPr>
          <w:rFonts w:ascii="Arial" w:hAnsi="Arial" w:cs="Arial" w:hint="eastAsia"/>
          <w:color w:val="000000"/>
          <w:lang w:eastAsia="zh-HK"/>
        </w:rPr>
        <w:t xml:space="preserve">make a 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pledge 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and </w:t>
      </w:r>
      <w:r w:rsidR="00E57F62">
        <w:rPr>
          <w:rFonts w:ascii="Arial" w:hAnsi="Arial" w:cs="Arial" w:hint="eastAsia"/>
          <w:color w:val="000000"/>
          <w:lang w:eastAsia="zh-HK"/>
        </w:rPr>
        <w:t xml:space="preserve">embrace the concept of </w:t>
      </w:r>
      <w:r w:rsidR="00A07B06" w:rsidRPr="009B7B24">
        <w:rPr>
          <w:rFonts w:ascii="Arial" w:hAnsi="Arial" w:cs="Arial"/>
          <w:color w:val="000000"/>
          <w:lang w:eastAsia="zh-HK"/>
        </w:rPr>
        <w:t>accessibility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 </w:t>
      </w:r>
      <w:r w:rsidR="00E57F62">
        <w:rPr>
          <w:rFonts w:ascii="Arial" w:hAnsi="Arial" w:cs="Arial" w:hint="eastAsia"/>
          <w:color w:val="000000"/>
          <w:lang w:eastAsia="zh-HK"/>
        </w:rPr>
        <w:t>design within</w:t>
      </w:r>
      <w:r w:rsidR="00827222">
        <w:rPr>
          <w:rFonts w:ascii="Arial" w:hAnsi="Arial" w:cs="Arial"/>
          <w:color w:val="000000"/>
          <w:lang w:eastAsia="zh-HK"/>
        </w:rPr>
        <w:t xml:space="preserve"> 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your </w:t>
      </w:r>
      <w:r w:rsidR="00E57F62">
        <w:rPr>
          <w:rFonts w:ascii="Arial" w:hAnsi="Arial" w:cs="Arial" w:hint="eastAsia"/>
          <w:color w:val="000000"/>
          <w:lang w:eastAsia="zh-HK"/>
        </w:rPr>
        <w:t>organisation</w:t>
      </w:r>
      <w:r w:rsidR="00E57F62">
        <w:rPr>
          <w:rFonts w:ascii="Arial" w:hAnsi="Arial" w:cs="Arial"/>
          <w:color w:val="000000"/>
          <w:lang w:eastAsia="zh-HK"/>
        </w:rPr>
        <w:t>’</w:t>
      </w:r>
      <w:r w:rsidR="00E57F62">
        <w:rPr>
          <w:rFonts w:ascii="Arial" w:hAnsi="Arial" w:cs="Arial" w:hint="eastAsia"/>
          <w:color w:val="000000"/>
          <w:lang w:eastAsia="zh-HK"/>
        </w:rPr>
        <w:t xml:space="preserve">s values and </w:t>
      </w:r>
      <w:r w:rsidRPr="009B7B24">
        <w:rPr>
          <w:rFonts w:ascii="Arial" w:hAnsi="Arial" w:cs="Arial" w:hint="eastAsia"/>
          <w:color w:val="000000"/>
          <w:lang w:eastAsia="zh-HK"/>
        </w:rPr>
        <w:t>contribut</w:t>
      </w:r>
      <w:r w:rsidR="00E57F62">
        <w:rPr>
          <w:rFonts w:ascii="Arial" w:hAnsi="Arial" w:cs="Arial" w:hint="eastAsia"/>
          <w:color w:val="000000"/>
          <w:lang w:eastAsia="zh-HK"/>
        </w:rPr>
        <w:t>e towards a more</w:t>
      </w:r>
      <w:r w:rsidR="00827222">
        <w:rPr>
          <w:rFonts w:ascii="Arial" w:hAnsi="Arial" w:cs="Arial"/>
          <w:color w:val="000000"/>
          <w:lang w:eastAsia="zh-HK"/>
        </w:rPr>
        <w:t xml:space="preserve"> </w:t>
      </w:r>
      <w:r w:rsidRPr="009B7B24">
        <w:rPr>
          <w:rFonts w:ascii="Arial" w:hAnsi="Arial" w:cs="Arial" w:hint="eastAsia"/>
          <w:color w:val="000000"/>
          <w:lang w:eastAsia="zh-HK"/>
        </w:rPr>
        <w:t>inclusive society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 in Hong Kong</w:t>
      </w:r>
      <w:r w:rsidR="005A7706" w:rsidRPr="009B7B24">
        <w:rPr>
          <w:rFonts w:ascii="Arial" w:hAnsi="Arial" w:cs="Arial" w:hint="eastAsia"/>
          <w:color w:val="000000"/>
          <w:lang w:eastAsia="zh-HK"/>
        </w:rPr>
        <w:t>.</w:t>
      </w:r>
    </w:p>
    <w:p w14:paraId="464B6C7E" w14:textId="77777777" w:rsidR="00CC06D4" w:rsidRPr="00E57F62" w:rsidRDefault="00CC06D4" w:rsidP="00183256">
      <w:pPr>
        <w:spacing w:line="300" w:lineRule="exact"/>
        <w:rPr>
          <w:rFonts w:ascii="Arial" w:hAnsi="Arial" w:cs="Arial"/>
          <w:color w:val="000000"/>
          <w:lang w:eastAsia="zh-HK"/>
        </w:rPr>
      </w:pPr>
    </w:p>
    <w:p w14:paraId="568DF836" w14:textId="77777777" w:rsidR="00CC06D4" w:rsidRPr="009B7B24" w:rsidRDefault="00CC06D4" w:rsidP="00183256">
      <w:pPr>
        <w:spacing w:line="300" w:lineRule="exact"/>
        <w:rPr>
          <w:rFonts w:ascii="Arial" w:hAnsi="Arial" w:cs="Arial"/>
          <w:color w:val="000000"/>
          <w:lang w:eastAsia="zh-HK"/>
        </w:rPr>
      </w:pPr>
      <w:r w:rsidRPr="009B7B24">
        <w:rPr>
          <w:rFonts w:ascii="Arial" w:hAnsi="Arial" w:cs="Arial" w:hint="eastAsia"/>
          <w:b/>
          <w:color w:val="000000"/>
          <w:lang w:eastAsia="zh-HK"/>
        </w:rPr>
        <w:t>PLEDGE</w:t>
      </w:r>
    </w:p>
    <w:p w14:paraId="1F7812AD" w14:textId="77777777" w:rsidR="0070593E" w:rsidRPr="009B7B24" w:rsidRDefault="0070593E" w:rsidP="0070593E">
      <w:pPr>
        <w:numPr>
          <w:ilvl w:val="0"/>
          <w:numId w:val="27"/>
        </w:num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 w:rsidRPr="009B7B24">
        <w:rPr>
          <w:rFonts w:ascii="Arial" w:hAnsi="Arial" w:cs="Arial"/>
          <w:color w:val="000000"/>
        </w:rPr>
        <w:t xml:space="preserve">We recognise the importance in ensuring </w:t>
      </w:r>
      <w:r w:rsidR="00E57F62">
        <w:rPr>
          <w:rFonts w:ascii="Arial" w:hAnsi="Arial" w:cs="Arial" w:hint="eastAsia"/>
          <w:color w:val="000000"/>
          <w:lang w:eastAsia="zh-HK"/>
        </w:rPr>
        <w:t>that</w:t>
      </w:r>
      <w:r w:rsidR="00827222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>our website</w:t>
      </w:r>
      <w:r w:rsidR="00900ED0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>/ mobile app</w:t>
      </w:r>
      <w:r w:rsidR="00E57F62">
        <w:rPr>
          <w:rFonts w:ascii="Arial" w:hAnsi="Arial" w:cs="Arial" w:hint="eastAsia"/>
          <w:color w:val="000000"/>
          <w:lang w:eastAsia="zh-HK"/>
        </w:rPr>
        <w:t xml:space="preserve"> is</w:t>
      </w:r>
      <w:r w:rsidR="00827222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 xml:space="preserve">accessible to </w:t>
      </w:r>
      <w:r w:rsidR="00E57F62">
        <w:rPr>
          <w:rFonts w:ascii="Arial" w:hAnsi="Arial" w:cs="Arial" w:hint="eastAsia"/>
          <w:color w:val="000000"/>
          <w:lang w:eastAsia="zh-HK"/>
        </w:rPr>
        <w:t xml:space="preserve">everyone, </w:t>
      </w:r>
      <w:r w:rsidRPr="009B7B24">
        <w:rPr>
          <w:rFonts w:ascii="Arial" w:hAnsi="Arial" w:cs="Arial"/>
          <w:color w:val="000000"/>
        </w:rPr>
        <w:t>with or without disability.</w:t>
      </w:r>
    </w:p>
    <w:p w14:paraId="5C712F44" w14:textId="77777777" w:rsidR="00F3595E" w:rsidRPr="009B7B24" w:rsidRDefault="0070593E" w:rsidP="0070593E">
      <w:pPr>
        <w:numPr>
          <w:ilvl w:val="0"/>
          <w:numId w:val="27"/>
        </w:num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 w:rsidRPr="009B7B24">
        <w:rPr>
          <w:rFonts w:ascii="Arial" w:hAnsi="Arial" w:cs="Arial"/>
          <w:color w:val="000000"/>
        </w:rPr>
        <w:t>We are committed to equip</w:t>
      </w:r>
      <w:r w:rsidR="007F7566">
        <w:rPr>
          <w:rFonts w:ascii="Arial" w:hAnsi="Arial" w:cs="Arial"/>
          <w:color w:val="000000"/>
        </w:rPr>
        <w:t>p</w:t>
      </w:r>
      <w:r w:rsidR="00732B8B">
        <w:rPr>
          <w:rFonts w:ascii="Arial" w:hAnsi="Arial" w:cs="Arial"/>
          <w:color w:val="000000"/>
        </w:rPr>
        <w:t>ing</w:t>
      </w:r>
      <w:r w:rsidRPr="009B7B24">
        <w:rPr>
          <w:rFonts w:ascii="Arial" w:hAnsi="Arial" w:cs="Arial"/>
          <w:color w:val="000000"/>
        </w:rPr>
        <w:t xml:space="preserve"> our staff with </w:t>
      </w:r>
      <w:r w:rsidR="00E57F62">
        <w:rPr>
          <w:rFonts w:ascii="Arial" w:hAnsi="Arial" w:cs="Arial" w:hint="eastAsia"/>
          <w:color w:val="000000"/>
          <w:lang w:eastAsia="zh-HK"/>
        </w:rPr>
        <w:t xml:space="preserve">the </w:t>
      </w:r>
      <w:r w:rsidRPr="009B7B24">
        <w:rPr>
          <w:rFonts w:ascii="Arial" w:hAnsi="Arial" w:cs="Arial"/>
          <w:color w:val="000000"/>
        </w:rPr>
        <w:t>knowledge to handle enquiries</w:t>
      </w:r>
      <w:r w:rsidR="00827222">
        <w:rPr>
          <w:rFonts w:ascii="Arial" w:hAnsi="Arial" w:cs="Arial"/>
          <w:color w:val="000000"/>
        </w:rPr>
        <w:t xml:space="preserve"> </w:t>
      </w:r>
      <w:r w:rsidR="00E57F62">
        <w:rPr>
          <w:rFonts w:ascii="Arial" w:hAnsi="Arial" w:cs="Arial"/>
          <w:color w:val="000000"/>
          <w:lang w:eastAsia="zh-HK"/>
        </w:rPr>
        <w:t>relating</w:t>
      </w:r>
      <w:r w:rsidR="00E57F62">
        <w:rPr>
          <w:rFonts w:ascii="Arial" w:hAnsi="Arial" w:cs="Arial" w:hint="eastAsia"/>
          <w:color w:val="000000"/>
          <w:lang w:eastAsia="zh-HK"/>
        </w:rPr>
        <w:t xml:space="preserve"> to accessibility.</w:t>
      </w:r>
    </w:p>
    <w:p w14:paraId="7D2F3B49" w14:textId="77777777" w:rsidR="00811B8D" w:rsidRDefault="0070593E" w:rsidP="0070593E">
      <w:pPr>
        <w:numPr>
          <w:ilvl w:val="0"/>
          <w:numId w:val="27"/>
        </w:numPr>
        <w:spacing w:line="300" w:lineRule="exact"/>
        <w:rPr>
          <w:rFonts w:ascii="Arial" w:hAnsi="Arial" w:cs="Arial"/>
          <w:color w:val="000000"/>
        </w:rPr>
        <w:sectPr w:rsidR="00811B8D" w:rsidSect="00552CD9">
          <w:footerReference w:type="default" r:id="rId11"/>
          <w:pgSz w:w="12240" w:h="15840"/>
          <w:pgMar w:top="720" w:right="720" w:bottom="720" w:left="720" w:header="708" w:footer="462" w:gutter="0"/>
          <w:cols w:space="708"/>
          <w:docGrid w:linePitch="360"/>
        </w:sectPr>
      </w:pPr>
      <w:r w:rsidRPr="009B7B24">
        <w:rPr>
          <w:rFonts w:ascii="Arial" w:hAnsi="Arial" w:cs="Arial"/>
          <w:color w:val="000000"/>
        </w:rPr>
        <w:t>We are committed to continuous</w:t>
      </w:r>
      <w:r w:rsidR="00E57F62">
        <w:rPr>
          <w:rFonts w:ascii="Arial" w:hAnsi="Arial" w:cs="Arial" w:hint="eastAsia"/>
          <w:color w:val="000000"/>
          <w:lang w:eastAsia="zh-HK"/>
        </w:rPr>
        <w:t>ly</w:t>
      </w:r>
      <w:r w:rsidR="00E57F62">
        <w:rPr>
          <w:rFonts w:ascii="Arial" w:hAnsi="Arial" w:cs="Arial"/>
          <w:color w:val="000000"/>
        </w:rPr>
        <w:t xml:space="preserve"> impro</w:t>
      </w:r>
      <w:r w:rsidR="00E57F62">
        <w:rPr>
          <w:rFonts w:ascii="Arial" w:hAnsi="Arial" w:cs="Arial" w:hint="eastAsia"/>
          <w:color w:val="000000"/>
          <w:lang w:eastAsia="zh-HK"/>
        </w:rPr>
        <w:t xml:space="preserve">ve </w:t>
      </w:r>
      <w:r w:rsidRPr="009B7B24">
        <w:rPr>
          <w:rFonts w:ascii="Arial" w:hAnsi="Arial" w:cs="Arial"/>
          <w:color w:val="000000"/>
        </w:rPr>
        <w:t>accessibility design in our website</w:t>
      </w:r>
      <w:r w:rsidR="00900ED0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>/ mobile app</w:t>
      </w:r>
      <w:r w:rsidR="00A10793">
        <w:rPr>
          <w:rFonts w:ascii="Arial" w:hAnsi="Arial" w:cs="Arial"/>
          <w:color w:val="000000"/>
        </w:rPr>
        <w:t>.</w:t>
      </w:r>
    </w:p>
    <w:p w14:paraId="18025BD4" w14:textId="77777777" w:rsidR="00035065" w:rsidRPr="00AC7D0C" w:rsidRDefault="00811B8D" w:rsidP="00AC7D0C">
      <w:pPr>
        <w:spacing w:line="300" w:lineRule="exact"/>
        <w:rPr>
          <w:rFonts w:ascii="Arial" w:hAnsi="Arial"/>
          <w:b/>
          <w:sz w:val="32"/>
          <w:u w:val="single"/>
        </w:rPr>
      </w:pPr>
      <w:r w:rsidRPr="00B01EBC">
        <w:rPr>
          <w:rFonts w:ascii="Arial" w:hAnsi="Arial" w:cs="Arial"/>
          <w:b/>
          <w:color w:val="000000"/>
          <w:sz w:val="22"/>
          <w:szCs w:val="20"/>
        </w:rPr>
        <w:br w:type="page"/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lastRenderedPageBreak/>
        <w:t xml:space="preserve">SECTION </w:t>
      </w:r>
      <w:r w:rsidR="006C2716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7</w:t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900ED0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–</w:t>
      </w:r>
      <w:r w:rsidR="00900ED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t>DECLAR</w:t>
      </w:r>
      <w:r w:rsidR="00D3603B" w:rsidRPr="00B01EBC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A</w:t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t>TIONS</w:t>
      </w:r>
      <w:r w:rsidR="00227EA3" w:rsidRPr="00AC7D0C" w:rsidDel="00227EA3">
        <w:rPr>
          <w:rFonts w:ascii="Arial" w:hAnsi="Arial"/>
          <w:b/>
          <w:sz w:val="32"/>
          <w:u w:val="single"/>
        </w:rPr>
        <w:t xml:space="preserve"> </w:t>
      </w:r>
    </w:p>
    <w:p w14:paraId="2D8994AE" w14:textId="77777777" w:rsidR="00A46190" w:rsidRDefault="00A46190" w:rsidP="002C3B2E">
      <w:pPr>
        <w:spacing w:line="300" w:lineRule="exact"/>
        <w:jc w:val="both"/>
        <w:rPr>
          <w:rFonts w:ascii="Arial" w:hAnsi="Arial" w:cs="Arial"/>
          <w:b/>
          <w:lang w:eastAsia="zh-HK"/>
        </w:rPr>
      </w:pPr>
    </w:p>
    <w:p w14:paraId="1219A7B0" w14:textId="77777777" w:rsidR="002C3B2E" w:rsidRPr="00AB47A0" w:rsidRDefault="002C3B2E" w:rsidP="00AB47A0">
      <w:pPr>
        <w:spacing w:line="276" w:lineRule="auto"/>
        <w:jc w:val="both"/>
        <w:rPr>
          <w:rFonts w:ascii="Arial" w:hAnsi="Arial" w:cs="Arial"/>
          <w:lang w:eastAsia="zh-HK"/>
        </w:rPr>
      </w:pPr>
      <w:r w:rsidRPr="009B7B24">
        <w:rPr>
          <w:rFonts w:ascii="Arial" w:hAnsi="Arial" w:cs="Arial"/>
          <w:sz w:val="22"/>
        </w:rPr>
        <w:t xml:space="preserve">It is in the </w:t>
      </w:r>
      <w:r w:rsidR="003425B6" w:rsidRPr="009B7B24">
        <w:rPr>
          <w:rFonts w:ascii="Arial" w:hAnsi="Arial" w:cs="Arial"/>
          <w:sz w:val="22"/>
        </w:rPr>
        <w:t>Applicant</w:t>
      </w:r>
      <w:r w:rsidRPr="009B7B24">
        <w:rPr>
          <w:rFonts w:ascii="Arial" w:hAnsi="Arial" w:cs="Arial"/>
          <w:sz w:val="22"/>
        </w:rPr>
        <w:t xml:space="preserve">’s interest to provide as much </w:t>
      </w:r>
      <w:r w:rsidR="005F5251">
        <w:rPr>
          <w:rFonts w:ascii="Arial" w:hAnsi="Arial" w:cs="Arial" w:hint="eastAsia"/>
          <w:sz w:val="22"/>
          <w:lang w:eastAsia="zh-HK"/>
        </w:rPr>
        <w:t xml:space="preserve">relevant </w:t>
      </w:r>
      <w:r w:rsidRPr="009B7B24">
        <w:rPr>
          <w:rFonts w:ascii="Arial" w:hAnsi="Arial" w:cs="Arial"/>
          <w:sz w:val="22"/>
        </w:rPr>
        <w:t>information as possible to support the application.</w:t>
      </w:r>
      <w:r w:rsidR="00923C88" w:rsidRPr="009B7B24">
        <w:rPr>
          <w:rFonts w:ascii="Arial" w:hAnsi="Arial" w:cs="Arial" w:hint="eastAsia"/>
          <w:sz w:val="22"/>
          <w:lang w:eastAsia="zh-HK"/>
        </w:rPr>
        <w:t xml:space="preserve"> </w:t>
      </w:r>
      <w:r w:rsidRPr="009B7B24">
        <w:rPr>
          <w:rFonts w:ascii="Arial" w:hAnsi="Arial" w:cs="Arial"/>
          <w:sz w:val="22"/>
        </w:rPr>
        <w:t>Please read</w:t>
      </w:r>
      <w:r w:rsidRPr="009B7B24">
        <w:rPr>
          <w:rFonts w:ascii="Arial" w:hAnsi="Arial" w:cs="Arial"/>
          <w:sz w:val="22"/>
          <w:lang w:eastAsia="zh-HK"/>
        </w:rPr>
        <w:t xml:space="preserve"> </w:t>
      </w:r>
      <w:r w:rsidR="00F56DE9">
        <w:rPr>
          <w:rFonts w:ascii="Arial" w:hAnsi="Arial" w:cs="Arial"/>
          <w:sz w:val="22"/>
          <w:lang w:eastAsia="zh-HK"/>
        </w:rPr>
        <w:t>the Application Guide</w:t>
      </w:r>
      <w:r w:rsidR="00F761B0">
        <w:rPr>
          <w:rFonts w:ascii="Arial" w:hAnsi="Arial" w:cs="Arial"/>
          <w:sz w:val="22"/>
          <w:lang w:eastAsia="zh-HK"/>
        </w:rPr>
        <w:t xml:space="preserve"> </w:t>
      </w:r>
      <w:r w:rsidRPr="009B7B24">
        <w:rPr>
          <w:rFonts w:ascii="Arial" w:hAnsi="Arial" w:cs="Arial"/>
          <w:sz w:val="22"/>
          <w:lang w:eastAsia="zh-HK"/>
        </w:rPr>
        <w:t xml:space="preserve">for </w:t>
      </w:r>
      <w:r w:rsidR="00973F03" w:rsidRPr="009B7B24">
        <w:rPr>
          <w:rFonts w:ascii="Arial" w:hAnsi="Arial" w:cs="Arial" w:hint="eastAsia"/>
          <w:sz w:val="22"/>
          <w:lang w:eastAsia="zh-HK"/>
        </w:rPr>
        <w:t xml:space="preserve">the </w:t>
      </w:r>
      <w:r w:rsidR="005C3D33">
        <w:rPr>
          <w:rFonts w:ascii="Arial" w:hAnsi="Arial" w:cs="Arial"/>
          <w:sz w:val="22"/>
          <w:lang w:eastAsia="zh-HK"/>
        </w:rPr>
        <w:t>Digital</w:t>
      </w:r>
      <w:r w:rsidRPr="009B7B24">
        <w:rPr>
          <w:rFonts w:ascii="Arial" w:hAnsi="Arial" w:cs="Arial"/>
          <w:sz w:val="22"/>
          <w:lang w:eastAsia="zh-HK"/>
        </w:rPr>
        <w:t xml:space="preserve"> Accessibility Recognition Scheme</w:t>
      </w:r>
      <w:r w:rsidRPr="009B7B24">
        <w:rPr>
          <w:rFonts w:ascii="Arial" w:hAnsi="Arial" w:cs="Arial"/>
          <w:sz w:val="22"/>
        </w:rPr>
        <w:t xml:space="preserve"> </w:t>
      </w:r>
      <w:r w:rsidR="00B65B4E">
        <w:rPr>
          <w:rFonts w:ascii="Arial" w:hAnsi="Arial" w:cs="Arial"/>
          <w:sz w:val="22"/>
        </w:rPr>
        <w:t>202</w:t>
      </w:r>
      <w:r w:rsidR="005C3D33">
        <w:rPr>
          <w:rFonts w:ascii="Arial" w:hAnsi="Arial" w:cs="Arial"/>
          <w:sz w:val="22"/>
        </w:rPr>
        <w:t>4</w:t>
      </w:r>
      <w:r w:rsidR="00B65B4E">
        <w:rPr>
          <w:rFonts w:ascii="Arial" w:hAnsi="Arial" w:cs="Arial"/>
          <w:sz w:val="22"/>
        </w:rPr>
        <w:t xml:space="preserve"> - 202</w:t>
      </w:r>
      <w:r w:rsidR="005C3D33">
        <w:rPr>
          <w:rFonts w:ascii="Arial" w:hAnsi="Arial" w:cs="Arial"/>
          <w:sz w:val="22"/>
        </w:rPr>
        <w:t>5</w:t>
      </w:r>
      <w:r w:rsidR="00F56DE9">
        <w:rPr>
          <w:rFonts w:ascii="Arial" w:hAnsi="Arial" w:cs="Arial"/>
          <w:sz w:val="22"/>
        </w:rPr>
        <w:t xml:space="preserve"> </w:t>
      </w:r>
      <w:r w:rsidRPr="009B7B24">
        <w:rPr>
          <w:rFonts w:ascii="Arial" w:hAnsi="Arial" w:cs="Arial"/>
          <w:sz w:val="22"/>
          <w:lang w:eastAsia="zh-HK"/>
        </w:rPr>
        <w:t xml:space="preserve">available at </w:t>
      </w:r>
      <w:r w:rsidR="006B38B4">
        <w:rPr>
          <w:rFonts w:ascii="Arial" w:hAnsi="Arial" w:cs="Arial" w:hint="eastAsia"/>
          <w:sz w:val="22"/>
          <w:lang w:eastAsia="zh-HK"/>
        </w:rPr>
        <w:br/>
      </w:r>
      <w:hyperlink r:id="rId12" w:history="1">
        <w:r w:rsidR="00EB4164" w:rsidRPr="002064E9">
          <w:rPr>
            <w:rStyle w:val="Hyperlink"/>
            <w:rFonts w:ascii="Arial" w:hAnsi="Arial" w:cs="Arial"/>
            <w:sz w:val="22"/>
          </w:rPr>
          <w:t>www.digital-accessibility.hk/en/application/</w:t>
        </w:r>
      </w:hyperlink>
      <w:r w:rsidRPr="009B7B24">
        <w:rPr>
          <w:rFonts w:ascii="Arial" w:hAnsi="Arial" w:cs="Arial"/>
          <w:sz w:val="22"/>
          <w:lang w:eastAsia="zh-HK"/>
        </w:rPr>
        <w:t xml:space="preserve"> </w:t>
      </w:r>
      <w:r w:rsidRPr="009B7B24">
        <w:rPr>
          <w:rFonts w:ascii="Arial" w:hAnsi="Arial" w:cs="Arial"/>
          <w:sz w:val="22"/>
        </w:rPr>
        <w:t>before completing and returning your application. Kindly note that documents supplied are no</w:t>
      </w:r>
      <w:r w:rsidR="005F5251">
        <w:rPr>
          <w:rFonts w:ascii="Arial" w:hAnsi="Arial" w:cs="Arial" w:hint="eastAsia"/>
          <w:sz w:val="22"/>
          <w:lang w:eastAsia="zh-HK"/>
        </w:rPr>
        <w:t>n-</w:t>
      </w:r>
      <w:r w:rsidRPr="009B7B24">
        <w:rPr>
          <w:rFonts w:ascii="Arial" w:hAnsi="Arial" w:cs="Arial"/>
          <w:sz w:val="22"/>
        </w:rPr>
        <w:t>returnable and will b</w:t>
      </w:r>
      <w:r w:rsidR="005F5251">
        <w:rPr>
          <w:rFonts w:ascii="Arial" w:hAnsi="Arial" w:cs="Arial" w:hint="eastAsia"/>
          <w:sz w:val="22"/>
          <w:lang w:eastAsia="zh-HK"/>
        </w:rPr>
        <w:t xml:space="preserve">e destroyed </w:t>
      </w:r>
      <w:r w:rsidRPr="009B7B24">
        <w:rPr>
          <w:rFonts w:ascii="Arial" w:hAnsi="Arial" w:cs="Arial"/>
          <w:sz w:val="22"/>
        </w:rPr>
        <w:t xml:space="preserve">by the </w:t>
      </w:r>
      <w:r w:rsidR="00A4790F">
        <w:rPr>
          <w:rFonts w:ascii="Arial" w:hAnsi="Arial" w:cs="Arial" w:hint="eastAsia"/>
          <w:sz w:val="22"/>
          <w:lang w:eastAsia="zh-HK"/>
        </w:rPr>
        <w:t>O</w:t>
      </w:r>
      <w:r w:rsidR="005153DF" w:rsidRPr="009B7B24">
        <w:rPr>
          <w:rFonts w:ascii="Arial" w:hAnsi="Arial" w:cs="Arial" w:hint="eastAsia"/>
          <w:sz w:val="22"/>
          <w:lang w:eastAsia="zh-HK"/>
        </w:rPr>
        <w:t>rganiser</w:t>
      </w:r>
      <w:r w:rsidR="00E70823">
        <w:rPr>
          <w:rFonts w:ascii="Arial" w:hAnsi="Arial" w:cs="Arial"/>
          <w:sz w:val="22"/>
          <w:lang w:eastAsia="zh-HK"/>
        </w:rPr>
        <w:t xml:space="preserve"> </w:t>
      </w:r>
      <w:r w:rsidR="005F5251">
        <w:rPr>
          <w:rFonts w:ascii="Arial" w:hAnsi="Arial" w:cs="Arial" w:hint="eastAsia"/>
          <w:sz w:val="22"/>
          <w:lang w:eastAsia="zh-HK"/>
        </w:rPr>
        <w:t xml:space="preserve">subsequent to the </w:t>
      </w:r>
      <w:r w:rsidR="005F5251">
        <w:rPr>
          <w:rFonts w:ascii="Arial" w:hAnsi="Arial" w:cs="Arial"/>
          <w:sz w:val="22"/>
          <w:lang w:eastAsia="zh-HK"/>
        </w:rPr>
        <w:t>conclusion</w:t>
      </w:r>
      <w:r w:rsidRPr="009B7B24">
        <w:rPr>
          <w:rFonts w:ascii="Arial" w:hAnsi="Arial" w:cs="Arial"/>
          <w:sz w:val="22"/>
          <w:lang w:eastAsia="zh-HK"/>
        </w:rPr>
        <w:t xml:space="preserve"> of the </w:t>
      </w:r>
      <w:r w:rsidR="005C3D33">
        <w:rPr>
          <w:rFonts w:ascii="Arial" w:hAnsi="Arial" w:cs="Arial"/>
          <w:sz w:val="22"/>
          <w:lang w:eastAsia="zh-HK"/>
        </w:rPr>
        <w:t xml:space="preserve">Digital </w:t>
      </w:r>
      <w:r w:rsidR="00742A89" w:rsidRPr="00742A89">
        <w:rPr>
          <w:rFonts w:ascii="Arial" w:hAnsi="Arial" w:cs="Arial"/>
          <w:sz w:val="22"/>
          <w:lang w:eastAsia="zh-HK"/>
        </w:rPr>
        <w:t>Accessibility Recognition</w:t>
      </w:r>
      <w:r w:rsidR="00270387">
        <w:rPr>
          <w:rFonts w:ascii="Arial" w:hAnsi="Arial" w:cs="Arial" w:hint="eastAsia"/>
          <w:sz w:val="22"/>
          <w:lang w:eastAsia="zh-HK"/>
        </w:rPr>
        <w:t xml:space="preserve"> </w:t>
      </w:r>
      <w:r w:rsidRPr="009B7B24">
        <w:rPr>
          <w:rFonts w:ascii="Arial" w:hAnsi="Arial" w:cs="Arial"/>
          <w:sz w:val="22"/>
          <w:lang w:eastAsia="zh-HK"/>
        </w:rPr>
        <w:t>Scheme</w:t>
      </w:r>
      <w:r w:rsidR="005F5251">
        <w:rPr>
          <w:rFonts w:ascii="Arial" w:hAnsi="Arial" w:cs="Arial" w:hint="eastAsia"/>
          <w:sz w:val="22"/>
          <w:lang w:eastAsia="zh-HK"/>
        </w:rPr>
        <w:t xml:space="preserve"> </w:t>
      </w:r>
      <w:r w:rsidR="00B65B4E">
        <w:rPr>
          <w:rFonts w:ascii="Arial" w:hAnsi="Arial" w:cs="Arial" w:hint="eastAsia"/>
          <w:sz w:val="22"/>
          <w:lang w:eastAsia="zh-HK"/>
        </w:rPr>
        <w:t>202</w:t>
      </w:r>
      <w:r w:rsidR="005C3D33">
        <w:rPr>
          <w:rFonts w:ascii="Arial" w:hAnsi="Arial" w:cs="Arial"/>
          <w:sz w:val="22"/>
          <w:lang w:eastAsia="zh-HK"/>
        </w:rPr>
        <w:t>4</w:t>
      </w:r>
      <w:r w:rsidR="00B65B4E">
        <w:rPr>
          <w:rFonts w:ascii="Arial" w:hAnsi="Arial" w:cs="Arial" w:hint="eastAsia"/>
          <w:sz w:val="22"/>
          <w:lang w:eastAsia="zh-HK"/>
        </w:rPr>
        <w:t xml:space="preserve"> - 202</w:t>
      </w:r>
      <w:r w:rsidR="005C3D33">
        <w:rPr>
          <w:rFonts w:ascii="Arial" w:hAnsi="Arial" w:cs="Arial"/>
          <w:sz w:val="22"/>
          <w:lang w:eastAsia="zh-HK"/>
        </w:rPr>
        <w:t>5</w:t>
      </w:r>
      <w:r w:rsidRPr="009B7B24">
        <w:rPr>
          <w:rFonts w:ascii="Arial" w:hAnsi="Arial" w:cs="Arial"/>
          <w:sz w:val="22"/>
        </w:rPr>
        <w:t>.</w:t>
      </w:r>
      <w:r w:rsidRPr="00AB47A0">
        <w:rPr>
          <w:rFonts w:ascii="Arial" w:hAnsi="Arial" w:cs="Arial"/>
        </w:rPr>
        <w:t xml:space="preserve"> </w:t>
      </w:r>
    </w:p>
    <w:p w14:paraId="7D42C18F" w14:textId="77777777" w:rsidR="00943749" w:rsidRPr="005F5251" w:rsidRDefault="00943749" w:rsidP="00AB47A0">
      <w:pPr>
        <w:spacing w:line="360" w:lineRule="auto"/>
        <w:jc w:val="both"/>
        <w:rPr>
          <w:rFonts w:ascii="Arial" w:hAnsi="Arial" w:cs="Arial"/>
          <w:b/>
          <w:lang w:eastAsia="zh-HK"/>
        </w:rPr>
      </w:pPr>
    </w:p>
    <w:p w14:paraId="050874C0" w14:textId="77777777" w:rsidR="003118DB" w:rsidRPr="00AB47A0" w:rsidRDefault="003118DB" w:rsidP="003118DB">
      <w:pPr>
        <w:spacing w:line="280" w:lineRule="exact"/>
        <w:jc w:val="both"/>
        <w:outlineLvl w:val="0"/>
        <w:rPr>
          <w:rFonts w:ascii="Arial" w:eastAsia="Batang" w:hAnsi="Arial" w:cs="Arial"/>
          <w:b/>
          <w:color w:val="000000"/>
          <w:szCs w:val="20"/>
        </w:rPr>
      </w:pPr>
      <w:r w:rsidRPr="00AB47A0">
        <w:rPr>
          <w:rFonts w:ascii="Arial" w:eastAsia="Batang" w:hAnsi="Arial" w:cs="Arial"/>
          <w:b/>
          <w:color w:val="000000"/>
          <w:szCs w:val="20"/>
        </w:rPr>
        <w:t>DECLARATIONS</w:t>
      </w:r>
    </w:p>
    <w:p w14:paraId="3073AF82" w14:textId="77777777" w:rsidR="00F01887" w:rsidRPr="00AC7D0C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/>
          <w:sz w:val="20"/>
        </w:rPr>
        <w:t xml:space="preserve">We hereby declare that the information given above is correct to the best of </w:t>
      </w:r>
      <w:r w:rsidR="006F677C" w:rsidRPr="00AC7D0C">
        <w:rPr>
          <w:rFonts w:ascii="Arial" w:hAnsi="Arial" w:hint="eastAsia"/>
          <w:sz w:val="20"/>
        </w:rPr>
        <w:t>our</w:t>
      </w:r>
      <w:r w:rsidRPr="00AC7D0C">
        <w:rPr>
          <w:rFonts w:ascii="Arial" w:hAnsi="Arial"/>
          <w:sz w:val="20"/>
        </w:rPr>
        <w:t xml:space="preserve"> knowledge.</w:t>
      </w:r>
    </w:p>
    <w:p w14:paraId="6120EC2F" w14:textId="77777777" w:rsidR="00E9234E" w:rsidRPr="00AC7D0C" w:rsidRDefault="00E9234E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 w:hint="eastAsia"/>
          <w:sz w:val="20"/>
        </w:rPr>
        <w:t xml:space="preserve">We hereby declare that the nominated </w:t>
      </w:r>
      <w:r w:rsidR="00873835" w:rsidRPr="00AC7D0C">
        <w:rPr>
          <w:rFonts w:ascii="Arial" w:hAnsi="Arial" w:hint="eastAsia"/>
          <w:sz w:val="20"/>
        </w:rPr>
        <w:t>mobile app</w:t>
      </w:r>
      <w:r w:rsidRPr="00AC7D0C">
        <w:rPr>
          <w:rFonts w:ascii="Arial" w:hAnsi="Arial" w:hint="eastAsia"/>
          <w:sz w:val="20"/>
        </w:rPr>
        <w:t xml:space="preserve"> belongs to our </w:t>
      </w:r>
      <w:r w:rsidR="00274377" w:rsidRPr="00AC7D0C">
        <w:rPr>
          <w:rFonts w:ascii="Arial" w:hAnsi="Arial" w:hint="eastAsia"/>
          <w:sz w:val="20"/>
        </w:rPr>
        <w:t>company/</w:t>
      </w:r>
      <w:r w:rsidR="0014135B" w:rsidRPr="00AC7D0C">
        <w:rPr>
          <w:rFonts w:ascii="Arial" w:hAnsi="Arial"/>
          <w:sz w:val="20"/>
        </w:rPr>
        <w:t>o</w:t>
      </w:r>
      <w:r w:rsidR="00811B8D" w:rsidRPr="00AC7D0C">
        <w:rPr>
          <w:rFonts w:ascii="Arial" w:hAnsi="Arial"/>
          <w:sz w:val="20"/>
        </w:rPr>
        <w:t>rganisation</w:t>
      </w:r>
      <w:r w:rsidRPr="00AC7D0C">
        <w:rPr>
          <w:rFonts w:ascii="Arial" w:hAnsi="Arial" w:hint="eastAsia"/>
          <w:sz w:val="20"/>
        </w:rPr>
        <w:t>.</w:t>
      </w:r>
    </w:p>
    <w:p w14:paraId="4711BEBC" w14:textId="77777777" w:rsidR="00F01887" w:rsidRPr="00AC7D0C" w:rsidRDefault="00F01887" w:rsidP="004A461D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/>
          <w:sz w:val="20"/>
        </w:rPr>
        <w:t>We hereb</w:t>
      </w:r>
      <w:r w:rsidR="008201CE" w:rsidRPr="00AC7D0C">
        <w:rPr>
          <w:rFonts w:ascii="Arial" w:hAnsi="Arial"/>
          <w:sz w:val="20"/>
        </w:rPr>
        <w:t xml:space="preserve">y declare that </w:t>
      </w:r>
      <w:r w:rsidR="00B53045" w:rsidRPr="00AC7D0C">
        <w:rPr>
          <w:rFonts w:ascii="Arial" w:hAnsi="Arial"/>
          <w:sz w:val="20"/>
        </w:rPr>
        <w:t>our company/</w:t>
      </w:r>
      <w:r w:rsidR="0014135B" w:rsidRPr="00AC7D0C">
        <w:rPr>
          <w:rFonts w:ascii="Arial" w:hAnsi="Arial"/>
          <w:sz w:val="20"/>
        </w:rPr>
        <w:t>o</w:t>
      </w:r>
      <w:r w:rsidRPr="00AC7D0C">
        <w:rPr>
          <w:rFonts w:ascii="Arial" w:hAnsi="Arial"/>
          <w:sz w:val="20"/>
        </w:rPr>
        <w:t xml:space="preserve">rganisation </w:t>
      </w:r>
      <w:r w:rsidR="004A461D" w:rsidRPr="00AC7D0C">
        <w:rPr>
          <w:rFonts w:ascii="Arial" w:hAnsi="Arial"/>
          <w:sz w:val="20"/>
        </w:rPr>
        <w:t>possess</w:t>
      </w:r>
      <w:r w:rsidR="008B2DD7" w:rsidRPr="00AC7D0C">
        <w:rPr>
          <w:rFonts w:ascii="Arial" w:hAnsi="Arial"/>
          <w:sz w:val="20"/>
        </w:rPr>
        <w:t>es</w:t>
      </w:r>
      <w:r w:rsidR="004A461D" w:rsidRPr="00AC7D0C">
        <w:rPr>
          <w:rFonts w:ascii="Arial" w:hAnsi="Arial"/>
          <w:sz w:val="20"/>
        </w:rPr>
        <w:t xml:space="preserve"> the intellectual property right</w:t>
      </w:r>
      <w:r w:rsidR="004A461D" w:rsidRPr="00AC7D0C" w:rsidDel="008230AB">
        <w:rPr>
          <w:rFonts w:ascii="Arial" w:hAnsi="Arial"/>
          <w:sz w:val="20"/>
        </w:rPr>
        <w:t xml:space="preserve"> </w:t>
      </w:r>
      <w:r w:rsidR="004A461D" w:rsidRPr="00AC7D0C">
        <w:rPr>
          <w:rFonts w:ascii="Arial" w:hAnsi="Arial"/>
          <w:sz w:val="20"/>
        </w:rPr>
        <w:t xml:space="preserve">of the </w:t>
      </w:r>
      <w:r w:rsidR="00873835" w:rsidRPr="00AC7D0C">
        <w:rPr>
          <w:rFonts w:ascii="Arial" w:hAnsi="Arial"/>
          <w:sz w:val="20"/>
        </w:rPr>
        <w:t>mobile app</w:t>
      </w:r>
      <w:r w:rsidR="005153DF" w:rsidRPr="00AC7D0C">
        <w:rPr>
          <w:rFonts w:ascii="Arial" w:hAnsi="Arial"/>
          <w:sz w:val="20"/>
        </w:rPr>
        <w:t xml:space="preserve"> submitted for assessment</w:t>
      </w:r>
      <w:r w:rsidR="008230AB" w:rsidRPr="00AC7D0C">
        <w:rPr>
          <w:rFonts w:ascii="Arial" w:hAnsi="Arial" w:hint="eastAsia"/>
          <w:sz w:val="20"/>
        </w:rPr>
        <w:t>.</w:t>
      </w:r>
    </w:p>
    <w:p w14:paraId="0ECF0F36" w14:textId="77777777" w:rsidR="00F01887" w:rsidRPr="00AC7D0C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/>
          <w:sz w:val="20"/>
        </w:rPr>
        <w:t xml:space="preserve">We agree </w:t>
      </w:r>
      <w:r w:rsidR="0027005C" w:rsidRPr="00AC7D0C">
        <w:rPr>
          <w:rFonts w:ascii="Arial" w:hAnsi="Arial" w:hint="eastAsia"/>
          <w:sz w:val="20"/>
        </w:rPr>
        <w:t xml:space="preserve">that it is strictly </w:t>
      </w:r>
      <w:r w:rsidR="0027005C" w:rsidRPr="00AC7D0C">
        <w:rPr>
          <w:rFonts w:ascii="Arial" w:hAnsi="Arial"/>
          <w:sz w:val="20"/>
        </w:rPr>
        <w:t>our responsibility</w:t>
      </w:r>
      <w:r w:rsidRPr="00AC7D0C">
        <w:rPr>
          <w:rFonts w:ascii="Arial" w:hAnsi="Arial"/>
          <w:sz w:val="20"/>
        </w:rPr>
        <w:t xml:space="preserve"> for carrying out the development, modification and testing of the </w:t>
      </w:r>
      <w:r w:rsidR="008610F3" w:rsidRPr="00AC7D0C">
        <w:rPr>
          <w:rFonts w:ascii="Arial" w:hAnsi="Arial" w:hint="eastAsia"/>
          <w:sz w:val="20"/>
        </w:rPr>
        <w:t xml:space="preserve">nominated </w:t>
      </w:r>
      <w:r w:rsidR="00873835" w:rsidRPr="00AC7D0C">
        <w:rPr>
          <w:rFonts w:ascii="Arial" w:hAnsi="Arial"/>
          <w:sz w:val="20"/>
        </w:rPr>
        <w:t>mobile app</w:t>
      </w:r>
      <w:r w:rsidRPr="00AC7D0C">
        <w:rPr>
          <w:rFonts w:ascii="Arial" w:hAnsi="Arial"/>
          <w:sz w:val="20"/>
        </w:rPr>
        <w:t>.</w:t>
      </w:r>
    </w:p>
    <w:p w14:paraId="38874716" w14:textId="77777777" w:rsidR="005153DF" w:rsidRPr="00AC7D0C" w:rsidRDefault="005153DF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 w:hint="eastAsia"/>
          <w:sz w:val="20"/>
        </w:rPr>
        <w:t xml:space="preserve">We agree that t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Pr="00CA6088">
        <w:rPr>
          <w:rFonts w:ascii="Arial" w:hAnsi="Arial" w:cs="Arial"/>
          <w:sz w:val="20"/>
          <w:szCs w:val="20"/>
          <w:lang w:eastAsia="zh-HK"/>
        </w:rPr>
        <w:t>r</w:t>
      </w:r>
      <w:r w:rsidR="00CF2CB5" w:rsidRPr="00CA6088">
        <w:rPr>
          <w:rFonts w:ascii="Arial" w:hAnsi="Arial" w:cs="Arial"/>
          <w:sz w:val="20"/>
          <w:szCs w:val="20"/>
          <w:lang w:eastAsia="zh-HK"/>
        </w:rPr>
        <w:t>ganiser</w:t>
      </w:r>
      <w:r w:rsidRPr="00AC7D0C">
        <w:rPr>
          <w:rFonts w:ascii="Arial" w:hAnsi="Arial" w:hint="eastAsia"/>
          <w:sz w:val="20"/>
        </w:rPr>
        <w:t xml:space="preserve"> may conduct assessment on the nominated </w:t>
      </w:r>
      <w:r w:rsidR="00873835" w:rsidRPr="00AC7D0C">
        <w:rPr>
          <w:rFonts w:ascii="Arial" w:hAnsi="Arial" w:hint="eastAsia"/>
          <w:sz w:val="20"/>
        </w:rPr>
        <w:t>mobile app</w:t>
      </w:r>
      <w:r w:rsidRPr="00AC7D0C">
        <w:rPr>
          <w:rFonts w:ascii="Arial" w:hAnsi="Arial" w:hint="eastAsia"/>
          <w:sz w:val="20"/>
        </w:rPr>
        <w:t xml:space="preserve"> at any time after </w:t>
      </w:r>
      <w:r w:rsidR="00E9234E" w:rsidRPr="00AC7D0C">
        <w:rPr>
          <w:rFonts w:ascii="Arial" w:hAnsi="Arial" w:hint="eastAsia"/>
          <w:sz w:val="20"/>
        </w:rPr>
        <w:t xml:space="preserve">application submission. </w:t>
      </w:r>
    </w:p>
    <w:p w14:paraId="38BEE0DF" w14:textId="77777777" w:rsidR="006F677C" w:rsidRPr="00AC7D0C" w:rsidRDefault="006F677C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 w:hint="eastAsia"/>
          <w:sz w:val="20"/>
        </w:rPr>
        <w:t xml:space="preserve">We agree to provide proof or supporting document to substantiate that </w:t>
      </w:r>
      <w:r w:rsidRPr="00AC7D0C">
        <w:rPr>
          <w:rFonts w:ascii="Arial" w:hAnsi="Arial"/>
          <w:sz w:val="20"/>
        </w:rPr>
        <w:t>our company/</w:t>
      </w:r>
      <w:r w:rsidR="0014135B" w:rsidRPr="00AC7D0C">
        <w:rPr>
          <w:rFonts w:ascii="Arial" w:hAnsi="Arial"/>
          <w:sz w:val="20"/>
        </w:rPr>
        <w:t>o</w:t>
      </w:r>
      <w:r w:rsidRPr="00AC7D0C">
        <w:rPr>
          <w:rFonts w:ascii="Arial" w:hAnsi="Arial"/>
          <w:sz w:val="20"/>
        </w:rPr>
        <w:t>rgani</w:t>
      </w:r>
      <w:r w:rsidRPr="00AC7D0C">
        <w:rPr>
          <w:rFonts w:ascii="Arial" w:hAnsi="Arial" w:hint="eastAsia"/>
          <w:sz w:val="20"/>
        </w:rPr>
        <w:t>s</w:t>
      </w:r>
      <w:r w:rsidRPr="00AC7D0C">
        <w:rPr>
          <w:rFonts w:ascii="Arial" w:hAnsi="Arial"/>
          <w:sz w:val="20"/>
        </w:rPr>
        <w:t>ation</w:t>
      </w:r>
      <w:r w:rsidRPr="00AC7D0C">
        <w:rPr>
          <w:rFonts w:ascii="Arial" w:hAnsi="Arial" w:hint="eastAsia"/>
          <w:sz w:val="20"/>
        </w:rPr>
        <w:t xml:space="preserve"> meets the eligibility requirement upon request by t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r w:rsidRPr="00AC7D0C">
        <w:rPr>
          <w:rFonts w:ascii="Arial" w:hAnsi="Arial" w:hint="eastAsia"/>
          <w:sz w:val="20"/>
        </w:rPr>
        <w:t xml:space="preserve">. </w:t>
      </w:r>
    </w:p>
    <w:p w14:paraId="0DC5A89A" w14:textId="77777777" w:rsidR="00F01887" w:rsidRPr="00AC7D0C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/>
          <w:sz w:val="20"/>
        </w:rPr>
        <w:t xml:space="preserve">We agree </w:t>
      </w:r>
      <w:r w:rsidR="008610F3" w:rsidRPr="00AC7D0C">
        <w:rPr>
          <w:rFonts w:ascii="Arial" w:hAnsi="Arial" w:hint="eastAsia"/>
          <w:sz w:val="20"/>
        </w:rPr>
        <w:t xml:space="preserve">that </w:t>
      </w:r>
      <w:r w:rsidRPr="00AC7D0C">
        <w:rPr>
          <w:rFonts w:ascii="Arial" w:hAnsi="Arial"/>
          <w:sz w:val="20"/>
        </w:rPr>
        <w:t xml:space="preserve">the </w:t>
      </w:r>
      <w:r w:rsidR="008610F3" w:rsidRPr="00AC7D0C">
        <w:rPr>
          <w:rFonts w:ascii="Arial" w:hAnsi="Arial" w:hint="eastAsia"/>
          <w:sz w:val="20"/>
        </w:rPr>
        <w:t xml:space="preserve">nominated </w:t>
      </w:r>
      <w:r w:rsidR="00873835" w:rsidRPr="00AC7D0C">
        <w:rPr>
          <w:rFonts w:ascii="Arial" w:hAnsi="Arial" w:hint="eastAsia"/>
          <w:sz w:val="20"/>
        </w:rPr>
        <w:t>mobile app</w:t>
      </w:r>
      <w:r w:rsidR="008201CE" w:rsidRPr="00AC7D0C">
        <w:rPr>
          <w:rFonts w:ascii="Arial" w:hAnsi="Arial" w:hint="eastAsia"/>
          <w:sz w:val="20"/>
        </w:rPr>
        <w:t xml:space="preserve"> </w:t>
      </w:r>
      <w:r w:rsidR="00BE52AE" w:rsidRPr="00AC7D0C">
        <w:rPr>
          <w:rFonts w:ascii="Arial" w:hAnsi="Arial" w:hint="eastAsia"/>
          <w:sz w:val="20"/>
        </w:rPr>
        <w:t>would</w:t>
      </w:r>
      <w:r w:rsidR="00DF4FB6" w:rsidRPr="00AC7D0C">
        <w:rPr>
          <w:rFonts w:ascii="Arial" w:hAnsi="Arial" w:hint="eastAsia"/>
          <w:sz w:val="20"/>
        </w:rPr>
        <w:t xml:space="preserve"> be</w:t>
      </w:r>
      <w:r w:rsidRPr="00AC7D0C">
        <w:rPr>
          <w:rFonts w:ascii="Arial" w:hAnsi="Arial"/>
          <w:sz w:val="20"/>
        </w:rPr>
        <w:t xml:space="preserve"> publicised at the discretion of t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r w:rsidRPr="00AC7D0C">
        <w:rPr>
          <w:rFonts w:ascii="Arial" w:hAnsi="Arial"/>
          <w:sz w:val="20"/>
        </w:rPr>
        <w:t xml:space="preserve"> and to assist t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r w:rsidRPr="00AC7D0C">
        <w:rPr>
          <w:rFonts w:ascii="Arial" w:hAnsi="Arial"/>
          <w:sz w:val="20"/>
        </w:rPr>
        <w:t xml:space="preserve"> in the publicity activities</w:t>
      </w:r>
      <w:r w:rsidR="00DF4FB6" w:rsidRPr="00AC7D0C">
        <w:rPr>
          <w:rFonts w:ascii="Arial" w:hAnsi="Arial" w:hint="eastAsia"/>
          <w:sz w:val="20"/>
        </w:rPr>
        <w:t xml:space="preserve"> in relation to the Scheme</w:t>
      </w:r>
      <w:r w:rsidRPr="00AC7D0C">
        <w:rPr>
          <w:rFonts w:ascii="Arial" w:hAnsi="Arial"/>
          <w:sz w:val="20"/>
        </w:rPr>
        <w:t>.</w:t>
      </w:r>
    </w:p>
    <w:p w14:paraId="72E1CA66" w14:textId="77777777" w:rsidR="00237EF9" w:rsidRPr="00AC7D0C" w:rsidRDefault="00237EF9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 w:hint="eastAsia"/>
          <w:sz w:val="20"/>
        </w:rPr>
        <w:t xml:space="preserve">We agree that, in case the </w:t>
      </w:r>
      <w:r w:rsidR="00873835" w:rsidRPr="00AC7D0C">
        <w:rPr>
          <w:rFonts w:ascii="Arial" w:hAnsi="Arial" w:hint="eastAsia"/>
          <w:sz w:val="20"/>
        </w:rPr>
        <w:t>mobile app</w:t>
      </w:r>
      <w:r w:rsidRPr="00AC7D0C">
        <w:rPr>
          <w:rFonts w:ascii="Arial" w:hAnsi="Arial" w:hint="eastAsia"/>
          <w:sz w:val="20"/>
        </w:rPr>
        <w:t xml:space="preserve"> has been awarded, it is our responsibility to maintain the </w:t>
      </w:r>
      <w:r w:rsidR="00873835" w:rsidRPr="00AC7D0C">
        <w:rPr>
          <w:rFonts w:ascii="Arial" w:hAnsi="Arial" w:hint="eastAsia"/>
          <w:sz w:val="20"/>
        </w:rPr>
        <w:t>mobile app</w:t>
      </w:r>
      <w:r w:rsidRPr="00AC7D0C">
        <w:rPr>
          <w:rFonts w:ascii="Arial" w:hAnsi="Arial" w:hint="eastAsia"/>
          <w:sz w:val="20"/>
        </w:rPr>
        <w:t xml:space="preserve"> up to the standard of the award</w:t>
      </w:r>
      <w:r w:rsidR="002103F3" w:rsidRPr="00AC7D0C">
        <w:rPr>
          <w:rFonts w:ascii="Arial" w:hAnsi="Arial" w:hint="eastAsia"/>
          <w:sz w:val="20"/>
        </w:rPr>
        <w:t xml:space="preserve"> for the </w:t>
      </w:r>
      <w:r w:rsidR="00CC06D4" w:rsidRPr="00AC7D0C">
        <w:rPr>
          <w:rFonts w:ascii="Arial" w:hAnsi="Arial" w:hint="eastAsia"/>
          <w:sz w:val="20"/>
        </w:rPr>
        <w:t>next</w:t>
      </w:r>
      <w:r w:rsidR="002103F3" w:rsidRPr="00AC7D0C">
        <w:rPr>
          <w:rFonts w:ascii="Arial" w:hAnsi="Arial" w:hint="eastAsia"/>
          <w:sz w:val="20"/>
        </w:rPr>
        <w:t xml:space="preserve"> 3 years</w:t>
      </w:r>
      <w:r w:rsidRPr="00AC7D0C">
        <w:rPr>
          <w:rFonts w:ascii="Arial" w:hAnsi="Arial" w:hint="eastAsia"/>
          <w:sz w:val="20"/>
        </w:rPr>
        <w:t xml:space="preserve">. 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At any time if there is any </w:t>
      </w:r>
      <w:r w:rsidR="004523D3" w:rsidRPr="00CA6088">
        <w:rPr>
          <w:rFonts w:ascii="Arial" w:hAnsi="Arial" w:cs="Arial"/>
          <w:sz w:val="20"/>
          <w:szCs w:val="20"/>
          <w:lang w:eastAsia="zh-HK"/>
        </w:rPr>
        <w:t>unconformity</w:t>
      </w:r>
      <w:r w:rsidR="000C3220" w:rsidRPr="00CA6088">
        <w:rPr>
          <w:rFonts w:ascii="Arial" w:hAnsi="Arial" w:cs="Arial" w:hint="eastAsia"/>
          <w:sz w:val="20"/>
          <w:szCs w:val="20"/>
          <w:lang w:eastAsia="zh-HK"/>
        </w:rPr>
        <w:t xml:space="preserve"> found, and that we failed to rectify the situation within the time specified by t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0C3220" w:rsidRPr="00CA6088">
        <w:rPr>
          <w:rFonts w:ascii="Arial" w:hAnsi="Arial" w:cs="Arial" w:hint="eastAsia"/>
          <w:sz w:val="20"/>
          <w:szCs w:val="20"/>
          <w:lang w:eastAsia="zh-HK"/>
        </w:rPr>
        <w:t>rganiser,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 </w:t>
      </w:r>
      <w:r w:rsidR="000C3220" w:rsidRPr="00CA6088">
        <w:rPr>
          <w:rFonts w:ascii="Arial" w:hAnsi="Arial" w:cs="Arial" w:hint="eastAsia"/>
          <w:sz w:val="20"/>
          <w:szCs w:val="20"/>
          <w:lang w:eastAsia="zh-HK"/>
        </w:rPr>
        <w:t>t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760AFC">
        <w:rPr>
          <w:rFonts w:ascii="Arial" w:hAnsi="Arial" w:cs="Arial" w:hint="eastAsia"/>
          <w:sz w:val="20"/>
          <w:szCs w:val="20"/>
          <w:lang w:eastAsia="zh-HK"/>
        </w:rPr>
        <w:t>rganiser reserves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 the right to cancel </w:t>
      </w:r>
      <w:r w:rsidR="00766B0D" w:rsidRPr="00CA6088">
        <w:rPr>
          <w:rFonts w:ascii="Arial" w:hAnsi="Arial" w:cs="Arial" w:hint="eastAsia"/>
          <w:sz w:val="20"/>
          <w:szCs w:val="20"/>
          <w:lang w:eastAsia="zh-HK"/>
        </w:rPr>
        <w:t>our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 award</w:t>
      </w:r>
      <w:r w:rsidR="00766B0D" w:rsidRPr="00CA6088">
        <w:rPr>
          <w:rFonts w:ascii="Arial" w:hAnsi="Arial" w:cs="Arial" w:hint="eastAsia"/>
          <w:sz w:val="20"/>
          <w:szCs w:val="20"/>
          <w:lang w:eastAsia="zh-HK"/>
        </w:rPr>
        <w:t>.</w:t>
      </w:r>
    </w:p>
    <w:p w14:paraId="5B1E9C92" w14:textId="77777777" w:rsidR="00DC15DC" w:rsidRPr="00AC7D0C" w:rsidRDefault="00DC15DC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/>
          <w:sz w:val="20"/>
        </w:rPr>
        <w:t xml:space="preserve">We agree that </w:t>
      </w:r>
      <w:r w:rsidR="00F76661" w:rsidRPr="00AC7D0C">
        <w:rPr>
          <w:rFonts w:ascii="Arial" w:hAnsi="Arial" w:hint="eastAsia"/>
          <w:sz w:val="20"/>
        </w:rPr>
        <w:t>t</w:t>
      </w:r>
      <w:r w:rsidR="00F76661" w:rsidRPr="00AC7D0C">
        <w:rPr>
          <w:rFonts w:ascii="Arial" w:hAnsi="Arial"/>
          <w:sz w:val="20"/>
        </w:rPr>
        <w:t xml:space="preserve">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0D72B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r w:rsidR="00F76661" w:rsidRPr="00AC7D0C">
        <w:rPr>
          <w:rFonts w:ascii="Arial" w:hAnsi="Arial"/>
          <w:sz w:val="20"/>
        </w:rPr>
        <w:t xml:space="preserve"> may counter-propose </w:t>
      </w:r>
      <w:r w:rsidR="00F76661" w:rsidRPr="00AC7D0C">
        <w:rPr>
          <w:rFonts w:ascii="Arial" w:hAnsi="Arial" w:hint="eastAsia"/>
          <w:sz w:val="20"/>
        </w:rPr>
        <w:t xml:space="preserve">other </w:t>
      </w:r>
      <w:r w:rsidR="00E501B7">
        <w:rPr>
          <w:rFonts w:ascii="Arial" w:hAnsi="Arial" w:cs="Arial"/>
          <w:sz w:val="20"/>
          <w:szCs w:val="20"/>
        </w:rPr>
        <w:t>screens</w:t>
      </w:r>
      <w:r w:rsidR="00E501B7" w:rsidRPr="00AC7D0C">
        <w:rPr>
          <w:rFonts w:ascii="Arial" w:hAnsi="Arial"/>
          <w:sz w:val="20"/>
        </w:rPr>
        <w:t xml:space="preserve"> </w:t>
      </w:r>
      <w:r w:rsidR="00DF4FB6" w:rsidRPr="00AC7D0C">
        <w:rPr>
          <w:rFonts w:ascii="Arial" w:hAnsi="Arial" w:hint="eastAsia"/>
          <w:sz w:val="20"/>
        </w:rPr>
        <w:t xml:space="preserve">of the nominated </w:t>
      </w:r>
      <w:r w:rsidR="00873835" w:rsidRPr="00AC7D0C">
        <w:rPr>
          <w:rFonts w:ascii="Arial" w:hAnsi="Arial" w:hint="eastAsia"/>
          <w:sz w:val="20"/>
        </w:rPr>
        <w:t>mobile app</w:t>
      </w:r>
      <w:r w:rsidR="00DF4FB6" w:rsidRPr="00AC7D0C">
        <w:rPr>
          <w:rFonts w:ascii="Arial" w:hAnsi="Arial" w:hint="eastAsia"/>
          <w:sz w:val="20"/>
        </w:rPr>
        <w:t xml:space="preserve"> </w:t>
      </w:r>
      <w:r w:rsidR="00F76661" w:rsidRPr="00AC7D0C">
        <w:rPr>
          <w:rFonts w:ascii="Arial" w:hAnsi="Arial" w:hint="eastAsia"/>
          <w:sz w:val="20"/>
        </w:rPr>
        <w:t xml:space="preserve">for </w:t>
      </w:r>
      <w:r w:rsidR="00F76661" w:rsidRPr="00AC7D0C">
        <w:rPr>
          <w:rFonts w:ascii="Arial" w:hAnsi="Arial"/>
          <w:sz w:val="20"/>
        </w:rPr>
        <w:t>assessment</w:t>
      </w:r>
      <w:r w:rsidR="00DF4FB6" w:rsidRPr="00AC7D0C">
        <w:rPr>
          <w:rFonts w:ascii="Arial" w:hAnsi="Arial" w:hint="eastAsia"/>
          <w:sz w:val="20"/>
        </w:rPr>
        <w:t>s</w:t>
      </w:r>
      <w:r w:rsidR="00E37720">
        <w:rPr>
          <w:rFonts w:ascii="Arial" w:hAnsi="Arial" w:hint="eastAsia"/>
          <w:sz w:val="20"/>
        </w:rPr>
        <w:t xml:space="preserve"> other than the nominated screens</w:t>
      </w:r>
      <w:r w:rsidR="00F76661" w:rsidRPr="00AC7D0C">
        <w:rPr>
          <w:rFonts w:ascii="Arial" w:hAnsi="Arial" w:hint="eastAsia"/>
          <w:sz w:val="20"/>
        </w:rPr>
        <w:t xml:space="preserve"> for </w:t>
      </w:r>
      <w:r w:rsidR="009B781B" w:rsidRPr="00AC7D0C">
        <w:rPr>
          <w:rFonts w:ascii="Arial" w:hAnsi="Arial" w:hint="eastAsia"/>
          <w:sz w:val="20"/>
        </w:rPr>
        <w:t xml:space="preserve">the sets of </w:t>
      </w:r>
      <w:r w:rsidR="00F76661" w:rsidRPr="00AC7D0C">
        <w:rPr>
          <w:rFonts w:ascii="Arial" w:hAnsi="Arial" w:hint="eastAsia"/>
          <w:sz w:val="20"/>
        </w:rPr>
        <w:t>core business</w:t>
      </w:r>
      <w:r w:rsidR="009B781B" w:rsidRPr="00AC7D0C">
        <w:rPr>
          <w:rFonts w:ascii="Arial" w:hAnsi="Arial" w:hint="eastAsia"/>
          <w:sz w:val="20"/>
        </w:rPr>
        <w:t xml:space="preserve"> </w:t>
      </w:r>
      <w:r w:rsidR="00D34FD1" w:rsidRPr="00AC7D0C">
        <w:rPr>
          <w:rFonts w:ascii="Arial" w:hAnsi="Arial" w:hint="eastAsia"/>
          <w:sz w:val="20"/>
        </w:rPr>
        <w:t xml:space="preserve">functions </w:t>
      </w:r>
      <w:r w:rsidR="005810AC" w:rsidRPr="00AC7D0C">
        <w:rPr>
          <w:rFonts w:ascii="Arial" w:hAnsi="Arial"/>
          <w:sz w:val="20"/>
        </w:rPr>
        <w:t>in Section 3</w:t>
      </w:r>
      <w:r w:rsidR="00DF4FB6" w:rsidRPr="00AC7D0C">
        <w:rPr>
          <w:rFonts w:ascii="Arial" w:hAnsi="Arial" w:hint="eastAsia"/>
          <w:sz w:val="20"/>
        </w:rPr>
        <w:t>.</w:t>
      </w:r>
      <w:r w:rsidRPr="00AC7D0C">
        <w:rPr>
          <w:rFonts w:ascii="Arial" w:hAnsi="Arial"/>
          <w:sz w:val="20"/>
        </w:rPr>
        <w:t xml:space="preserve"> </w:t>
      </w:r>
    </w:p>
    <w:p w14:paraId="40696E12" w14:textId="77777777" w:rsidR="00F01887" w:rsidRPr="00AC7D0C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/>
          <w:sz w:val="20"/>
        </w:rPr>
        <w:t>We note</w:t>
      </w:r>
      <w:r w:rsidR="00471F62" w:rsidRPr="00AC7D0C">
        <w:rPr>
          <w:rFonts w:ascii="Arial" w:hAnsi="Arial" w:hint="eastAsia"/>
          <w:sz w:val="20"/>
        </w:rPr>
        <w:t xml:space="preserve"> that </w:t>
      </w:r>
      <w:r w:rsidRPr="00AC7D0C">
        <w:rPr>
          <w:rFonts w:ascii="Arial" w:hAnsi="Arial"/>
          <w:sz w:val="20"/>
        </w:rPr>
        <w:t xml:space="preserve">it is strictly our responsibility to </w:t>
      </w:r>
      <w:r w:rsidR="00D36E20">
        <w:rPr>
          <w:rFonts w:ascii="Arial" w:hAnsi="Arial" w:cs="Arial"/>
          <w:sz w:val="20"/>
          <w:szCs w:val="20"/>
          <w:lang w:eastAsia="zh-HK"/>
        </w:rPr>
        <w:t>ensure</w:t>
      </w:r>
      <w:r w:rsidR="00D36E20" w:rsidRPr="00AC7D0C">
        <w:rPr>
          <w:rFonts w:ascii="Arial" w:hAnsi="Arial"/>
          <w:sz w:val="20"/>
        </w:rPr>
        <w:t xml:space="preserve"> </w:t>
      </w:r>
      <w:r w:rsidRPr="00AC7D0C">
        <w:rPr>
          <w:rFonts w:ascii="Arial" w:hAnsi="Arial"/>
          <w:sz w:val="20"/>
        </w:rPr>
        <w:t xml:space="preserve">that the </w:t>
      </w:r>
      <w:r w:rsidR="00DF4FB6" w:rsidRPr="00AC7D0C">
        <w:rPr>
          <w:rFonts w:ascii="Arial" w:hAnsi="Arial" w:hint="eastAsia"/>
          <w:sz w:val="20"/>
        </w:rPr>
        <w:t xml:space="preserve">nominated </w:t>
      </w:r>
      <w:r w:rsidR="00873835" w:rsidRPr="00AC7D0C">
        <w:rPr>
          <w:rFonts w:ascii="Arial" w:hAnsi="Arial"/>
          <w:sz w:val="20"/>
        </w:rPr>
        <w:t>mobile app</w:t>
      </w:r>
      <w:r w:rsidRPr="00AC7D0C">
        <w:rPr>
          <w:rFonts w:ascii="Arial" w:hAnsi="Arial"/>
          <w:sz w:val="20"/>
        </w:rPr>
        <w:t>, including design and all work submitted does not infringe the copyright of any third party rights</w:t>
      </w:r>
      <w:r w:rsidR="00471F62" w:rsidRPr="00AC7D0C">
        <w:rPr>
          <w:rFonts w:ascii="Arial" w:hAnsi="Arial" w:hint="eastAsia"/>
          <w:sz w:val="20"/>
        </w:rPr>
        <w:t xml:space="preserve"> and th</w:t>
      </w:r>
      <w:r w:rsidRPr="00AC7D0C">
        <w:rPr>
          <w:rFonts w:ascii="Arial" w:hAnsi="Arial"/>
          <w:sz w:val="20"/>
        </w:rPr>
        <w:t xml:space="preserve">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0D72B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r w:rsidRPr="00AC7D0C">
        <w:rPr>
          <w:rFonts w:ascii="Arial" w:hAnsi="Arial"/>
          <w:sz w:val="20"/>
        </w:rPr>
        <w:t xml:space="preserve"> is not responsible for any such infringements in whatever way. </w:t>
      </w:r>
      <w:r w:rsidR="00923C88" w:rsidRPr="00AC7D0C">
        <w:rPr>
          <w:rFonts w:ascii="Arial" w:hAnsi="Arial" w:hint="eastAsia"/>
          <w:sz w:val="20"/>
        </w:rPr>
        <w:t xml:space="preserve"> </w:t>
      </w:r>
      <w:r w:rsidRPr="00AC7D0C">
        <w:rPr>
          <w:rFonts w:ascii="Arial" w:hAnsi="Arial"/>
          <w:sz w:val="20"/>
        </w:rPr>
        <w:t xml:space="preserve">The </w:t>
      </w:r>
      <w:r w:rsidR="003425B6" w:rsidRPr="00AC7D0C">
        <w:rPr>
          <w:rFonts w:ascii="Arial" w:hAnsi="Arial"/>
          <w:sz w:val="20"/>
        </w:rPr>
        <w:t>Applicant</w:t>
      </w:r>
      <w:r w:rsidRPr="00AC7D0C">
        <w:rPr>
          <w:rFonts w:ascii="Arial" w:hAnsi="Arial"/>
          <w:sz w:val="20"/>
        </w:rPr>
        <w:t xml:space="preserve"> found to have committed infringement of any third party rights will be disqualified immediately. </w:t>
      </w:r>
    </w:p>
    <w:p w14:paraId="27B08AFF" w14:textId="77777777" w:rsidR="008230AB" w:rsidRPr="00AC7D0C" w:rsidRDefault="008230AB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 w:hint="eastAsia"/>
          <w:sz w:val="20"/>
        </w:rPr>
        <w:t xml:space="preserve">We have read the </w:t>
      </w:r>
      <w:r w:rsidR="00E501B7" w:rsidRPr="00AC7D0C">
        <w:rPr>
          <w:rFonts w:ascii="Arial" w:hAnsi="Arial"/>
          <w:sz w:val="20"/>
        </w:rPr>
        <w:t>Application</w:t>
      </w:r>
      <w:r w:rsidR="00E501B7">
        <w:rPr>
          <w:rFonts w:ascii="Arial" w:hAnsi="Arial" w:cs="Arial"/>
          <w:sz w:val="20"/>
          <w:szCs w:val="20"/>
          <w:lang w:eastAsia="zh-HK"/>
        </w:rPr>
        <w:t xml:space="preserve"> </w:t>
      </w:r>
      <w:r w:rsidRPr="00CA6088">
        <w:rPr>
          <w:rFonts w:ascii="Arial" w:hAnsi="Arial" w:cs="Arial" w:hint="eastAsia"/>
          <w:sz w:val="20"/>
          <w:szCs w:val="20"/>
          <w:lang w:eastAsia="zh-HK"/>
        </w:rPr>
        <w:t>Guide</w:t>
      </w:r>
      <w:r w:rsidRPr="00AC7D0C">
        <w:rPr>
          <w:rFonts w:ascii="Arial" w:hAnsi="Arial" w:hint="eastAsia"/>
          <w:sz w:val="20"/>
        </w:rPr>
        <w:t xml:space="preserve"> carefully and </w:t>
      </w:r>
      <w:r w:rsidRPr="00CA6088">
        <w:rPr>
          <w:rFonts w:ascii="Arial" w:hAnsi="Arial" w:cs="Arial" w:hint="eastAsia"/>
          <w:sz w:val="20"/>
          <w:szCs w:val="20"/>
          <w:lang w:eastAsia="zh-HK"/>
        </w:rPr>
        <w:t>agree</w:t>
      </w:r>
      <w:r w:rsidR="00D36E20">
        <w:rPr>
          <w:rFonts w:ascii="Arial" w:hAnsi="Arial" w:cs="Arial"/>
          <w:sz w:val="20"/>
          <w:szCs w:val="20"/>
          <w:lang w:eastAsia="zh-HK"/>
        </w:rPr>
        <w:t>d</w:t>
      </w:r>
      <w:r w:rsidRPr="00AC7D0C">
        <w:rPr>
          <w:rFonts w:ascii="Arial" w:hAnsi="Arial" w:hint="eastAsia"/>
          <w:sz w:val="20"/>
        </w:rPr>
        <w:t xml:space="preserve"> to abide by the procedures, rules and regulations as specified in the</w:t>
      </w:r>
      <w:r w:rsidR="005B5318" w:rsidRPr="00AC7D0C">
        <w:rPr>
          <w:rFonts w:ascii="Arial" w:hAnsi="Arial"/>
          <w:sz w:val="20"/>
        </w:rPr>
        <w:t xml:space="preserve"> </w:t>
      </w:r>
      <w:r w:rsidR="005B5318">
        <w:rPr>
          <w:rFonts w:ascii="Arial" w:hAnsi="Arial" w:cs="Arial"/>
          <w:sz w:val="20"/>
          <w:szCs w:val="20"/>
          <w:lang w:eastAsia="zh-HK"/>
        </w:rPr>
        <w:t>Application</w:t>
      </w:r>
      <w:r w:rsidRPr="00CA6088">
        <w:rPr>
          <w:rFonts w:ascii="Arial" w:hAnsi="Arial" w:cs="Arial" w:hint="eastAsia"/>
          <w:sz w:val="20"/>
          <w:szCs w:val="20"/>
          <w:lang w:eastAsia="zh-HK"/>
        </w:rPr>
        <w:t xml:space="preserve"> </w:t>
      </w:r>
      <w:r w:rsidRPr="00AC7D0C">
        <w:rPr>
          <w:rFonts w:ascii="Arial" w:hAnsi="Arial" w:hint="eastAsia"/>
          <w:sz w:val="20"/>
        </w:rPr>
        <w:t>Guide.</w:t>
      </w:r>
    </w:p>
    <w:p w14:paraId="3AD1260A" w14:textId="77777777" w:rsidR="00F01887" w:rsidRPr="00AC7D0C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C7D0C">
        <w:rPr>
          <w:rFonts w:ascii="Arial" w:hAnsi="Arial"/>
          <w:sz w:val="20"/>
        </w:rPr>
        <w:t xml:space="preserve">We agree that the </w:t>
      </w:r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r w:rsidRPr="00AC7D0C">
        <w:rPr>
          <w:rFonts w:ascii="Arial" w:hAnsi="Arial"/>
          <w:sz w:val="20"/>
        </w:rPr>
        <w:t xml:space="preserve"> has full authority to make final </w:t>
      </w:r>
      <w:r w:rsidR="00923C88" w:rsidRPr="00AC7D0C">
        <w:rPr>
          <w:rFonts w:ascii="Arial" w:hAnsi="Arial" w:hint="eastAsia"/>
          <w:sz w:val="20"/>
        </w:rPr>
        <w:t xml:space="preserve">and </w:t>
      </w:r>
      <w:r w:rsidRPr="00AC7D0C">
        <w:rPr>
          <w:rFonts w:ascii="Arial" w:hAnsi="Arial"/>
          <w:sz w:val="20"/>
        </w:rPr>
        <w:t xml:space="preserve">binding decisions in all matters relating to the Scheme without </w:t>
      </w:r>
      <w:r w:rsidR="006C6286" w:rsidRPr="00AC7D0C">
        <w:rPr>
          <w:rFonts w:ascii="Arial" w:hAnsi="Arial" w:hint="eastAsia"/>
          <w:sz w:val="20"/>
        </w:rPr>
        <w:t>any</w:t>
      </w:r>
      <w:r w:rsidR="006C6286" w:rsidRPr="00AC7D0C">
        <w:rPr>
          <w:rFonts w:ascii="Arial" w:hAnsi="Arial"/>
          <w:sz w:val="20"/>
        </w:rPr>
        <w:t xml:space="preserve"> </w:t>
      </w:r>
      <w:r w:rsidRPr="00AC7D0C">
        <w:rPr>
          <w:rFonts w:ascii="Arial" w:hAnsi="Arial"/>
          <w:sz w:val="20"/>
        </w:rPr>
        <w:t xml:space="preserve">obligation to disclose or account the reasons </w:t>
      </w:r>
      <w:r w:rsidR="00D42989" w:rsidRPr="00AC7D0C">
        <w:rPr>
          <w:rFonts w:ascii="Arial" w:hAnsi="Arial" w:hint="eastAsia"/>
          <w:sz w:val="20"/>
        </w:rPr>
        <w:t>of any decision</w:t>
      </w:r>
      <w:r w:rsidRPr="00AC7D0C">
        <w:rPr>
          <w:rFonts w:ascii="Arial" w:hAnsi="Arial"/>
          <w:sz w:val="20"/>
        </w:rPr>
        <w:t xml:space="preserve">. </w:t>
      </w:r>
      <w:r w:rsidR="00913378" w:rsidRPr="00AC7D0C">
        <w:rPr>
          <w:rFonts w:ascii="Arial" w:hAnsi="Arial" w:hint="eastAsia"/>
          <w:sz w:val="20"/>
        </w:rPr>
        <w:t xml:space="preserve"> </w:t>
      </w:r>
      <w:r w:rsidRPr="00AC7D0C">
        <w:rPr>
          <w:rFonts w:ascii="Arial" w:hAnsi="Arial"/>
          <w:sz w:val="20"/>
        </w:rPr>
        <w:t>We hereby absolutely waive our rights, if any, to apply, appeal or review against any such aforesaid decisions through judicial or administrative proceedings.</w:t>
      </w:r>
    </w:p>
    <w:p w14:paraId="04AD1977" w14:textId="5E3B99CE" w:rsidR="004523D3" w:rsidRDefault="007F7BB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C1CE9A4" wp14:editId="3709C4E0">
                <wp:simplePos x="0" y="0"/>
                <wp:positionH relativeFrom="column">
                  <wp:posOffset>4422140</wp:posOffset>
                </wp:positionH>
                <wp:positionV relativeFrom="paragraph">
                  <wp:posOffset>162560</wp:posOffset>
                </wp:positionV>
                <wp:extent cx="2479675" cy="1225550"/>
                <wp:effectExtent l="6350" t="6985" r="9525" b="5715"/>
                <wp:wrapNone/>
                <wp:docPr id="5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122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1A77B" w14:textId="77777777" w:rsidR="006431BC" w:rsidRPr="006308A4" w:rsidRDefault="006431BC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308A4">
                              <w:rPr>
                                <w:rFonts w:ascii="Arial" w:hAnsi="Arial" w:cs="Arial" w:hint="eastAsia"/>
                                <w:color w:val="000000"/>
                                <w:sz w:val="20"/>
                                <w:szCs w:val="20"/>
                              </w:rPr>
                              <w:t>Company Ch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CE9A4" id="Text Box 126" o:spid="_x0000_s1031" type="#_x0000_t202" style="position:absolute;left:0;text-align:left;margin-left:348.2pt;margin-top:12.8pt;width:195.25pt;height:96.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">
                <v:textbox>
                  <w:txbxContent>
                    <w:p w14:paraId="3641A77B" w14:textId="77777777" w:rsidR="006431BC" w:rsidRPr="006308A4" w:rsidRDefault="006431BC">
                      <w:pPr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</w:pPr>
                      <w:r w:rsidRPr="006308A4">
                        <w:rPr>
                          <w:rFonts w:ascii="Arial" w:hAnsi="Arial" w:cs="Arial" w:hint="eastAsia"/>
                          <w:color w:val="000000"/>
                          <w:sz w:val="20"/>
                          <w:szCs w:val="20"/>
                        </w:rPr>
                        <w:t>Company Chop:</w:t>
                      </w:r>
                    </w:p>
                  </w:txbxContent>
                </v:textbox>
              </v:shape>
            </w:pict>
          </mc:Fallback>
        </mc:AlternateContent>
      </w:r>
      <w:r w:rsidR="004523D3" w:rsidRPr="00CA6088">
        <w:rPr>
          <w:rFonts w:ascii="Arial" w:hAnsi="Arial" w:cs="Arial" w:hint="eastAsia"/>
          <w:sz w:val="20"/>
          <w:szCs w:val="20"/>
        </w:rPr>
        <w:t xml:space="preserve">We hereby make the pledge stated in Section </w:t>
      </w:r>
      <w:r w:rsidR="007D68FE">
        <w:rPr>
          <w:rFonts w:ascii="Arial" w:hAnsi="Arial" w:cs="Arial" w:hint="eastAsia"/>
          <w:sz w:val="20"/>
          <w:szCs w:val="20"/>
          <w:lang w:eastAsia="zh-HK"/>
        </w:rPr>
        <w:t>6</w:t>
      </w:r>
      <w:r w:rsidR="004523D3" w:rsidRPr="00CA6088">
        <w:rPr>
          <w:rFonts w:ascii="Arial" w:hAnsi="Arial" w:cs="Arial" w:hint="eastAsia"/>
          <w:sz w:val="20"/>
          <w:szCs w:val="20"/>
        </w:rPr>
        <w:t xml:space="preserve"> of this document.</w:t>
      </w:r>
    </w:p>
    <w:p w14:paraId="1ED5EC75" w14:textId="77777777" w:rsidR="007F7BB7" w:rsidRPr="00CA6088" w:rsidRDefault="007F7BB7" w:rsidP="007F7BB7">
      <w:pPr>
        <w:spacing w:line="276" w:lineRule="auto"/>
        <w:ind w:left="48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943"/>
        <w:gridCol w:w="3544"/>
      </w:tblGrid>
      <w:tr w:rsidR="007F7BB7" w:rsidRPr="00684B0D" w14:paraId="4D449DF2" w14:textId="77777777" w:rsidTr="00E559BF">
        <w:tc>
          <w:tcPr>
            <w:tcW w:w="2943" w:type="dxa"/>
          </w:tcPr>
          <w:p w14:paraId="0695C6C9" w14:textId="77777777" w:rsidR="007F7BB7" w:rsidRPr="00684B0D" w:rsidRDefault="007F7BB7" w:rsidP="00E559B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 xml:space="preserve">Authorised Signature: 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3AF7BE19" w14:textId="77777777" w:rsidR="007F7BB7" w:rsidRPr="00684B0D" w:rsidRDefault="007F7BB7" w:rsidP="00E559B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F7BB7" w:rsidRPr="00684B0D" w14:paraId="6EA01192" w14:textId="77777777" w:rsidTr="00E559BF">
        <w:tc>
          <w:tcPr>
            <w:tcW w:w="2943" w:type="dxa"/>
          </w:tcPr>
          <w:p w14:paraId="5C6C3716" w14:textId="77777777" w:rsidR="007F7BB7" w:rsidRPr="00684B0D" w:rsidRDefault="007F7BB7" w:rsidP="00E559BF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8A2F98" w14:textId="77777777" w:rsidR="007F7BB7" w:rsidRPr="00684B0D" w:rsidRDefault="007F7BB7" w:rsidP="00E559B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 xml:space="preserve">Name: </w:t>
            </w:r>
            <w:r w:rsidRPr="00684B0D">
              <w:rPr>
                <w:rFonts w:ascii="Arial" w:hAnsi="Arial" w:cs="Arial" w:hint="eastAsia"/>
                <w:sz w:val="18"/>
                <w:szCs w:val="18"/>
                <w:lang w:val="en-GB" w:eastAsia="zh-HK"/>
              </w:rPr>
              <w:t>(Mr/Ms/Miss/Dr*)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50A393" w14:textId="77777777" w:rsidR="007F7BB7" w:rsidRPr="00684B0D" w:rsidRDefault="007F7BB7" w:rsidP="00E559BF">
            <w:pPr>
              <w:ind w:leftChars="-45" w:left="-11" w:hangingChars="54" w:hanging="97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F7BB7" w:rsidRPr="00684B0D" w14:paraId="71E4955D" w14:textId="77777777" w:rsidTr="00E559BF">
        <w:tc>
          <w:tcPr>
            <w:tcW w:w="2943" w:type="dxa"/>
          </w:tcPr>
          <w:p w14:paraId="0DCEFFB5" w14:textId="77777777" w:rsidR="007F7BB7" w:rsidRPr="00684B0D" w:rsidRDefault="007F7BB7" w:rsidP="00E559BF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9348B5C" w14:textId="77777777" w:rsidR="007F7BB7" w:rsidRPr="00684B0D" w:rsidRDefault="007F7BB7" w:rsidP="00E559B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84B0D">
              <w:rPr>
                <w:rFonts w:ascii="Arial" w:hAnsi="Arial" w:cs="Arial" w:hint="eastAsia"/>
                <w:sz w:val="18"/>
                <w:szCs w:val="18"/>
                <w:lang w:eastAsia="zh-HK"/>
              </w:rPr>
              <w:t>Position</w:t>
            </w:r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 xml:space="preserve">: 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4FD322A3" w14:textId="77777777" w:rsidR="007F7BB7" w:rsidRPr="00684B0D" w:rsidRDefault="007F7BB7" w:rsidP="00E559B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F7BB7" w:rsidRPr="00684B0D" w14:paraId="64120358" w14:textId="77777777" w:rsidTr="00E559BF">
        <w:tc>
          <w:tcPr>
            <w:tcW w:w="2943" w:type="dxa"/>
          </w:tcPr>
          <w:p w14:paraId="6942FBEE" w14:textId="77777777" w:rsidR="007F7BB7" w:rsidRPr="00684B0D" w:rsidRDefault="007F7BB7" w:rsidP="00E559BF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9C7D012" w14:textId="77777777" w:rsidR="007F7BB7" w:rsidRPr="00684B0D" w:rsidRDefault="007F7BB7" w:rsidP="00E559B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>Date: (DD-MM-YYYY)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118630FD" w14:textId="77777777" w:rsidR="007F7BB7" w:rsidRPr="00684B0D" w:rsidRDefault="007F7BB7" w:rsidP="00E559B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6A4865E" w14:textId="77777777" w:rsidR="007F7BB7" w:rsidRDefault="007F7BB7" w:rsidP="00BD011F">
      <w:pPr>
        <w:rPr>
          <w:rFonts w:ascii="Arial" w:hAnsi="Arial" w:cs="Arial"/>
          <w:b/>
          <w:sz w:val="20"/>
          <w:szCs w:val="20"/>
          <w:lang w:val="en-GB" w:eastAsia="zh-HK"/>
        </w:rPr>
      </w:pPr>
    </w:p>
    <w:p w14:paraId="3A361BE9" w14:textId="48D97A9B" w:rsidR="007F7BB7" w:rsidRDefault="007F7BB7" w:rsidP="00BD011F">
      <w:pPr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</w:pPr>
      <w:r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B749DA" wp14:editId="68AA4AD8">
                <wp:simplePos x="0" y="0"/>
                <wp:positionH relativeFrom="margin">
                  <wp:align>center</wp:align>
                </wp:positionH>
                <wp:positionV relativeFrom="paragraph">
                  <wp:posOffset>126365</wp:posOffset>
                </wp:positionV>
                <wp:extent cx="6976745" cy="291465"/>
                <wp:effectExtent l="0" t="0" r="0" b="0"/>
                <wp:wrapNone/>
                <wp:docPr id="4" name="Text Box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6745" cy="291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E89A28" w14:textId="49396A3B" w:rsidR="00A40891" w:rsidRPr="00653F42" w:rsidRDefault="00653F42" w:rsidP="00A4089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</w:pPr>
                            <w:r w:rsidRPr="00653F42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>Organiser:</w:t>
                            </w:r>
                            <w:r w:rsidR="00DB79A6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 xml:space="preserve">                    </w:t>
                            </w:r>
                            <w:r w:rsidR="003F6EB9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 xml:space="preserve">            </w:t>
                            </w:r>
                            <w:r w:rsidR="00A40891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>Co-organiser:</w:t>
                            </w:r>
                            <w:r w:rsidR="003F4266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 xml:space="preserve">   </w:t>
                            </w:r>
                            <w:r w:rsidR="00DB79A6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 xml:space="preserve">             </w:t>
                            </w:r>
                            <w:r w:rsidR="00882A7A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 xml:space="preserve">                                  </w:t>
                            </w:r>
                            <w:r w:rsidR="00774E92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 xml:space="preserve">          </w:t>
                            </w:r>
                            <w:r w:rsidR="00882A7A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 xml:space="preserve"> </w:t>
                            </w:r>
                            <w:r w:rsidR="00A40891">
                              <w:rPr>
                                <w:rFonts w:ascii="Arial" w:hAnsi="Arial" w:cs="Arial" w:hint="eastAsia"/>
                                <w:sz w:val="22"/>
                                <w:szCs w:val="22"/>
                                <w:lang w:eastAsia="zh-HK"/>
                              </w:rPr>
                              <w:t>Independent Advisor</w:t>
                            </w:r>
                            <w:r w:rsidR="00A40891" w:rsidRPr="00653F42"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>:</w:t>
                            </w:r>
                          </w:p>
                          <w:p w14:paraId="4D6EBBE9" w14:textId="77777777" w:rsidR="00653F42" w:rsidRPr="00653F42" w:rsidRDefault="00A4089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  <w:lang w:eastAsia="zh-HK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B749DA" id="Text Box 268" o:spid="_x0000_s1032" type="#_x0000_t202" style="position:absolute;margin-left:0;margin-top:9.95pt;width:549.35pt;height:22.9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" filled="f" stroked="f">
                <v:textbox>
                  <w:txbxContent>
                    <w:p w14:paraId="43E89A28" w14:textId="49396A3B" w:rsidR="00A40891" w:rsidRPr="00653F42" w:rsidRDefault="00653F42" w:rsidP="00A40891">
                      <w:pP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</w:pPr>
                      <w:r w:rsidRPr="00653F42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>Organiser:</w:t>
                      </w:r>
                      <w:r w:rsidR="00DB79A6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 xml:space="preserve">                    </w:t>
                      </w:r>
                      <w:r w:rsidR="003F6EB9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 xml:space="preserve">            </w:t>
                      </w:r>
                      <w:r w:rsidR="00A40891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>Co-organiser:</w:t>
                      </w:r>
                      <w:r w:rsidR="003F4266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 xml:space="preserve">   </w:t>
                      </w:r>
                      <w:r w:rsidR="00DB79A6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 xml:space="preserve">             </w:t>
                      </w:r>
                      <w:r w:rsidR="00882A7A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 xml:space="preserve">                                  </w:t>
                      </w:r>
                      <w:r w:rsidR="00774E92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 xml:space="preserve">          </w:t>
                      </w:r>
                      <w:r w:rsidR="00882A7A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 xml:space="preserve"> </w:t>
                      </w:r>
                      <w:r w:rsidR="00A40891">
                        <w:rPr>
                          <w:rFonts w:ascii="Arial" w:hAnsi="Arial" w:cs="Arial" w:hint="eastAsia"/>
                          <w:sz w:val="22"/>
                          <w:szCs w:val="22"/>
                          <w:lang w:eastAsia="zh-HK"/>
                        </w:rPr>
                        <w:t>Independent Advisor</w:t>
                      </w:r>
                      <w:r w:rsidR="00A40891" w:rsidRPr="00653F42"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>:</w:t>
                      </w:r>
                    </w:p>
                    <w:p w14:paraId="4D6EBBE9" w14:textId="77777777" w:rsidR="00653F42" w:rsidRPr="00653F42" w:rsidRDefault="00A40891">
                      <w:pP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  <w:lang w:eastAsia="zh-HK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1082"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="007F1082"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 w:rsidR="007F1082"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="007F1082"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</w:p>
    <w:p w14:paraId="4C0C5F05" w14:textId="77777777" w:rsidR="007F7BB7" w:rsidRDefault="007F7BB7" w:rsidP="00BD011F">
      <w:pPr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</w:pPr>
    </w:p>
    <w:p w14:paraId="1954783C" w14:textId="25F30F76" w:rsidR="00B53045" w:rsidRDefault="00B53045" w:rsidP="00BD011F">
      <w:pPr>
        <w:rPr>
          <w:rFonts w:ascii="Arial" w:hAnsi="Arial" w:cs="Arial"/>
          <w:color w:val="000000"/>
          <w:sz w:val="16"/>
          <w:szCs w:val="16"/>
          <w:lang w:eastAsia="zh-HK"/>
        </w:rPr>
      </w:pPr>
    </w:p>
    <w:p w14:paraId="37C465F3" w14:textId="77777777" w:rsidR="00882A7A" w:rsidRPr="00BD011F" w:rsidRDefault="00882A7A" w:rsidP="00774E92">
      <w:pPr>
        <w:spacing w:beforeLines="50" w:before="120"/>
        <w:rPr>
          <w:rFonts w:ascii="Arial" w:hAnsi="Arial" w:cs="Arial"/>
          <w:color w:val="000000"/>
          <w:sz w:val="16"/>
          <w:szCs w:val="16"/>
          <w:lang w:eastAsia="zh-HK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12"/>
        <w:gridCol w:w="4932"/>
        <w:gridCol w:w="3056"/>
      </w:tblGrid>
      <w:tr w:rsidR="00882A7A" w14:paraId="0E0D2561" w14:textId="77777777" w:rsidTr="00774E92">
        <w:trPr>
          <w:trHeight w:val="850"/>
        </w:trPr>
        <w:tc>
          <w:tcPr>
            <w:tcW w:w="2882" w:type="dxa"/>
          </w:tcPr>
          <w:p w14:paraId="16660C82" w14:textId="4134507A" w:rsidR="00882A7A" w:rsidRPr="00774E92" w:rsidRDefault="007E4C1D" w:rsidP="00E559BF">
            <w:pPr>
              <w:jc w:val="both"/>
              <w:rPr>
                <w:rFonts w:ascii="Arial" w:hAnsi="Arial" w:cs="Arial"/>
                <w:color w:val="000000"/>
                <w:sz w:val="10"/>
                <w:szCs w:val="10"/>
                <w:lang w:eastAsia="zh-HK"/>
              </w:rPr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</w:rPr>
              <w:drawing>
                <wp:anchor distT="0" distB="0" distL="114300" distR="114300" simplePos="0" relativeHeight="251662848" behindDoc="0" locked="0" layoutInCell="1" allowOverlap="1" wp14:anchorId="5EE3D484" wp14:editId="3BD4BAB3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49742</wp:posOffset>
                  </wp:positionV>
                  <wp:extent cx="930910" cy="640080"/>
                  <wp:effectExtent l="0" t="0" r="2540" b="7620"/>
                  <wp:wrapSquare wrapText="bothSides"/>
                  <wp:docPr id="1809687545" name="Picture 10" descr="A logo for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687545" name="Picture 10" descr="A logo for a compan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0910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3FA8C46" w14:textId="2C6531CD" w:rsidR="00882A7A" w:rsidRDefault="00882A7A" w:rsidP="00E559B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</w:p>
        </w:tc>
        <w:tc>
          <w:tcPr>
            <w:tcW w:w="4790" w:type="dxa"/>
          </w:tcPr>
          <w:p w14:paraId="1DE44A59" w14:textId="3E0CD788" w:rsidR="00882A7A" w:rsidRDefault="00882A7A" w:rsidP="00E559B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  <w:r w:rsidRPr="006D3458">
              <w:rPr>
                <w:noProof/>
              </w:rPr>
              <w:drawing>
                <wp:inline distT="0" distB="0" distL="0" distR="0" wp14:anchorId="0DD0980E" wp14:editId="76E9EAE7">
                  <wp:extent cx="2994827" cy="705678"/>
                  <wp:effectExtent l="0" t="0" r="0" b="0"/>
                  <wp:docPr id="988009577" name="Picture 9" descr="A close-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09577" name="Picture 9" descr="A close-up of black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4827" cy="705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8" w:type="dxa"/>
          </w:tcPr>
          <w:p w14:paraId="5A0507E8" w14:textId="6D30DA82" w:rsidR="00882A7A" w:rsidRDefault="00882A7A" w:rsidP="00E559BF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  <w:r>
              <w:rPr>
                <w:noProof/>
              </w:rPr>
              <w:drawing>
                <wp:anchor distT="0" distB="0" distL="114300" distR="114300" simplePos="0" relativeHeight="251661824" behindDoc="0" locked="0" layoutInCell="1" allowOverlap="1" wp14:anchorId="4B7FFDD0" wp14:editId="6CF4562A">
                  <wp:simplePos x="0" y="0"/>
                  <wp:positionH relativeFrom="column">
                    <wp:posOffset>279400</wp:posOffset>
                  </wp:positionH>
                  <wp:positionV relativeFrom="paragraph">
                    <wp:posOffset>0</wp:posOffset>
                  </wp:positionV>
                  <wp:extent cx="1066800" cy="654685"/>
                  <wp:effectExtent l="0" t="0" r="0" b="0"/>
                  <wp:wrapSquare wrapText="bothSides"/>
                  <wp:docPr id="1073261533" name="Picture 11" descr="A logo with text overla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261533" name="Picture 11" descr="A logo with text overla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83" r="13901" b="8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654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5730E35" w14:textId="1E3599AE" w:rsidR="005A490D" w:rsidRDefault="005A490D" w:rsidP="003D282A">
      <w:pPr>
        <w:spacing w:beforeLines="50" w:before="120"/>
        <w:jc w:val="both"/>
        <w:rPr>
          <w:rFonts w:ascii="Arial" w:hAnsi="Arial" w:cs="Arial"/>
          <w:color w:val="000000"/>
          <w:sz w:val="22"/>
          <w:szCs w:val="22"/>
          <w:lang w:eastAsia="zh-HK"/>
        </w:rPr>
      </w:pPr>
    </w:p>
    <w:sectPr w:rsidR="005A490D" w:rsidSect="00AC7D0C">
      <w:type w:val="continuous"/>
      <w:pgSz w:w="12240" w:h="15840"/>
      <w:pgMar w:top="720" w:right="720" w:bottom="720" w:left="720" w:header="708" w:footer="4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158E1" w14:textId="77777777" w:rsidR="001900B3" w:rsidRDefault="001900B3" w:rsidP="0067520C">
      <w:r>
        <w:separator/>
      </w:r>
    </w:p>
    <w:p w14:paraId="09BBA4C8" w14:textId="77777777" w:rsidR="001900B3" w:rsidRDefault="001900B3"/>
  </w:endnote>
  <w:endnote w:type="continuationSeparator" w:id="0">
    <w:p w14:paraId="55EFBC21" w14:textId="77777777" w:rsidR="001900B3" w:rsidRDefault="001900B3" w:rsidP="0067520C">
      <w:r>
        <w:continuationSeparator/>
      </w:r>
    </w:p>
    <w:p w14:paraId="69111906" w14:textId="77777777" w:rsidR="001900B3" w:rsidRDefault="001900B3"/>
  </w:endnote>
  <w:endnote w:type="continuationNotice" w:id="1">
    <w:p w14:paraId="426A6494" w14:textId="77777777" w:rsidR="001900B3" w:rsidRDefault="001900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12844" w14:textId="27090F64" w:rsidR="006431BC" w:rsidRPr="008B6F5C" w:rsidRDefault="00253ED7" w:rsidP="003C4517">
    <w:pPr>
      <w:pStyle w:val="Footer"/>
      <w:wordWrap w:val="0"/>
      <w:jc w:val="right"/>
      <w:rPr>
        <w:rFonts w:ascii="Arial" w:hAnsi="Arial" w:cs="Arial"/>
        <w:sz w:val="16"/>
        <w:szCs w:val="20"/>
      </w:rPr>
    </w:pPr>
    <w:r>
      <w:rPr>
        <w:rFonts w:ascii="Arial" w:hAnsi="Arial" w:cs="Arial"/>
        <w:noProof/>
        <w:sz w:val="16"/>
        <w:szCs w:val="20"/>
        <w:lang w:val="en-US" w:eastAsia="zh-TW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2724DB1" wp14:editId="161B3EEB">
              <wp:simplePos x="0" y="0"/>
              <wp:positionH relativeFrom="column">
                <wp:posOffset>6350</wp:posOffset>
              </wp:positionH>
              <wp:positionV relativeFrom="paragraph">
                <wp:posOffset>-40640</wp:posOffset>
              </wp:positionV>
              <wp:extent cx="6864350" cy="0"/>
              <wp:effectExtent l="6350" t="6350" r="6350" b="1270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643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A90C1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.5pt;margin-top:-3.2pt;width:540.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"/>
          </w:pict>
        </mc:Fallback>
      </mc:AlternateContent>
    </w:r>
    <w:r w:rsidR="00EB4164">
      <w:rPr>
        <w:rFonts w:ascii="Arial" w:hAnsi="Arial" w:cs="Arial"/>
        <w:sz w:val="16"/>
        <w:szCs w:val="20"/>
      </w:rPr>
      <w:t>Digital</w:t>
    </w:r>
    <w:r w:rsidR="006431BC" w:rsidRPr="008B6F5C">
      <w:rPr>
        <w:rFonts w:ascii="Arial" w:hAnsi="Arial" w:cs="Arial"/>
        <w:sz w:val="16"/>
        <w:szCs w:val="20"/>
      </w:rPr>
      <w:t xml:space="preserve"> Accessibility Recognition Scheme</w:t>
    </w:r>
    <w:r w:rsidR="006431BC" w:rsidRPr="008B6F5C">
      <w:rPr>
        <w:rFonts w:ascii="Arial" w:hAnsi="Arial" w:cs="Arial" w:hint="eastAsia"/>
        <w:sz w:val="16"/>
        <w:szCs w:val="20"/>
      </w:rPr>
      <w:t xml:space="preserve"> </w:t>
    </w:r>
    <w:r w:rsidR="000547C0">
      <w:rPr>
        <w:rFonts w:ascii="Arial" w:hAnsi="Arial" w:cs="Arial" w:hint="eastAsia"/>
        <w:sz w:val="16"/>
        <w:szCs w:val="20"/>
      </w:rPr>
      <w:t>202</w:t>
    </w:r>
    <w:r w:rsidR="00EB4164">
      <w:rPr>
        <w:rFonts w:ascii="Arial" w:hAnsi="Arial" w:cs="Arial"/>
        <w:sz w:val="16"/>
        <w:szCs w:val="20"/>
      </w:rPr>
      <w:t>4</w:t>
    </w:r>
    <w:r w:rsidR="0093495C">
      <w:rPr>
        <w:rFonts w:ascii="Arial" w:hAnsi="Arial" w:cs="Arial"/>
        <w:sz w:val="16"/>
        <w:szCs w:val="20"/>
        <w:lang w:val="en-US"/>
      </w:rPr>
      <w:t xml:space="preserve"> </w:t>
    </w:r>
    <w:r w:rsidR="000547C0">
      <w:rPr>
        <w:rFonts w:ascii="Arial" w:hAnsi="Arial" w:cs="Arial" w:hint="eastAsia"/>
        <w:sz w:val="16"/>
        <w:szCs w:val="20"/>
      </w:rPr>
      <w:t>-</w:t>
    </w:r>
    <w:r w:rsidR="0093495C">
      <w:rPr>
        <w:rFonts w:ascii="Arial" w:hAnsi="Arial" w:cs="Arial"/>
        <w:sz w:val="16"/>
        <w:szCs w:val="20"/>
        <w:lang w:val="en-US"/>
      </w:rPr>
      <w:t xml:space="preserve"> </w:t>
    </w:r>
    <w:r w:rsidR="000547C0">
      <w:rPr>
        <w:rFonts w:ascii="Arial" w:hAnsi="Arial" w:cs="Arial" w:hint="eastAsia"/>
        <w:sz w:val="16"/>
        <w:szCs w:val="20"/>
      </w:rPr>
      <w:t>202</w:t>
    </w:r>
    <w:r w:rsidR="00EB4164">
      <w:rPr>
        <w:rFonts w:ascii="Arial" w:hAnsi="Arial" w:cs="Arial"/>
        <w:sz w:val="16"/>
        <w:szCs w:val="20"/>
      </w:rPr>
      <w:t>5</w:t>
    </w:r>
    <w:r w:rsidR="006431BC" w:rsidRPr="008B6F5C">
      <w:rPr>
        <w:rFonts w:ascii="Arial" w:hAnsi="Arial" w:cs="Arial" w:hint="eastAsia"/>
        <w:sz w:val="16"/>
        <w:szCs w:val="20"/>
      </w:rPr>
      <w:t xml:space="preserve"> - </w:t>
    </w:r>
    <w:r w:rsidR="006431BC" w:rsidRPr="008B6F5C">
      <w:rPr>
        <w:rFonts w:ascii="Arial" w:hAnsi="Arial" w:cs="Arial"/>
        <w:sz w:val="16"/>
        <w:szCs w:val="20"/>
      </w:rPr>
      <w:t xml:space="preserve"> Application Form (Page </w:t>
    </w:r>
    <w:r w:rsidR="006431BC" w:rsidRPr="008B6F5C">
      <w:rPr>
        <w:rFonts w:ascii="Arial" w:hAnsi="Arial" w:cs="Arial"/>
        <w:sz w:val="16"/>
        <w:szCs w:val="20"/>
      </w:rPr>
      <w:fldChar w:fldCharType="begin"/>
    </w:r>
    <w:r w:rsidR="006431BC" w:rsidRPr="008B6F5C">
      <w:rPr>
        <w:rFonts w:ascii="Arial" w:hAnsi="Arial" w:cs="Arial"/>
        <w:sz w:val="16"/>
        <w:szCs w:val="20"/>
      </w:rPr>
      <w:instrText xml:space="preserve"> PAGE </w:instrText>
    </w:r>
    <w:r w:rsidR="006431BC" w:rsidRPr="008B6F5C">
      <w:rPr>
        <w:rFonts w:ascii="Arial" w:hAnsi="Arial" w:cs="Arial"/>
        <w:sz w:val="16"/>
        <w:szCs w:val="20"/>
      </w:rPr>
      <w:fldChar w:fldCharType="separate"/>
    </w:r>
    <w:r w:rsidR="003F6EB9">
      <w:rPr>
        <w:rFonts w:ascii="Arial" w:hAnsi="Arial" w:cs="Arial"/>
        <w:noProof/>
        <w:sz w:val="16"/>
        <w:szCs w:val="20"/>
      </w:rPr>
      <w:t>11</w:t>
    </w:r>
    <w:r w:rsidR="006431BC" w:rsidRPr="008B6F5C">
      <w:rPr>
        <w:rFonts w:ascii="Arial" w:hAnsi="Arial" w:cs="Arial"/>
        <w:sz w:val="16"/>
        <w:szCs w:val="20"/>
      </w:rPr>
      <w:fldChar w:fldCharType="end"/>
    </w:r>
    <w:r w:rsidR="006431BC" w:rsidRPr="008B6F5C">
      <w:rPr>
        <w:rFonts w:ascii="Arial" w:hAnsi="Arial" w:cs="Arial"/>
        <w:sz w:val="16"/>
        <w:szCs w:val="20"/>
      </w:rPr>
      <w:t xml:space="preserve"> of </w:t>
    </w:r>
    <w:r w:rsidR="006431BC" w:rsidRPr="008B6F5C">
      <w:rPr>
        <w:rFonts w:ascii="Arial" w:hAnsi="Arial" w:cs="Arial"/>
        <w:sz w:val="16"/>
        <w:szCs w:val="20"/>
      </w:rPr>
      <w:fldChar w:fldCharType="begin"/>
    </w:r>
    <w:r w:rsidR="006431BC" w:rsidRPr="008B6F5C">
      <w:rPr>
        <w:rFonts w:ascii="Arial" w:hAnsi="Arial" w:cs="Arial"/>
        <w:sz w:val="16"/>
        <w:szCs w:val="20"/>
      </w:rPr>
      <w:instrText xml:space="preserve"> NUMPAGES </w:instrText>
    </w:r>
    <w:r w:rsidR="006431BC" w:rsidRPr="008B6F5C">
      <w:rPr>
        <w:rFonts w:ascii="Arial" w:hAnsi="Arial" w:cs="Arial"/>
        <w:sz w:val="16"/>
        <w:szCs w:val="20"/>
      </w:rPr>
      <w:fldChar w:fldCharType="separate"/>
    </w:r>
    <w:r w:rsidR="003F6EB9">
      <w:rPr>
        <w:rFonts w:ascii="Arial" w:hAnsi="Arial" w:cs="Arial"/>
        <w:noProof/>
        <w:sz w:val="16"/>
        <w:szCs w:val="20"/>
      </w:rPr>
      <w:t>12</w:t>
    </w:r>
    <w:r w:rsidR="006431BC" w:rsidRPr="008B6F5C">
      <w:rPr>
        <w:rFonts w:ascii="Arial" w:hAnsi="Arial" w:cs="Arial"/>
        <w:sz w:val="16"/>
        <w:szCs w:val="20"/>
      </w:rPr>
      <w:fldChar w:fldCharType="end"/>
    </w:r>
    <w:r w:rsidR="006431BC" w:rsidRPr="008B6F5C">
      <w:rPr>
        <w:rFonts w:ascii="Arial" w:hAnsi="Arial" w:cs="Arial"/>
        <w:sz w:val="16"/>
        <w:szCs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CA047" w14:textId="77777777" w:rsidR="001900B3" w:rsidRDefault="001900B3" w:rsidP="0067520C">
      <w:r>
        <w:separator/>
      </w:r>
    </w:p>
    <w:p w14:paraId="2CAD85E2" w14:textId="77777777" w:rsidR="001900B3" w:rsidRDefault="001900B3"/>
  </w:footnote>
  <w:footnote w:type="continuationSeparator" w:id="0">
    <w:p w14:paraId="51EC07E0" w14:textId="77777777" w:rsidR="001900B3" w:rsidRDefault="001900B3" w:rsidP="0067520C">
      <w:r>
        <w:continuationSeparator/>
      </w:r>
    </w:p>
    <w:p w14:paraId="66F70DB4" w14:textId="77777777" w:rsidR="001900B3" w:rsidRDefault="001900B3"/>
  </w:footnote>
  <w:footnote w:type="continuationNotice" w:id="1">
    <w:p w14:paraId="52C795B7" w14:textId="77777777" w:rsidR="001900B3" w:rsidRDefault="001900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70870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17743C"/>
    <w:multiLevelType w:val="hybridMultilevel"/>
    <w:tmpl w:val="F73EC66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A42605"/>
    <w:multiLevelType w:val="hybridMultilevel"/>
    <w:tmpl w:val="2EBA21F0"/>
    <w:lvl w:ilvl="0" w:tplc="4CC4894A">
      <w:start w:val="1"/>
      <w:numFmt w:val="decimal"/>
      <w:lvlText w:val="%1."/>
      <w:lvlJc w:val="left"/>
      <w:pPr>
        <w:ind w:left="480" w:hanging="480"/>
      </w:pPr>
      <w:rPr>
        <w:b w:val="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846124"/>
    <w:multiLevelType w:val="hybridMultilevel"/>
    <w:tmpl w:val="8006DE88"/>
    <w:lvl w:ilvl="0" w:tplc="5EA2F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9B5AD9"/>
    <w:multiLevelType w:val="hybridMultilevel"/>
    <w:tmpl w:val="9ED28846"/>
    <w:lvl w:ilvl="0" w:tplc="1E7867BE">
      <w:start w:val="1"/>
      <w:numFmt w:val="bullet"/>
      <w:lvlText w:val=""/>
      <w:lvlJc w:val="left"/>
      <w:pPr>
        <w:ind w:left="5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80"/>
      </w:pPr>
      <w:rPr>
        <w:rFonts w:ascii="Wingdings" w:hAnsi="Wingdings" w:hint="default"/>
      </w:rPr>
    </w:lvl>
  </w:abstractNum>
  <w:abstractNum w:abstractNumId="5" w15:restartNumberingAfterBreak="0">
    <w:nsid w:val="13AF4E5A"/>
    <w:multiLevelType w:val="hybridMultilevel"/>
    <w:tmpl w:val="8C04EF14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116BB0"/>
    <w:multiLevelType w:val="hybridMultilevel"/>
    <w:tmpl w:val="0D2A48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8D55BF4"/>
    <w:multiLevelType w:val="hybridMultilevel"/>
    <w:tmpl w:val="C028799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D18656B"/>
    <w:multiLevelType w:val="hybridMultilevel"/>
    <w:tmpl w:val="F55EA9D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D2E29C6"/>
    <w:multiLevelType w:val="multilevel"/>
    <w:tmpl w:val="D1BEFC5C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1487BAE"/>
    <w:multiLevelType w:val="hybridMultilevel"/>
    <w:tmpl w:val="2E86506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21A7AA8"/>
    <w:multiLevelType w:val="hybridMultilevel"/>
    <w:tmpl w:val="ABF69FA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7FF2BAD"/>
    <w:multiLevelType w:val="multilevel"/>
    <w:tmpl w:val="F73EC66C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8C67D28"/>
    <w:multiLevelType w:val="multilevel"/>
    <w:tmpl w:val="8C1A2E2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2A943BD0"/>
    <w:multiLevelType w:val="hybridMultilevel"/>
    <w:tmpl w:val="A4783B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5D47AE"/>
    <w:multiLevelType w:val="hybridMultilevel"/>
    <w:tmpl w:val="59BA8B9C"/>
    <w:lvl w:ilvl="0" w:tplc="1E7867B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86F4A6E"/>
    <w:multiLevelType w:val="hybridMultilevel"/>
    <w:tmpl w:val="CA64FE2A"/>
    <w:lvl w:ilvl="0" w:tplc="0409001B">
      <w:start w:val="1"/>
      <w:numFmt w:val="lowerRoman"/>
      <w:lvlText w:val="%1."/>
      <w:lvlJc w:val="right"/>
      <w:pPr>
        <w:ind w:left="1897" w:hanging="480"/>
      </w:pPr>
    </w:lvl>
    <w:lvl w:ilvl="1" w:tplc="7BAA916A">
      <w:start w:val="1"/>
      <w:numFmt w:val="decimalZero"/>
      <w:lvlText w:val="W%2."/>
      <w:lvlJc w:val="right"/>
      <w:pPr>
        <w:ind w:left="1669" w:hanging="480"/>
      </w:pPr>
      <w:rPr>
        <w:rFonts w:hint="eastAsia"/>
        <w:b/>
      </w:rPr>
    </w:lvl>
    <w:lvl w:ilvl="2" w:tplc="0409001B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17" w15:restartNumberingAfterBreak="0">
    <w:nsid w:val="3C3213ED"/>
    <w:multiLevelType w:val="hybridMultilevel"/>
    <w:tmpl w:val="2B08226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C885CD3"/>
    <w:multiLevelType w:val="hybridMultilevel"/>
    <w:tmpl w:val="9CA86AD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6F32797"/>
    <w:multiLevelType w:val="hybridMultilevel"/>
    <w:tmpl w:val="C79645E0"/>
    <w:lvl w:ilvl="0" w:tplc="5EA2F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A03285E"/>
    <w:multiLevelType w:val="multilevel"/>
    <w:tmpl w:val="8CA642A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C720901"/>
    <w:multiLevelType w:val="hybridMultilevel"/>
    <w:tmpl w:val="3FE6DC7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1B856DE"/>
    <w:multiLevelType w:val="hybridMultilevel"/>
    <w:tmpl w:val="B29A5BA0"/>
    <w:lvl w:ilvl="0" w:tplc="3EBE4DC6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4D074B6"/>
    <w:multiLevelType w:val="hybridMultilevel"/>
    <w:tmpl w:val="B1626FC2"/>
    <w:lvl w:ilvl="0" w:tplc="0409000F">
      <w:start w:val="1"/>
      <w:numFmt w:val="decimal"/>
      <w:lvlText w:val="%1."/>
      <w:lvlJc w:val="left"/>
      <w:pPr>
        <w:ind w:left="1380" w:hanging="480"/>
      </w:pPr>
    </w:lvl>
    <w:lvl w:ilvl="1" w:tplc="924CF34C">
      <w:start w:val="1"/>
      <w:numFmt w:val="lowerRoman"/>
      <w:lvlText w:val="(%2)"/>
      <w:lvlJc w:val="left"/>
      <w:pPr>
        <w:ind w:left="18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24" w15:restartNumberingAfterBreak="0">
    <w:nsid w:val="571222D6"/>
    <w:multiLevelType w:val="hybridMultilevel"/>
    <w:tmpl w:val="2438BA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8AA38B7"/>
    <w:multiLevelType w:val="hybridMultilevel"/>
    <w:tmpl w:val="8EC4647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5B006A76"/>
    <w:multiLevelType w:val="hybridMultilevel"/>
    <w:tmpl w:val="201C53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6C5D000F"/>
    <w:multiLevelType w:val="hybridMultilevel"/>
    <w:tmpl w:val="A574EAEA"/>
    <w:lvl w:ilvl="0" w:tplc="00088D68">
      <w:start w:val="1"/>
      <w:numFmt w:val="decimalZero"/>
      <w:lvlText w:val="M%1."/>
      <w:lvlJc w:val="right"/>
      <w:pPr>
        <w:ind w:left="1669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2149" w:hanging="480"/>
      </w:pPr>
    </w:lvl>
    <w:lvl w:ilvl="2" w:tplc="0409001B" w:tentative="1">
      <w:start w:val="1"/>
      <w:numFmt w:val="lowerRoman"/>
      <w:lvlText w:val="%3."/>
      <w:lvlJc w:val="right"/>
      <w:pPr>
        <w:ind w:left="2629" w:hanging="480"/>
      </w:pPr>
    </w:lvl>
    <w:lvl w:ilvl="3" w:tplc="0409000F" w:tentative="1">
      <w:start w:val="1"/>
      <w:numFmt w:val="decimal"/>
      <w:lvlText w:val="%4."/>
      <w:lvlJc w:val="left"/>
      <w:pPr>
        <w:ind w:left="31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89" w:hanging="480"/>
      </w:pPr>
    </w:lvl>
    <w:lvl w:ilvl="5" w:tplc="0409001B" w:tentative="1">
      <w:start w:val="1"/>
      <w:numFmt w:val="lowerRoman"/>
      <w:lvlText w:val="%6."/>
      <w:lvlJc w:val="right"/>
      <w:pPr>
        <w:ind w:left="4069" w:hanging="480"/>
      </w:pPr>
    </w:lvl>
    <w:lvl w:ilvl="6" w:tplc="0409000F" w:tentative="1">
      <w:start w:val="1"/>
      <w:numFmt w:val="decimal"/>
      <w:lvlText w:val="%7."/>
      <w:lvlJc w:val="left"/>
      <w:pPr>
        <w:ind w:left="45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29" w:hanging="480"/>
      </w:pPr>
    </w:lvl>
    <w:lvl w:ilvl="8" w:tplc="0409001B" w:tentative="1">
      <w:start w:val="1"/>
      <w:numFmt w:val="lowerRoman"/>
      <w:lvlText w:val="%9."/>
      <w:lvlJc w:val="right"/>
      <w:pPr>
        <w:ind w:left="5509" w:hanging="480"/>
      </w:pPr>
    </w:lvl>
  </w:abstractNum>
  <w:abstractNum w:abstractNumId="28" w15:restartNumberingAfterBreak="0">
    <w:nsid w:val="6E7718A5"/>
    <w:multiLevelType w:val="hybridMultilevel"/>
    <w:tmpl w:val="5CFA7722"/>
    <w:lvl w:ilvl="0" w:tplc="924CF34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2794FD8"/>
    <w:multiLevelType w:val="hybridMultilevel"/>
    <w:tmpl w:val="B89E3AB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47331F4"/>
    <w:multiLevelType w:val="multilevel"/>
    <w:tmpl w:val="8CA642A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1" w15:restartNumberingAfterBreak="0">
    <w:nsid w:val="7D406121"/>
    <w:multiLevelType w:val="hybridMultilevel"/>
    <w:tmpl w:val="B33ED642"/>
    <w:lvl w:ilvl="0" w:tplc="D46A8E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DA738D8"/>
    <w:multiLevelType w:val="hybridMultilevel"/>
    <w:tmpl w:val="1D48D53A"/>
    <w:lvl w:ilvl="0" w:tplc="D61EFE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83711255">
    <w:abstractNumId w:val="9"/>
  </w:num>
  <w:num w:numId="2" w16cid:durableId="764346914">
    <w:abstractNumId w:val="25"/>
  </w:num>
  <w:num w:numId="3" w16cid:durableId="2039890611">
    <w:abstractNumId w:val="17"/>
  </w:num>
  <w:num w:numId="4" w16cid:durableId="2054888466">
    <w:abstractNumId w:val="14"/>
  </w:num>
  <w:num w:numId="5" w16cid:durableId="1867324265">
    <w:abstractNumId w:val="5"/>
  </w:num>
  <w:num w:numId="6" w16cid:durableId="283535457">
    <w:abstractNumId w:val="21"/>
  </w:num>
  <w:num w:numId="7" w16cid:durableId="1927109318">
    <w:abstractNumId w:val="18"/>
  </w:num>
  <w:num w:numId="8" w16cid:durableId="688406594">
    <w:abstractNumId w:val="10"/>
  </w:num>
  <w:num w:numId="9" w16cid:durableId="649796327">
    <w:abstractNumId w:val="29"/>
  </w:num>
  <w:num w:numId="10" w16cid:durableId="1095708909">
    <w:abstractNumId w:val="1"/>
  </w:num>
  <w:num w:numId="11" w16cid:durableId="919867422">
    <w:abstractNumId w:val="12"/>
  </w:num>
  <w:num w:numId="12" w16cid:durableId="466703550">
    <w:abstractNumId w:val="22"/>
  </w:num>
  <w:num w:numId="13" w16cid:durableId="1661613897">
    <w:abstractNumId w:val="8"/>
  </w:num>
  <w:num w:numId="14" w16cid:durableId="1946493864">
    <w:abstractNumId w:val="11"/>
  </w:num>
  <w:num w:numId="15" w16cid:durableId="1564949861">
    <w:abstractNumId w:val="20"/>
  </w:num>
  <w:num w:numId="16" w16cid:durableId="2032415377">
    <w:abstractNumId w:val="30"/>
  </w:num>
  <w:num w:numId="17" w16cid:durableId="2100710269">
    <w:abstractNumId w:val="13"/>
  </w:num>
  <w:num w:numId="18" w16cid:durableId="1666516841">
    <w:abstractNumId w:val="19"/>
  </w:num>
  <w:num w:numId="19" w16cid:durableId="1488404397">
    <w:abstractNumId w:val="3"/>
  </w:num>
  <w:num w:numId="20" w16cid:durableId="368267088">
    <w:abstractNumId w:val="15"/>
  </w:num>
  <w:num w:numId="21" w16cid:durableId="452092386">
    <w:abstractNumId w:val="4"/>
  </w:num>
  <w:num w:numId="22" w16cid:durableId="1589345982">
    <w:abstractNumId w:val="7"/>
  </w:num>
  <w:num w:numId="23" w16cid:durableId="1955673122">
    <w:abstractNumId w:val="28"/>
  </w:num>
  <w:num w:numId="24" w16cid:durableId="1115177572">
    <w:abstractNumId w:val="23"/>
  </w:num>
  <w:num w:numId="25" w16cid:durableId="511652075">
    <w:abstractNumId w:val="0"/>
  </w:num>
  <w:num w:numId="26" w16cid:durableId="172842958">
    <w:abstractNumId w:val="6"/>
  </w:num>
  <w:num w:numId="27" w16cid:durableId="241183711">
    <w:abstractNumId w:val="2"/>
  </w:num>
  <w:num w:numId="28" w16cid:durableId="72703975">
    <w:abstractNumId w:val="16"/>
  </w:num>
  <w:num w:numId="29" w16cid:durableId="1492523386">
    <w:abstractNumId w:val="24"/>
  </w:num>
  <w:num w:numId="30" w16cid:durableId="659424786">
    <w:abstractNumId w:val="27"/>
  </w:num>
  <w:num w:numId="31" w16cid:durableId="145323668">
    <w:abstractNumId w:val="32"/>
  </w:num>
  <w:num w:numId="32" w16cid:durableId="648099364">
    <w:abstractNumId w:val="26"/>
  </w:num>
  <w:num w:numId="33" w16cid:durableId="362429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20"/>
  <w:displayHorizontalDrawingGridEvery w:val="2"/>
  <w:characterSpacingControl w:val="doNotCompress"/>
  <w:hdrShapeDefaults>
    <o:shapedefaults v:ext="edit" spidmax="2050">
      <o:colormru v:ext="edit" colors="#c00,#3c3,#00863d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zI3BQJDE0tLAyUdpeDU4uLM/DyQAqNaAP2jatssAAAA"/>
  </w:docVars>
  <w:rsids>
    <w:rsidRoot w:val="00CA36B9"/>
    <w:rsid w:val="00000B0F"/>
    <w:rsid w:val="00000B4C"/>
    <w:rsid w:val="000028FB"/>
    <w:rsid w:val="00003659"/>
    <w:rsid w:val="00003854"/>
    <w:rsid w:val="00003CCC"/>
    <w:rsid w:val="000044F6"/>
    <w:rsid w:val="000056DD"/>
    <w:rsid w:val="00005ACF"/>
    <w:rsid w:val="00005F2F"/>
    <w:rsid w:val="000063D2"/>
    <w:rsid w:val="00007995"/>
    <w:rsid w:val="00007B63"/>
    <w:rsid w:val="00013457"/>
    <w:rsid w:val="00013553"/>
    <w:rsid w:val="00013594"/>
    <w:rsid w:val="00013637"/>
    <w:rsid w:val="00013962"/>
    <w:rsid w:val="000200B2"/>
    <w:rsid w:val="00024090"/>
    <w:rsid w:val="000248DC"/>
    <w:rsid w:val="00025306"/>
    <w:rsid w:val="000257F2"/>
    <w:rsid w:val="0002655A"/>
    <w:rsid w:val="000273F8"/>
    <w:rsid w:val="000303D4"/>
    <w:rsid w:val="00032DE7"/>
    <w:rsid w:val="00033421"/>
    <w:rsid w:val="000338EB"/>
    <w:rsid w:val="00033FE8"/>
    <w:rsid w:val="00034660"/>
    <w:rsid w:val="00035065"/>
    <w:rsid w:val="00037457"/>
    <w:rsid w:val="00041969"/>
    <w:rsid w:val="00042B9E"/>
    <w:rsid w:val="00042F4F"/>
    <w:rsid w:val="000437F2"/>
    <w:rsid w:val="000454C2"/>
    <w:rsid w:val="00046111"/>
    <w:rsid w:val="0004746E"/>
    <w:rsid w:val="00047478"/>
    <w:rsid w:val="0005135A"/>
    <w:rsid w:val="00052FA0"/>
    <w:rsid w:val="000537E6"/>
    <w:rsid w:val="00053918"/>
    <w:rsid w:val="000547C0"/>
    <w:rsid w:val="00056AA7"/>
    <w:rsid w:val="00060277"/>
    <w:rsid w:val="00060468"/>
    <w:rsid w:val="00062AF0"/>
    <w:rsid w:val="00064571"/>
    <w:rsid w:val="00065F6D"/>
    <w:rsid w:val="00067461"/>
    <w:rsid w:val="00070B5A"/>
    <w:rsid w:val="00071D5F"/>
    <w:rsid w:val="0007358D"/>
    <w:rsid w:val="00073EDF"/>
    <w:rsid w:val="000761CF"/>
    <w:rsid w:val="00076261"/>
    <w:rsid w:val="00077C22"/>
    <w:rsid w:val="00077E18"/>
    <w:rsid w:val="000802FD"/>
    <w:rsid w:val="000812E6"/>
    <w:rsid w:val="000822D3"/>
    <w:rsid w:val="00082CBB"/>
    <w:rsid w:val="00085E04"/>
    <w:rsid w:val="00085F51"/>
    <w:rsid w:val="00087EE8"/>
    <w:rsid w:val="00091AB4"/>
    <w:rsid w:val="000951F4"/>
    <w:rsid w:val="00095850"/>
    <w:rsid w:val="00095F09"/>
    <w:rsid w:val="00096197"/>
    <w:rsid w:val="000979C4"/>
    <w:rsid w:val="000A2FAA"/>
    <w:rsid w:val="000A2FF0"/>
    <w:rsid w:val="000A6767"/>
    <w:rsid w:val="000A7BFE"/>
    <w:rsid w:val="000A7D04"/>
    <w:rsid w:val="000B0259"/>
    <w:rsid w:val="000B1223"/>
    <w:rsid w:val="000B1DDB"/>
    <w:rsid w:val="000B4377"/>
    <w:rsid w:val="000B7588"/>
    <w:rsid w:val="000B7EF0"/>
    <w:rsid w:val="000C01D1"/>
    <w:rsid w:val="000C0640"/>
    <w:rsid w:val="000C3220"/>
    <w:rsid w:val="000C3647"/>
    <w:rsid w:val="000C3A5A"/>
    <w:rsid w:val="000C5920"/>
    <w:rsid w:val="000C5D67"/>
    <w:rsid w:val="000C6FC3"/>
    <w:rsid w:val="000C7C2A"/>
    <w:rsid w:val="000D17EC"/>
    <w:rsid w:val="000D26F5"/>
    <w:rsid w:val="000D2E67"/>
    <w:rsid w:val="000D3E74"/>
    <w:rsid w:val="000D4205"/>
    <w:rsid w:val="000D4D2F"/>
    <w:rsid w:val="000D4F6E"/>
    <w:rsid w:val="000D652D"/>
    <w:rsid w:val="000D72BF"/>
    <w:rsid w:val="000E08CF"/>
    <w:rsid w:val="000E2F5A"/>
    <w:rsid w:val="000E31D5"/>
    <w:rsid w:val="000E344F"/>
    <w:rsid w:val="000E3EEA"/>
    <w:rsid w:val="000E411B"/>
    <w:rsid w:val="000E6847"/>
    <w:rsid w:val="000F2A1C"/>
    <w:rsid w:val="000F35F1"/>
    <w:rsid w:val="000F42D4"/>
    <w:rsid w:val="000F4B7C"/>
    <w:rsid w:val="000F526E"/>
    <w:rsid w:val="000F76B1"/>
    <w:rsid w:val="00102315"/>
    <w:rsid w:val="00103CE6"/>
    <w:rsid w:val="0011037B"/>
    <w:rsid w:val="00111E51"/>
    <w:rsid w:val="00115CF3"/>
    <w:rsid w:val="00116D0E"/>
    <w:rsid w:val="001178C2"/>
    <w:rsid w:val="001207EC"/>
    <w:rsid w:val="00120B82"/>
    <w:rsid w:val="0012114E"/>
    <w:rsid w:val="00121A99"/>
    <w:rsid w:val="00123760"/>
    <w:rsid w:val="00123839"/>
    <w:rsid w:val="00123E88"/>
    <w:rsid w:val="00124139"/>
    <w:rsid w:val="00125705"/>
    <w:rsid w:val="001271C0"/>
    <w:rsid w:val="00127D4B"/>
    <w:rsid w:val="00127DD9"/>
    <w:rsid w:val="00130B77"/>
    <w:rsid w:val="0013208B"/>
    <w:rsid w:val="001326C0"/>
    <w:rsid w:val="00133DD4"/>
    <w:rsid w:val="00135C13"/>
    <w:rsid w:val="00136CF1"/>
    <w:rsid w:val="0014135B"/>
    <w:rsid w:val="001423C2"/>
    <w:rsid w:val="00144051"/>
    <w:rsid w:val="00145120"/>
    <w:rsid w:val="00146E07"/>
    <w:rsid w:val="00147A60"/>
    <w:rsid w:val="00151011"/>
    <w:rsid w:val="001523EA"/>
    <w:rsid w:val="00161F57"/>
    <w:rsid w:val="00162AFE"/>
    <w:rsid w:val="001633CD"/>
    <w:rsid w:val="00163D77"/>
    <w:rsid w:val="00165C01"/>
    <w:rsid w:val="001671D3"/>
    <w:rsid w:val="0016758A"/>
    <w:rsid w:val="00167EE4"/>
    <w:rsid w:val="001730C7"/>
    <w:rsid w:val="00176FB0"/>
    <w:rsid w:val="001806C3"/>
    <w:rsid w:val="00181A85"/>
    <w:rsid w:val="00183256"/>
    <w:rsid w:val="00185287"/>
    <w:rsid w:val="00185F4E"/>
    <w:rsid w:val="00186721"/>
    <w:rsid w:val="001900B3"/>
    <w:rsid w:val="001927C1"/>
    <w:rsid w:val="001971D2"/>
    <w:rsid w:val="001973B7"/>
    <w:rsid w:val="001A1392"/>
    <w:rsid w:val="001A181C"/>
    <w:rsid w:val="001A6116"/>
    <w:rsid w:val="001B026C"/>
    <w:rsid w:val="001B0BBE"/>
    <w:rsid w:val="001B0F8A"/>
    <w:rsid w:val="001B27C9"/>
    <w:rsid w:val="001B2910"/>
    <w:rsid w:val="001B3735"/>
    <w:rsid w:val="001B42A7"/>
    <w:rsid w:val="001B5D86"/>
    <w:rsid w:val="001B62A6"/>
    <w:rsid w:val="001B77A9"/>
    <w:rsid w:val="001B7EED"/>
    <w:rsid w:val="001C0163"/>
    <w:rsid w:val="001C136C"/>
    <w:rsid w:val="001C15B3"/>
    <w:rsid w:val="001C1BAD"/>
    <w:rsid w:val="001C2254"/>
    <w:rsid w:val="001C374D"/>
    <w:rsid w:val="001C38BA"/>
    <w:rsid w:val="001C42A0"/>
    <w:rsid w:val="001C49FC"/>
    <w:rsid w:val="001C5BD9"/>
    <w:rsid w:val="001D0B51"/>
    <w:rsid w:val="001D4BB6"/>
    <w:rsid w:val="001D5066"/>
    <w:rsid w:val="001D5B05"/>
    <w:rsid w:val="001D68D9"/>
    <w:rsid w:val="001D6AB8"/>
    <w:rsid w:val="001E0BDF"/>
    <w:rsid w:val="001E19DB"/>
    <w:rsid w:val="001E36A7"/>
    <w:rsid w:val="001E3F4A"/>
    <w:rsid w:val="001E5312"/>
    <w:rsid w:val="001E63CC"/>
    <w:rsid w:val="001E667B"/>
    <w:rsid w:val="001E7BE5"/>
    <w:rsid w:val="001F08B4"/>
    <w:rsid w:val="001F0D7D"/>
    <w:rsid w:val="001F1F04"/>
    <w:rsid w:val="001F235E"/>
    <w:rsid w:val="001F63EB"/>
    <w:rsid w:val="001F7FD7"/>
    <w:rsid w:val="002015B1"/>
    <w:rsid w:val="00201A59"/>
    <w:rsid w:val="00202944"/>
    <w:rsid w:val="00205A14"/>
    <w:rsid w:val="00207C49"/>
    <w:rsid w:val="002103F3"/>
    <w:rsid w:val="0021041E"/>
    <w:rsid w:val="00215435"/>
    <w:rsid w:val="002154B4"/>
    <w:rsid w:val="00220258"/>
    <w:rsid w:val="002215D6"/>
    <w:rsid w:val="0022236F"/>
    <w:rsid w:val="00222AEA"/>
    <w:rsid w:val="002230B0"/>
    <w:rsid w:val="0022355F"/>
    <w:rsid w:val="00223755"/>
    <w:rsid w:val="00223DCA"/>
    <w:rsid w:val="00223E3A"/>
    <w:rsid w:val="00224312"/>
    <w:rsid w:val="00225412"/>
    <w:rsid w:val="00226A24"/>
    <w:rsid w:val="00227EA3"/>
    <w:rsid w:val="00230363"/>
    <w:rsid w:val="00232D54"/>
    <w:rsid w:val="002338C9"/>
    <w:rsid w:val="00233CCC"/>
    <w:rsid w:val="00234C39"/>
    <w:rsid w:val="0023654B"/>
    <w:rsid w:val="00237EF9"/>
    <w:rsid w:val="00240C73"/>
    <w:rsid w:val="00240F44"/>
    <w:rsid w:val="00242009"/>
    <w:rsid w:val="00242B99"/>
    <w:rsid w:val="002447D9"/>
    <w:rsid w:val="00245972"/>
    <w:rsid w:val="00246062"/>
    <w:rsid w:val="00246BF7"/>
    <w:rsid w:val="00252BA1"/>
    <w:rsid w:val="00253148"/>
    <w:rsid w:val="00253ED7"/>
    <w:rsid w:val="002544E2"/>
    <w:rsid w:val="002549D0"/>
    <w:rsid w:val="00255E35"/>
    <w:rsid w:val="002561D4"/>
    <w:rsid w:val="00256631"/>
    <w:rsid w:val="00260410"/>
    <w:rsid w:val="0026104C"/>
    <w:rsid w:val="002626F4"/>
    <w:rsid w:val="00263779"/>
    <w:rsid w:val="0026478D"/>
    <w:rsid w:val="00264EFA"/>
    <w:rsid w:val="00265C73"/>
    <w:rsid w:val="00266429"/>
    <w:rsid w:val="002666B3"/>
    <w:rsid w:val="00266851"/>
    <w:rsid w:val="0027005C"/>
    <w:rsid w:val="00270387"/>
    <w:rsid w:val="0027074C"/>
    <w:rsid w:val="00271F2B"/>
    <w:rsid w:val="00272D3F"/>
    <w:rsid w:val="00272D99"/>
    <w:rsid w:val="00273D9D"/>
    <w:rsid w:val="00274377"/>
    <w:rsid w:val="00274D41"/>
    <w:rsid w:val="00276580"/>
    <w:rsid w:val="00280638"/>
    <w:rsid w:val="002813D5"/>
    <w:rsid w:val="002830A5"/>
    <w:rsid w:val="00284EB8"/>
    <w:rsid w:val="00285899"/>
    <w:rsid w:val="00285E55"/>
    <w:rsid w:val="00286C52"/>
    <w:rsid w:val="002907EE"/>
    <w:rsid w:val="00290E66"/>
    <w:rsid w:val="0029477B"/>
    <w:rsid w:val="00295DD0"/>
    <w:rsid w:val="00297622"/>
    <w:rsid w:val="0029764D"/>
    <w:rsid w:val="002A04CF"/>
    <w:rsid w:val="002A0F02"/>
    <w:rsid w:val="002A2E1E"/>
    <w:rsid w:val="002A3F95"/>
    <w:rsid w:val="002A4ECD"/>
    <w:rsid w:val="002A552A"/>
    <w:rsid w:val="002A5C6C"/>
    <w:rsid w:val="002B12E9"/>
    <w:rsid w:val="002B2807"/>
    <w:rsid w:val="002B2CF6"/>
    <w:rsid w:val="002B3F02"/>
    <w:rsid w:val="002B4783"/>
    <w:rsid w:val="002B4B18"/>
    <w:rsid w:val="002B5824"/>
    <w:rsid w:val="002B5A54"/>
    <w:rsid w:val="002C1956"/>
    <w:rsid w:val="002C2826"/>
    <w:rsid w:val="002C2D5D"/>
    <w:rsid w:val="002C2F2E"/>
    <w:rsid w:val="002C309C"/>
    <w:rsid w:val="002C3B2E"/>
    <w:rsid w:val="002C4324"/>
    <w:rsid w:val="002C445D"/>
    <w:rsid w:val="002C471E"/>
    <w:rsid w:val="002C4CF3"/>
    <w:rsid w:val="002C5FEA"/>
    <w:rsid w:val="002C6433"/>
    <w:rsid w:val="002D0310"/>
    <w:rsid w:val="002D12C4"/>
    <w:rsid w:val="002D17EB"/>
    <w:rsid w:val="002D3358"/>
    <w:rsid w:val="002D3C92"/>
    <w:rsid w:val="002D6031"/>
    <w:rsid w:val="002D6FE7"/>
    <w:rsid w:val="002D7BDD"/>
    <w:rsid w:val="002E2478"/>
    <w:rsid w:val="002E2AA7"/>
    <w:rsid w:val="002E4CD9"/>
    <w:rsid w:val="002E5899"/>
    <w:rsid w:val="002F355A"/>
    <w:rsid w:val="002F56D1"/>
    <w:rsid w:val="002F5BB0"/>
    <w:rsid w:val="002F6378"/>
    <w:rsid w:val="002F6DEC"/>
    <w:rsid w:val="003016CA"/>
    <w:rsid w:val="003018BF"/>
    <w:rsid w:val="00301EE0"/>
    <w:rsid w:val="00302BD9"/>
    <w:rsid w:val="0030354C"/>
    <w:rsid w:val="0030388B"/>
    <w:rsid w:val="00304A6C"/>
    <w:rsid w:val="0030524F"/>
    <w:rsid w:val="003118DB"/>
    <w:rsid w:val="0031621D"/>
    <w:rsid w:val="00316657"/>
    <w:rsid w:val="00321C82"/>
    <w:rsid w:val="00321D93"/>
    <w:rsid w:val="003221E8"/>
    <w:rsid w:val="00322463"/>
    <w:rsid w:val="003224D5"/>
    <w:rsid w:val="00322813"/>
    <w:rsid w:val="00324F5B"/>
    <w:rsid w:val="0033027B"/>
    <w:rsid w:val="003321F2"/>
    <w:rsid w:val="00332867"/>
    <w:rsid w:val="00333289"/>
    <w:rsid w:val="0033342E"/>
    <w:rsid w:val="003339D4"/>
    <w:rsid w:val="00335C71"/>
    <w:rsid w:val="003366EC"/>
    <w:rsid w:val="00337307"/>
    <w:rsid w:val="003404AF"/>
    <w:rsid w:val="003409AD"/>
    <w:rsid w:val="00341F87"/>
    <w:rsid w:val="003425B6"/>
    <w:rsid w:val="003445E7"/>
    <w:rsid w:val="00346741"/>
    <w:rsid w:val="00347C19"/>
    <w:rsid w:val="00350F6D"/>
    <w:rsid w:val="00353007"/>
    <w:rsid w:val="0035385E"/>
    <w:rsid w:val="0035389F"/>
    <w:rsid w:val="00353FE0"/>
    <w:rsid w:val="00353FEC"/>
    <w:rsid w:val="003549DE"/>
    <w:rsid w:val="00354FDD"/>
    <w:rsid w:val="003553EB"/>
    <w:rsid w:val="003561C5"/>
    <w:rsid w:val="00356A8E"/>
    <w:rsid w:val="00356DFF"/>
    <w:rsid w:val="00356F08"/>
    <w:rsid w:val="00360852"/>
    <w:rsid w:val="00361421"/>
    <w:rsid w:val="003628FD"/>
    <w:rsid w:val="003639B2"/>
    <w:rsid w:val="00365037"/>
    <w:rsid w:val="00366BCF"/>
    <w:rsid w:val="00366EB0"/>
    <w:rsid w:val="00367308"/>
    <w:rsid w:val="00371FD9"/>
    <w:rsid w:val="003722BA"/>
    <w:rsid w:val="0037588A"/>
    <w:rsid w:val="00381E75"/>
    <w:rsid w:val="00384535"/>
    <w:rsid w:val="00384597"/>
    <w:rsid w:val="003846A1"/>
    <w:rsid w:val="00385337"/>
    <w:rsid w:val="00391748"/>
    <w:rsid w:val="00391D6C"/>
    <w:rsid w:val="0039614B"/>
    <w:rsid w:val="0039617C"/>
    <w:rsid w:val="003970A2"/>
    <w:rsid w:val="003A0159"/>
    <w:rsid w:val="003A0912"/>
    <w:rsid w:val="003A09D9"/>
    <w:rsid w:val="003A0E0F"/>
    <w:rsid w:val="003A4ABA"/>
    <w:rsid w:val="003A4BD8"/>
    <w:rsid w:val="003A51FB"/>
    <w:rsid w:val="003A5348"/>
    <w:rsid w:val="003A661B"/>
    <w:rsid w:val="003A6C1F"/>
    <w:rsid w:val="003B21E3"/>
    <w:rsid w:val="003B2316"/>
    <w:rsid w:val="003B538A"/>
    <w:rsid w:val="003B5EBA"/>
    <w:rsid w:val="003C0000"/>
    <w:rsid w:val="003C3DA2"/>
    <w:rsid w:val="003C4517"/>
    <w:rsid w:val="003C460E"/>
    <w:rsid w:val="003C62B4"/>
    <w:rsid w:val="003C66C2"/>
    <w:rsid w:val="003D0A17"/>
    <w:rsid w:val="003D282A"/>
    <w:rsid w:val="003D65C0"/>
    <w:rsid w:val="003E0B51"/>
    <w:rsid w:val="003E0F99"/>
    <w:rsid w:val="003E10F8"/>
    <w:rsid w:val="003E2C5C"/>
    <w:rsid w:val="003E3241"/>
    <w:rsid w:val="003E4A7A"/>
    <w:rsid w:val="003E725F"/>
    <w:rsid w:val="003E7D82"/>
    <w:rsid w:val="003E7DCE"/>
    <w:rsid w:val="003F153C"/>
    <w:rsid w:val="003F20D1"/>
    <w:rsid w:val="003F2752"/>
    <w:rsid w:val="003F4266"/>
    <w:rsid w:val="003F5D8E"/>
    <w:rsid w:val="003F6EB9"/>
    <w:rsid w:val="003F7FA2"/>
    <w:rsid w:val="00400793"/>
    <w:rsid w:val="00402318"/>
    <w:rsid w:val="0040239D"/>
    <w:rsid w:val="004027A8"/>
    <w:rsid w:val="004027D3"/>
    <w:rsid w:val="0040382A"/>
    <w:rsid w:val="0040467D"/>
    <w:rsid w:val="00405C65"/>
    <w:rsid w:val="00407A9F"/>
    <w:rsid w:val="00407C55"/>
    <w:rsid w:val="004121F3"/>
    <w:rsid w:val="004125C2"/>
    <w:rsid w:val="00412721"/>
    <w:rsid w:val="00413592"/>
    <w:rsid w:val="0041477E"/>
    <w:rsid w:val="00421B7D"/>
    <w:rsid w:val="00421C0D"/>
    <w:rsid w:val="004249E7"/>
    <w:rsid w:val="00424C53"/>
    <w:rsid w:val="00424EDC"/>
    <w:rsid w:val="004264F9"/>
    <w:rsid w:val="00426EBB"/>
    <w:rsid w:val="00430622"/>
    <w:rsid w:val="00431F86"/>
    <w:rsid w:val="004323BD"/>
    <w:rsid w:val="00436303"/>
    <w:rsid w:val="0044055C"/>
    <w:rsid w:val="00441280"/>
    <w:rsid w:val="004418C2"/>
    <w:rsid w:val="00442EF8"/>
    <w:rsid w:val="00444D02"/>
    <w:rsid w:val="00445737"/>
    <w:rsid w:val="00447C62"/>
    <w:rsid w:val="00452317"/>
    <w:rsid w:val="004523D3"/>
    <w:rsid w:val="0045397E"/>
    <w:rsid w:val="004556AA"/>
    <w:rsid w:val="00462121"/>
    <w:rsid w:val="0046440E"/>
    <w:rsid w:val="00464F1D"/>
    <w:rsid w:val="0046629C"/>
    <w:rsid w:val="00471F62"/>
    <w:rsid w:val="00474E97"/>
    <w:rsid w:val="00475247"/>
    <w:rsid w:val="004757D4"/>
    <w:rsid w:val="00475854"/>
    <w:rsid w:val="00476AD9"/>
    <w:rsid w:val="00477980"/>
    <w:rsid w:val="004808B8"/>
    <w:rsid w:val="004813EA"/>
    <w:rsid w:val="0048308E"/>
    <w:rsid w:val="00483557"/>
    <w:rsid w:val="00484C55"/>
    <w:rsid w:val="00484DA9"/>
    <w:rsid w:val="0048504A"/>
    <w:rsid w:val="0048579D"/>
    <w:rsid w:val="004860F0"/>
    <w:rsid w:val="004863FE"/>
    <w:rsid w:val="00487ADA"/>
    <w:rsid w:val="00487CA6"/>
    <w:rsid w:val="00490C8F"/>
    <w:rsid w:val="00491102"/>
    <w:rsid w:val="004912C3"/>
    <w:rsid w:val="004936A2"/>
    <w:rsid w:val="00494481"/>
    <w:rsid w:val="00494811"/>
    <w:rsid w:val="00496BB9"/>
    <w:rsid w:val="004A06FB"/>
    <w:rsid w:val="004A461D"/>
    <w:rsid w:val="004A533E"/>
    <w:rsid w:val="004A5658"/>
    <w:rsid w:val="004A5CE0"/>
    <w:rsid w:val="004A6947"/>
    <w:rsid w:val="004A79E8"/>
    <w:rsid w:val="004A7A4C"/>
    <w:rsid w:val="004B37CA"/>
    <w:rsid w:val="004B5031"/>
    <w:rsid w:val="004B57E6"/>
    <w:rsid w:val="004B7E04"/>
    <w:rsid w:val="004C02FF"/>
    <w:rsid w:val="004C0D37"/>
    <w:rsid w:val="004C3DD9"/>
    <w:rsid w:val="004C4DAD"/>
    <w:rsid w:val="004C54B2"/>
    <w:rsid w:val="004C7E85"/>
    <w:rsid w:val="004D4503"/>
    <w:rsid w:val="004D56FB"/>
    <w:rsid w:val="004D5791"/>
    <w:rsid w:val="004E0FF1"/>
    <w:rsid w:val="004E22A5"/>
    <w:rsid w:val="004E2994"/>
    <w:rsid w:val="004E2A5A"/>
    <w:rsid w:val="004E2D56"/>
    <w:rsid w:val="004E416D"/>
    <w:rsid w:val="004E5004"/>
    <w:rsid w:val="004E5629"/>
    <w:rsid w:val="004E5EB5"/>
    <w:rsid w:val="004E6DD0"/>
    <w:rsid w:val="004F26CB"/>
    <w:rsid w:val="004F3747"/>
    <w:rsid w:val="004F3C2B"/>
    <w:rsid w:val="004F55F3"/>
    <w:rsid w:val="004F6438"/>
    <w:rsid w:val="004F77C2"/>
    <w:rsid w:val="004F7F77"/>
    <w:rsid w:val="0050050F"/>
    <w:rsid w:val="005006CA"/>
    <w:rsid w:val="005018FA"/>
    <w:rsid w:val="005057F8"/>
    <w:rsid w:val="00506265"/>
    <w:rsid w:val="0050635C"/>
    <w:rsid w:val="005068D0"/>
    <w:rsid w:val="00506E28"/>
    <w:rsid w:val="00514444"/>
    <w:rsid w:val="005153DF"/>
    <w:rsid w:val="00516B00"/>
    <w:rsid w:val="00517F6A"/>
    <w:rsid w:val="00521CFD"/>
    <w:rsid w:val="0052213A"/>
    <w:rsid w:val="00523829"/>
    <w:rsid w:val="005238B1"/>
    <w:rsid w:val="0052495E"/>
    <w:rsid w:val="00524FAB"/>
    <w:rsid w:val="00526B6B"/>
    <w:rsid w:val="00526FC8"/>
    <w:rsid w:val="005275D8"/>
    <w:rsid w:val="00534006"/>
    <w:rsid w:val="0053405F"/>
    <w:rsid w:val="00534BDF"/>
    <w:rsid w:val="0053573C"/>
    <w:rsid w:val="00536838"/>
    <w:rsid w:val="00536FE3"/>
    <w:rsid w:val="00540664"/>
    <w:rsid w:val="00540C85"/>
    <w:rsid w:val="00542443"/>
    <w:rsid w:val="00542A42"/>
    <w:rsid w:val="0054415B"/>
    <w:rsid w:val="005450F2"/>
    <w:rsid w:val="00545538"/>
    <w:rsid w:val="0054690C"/>
    <w:rsid w:val="00547175"/>
    <w:rsid w:val="00552B94"/>
    <w:rsid w:val="00552CD9"/>
    <w:rsid w:val="00552E96"/>
    <w:rsid w:val="00553270"/>
    <w:rsid w:val="005547E6"/>
    <w:rsid w:val="00555B01"/>
    <w:rsid w:val="0056232C"/>
    <w:rsid w:val="00565233"/>
    <w:rsid w:val="0056533F"/>
    <w:rsid w:val="005662DB"/>
    <w:rsid w:val="00570109"/>
    <w:rsid w:val="00570588"/>
    <w:rsid w:val="00571B23"/>
    <w:rsid w:val="005731FB"/>
    <w:rsid w:val="00573253"/>
    <w:rsid w:val="00574349"/>
    <w:rsid w:val="00575A88"/>
    <w:rsid w:val="005769FC"/>
    <w:rsid w:val="005810AC"/>
    <w:rsid w:val="005810EB"/>
    <w:rsid w:val="00581E51"/>
    <w:rsid w:val="00582C9F"/>
    <w:rsid w:val="00583439"/>
    <w:rsid w:val="00586A37"/>
    <w:rsid w:val="005879E9"/>
    <w:rsid w:val="005913C3"/>
    <w:rsid w:val="005926F3"/>
    <w:rsid w:val="00592BB1"/>
    <w:rsid w:val="00594CC4"/>
    <w:rsid w:val="005A0BD4"/>
    <w:rsid w:val="005A0E0F"/>
    <w:rsid w:val="005A1537"/>
    <w:rsid w:val="005A251E"/>
    <w:rsid w:val="005A3FF0"/>
    <w:rsid w:val="005A490D"/>
    <w:rsid w:val="005A516F"/>
    <w:rsid w:val="005A5BC4"/>
    <w:rsid w:val="005A7706"/>
    <w:rsid w:val="005A7AB8"/>
    <w:rsid w:val="005B183D"/>
    <w:rsid w:val="005B1EA9"/>
    <w:rsid w:val="005B2F5B"/>
    <w:rsid w:val="005B36A5"/>
    <w:rsid w:val="005B3EF0"/>
    <w:rsid w:val="005B5318"/>
    <w:rsid w:val="005B6396"/>
    <w:rsid w:val="005B71E6"/>
    <w:rsid w:val="005C0B2D"/>
    <w:rsid w:val="005C3D33"/>
    <w:rsid w:val="005C54DA"/>
    <w:rsid w:val="005C77BB"/>
    <w:rsid w:val="005D0B73"/>
    <w:rsid w:val="005D1EBC"/>
    <w:rsid w:val="005D1F20"/>
    <w:rsid w:val="005D2743"/>
    <w:rsid w:val="005D2F1F"/>
    <w:rsid w:val="005D3B1A"/>
    <w:rsid w:val="005D7698"/>
    <w:rsid w:val="005D77BB"/>
    <w:rsid w:val="005D7D6E"/>
    <w:rsid w:val="005E0947"/>
    <w:rsid w:val="005E0FD6"/>
    <w:rsid w:val="005E1D5A"/>
    <w:rsid w:val="005E3FC9"/>
    <w:rsid w:val="005E472B"/>
    <w:rsid w:val="005E5DF7"/>
    <w:rsid w:val="005E7609"/>
    <w:rsid w:val="005F05A4"/>
    <w:rsid w:val="005F2EED"/>
    <w:rsid w:val="005F5251"/>
    <w:rsid w:val="005F5656"/>
    <w:rsid w:val="005F6CC3"/>
    <w:rsid w:val="005F7E40"/>
    <w:rsid w:val="00602431"/>
    <w:rsid w:val="0060328E"/>
    <w:rsid w:val="006043AA"/>
    <w:rsid w:val="006045C6"/>
    <w:rsid w:val="00607239"/>
    <w:rsid w:val="00607522"/>
    <w:rsid w:val="00612194"/>
    <w:rsid w:val="00612E3C"/>
    <w:rsid w:val="006156D7"/>
    <w:rsid w:val="0061637B"/>
    <w:rsid w:val="006168B0"/>
    <w:rsid w:val="006173FD"/>
    <w:rsid w:val="006175D1"/>
    <w:rsid w:val="006208D0"/>
    <w:rsid w:val="00621F0C"/>
    <w:rsid w:val="006238C2"/>
    <w:rsid w:val="006265DC"/>
    <w:rsid w:val="006268A7"/>
    <w:rsid w:val="00626995"/>
    <w:rsid w:val="00630367"/>
    <w:rsid w:val="006308A4"/>
    <w:rsid w:val="0063124B"/>
    <w:rsid w:val="00632DB5"/>
    <w:rsid w:val="0063370A"/>
    <w:rsid w:val="00633BDC"/>
    <w:rsid w:val="00633F72"/>
    <w:rsid w:val="00634217"/>
    <w:rsid w:val="00635648"/>
    <w:rsid w:val="00637085"/>
    <w:rsid w:val="00637257"/>
    <w:rsid w:val="00637D66"/>
    <w:rsid w:val="00641C38"/>
    <w:rsid w:val="00642C7A"/>
    <w:rsid w:val="006430E0"/>
    <w:rsid w:val="006431BC"/>
    <w:rsid w:val="00644096"/>
    <w:rsid w:val="00645B53"/>
    <w:rsid w:val="00646345"/>
    <w:rsid w:val="00646EF3"/>
    <w:rsid w:val="00653F42"/>
    <w:rsid w:val="00655D5F"/>
    <w:rsid w:val="00656F33"/>
    <w:rsid w:val="00660604"/>
    <w:rsid w:val="006615D0"/>
    <w:rsid w:val="00662BEA"/>
    <w:rsid w:val="00663A11"/>
    <w:rsid w:val="00667028"/>
    <w:rsid w:val="006671E7"/>
    <w:rsid w:val="00671378"/>
    <w:rsid w:val="00671498"/>
    <w:rsid w:val="00673874"/>
    <w:rsid w:val="0067520C"/>
    <w:rsid w:val="00676444"/>
    <w:rsid w:val="00676BC0"/>
    <w:rsid w:val="00677564"/>
    <w:rsid w:val="00683076"/>
    <w:rsid w:val="0068352F"/>
    <w:rsid w:val="00683712"/>
    <w:rsid w:val="00683F53"/>
    <w:rsid w:val="0068416A"/>
    <w:rsid w:val="00686A6A"/>
    <w:rsid w:val="006908D5"/>
    <w:rsid w:val="0069345C"/>
    <w:rsid w:val="00693DC6"/>
    <w:rsid w:val="00695783"/>
    <w:rsid w:val="00695825"/>
    <w:rsid w:val="00696138"/>
    <w:rsid w:val="006973E9"/>
    <w:rsid w:val="006A089D"/>
    <w:rsid w:val="006A11A1"/>
    <w:rsid w:val="006A1BC7"/>
    <w:rsid w:val="006A2DEA"/>
    <w:rsid w:val="006A3385"/>
    <w:rsid w:val="006A36C2"/>
    <w:rsid w:val="006A38DD"/>
    <w:rsid w:val="006A4668"/>
    <w:rsid w:val="006B0343"/>
    <w:rsid w:val="006B07C3"/>
    <w:rsid w:val="006B21A6"/>
    <w:rsid w:val="006B2856"/>
    <w:rsid w:val="006B38B4"/>
    <w:rsid w:val="006B411D"/>
    <w:rsid w:val="006B502B"/>
    <w:rsid w:val="006B7752"/>
    <w:rsid w:val="006C0432"/>
    <w:rsid w:val="006C0A18"/>
    <w:rsid w:val="006C1DBC"/>
    <w:rsid w:val="006C233B"/>
    <w:rsid w:val="006C2716"/>
    <w:rsid w:val="006C2EAF"/>
    <w:rsid w:val="006C5C5E"/>
    <w:rsid w:val="006C6286"/>
    <w:rsid w:val="006C70E2"/>
    <w:rsid w:val="006C7C4A"/>
    <w:rsid w:val="006D27E0"/>
    <w:rsid w:val="006D2ADF"/>
    <w:rsid w:val="006D2C68"/>
    <w:rsid w:val="006D369F"/>
    <w:rsid w:val="006D3A29"/>
    <w:rsid w:val="006D4DEA"/>
    <w:rsid w:val="006D65F6"/>
    <w:rsid w:val="006D7B67"/>
    <w:rsid w:val="006E07D8"/>
    <w:rsid w:val="006E1FF2"/>
    <w:rsid w:val="006E4BD7"/>
    <w:rsid w:val="006E7690"/>
    <w:rsid w:val="006E77DE"/>
    <w:rsid w:val="006E7DDF"/>
    <w:rsid w:val="006F0B19"/>
    <w:rsid w:val="006F2EC9"/>
    <w:rsid w:val="006F2EFF"/>
    <w:rsid w:val="006F4A01"/>
    <w:rsid w:val="006F4A4B"/>
    <w:rsid w:val="006F4FE6"/>
    <w:rsid w:val="006F592F"/>
    <w:rsid w:val="006F65E7"/>
    <w:rsid w:val="006F677C"/>
    <w:rsid w:val="006F7197"/>
    <w:rsid w:val="006F7E03"/>
    <w:rsid w:val="00702103"/>
    <w:rsid w:val="00702C62"/>
    <w:rsid w:val="007051C6"/>
    <w:rsid w:val="0070593E"/>
    <w:rsid w:val="007060D4"/>
    <w:rsid w:val="0071056C"/>
    <w:rsid w:val="00711CF2"/>
    <w:rsid w:val="007156A2"/>
    <w:rsid w:val="00715B8E"/>
    <w:rsid w:val="00716C4E"/>
    <w:rsid w:val="00717204"/>
    <w:rsid w:val="00717E8E"/>
    <w:rsid w:val="00720579"/>
    <w:rsid w:val="00723487"/>
    <w:rsid w:val="007242C9"/>
    <w:rsid w:val="00724304"/>
    <w:rsid w:val="00727D9C"/>
    <w:rsid w:val="0073030A"/>
    <w:rsid w:val="00730CD1"/>
    <w:rsid w:val="00731B29"/>
    <w:rsid w:val="00732B8B"/>
    <w:rsid w:val="007350BC"/>
    <w:rsid w:val="00736698"/>
    <w:rsid w:val="007415A7"/>
    <w:rsid w:val="007416A7"/>
    <w:rsid w:val="00741AD6"/>
    <w:rsid w:val="00742A89"/>
    <w:rsid w:val="0074436A"/>
    <w:rsid w:val="007455F7"/>
    <w:rsid w:val="00750D65"/>
    <w:rsid w:val="007519A7"/>
    <w:rsid w:val="0075297F"/>
    <w:rsid w:val="00752F5F"/>
    <w:rsid w:val="007539FD"/>
    <w:rsid w:val="00753CBA"/>
    <w:rsid w:val="007542B0"/>
    <w:rsid w:val="00755883"/>
    <w:rsid w:val="00755D4B"/>
    <w:rsid w:val="00756F63"/>
    <w:rsid w:val="00760AFC"/>
    <w:rsid w:val="007611E3"/>
    <w:rsid w:val="007626E0"/>
    <w:rsid w:val="00766B0D"/>
    <w:rsid w:val="00767F28"/>
    <w:rsid w:val="0077195A"/>
    <w:rsid w:val="0077288C"/>
    <w:rsid w:val="00774213"/>
    <w:rsid w:val="00774E92"/>
    <w:rsid w:val="00774F92"/>
    <w:rsid w:val="007751A0"/>
    <w:rsid w:val="00780A81"/>
    <w:rsid w:val="0078233F"/>
    <w:rsid w:val="007839D8"/>
    <w:rsid w:val="00783DCD"/>
    <w:rsid w:val="0078407E"/>
    <w:rsid w:val="00786197"/>
    <w:rsid w:val="00790F25"/>
    <w:rsid w:val="0079197C"/>
    <w:rsid w:val="00792285"/>
    <w:rsid w:val="007942C7"/>
    <w:rsid w:val="00797666"/>
    <w:rsid w:val="00797FFB"/>
    <w:rsid w:val="007A1981"/>
    <w:rsid w:val="007A1D0C"/>
    <w:rsid w:val="007A1ED7"/>
    <w:rsid w:val="007A2B0D"/>
    <w:rsid w:val="007A7625"/>
    <w:rsid w:val="007A78EE"/>
    <w:rsid w:val="007B01D2"/>
    <w:rsid w:val="007B34AB"/>
    <w:rsid w:val="007B68C2"/>
    <w:rsid w:val="007B7504"/>
    <w:rsid w:val="007C1F0F"/>
    <w:rsid w:val="007C3DDF"/>
    <w:rsid w:val="007C455C"/>
    <w:rsid w:val="007C4636"/>
    <w:rsid w:val="007C6168"/>
    <w:rsid w:val="007C7C2E"/>
    <w:rsid w:val="007D0080"/>
    <w:rsid w:val="007D19B4"/>
    <w:rsid w:val="007D2B7B"/>
    <w:rsid w:val="007D3073"/>
    <w:rsid w:val="007D45B1"/>
    <w:rsid w:val="007D68FE"/>
    <w:rsid w:val="007D6F69"/>
    <w:rsid w:val="007E2838"/>
    <w:rsid w:val="007E4406"/>
    <w:rsid w:val="007E4C1D"/>
    <w:rsid w:val="007E5360"/>
    <w:rsid w:val="007E5634"/>
    <w:rsid w:val="007E780C"/>
    <w:rsid w:val="007F0417"/>
    <w:rsid w:val="007F1082"/>
    <w:rsid w:val="007F10D0"/>
    <w:rsid w:val="007F1D3A"/>
    <w:rsid w:val="007F220C"/>
    <w:rsid w:val="007F301B"/>
    <w:rsid w:val="007F341F"/>
    <w:rsid w:val="007F5345"/>
    <w:rsid w:val="007F588C"/>
    <w:rsid w:val="007F641F"/>
    <w:rsid w:val="007F7515"/>
    <w:rsid w:val="007F7566"/>
    <w:rsid w:val="007F7BB7"/>
    <w:rsid w:val="00800C9A"/>
    <w:rsid w:val="00801589"/>
    <w:rsid w:val="00801899"/>
    <w:rsid w:val="00802F77"/>
    <w:rsid w:val="0080330A"/>
    <w:rsid w:val="00803FA4"/>
    <w:rsid w:val="00804AFC"/>
    <w:rsid w:val="00807389"/>
    <w:rsid w:val="00811369"/>
    <w:rsid w:val="00811B8D"/>
    <w:rsid w:val="00812395"/>
    <w:rsid w:val="008142CF"/>
    <w:rsid w:val="00814FB6"/>
    <w:rsid w:val="00815001"/>
    <w:rsid w:val="00815762"/>
    <w:rsid w:val="00815884"/>
    <w:rsid w:val="008201CE"/>
    <w:rsid w:val="00821656"/>
    <w:rsid w:val="00821785"/>
    <w:rsid w:val="008221B7"/>
    <w:rsid w:val="008230AB"/>
    <w:rsid w:val="008245AE"/>
    <w:rsid w:val="008249DF"/>
    <w:rsid w:val="00825FD4"/>
    <w:rsid w:val="00826B4E"/>
    <w:rsid w:val="00827222"/>
    <w:rsid w:val="00827FD3"/>
    <w:rsid w:val="00832661"/>
    <w:rsid w:val="00834EF0"/>
    <w:rsid w:val="008358F8"/>
    <w:rsid w:val="008366F2"/>
    <w:rsid w:val="00837E83"/>
    <w:rsid w:val="008411E1"/>
    <w:rsid w:val="0084292F"/>
    <w:rsid w:val="00842A9C"/>
    <w:rsid w:val="00843E34"/>
    <w:rsid w:val="0084584A"/>
    <w:rsid w:val="008464EF"/>
    <w:rsid w:val="00851155"/>
    <w:rsid w:val="00853856"/>
    <w:rsid w:val="00854A88"/>
    <w:rsid w:val="00855DB4"/>
    <w:rsid w:val="008574E0"/>
    <w:rsid w:val="00860484"/>
    <w:rsid w:val="00860A5A"/>
    <w:rsid w:val="008610F3"/>
    <w:rsid w:val="00861CEB"/>
    <w:rsid w:val="00863CB5"/>
    <w:rsid w:val="008645A6"/>
    <w:rsid w:val="008645DE"/>
    <w:rsid w:val="0086553F"/>
    <w:rsid w:val="0086580C"/>
    <w:rsid w:val="00865D38"/>
    <w:rsid w:val="00871BC3"/>
    <w:rsid w:val="008722B5"/>
    <w:rsid w:val="00872594"/>
    <w:rsid w:val="00872675"/>
    <w:rsid w:val="0087361C"/>
    <w:rsid w:val="00873835"/>
    <w:rsid w:val="008745CB"/>
    <w:rsid w:val="00875059"/>
    <w:rsid w:val="00875A35"/>
    <w:rsid w:val="00880285"/>
    <w:rsid w:val="0088165F"/>
    <w:rsid w:val="008828D5"/>
    <w:rsid w:val="00882A7A"/>
    <w:rsid w:val="00884CF9"/>
    <w:rsid w:val="00885487"/>
    <w:rsid w:val="00885B74"/>
    <w:rsid w:val="008876D0"/>
    <w:rsid w:val="0089172A"/>
    <w:rsid w:val="00894F7B"/>
    <w:rsid w:val="00894FD0"/>
    <w:rsid w:val="008A2F29"/>
    <w:rsid w:val="008A6138"/>
    <w:rsid w:val="008B0A1D"/>
    <w:rsid w:val="008B1201"/>
    <w:rsid w:val="008B1E5E"/>
    <w:rsid w:val="008B2480"/>
    <w:rsid w:val="008B2DD7"/>
    <w:rsid w:val="008B4C44"/>
    <w:rsid w:val="008B6F5C"/>
    <w:rsid w:val="008B71F9"/>
    <w:rsid w:val="008B7C7B"/>
    <w:rsid w:val="008C3D7E"/>
    <w:rsid w:val="008C7107"/>
    <w:rsid w:val="008D0EA2"/>
    <w:rsid w:val="008D1C04"/>
    <w:rsid w:val="008D2731"/>
    <w:rsid w:val="008D4153"/>
    <w:rsid w:val="008D4853"/>
    <w:rsid w:val="008D52CB"/>
    <w:rsid w:val="008D62C0"/>
    <w:rsid w:val="008E0D84"/>
    <w:rsid w:val="008E1B03"/>
    <w:rsid w:val="008E3096"/>
    <w:rsid w:val="008E73E3"/>
    <w:rsid w:val="008E7862"/>
    <w:rsid w:val="008F0417"/>
    <w:rsid w:val="008F09EA"/>
    <w:rsid w:val="008F3229"/>
    <w:rsid w:val="008F33BD"/>
    <w:rsid w:val="008F4580"/>
    <w:rsid w:val="008F4F5D"/>
    <w:rsid w:val="008F59FD"/>
    <w:rsid w:val="008F5B68"/>
    <w:rsid w:val="008F6114"/>
    <w:rsid w:val="008F691C"/>
    <w:rsid w:val="008F6CA3"/>
    <w:rsid w:val="008F74ED"/>
    <w:rsid w:val="00900ED0"/>
    <w:rsid w:val="0090260D"/>
    <w:rsid w:val="0090431B"/>
    <w:rsid w:val="0090478A"/>
    <w:rsid w:val="0090480E"/>
    <w:rsid w:val="0090573D"/>
    <w:rsid w:val="00905A30"/>
    <w:rsid w:val="00905F96"/>
    <w:rsid w:val="009066BF"/>
    <w:rsid w:val="009108A3"/>
    <w:rsid w:val="00911BBC"/>
    <w:rsid w:val="00913378"/>
    <w:rsid w:val="00913E44"/>
    <w:rsid w:val="0091484F"/>
    <w:rsid w:val="00915693"/>
    <w:rsid w:val="00915C50"/>
    <w:rsid w:val="00915CA6"/>
    <w:rsid w:val="0091674E"/>
    <w:rsid w:val="00923C88"/>
    <w:rsid w:val="00924C08"/>
    <w:rsid w:val="009254AE"/>
    <w:rsid w:val="00925EE6"/>
    <w:rsid w:val="00925F39"/>
    <w:rsid w:val="009271E7"/>
    <w:rsid w:val="00930346"/>
    <w:rsid w:val="0093215C"/>
    <w:rsid w:val="00934749"/>
    <w:rsid w:val="0093495C"/>
    <w:rsid w:val="00934BB5"/>
    <w:rsid w:val="00943749"/>
    <w:rsid w:val="0094522A"/>
    <w:rsid w:val="00950053"/>
    <w:rsid w:val="00950F3B"/>
    <w:rsid w:val="009512AE"/>
    <w:rsid w:val="009519D2"/>
    <w:rsid w:val="00952287"/>
    <w:rsid w:val="00952ABA"/>
    <w:rsid w:val="00953258"/>
    <w:rsid w:val="00955103"/>
    <w:rsid w:val="00956724"/>
    <w:rsid w:val="00957070"/>
    <w:rsid w:val="0096149A"/>
    <w:rsid w:val="00963095"/>
    <w:rsid w:val="00964280"/>
    <w:rsid w:val="0096590A"/>
    <w:rsid w:val="00965D0F"/>
    <w:rsid w:val="009662EA"/>
    <w:rsid w:val="00966D2F"/>
    <w:rsid w:val="009673CF"/>
    <w:rsid w:val="00970AD6"/>
    <w:rsid w:val="00970BC2"/>
    <w:rsid w:val="009717A3"/>
    <w:rsid w:val="00973F03"/>
    <w:rsid w:val="009768EE"/>
    <w:rsid w:val="00977AB2"/>
    <w:rsid w:val="00980A1D"/>
    <w:rsid w:val="00981919"/>
    <w:rsid w:val="00982B5E"/>
    <w:rsid w:val="009834B4"/>
    <w:rsid w:val="00983EF8"/>
    <w:rsid w:val="00986BBA"/>
    <w:rsid w:val="00993470"/>
    <w:rsid w:val="00994418"/>
    <w:rsid w:val="00995FAF"/>
    <w:rsid w:val="00996D6C"/>
    <w:rsid w:val="009A0526"/>
    <w:rsid w:val="009A2555"/>
    <w:rsid w:val="009A64B3"/>
    <w:rsid w:val="009A73D2"/>
    <w:rsid w:val="009A79A3"/>
    <w:rsid w:val="009B138A"/>
    <w:rsid w:val="009B55E1"/>
    <w:rsid w:val="009B741B"/>
    <w:rsid w:val="009B781B"/>
    <w:rsid w:val="009B7B24"/>
    <w:rsid w:val="009C01CD"/>
    <w:rsid w:val="009C3C72"/>
    <w:rsid w:val="009C5E7F"/>
    <w:rsid w:val="009C6253"/>
    <w:rsid w:val="009C6587"/>
    <w:rsid w:val="009C76DD"/>
    <w:rsid w:val="009D03CB"/>
    <w:rsid w:val="009D12B7"/>
    <w:rsid w:val="009D493C"/>
    <w:rsid w:val="009D7051"/>
    <w:rsid w:val="009E077A"/>
    <w:rsid w:val="009E24E1"/>
    <w:rsid w:val="009E47EA"/>
    <w:rsid w:val="009E55BF"/>
    <w:rsid w:val="009E7A43"/>
    <w:rsid w:val="009F0EF5"/>
    <w:rsid w:val="009F101D"/>
    <w:rsid w:val="009F1A2D"/>
    <w:rsid w:val="009F1F00"/>
    <w:rsid w:val="009F33FB"/>
    <w:rsid w:val="009F3A14"/>
    <w:rsid w:val="009F3DDA"/>
    <w:rsid w:val="009F41FF"/>
    <w:rsid w:val="009F5ED3"/>
    <w:rsid w:val="009F6520"/>
    <w:rsid w:val="009F6A42"/>
    <w:rsid w:val="009F7A18"/>
    <w:rsid w:val="00A008E0"/>
    <w:rsid w:val="00A00B75"/>
    <w:rsid w:val="00A02650"/>
    <w:rsid w:val="00A031F1"/>
    <w:rsid w:val="00A04220"/>
    <w:rsid w:val="00A044D0"/>
    <w:rsid w:val="00A04CDE"/>
    <w:rsid w:val="00A071CA"/>
    <w:rsid w:val="00A07758"/>
    <w:rsid w:val="00A07B06"/>
    <w:rsid w:val="00A07BA3"/>
    <w:rsid w:val="00A10793"/>
    <w:rsid w:val="00A11639"/>
    <w:rsid w:val="00A11EF7"/>
    <w:rsid w:val="00A12455"/>
    <w:rsid w:val="00A154A1"/>
    <w:rsid w:val="00A212D9"/>
    <w:rsid w:val="00A21416"/>
    <w:rsid w:val="00A21CD7"/>
    <w:rsid w:val="00A22EB1"/>
    <w:rsid w:val="00A2307D"/>
    <w:rsid w:val="00A230E1"/>
    <w:rsid w:val="00A253C4"/>
    <w:rsid w:val="00A26878"/>
    <w:rsid w:val="00A2689B"/>
    <w:rsid w:val="00A27EBF"/>
    <w:rsid w:val="00A35B6E"/>
    <w:rsid w:val="00A36041"/>
    <w:rsid w:val="00A36445"/>
    <w:rsid w:val="00A40891"/>
    <w:rsid w:val="00A40BC7"/>
    <w:rsid w:val="00A411C0"/>
    <w:rsid w:val="00A420D5"/>
    <w:rsid w:val="00A440C0"/>
    <w:rsid w:val="00A442C3"/>
    <w:rsid w:val="00A45316"/>
    <w:rsid w:val="00A46190"/>
    <w:rsid w:val="00A46FDB"/>
    <w:rsid w:val="00A473F3"/>
    <w:rsid w:val="00A47589"/>
    <w:rsid w:val="00A4790F"/>
    <w:rsid w:val="00A50722"/>
    <w:rsid w:val="00A530C8"/>
    <w:rsid w:val="00A5387E"/>
    <w:rsid w:val="00A53B68"/>
    <w:rsid w:val="00A54C5C"/>
    <w:rsid w:val="00A551E9"/>
    <w:rsid w:val="00A55580"/>
    <w:rsid w:val="00A56721"/>
    <w:rsid w:val="00A567FE"/>
    <w:rsid w:val="00A5744A"/>
    <w:rsid w:val="00A60C09"/>
    <w:rsid w:val="00A613F1"/>
    <w:rsid w:val="00A617EC"/>
    <w:rsid w:val="00A62F1D"/>
    <w:rsid w:val="00A6349C"/>
    <w:rsid w:val="00A642E9"/>
    <w:rsid w:val="00A733E5"/>
    <w:rsid w:val="00A75AB6"/>
    <w:rsid w:val="00A75D54"/>
    <w:rsid w:val="00A75DEF"/>
    <w:rsid w:val="00A77D78"/>
    <w:rsid w:val="00A80666"/>
    <w:rsid w:val="00A80EBB"/>
    <w:rsid w:val="00A83FB6"/>
    <w:rsid w:val="00A84218"/>
    <w:rsid w:val="00A93524"/>
    <w:rsid w:val="00A937A9"/>
    <w:rsid w:val="00A948B6"/>
    <w:rsid w:val="00A94D9D"/>
    <w:rsid w:val="00A95156"/>
    <w:rsid w:val="00A9526D"/>
    <w:rsid w:val="00A95BF5"/>
    <w:rsid w:val="00AA07F0"/>
    <w:rsid w:val="00AA36B1"/>
    <w:rsid w:val="00AA69BB"/>
    <w:rsid w:val="00AA7C05"/>
    <w:rsid w:val="00AB0A5A"/>
    <w:rsid w:val="00AB1036"/>
    <w:rsid w:val="00AB2E8D"/>
    <w:rsid w:val="00AB31FC"/>
    <w:rsid w:val="00AB3620"/>
    <w:rsid w:val="00AB4251"/>
    <w:rsid w:val="00AB47A0"/>
    <w:rsid w:val="00AB5CFE"/>
    <w:rsid w:val="00AB62B8"/>
    <w:rsid w:val="00AC2A9D"/>
    <w:rsid w:val="00AC327E"/>
    <w:rsid w:val="00AC506E"/>
    <w:rsid w:val="00AC7D0C"/>
    <w:rsid w:val="00AD06B7"/>
    <w:rsid w:val="00AD19FA"/>
    <w:rsid w:val="00AD1C68"/>
    <w:rsid w:val="00AD248C"/>
    <w:rsid w:val="00AD2C29"/>
    <w:rsid w:val="00AD2CC9"/>
    <w:rsid w:val="00AD2F8E"/>
    <w:rsid w:val="00AD317C"/>
    <w:rsid w:val="00AD5267"/>
    <w:rsid w:val="00AD75E2"/>
    <w:rsid w:val="00AE347E"/>
    <w:rsid w:val="00AE384D"/>
    <w:rsid w:val="00AE387C"/>
    <w:rsid w:val="00AE5923"/>
    <w:rsid w:val="00AE5A4D"/>
    <w:rsid w:val="00AE6EE1"/>
    <w:rsid w:val="00AE761F"/>
    <w:rsid w:val="00AF1270"/>
    <w:rsid w:val="00AF1F31"/>
    <w:rsid w:val="00AF2E25"/>
    <w:rsid w:val="00AF30FE"/>
    <w:rsid w:val="00AF43BE"/>
    <w:rsid w:val="00AF742B"/>
    <w:rsid w:val="00AF7601"/>
    <w:rsid w:val="00AF7DBD"/>
    <w:rsid w:val="00B018BB"/>
    <w:rsid w:val="00B01E0B"/>
    <w:rsid w:val="00B01EBC"/>
    <w:rsid w:val="00B03D09"/>
    <w:rsid w:val="00B04F07"/>
    <w:rsid w:val="00B050AF"/>
    <w:rsid w:val="00B05A8C"/>
    <w:rsid w:val="00B07B19"/>
    <w:rsid w:val="00B1045D"/>
    <w:rsid w:val="00B11F9B"/>
    <w:rsid w:val="00B1342C"/>
    <w:rsid w:val="00B1452E"/>
    <w:rsid w:val="00B14F02"/>
    <w:rsid w:val="00B14F50"/>
    <w:rsid w:val="00B16F89"/>
    <w:rsid w:val="00B2058C"/>
    <w:rsid w:val="00B2100A"/>
    <w:rsid w:val="00B2103A"/>
    <w:rsid w:val="00B215A4"/>
    <w:rsid w:val="00B22488"/>
    <w:rsid w:val="00B23777"/>
    <w:rsid w:val="00B23F28"/>
    <w:rsid w:val="00B25014"/>
    <w:rsid w:val="00B309A7"/>
    <w:rsid w:val="00B3194F"/>
    <w:rsid w:val="00B337F9"/>
    <w:rsid w:val="00B40020"/>
    <w:rsid w:val="00B40B61"/>
    <w:rsid w:val="00B41981"/>
    <w:rsid w:val="00B44189"/>
    <w:rsid w:val="00B445D9"/>
    <w:rsid w:val="00B4597B"/>
    <w:rsid w:val="00B46521"/>
    <w:rsid w:val="00B47AFF"/>
    <w:rsid w:val="00B47B92"/>
    <w:rsid w:val="00B47F20"/>
    <w:rsid w:val="00B50DB4"/>
    <w:rsid w:val="00B50ED3"/>
    <w:rsid w:val="00B5179C"/>
    <w:rsid w:val="00B53045"/>
    <w:rsid w:val="00B54E43"/>
    <w:rsid w:val="00B5549D"/>
    <w:rsid w:val="00B60769"/>
    <w:rsid w:val="00B63902"/>
    <w:rsid w:val="00B6463C"/>
    <w:rsid w:val="00B65B4E"/>
    <w:rsid w:val="00B65DD8"/>
    <w:rsid w:val="00B71C34"/>
    <w:rsid w:val="00B7215D"/>
    <w:rsid w:val="00B76F41"/>
    <w:rsid w:val="00B8033F"/>
    <w:rsid w:val="00B8071C"/>
    <w:rsid w:val="00B80DB1"/>
    <w:rsid w:val="00B812C4"/>
    <w:rsid w:val="00B816ED"/>
    <w:rsid w:val="00B81E5F"/>
    <w:rsid w:val="00B83C33"/>
    <w:rsid w:val="00B83D82"/>
    <w:rsid w:val="00B869C1"/>
    <w:rsid w:val="00B86B64"/>
    <w:rsid w:val="00B86EBD"/>
    <w:rsid w:val="00B8710E"/>
    <w:rsid w:val="00B90605"/>
    <w:rsid w:val="00B90DC7"/>
    <w:rsid w:val="00B94309"/>
    <w:rsid w:val="00B94E63"/>
    <w:rsid w:val="00B956F4"/>
    <w:rsid w:val="00B95DED"/>
    <w:rsid w:val="00BA0829"/>
    <w:rsid w:val="00BA127D"/>
    <w:rsid w:val="00BA1456"/>
    <w:rsid w:val="00BA1571"/>
    <w:rsid w:val="00BA2CB1"/>
    <w:rsid w:val="00BA32C9"/>
    <w:rsid w:val="00BA3782"/>
    <w:rsid w:val="00BA3A4C"/>
    <w:rsid w:val="00BA433C"/>
    <w:rsid w:val="00BA4C95"/>
    <w:rsid w:val="00BA5843"/>
    <w:rsid w:val="00BA5B91"/>
    <w:rsid w:val="00BA7E42"/>
    <w:rsid w:val="00BB0CD9"/>
    <w:rsid w:val="00BB197C"/>
    <w:rsid w:val="00BB3640"/>
    <w:rsid w:val="00BB3BBD"/>
    <w:rsid w:val="00BB4AB5"/>
    <w:rsid w:val="00BB70C6"/>
    <w:rsid w:val="00BB7BDA"/>
    <w:rsid w:val="00BB7C03"/>
    <w:rsid w:val="00BC03F0"/>
    <w:rsid w:val="00BC2538"/>
    <w:rsid w:val="00BC2A2F"/>
    <w:rsid w:val="00BC3BDE"/>
    <w:rsid w:val="00BC6672"/>
    <w:rsid w:val="00BD011F"/>
    <w:rsid w:val="00BD0533"/>
    <w:rsid w:val="00BD0699"/>
    <w:rsid w:val="00BD282E"/>
    <w:rsid w:val="00BD496E"/>
    <w:rsid w:val="00BD791B"/>
    <w:rsid w:val="00BD7C2A"/>
    <w:rsid w:val="00BD7EBD"/>
    <w:rsid w:val="00BE10BD"/>
    <w:rsid w:val="00BE26E4"/>
    <w:rsid w:val="00BE2EB8"/>
    <w:rsid w:val="00BE3F3A"/>
    <w:rsid w:val="00BE52AE"/>
    <w:rsid w:val="00BE5717"/>
    <w:rsid w:val="00BE5A3B"/>
    <w:rsid w:val="00BE5EFC"/>
    <w:rsid w:val="00BE6E51"/>
    <w:rsid w:val="00BE727C"/>
    <w:rsid w:val="00BF2854"/>
    <w:rsid w:val="00BF74A6"/>
    <w:rsid w:val="00BF7664"/>
    <w:rsid w:val="00C0027F"/>
    <w:rsid w:val="00C026B0"/>
    <w:rsid w:val="00C039B6"/>
    <w:rsid w:val="00C05F15"/>
    <w:rsid w:val="00C07468"/>
    <w:rsid w:val="00C0783D"/>
    <w:rsid w:val="00C14370"/>
    <w:rsid w:val="00C15657"/>
    <w:rsid w:val="00C156CC"/>
    <w:rsid w:val="00C15CAF"/>
    <w:rsid w:val="00C1762A"/>
    <w:rsid w:val="00C204A4"/>
    <w:rsid w:val="00C2213C"/>
    <w:rsid w:val="00C2225A"/>
    <w:rsid w:val="00C2528E"/>
    <w:rsid w:val="00C267D4"/>
    <w:rsid w:val="00C30EE3"/>
    <w:rsid w:val="00C32EC2"/>
    <w:rsid w:val="00C33C48"/>
    <w:rsid w:val="00C33D50"/>
    <w:rsid w:val="00C33FDF"/>
    <w:rsid w:val="00C34665"/>
    <w:rsid w:val="00C35D34"/>
    <w:rsid w:val="00C36829"/>
    <w:rsid w:val="00C36890"/>
    <w:rsid w:val="00C44C60"/>
    <w:rsid w:val="00C45F22"/>
    <w:rsid w:val="00C4705F"/>
    <w:rsid w:val="00C474C5"/>
    <w:rsid w:val="00C50235"/>
    <w:rsid w:val="00C503A3"/>
    <w:rsid w:val="00C50CA0"/>
    <w:rsid w:val="00C5127E"/>
    <w:rsid w:val="00C5487E"/>
    <w:rsid w:val="00C57E16"/>
    <w:rsid w:val="00C60754"/>
    <w:rsid w:val="00C60EA3"/>
    <w:rsid w:val="00C61233"/>
    <w:rsid w:val="00C6138D"/>
    <w:rsid w:val="00C61568"/>
    <w:rsid w:val="00C62997"/>
    <w:rsid w:val="00C62FFD"/>
    <w:rsid w:val="00C65C7A"/>
    <w:rsid w:val="00C66674"/>
    <w:rsid w:val="00C7191D"/>
    <w:rsid w:val="00C72B1D"/>
    <w:rsid w:val="00C731B3"/>
    <w:rsid w:val="00C7447A"/>
    <w:rsid w:val="00C77715"/>
    <w:rsid w:val="00C77D69"/>
    <w:rsid w:val="00C81553"/>
    <w:rsid w:val="00C82A39"/>
    <w:rsid w:val="00C82BC5"/>
    <w:rsid w:val="00C83F37"/>
    <w:rsid w:val="00C85709"/>
    <w:rsid w:val="00C8575F"/>
    <w:rsid w:val="00C8785F"/>
    <w:rsid w:val="00C92A06"/>
    <w:rsid w:val="00C93868"/>
    <w:rsid w:val="00C93DEA"/>
    <w:rsid w:val="00C93F1A"/>
    <w:rsid w:val="00C944FA"/>
    <w:rsid w:val="00C955A6"/>
    <w:rsid w:val="00CA3599"/>
    <w:rsid w:val="00CA36B9"/>
    <w:rsid w:val="00CA3873"/>
    <w:rsid w:val="00CA49B7"/>
    <w:rsid w:val="00CA53BA"/>
    <w:rsid w:val="00CA5E0D"/>
    <w:rsid w:val="00CA6088"/>
    <w:rsid w:val="00CA79AE"/>
    <w:rsid w:val="00CB0EA3"/>
    <w:rsid w:val="00CB1AC0"/>
    <w:rsid w:val="00CB1EE2"/>
    <w:rsid w:val="00CB3238"/>
    <w:rsid w:val="00CB47AD"/>
    <w:rsid w:val="00CB4F65"/>
    <w:rsid w:val="00CB5320"/>
    <w:rsid w:val="00CB572B"/>
    <w:rsid w:val="00CB618D"/>
    <w:rsid w:val="00CC0514"/>
    <w:rsid w:val="00CC06D4"/>
    <w:rsid w:val="00CC2DB6"/>
    <w:rsid w:val="00CC3A86"/>
    <w:rsid w:val="00CC53FF"/>
    <w:rsid w:val="00CC5BC7"/>
    <w:rsid w:val="00CD106B"/>
    <w:rsid w:val="00CD1C29"/>
    <w:rsid w:val="00CD21F1"/>
    <w:rsid w:val="00CD2C85"/>
    <w:rsid w:val="00CD2FC9"/>
    <w:rsid w:val="00CD3AE0"/>
    <w:rsid w:val="00CD3EB0"/>
    <w:rsid w:val="00CD4617"/>
    <w:rsid w:val="00CD515F"/>
    <w:rsid w:val="00CD5579"/>
    <w:rsid w:val="00CD6432"/>
    <w:rsid w:val="00CD66F2"/>
    <w:rsid w:val="00CE0CC9"/>
    <w:rsid w:val="00CE0CE0"/>
    <w:rsid w:val="00CE2033"/>
    <w:rsid w:val="00CE215F"/>
    <w:rsid w:val="00CE3552"/>
    <w:rsid w:val="00CE426E"/>
    <w:rsid w:val="00CE6F05"/>
    <w:rsid w:val="00CF1BF1"/>
    <w:rsid w:val="00CF27F7"/>
    <w:rsid w:val="00CF2CB5"/>
    <w:rsid w:val="00CF2FCD"/>
    <w:rsid w:val="00CF61E6"/>
    <w:rsid w:val="00D01BA9"/>
    <w:rsid w:val="00D021A6"/>
    <w:rsid w:val="00D02C17"/>
    <w:rsid w:val="00D036F0"/>
    <w:rsid w:val="00D060C0"/>
    <w:rsid w:val="00D10568"/>
    <w:rsid w:val="00D112B4"/>
    <w:rsid w:val="00D11604"/>
    <w:rsid w:val="00D135BA"/>
    <w:rsid w:val="00D137D9"/>
    <w:rsid w:val="00D15497"/>
    <w:rsid w:val="00D16721"/>
    <w:rsid w:val="00D169C3"/>
    <w:rsid w:val="00D20E31"/>
    <w:rsid w:val="00D217E4"/>
    <w:rsid w:val="00D22344"/>
    <w:rsid w:val="00D2304D"/>
    <w:rsid w:val="00D232DA"/>
    <w:rsid w:val="00D2331F"/>
    <w:rsid w:val="00D24A2F"/>
    <w:rsid w:val="00D2555F"/>
    <w:rsid w:val="00D26D9D"/>
    <w:rsid w:val="00D27556"/>
    <w:rsid w:val="00D279D5"/>
    <w:rsid w:val="00D3057B"/>
    <w:rsid w:val="00D32A50"/>
    <w:rsid w:val="00D332C1"/>
    <w:rsid w:val="00D34517"/>
    <w:rsid w:val="00D34977"/>
    <w:rsid w:val="00D34A8C"/>
    <w:rsid w:val="00D34DE9"/>
    <w:rsid w:val="00D34FD1"/>
    <w:rsid w:val="00D3603B"/>
    <w:rsid w:val="00D36DEE"/>
    <w:rsid w:val="00D36E20"/>
    <w:rsid w:val="00D42989"/>
    <w:rsid w:val="00D42E89"/>
    <w:rsid w:val="00D4465B"/>
    <w:rsid w:val="00D446A3"/>
    <w:rsid w:val="00D503B0"/>
    <w:rsid w:val="00D50690"/>
    <w:rsid w:val="00D50A6B"/>
    <w:rsid w:val="00D50EA5"/>
    <w:rsid w:val="00D510E5"/>
    <w:rsid w:val="00D51CCB"/>
    <w:rsid w:val="00D521BC"/>
    <w:rsid w:val="00D527FF"/>
    <w:rsid w:val="00D55F63"/>
    <w:rsid w:val="00D60942"/>
    <w:rsid w:val="00D61B43"/>
    <w:rsid w:val="00D62FD6"/>
    <w:rsid w:val="00D63468"/>
    <w:rsid w:val="00D64419"/>
    <w:rsid w:val="00D644E7"/>
    <w:rsid w:val="00D66C21"/>
    <w:rsid w:val="00D6783C"/>
    <w:rsid w:val="00D67EA1"/>
    <w:rsid w:val="00D73C4F"/>
    <w:rsid w:val="00D74000"/>
    <w:rsid w:val="00D753F9"/>
    <w:rsid w:val="00D76F60"/>
    <w:rsid w:val="00D801CC"/>
    <w:rsid w:val="00D8020C"/>
    <w:rsid w:val="00D8120D"/>
    <w:rsid w:val="00D8189E"/>
    <w:rsid w:val="00D81D60"/>
    <w:rsid w:val="00D8308A"/>
    <w:rsid w:val="00D8333F"/>
    <w:rsid w:val="00D83A09"/>
    <w:rsid w:val="00D85797"/>
    <w:rsid w:val="00D87E56"/>
    <w:rsid w:val="00D90CE3"/>
    <w:rsid w:val="00D9105E"/>
    <w:rsid w:val="00D930E1"/>
    <w:rsid w:val="00D93879"/>
    <w:rsid w:val="00D939C9"/>
    <w:rsid w:val="00D944D0"/>
    <w:rsid w:val="00D94678"/>
    <w:rsid w:val="00D94C2D"/>
    <w:rsid w:val="00D95C88"/>
    <w:rsid w:val="00D96036"/>
    <w:rsid w:val="00DA02DC"/>
    <w:rsid w:val="00DA103C"/>
    <w:rsid w:val="00DA2AA7"/>
    <w:rsid w:val="00DA49E0"/>
    <w:rsid w:val="00DB0FFB"/>
    <w:rsid w:val="00DB2233"/>
    <w:rsid w:val="00DB382F"/>
    <w:rsid w:val="00DB3D5F"/>
    <w:rsid w:val="00DB3E92"/>
    <w:rsid w:val="00DB4215"/>
    <w:rsid w:val="00DB4AF9"/>
    <w:rsid w:val="00DB5449"/>
    <w:rsid w:val="00DB6715"/>
    <w:rsid w:val="00DB756A"/>
    <w:rsid w:val="00DB79A6"/>
    <w:rsid w:val="00DB7BC5"/>
    <w:rsid w:val="00DC0B33"/>
    <w:rsid w:val="00DC15DC"/>
    <w:rsid w:val="00DC2146"/>
    <w:rsid w:val="00DC26D8"/>
    <w:rsid w:val="00DC6018"/>
    <w:rsid w:val="00DC6B06"/>
    <w:rsid w:val="00DC6E85"/>
    <w:rsid w:val="00DD0382"/>
    <w:rsid w:val="00DD071E"/>
    <w:rsid w:val="00DD1569"/>
    <w:rsid w:val="00DD1A4D"/>
    <w:rsid w:val="00DD1D47"/>
    <w:rsid w:val="00DD5C4D"/>
    <w:rsid w:val="00DD5E4A"/>
    <w:rsid w:val="00DD5EA8"/>
    <w:rsid w:val="00DD6770"/>
    <w:rsid w:val="00DD6B64"/>
    <w:rsid w:val="00DE1AAA"/>
    <w:rsid w:val="00DE2838"/>
    <w:rsid w:val="00DE350E"/>
    <w:rsid w:val="00DE3D9D"/>
    <w:rsid w:val="00DE45CC"/>
    <w:rsid w:val="00DE5092"/>
    <w:rsid w:val="00DE648B"/>
    <w:rsid w:val="00DE680F"/>
    <w:rsid w:val="00DE6A11"/>
    <w:rsid w:val="00DF0392"/>
    <w:rsid w:val="00DF2D81"/>
    <w:rsid w:val="00DF3790"/>
    <w:rsid w:val="00DF4886"/>
    <w:rsid w:val="00DF48FB"/>
    <w:rsid w:val="00DF4FB6"/>
    <w:rsid w:val="00DF5B0D"/>
    <w:rsid w:val="00DF62FF"/>
    <w:rsid w:val="00DF7000"/>
    <w:rsid w:val="00E00227"/>
    <w:rsid w:val="00E04BBC"/>
    <w:rsid w:val="00E06BEC"/>
    <w:rsid w:val="00E077D1"/>
    <w:rsid w:val="00E104B5"/>
    <w:rsid w:val="00E10604"/>
    <w:rsid w:val="00E1094F"/>
    <w:rsid w:val="00E12436"/>
    <w:rsid w:val="00E128B9"/>
    <w:rsid w:val="00E154AF"/>
    <w:rsid w:val="00E1575D"/>
    <w:rsid w:val="00E2269A"/>
    <w:rsid w:val="00E23864"/>
    <w:rsid w:val="00E23FA2"/>
    <w:rsid w:val="00E261D5"/>
    <w:rsid w:val="00E31455"/>
    <w:rsid w:val="00E3241F"/>
    <w:rsid w:val="00E325AE"/>
    <w:rsid w:val="00E32FD3"/>
    <w:rsid w:val="00E34F6A"/>
    <w:rsid w:val="00E35C63"/>
    <w:rsid w:val="00E37720"/>
    <w:rsid w:val="00E4012F"/>
    <w:rsid w:val="00E40608"/>
    <w:rsid w:val="00E409E7"/>
    <w:rsid w:val="00E4165B"/>
    <w:rsid w:val="00E41A5E"/>
    <w:rsid w:val="00E41CFE"/>
    <w:rsid w:val="00E41F2F"/>
    <w:rsid w:val="00E41FB9"/>
    <w:rsid w:val="00E4419A"/>
    <w:rsid w:val="00E443C0"/>
    <w:rsid w:val="00E4522A"/>
    <w:rsid w:val="00E501B7"/>
    <w:rsid w:val="00E5023D"/>
    <w:rsid w:val="00E520DF"/>
    <w:rsid w:val="00E524C6"/>
    <w:rsid w:val="00E541CC"/>
    <w:rsid w:val="00E55503"/>
    <w:rsid w:val="00E56805"/>
    <w:rsid w:val="00E57F62"/>
    <w:rsid w:val="00E622C6"/>
    <w:rsid w:val="00E62ECF"/>
    <w:rsid w:val="00E66524"/>
    <w:rsid w:val="00E707E3"/>
    <w:rsid w:val="00E70823"/>
    <w:rsid w:val="00E70D38"/>
    <w:rsid w:val="00E72A37"/>
    <w:rsid w:val="00E757C2"/>
    <w:rsid w:val="00E762B0"/>
    <w:rsid w:val="00E76AEC"/>
    <w:rsid w:val="00E77E81"/>
    <w:rsid w:val="00E77FE8"/>
    <w:rsid w:val="00E80059"/>
    <w:rsid w:val="00E8027A"/>
    <w:rsid w:val="00E823B3"/>
    <w:rsid w:val="00E83440"/>
    <w:rsid w:val="00E835A7"/>
    <w:rsid w:val="00E841DA"/>
    <w:rsid w:val="00E866C1"/>
    <w:rsid w:val="00E867FF"/>
    <w:rsid w:val="00E9049D"/>
    <w:rsid w:val="00E917A8"/>
    <w:rsid w:val="00E9234E"/>
    <w:rsid w:val="00E93975"/>
    <w:rsid w:val="00E95BB1"/>
    <w:rsid w:val="00E97AC6"/>
    <w:rsid w:val="00EA08D5"/>
    <w:rsid w:val="00EA1FB0"/>
    <w:rsid w:val="00EA4D38"/>
    <w:rsid w:val="00EA583D"/>
    <w:rsid w:val="00EA6AC2"/>
    <w:rsid w:val="00EA7867"/>
    <w:rsid w:val="00EA79F5"/>
    <w:rsid w:val="00EB003E"/>
    <w:rsid w:val="00EB0355"/>
    <w:rsid w:val="00EB037B"/>
    <w:rsid w:val="00EB1260"/>
    <w:rsid w:val="00EB24D3"/>
    <w:rsid w:val="00EB4164"/>
    <w:rsid w:val="00EB6B1E"/>
    <w:rsid w:val="00EB6D8B"/>
    <w:rsid w:val="00EB70DD"/>
    <w:rsid w:val="00EB7A6E"/>
    <w:rsid w:val="00EC0F8B"/>
    <w:rsid w:val="00EC1F09"/>
    <w:rsid w:val="00EC1F1C"/>
    <w:rsid w:val="00EC20B7"/>
    <w:rsid w:val="00EC4273"/>
    <w:rsid w:val="00EC4EA7"/>
    <w:rsid w:val="00EC5B10"/>
    <w:rsid w:val="00EC5C87"/>
    <w:rsid w:val="00EC77FC"/>
    <w:rsid w:val="00EC7FBB"/>
    <w:rsid w:val="00ED66BE"/>
    <w:rsid w:val="00ED70A3"/>
    <w:rsid w:val="00ED7305"/>
    <w:rsid w:val="00EE08E5"/>
    <w:rsid w:val="00EF24CE"/>
    <w:rsid w:val="00EF289E"/>
    <w:rsid w:val="00EF2DFA"/>
    <w:rsid w:val="00EF3FCC"/>
    <w:rsid w:val="00EF4C5F"/>
    <w:rsid w:val="00EF5BD7"/>
    <w:rsid w:val="00EF5DFB"/>
    <w:rsid w:val="00EF5EA9"/>
    <w:rsid w:val="00EF615F"/>
    <w:rsid w:val="00EF6A9E"/>
    <w:rsid w:val="00EF6D2E"/>
    <w:rsid w:val="00EF70DE"/>
    <w:rsid w:val="00EF72B2"/>
    <w:rsid w:val="00EF748F"/>
    <w:rsid w:val="00F01887"/>
    <w:rsid w:val="00F030E2"/>
    <w:rsid w:val="00F071E4"/>
    <w:rsid w:val="00F11064"/>
    <w:rsid w:val="00F11B71"/>
    <w:rsid w:val="00F145E8"/>
    <w:rsid w:val="00F14EC0"/>
    <w:rsid w:val="00F15B70"/>
    <w:rsid w:val="00F2178C"/>
    <w:rsid w:val="00F23B32"/>
    <w:rsid w:val="00F245DF"/>
    <w:rsid w:val="00F26381"/>
    <w:rsid w:val="00F2746B"/>
    <w:rsid w:val="00F30248"/>
    <w:rsid w:val="00F30261"/>
    <w:rsid w:val="00F30559"/>
    <w:rsid w:val="00F31C68"/>
    <w:rsid w:val="00F32688"/>
    <w:rsid w:val="00F326AC"/>
    <w:rsid w:val="00F3595E"/>
    <w:rsid w:val="00F40128"/>
    <w:rsid w:val="00F40F07"/>
    <w:rsid w:val="00F419D3"/>
    <w:rsid w:val="00F428A9"/>
    <w:rsid w:val="00F42EDB"/>
    <w:rsid w:val="00F4435E"/>
    <w:rsid w:val="00F455E1"/>
    <w:rsid w:val="00F45C35"/>
    <w:rsid w:val="00F45CB6"/>
    <w:rsid w:val="00F464BE"/>
    <w:rsid w:val="00F47DB2"/>
    <w:rsid w:val="00F50D7C"/>
    <w:rsid w:val="00F52B68"/>
    <w:rsid w:val="00F54A30"/>
    <w:rsid w:val="00F55C35"/>
    <w:rsid w:val="00F56DE9"/>
    <w:rsid w:val="00F57B64"/>
    <w:rsid w:val="00F60676"/>
    <w:rsid w:val="00F61D01"/>
    <w:rsid w:val="00F63F76"/>
    <w:rsid w:val="00F63FBC"/>
    <w:rsid w:val="00F64615"/>
    <w:rsid w:val="00F64DD9"/>
    <w:rsid w:val="00F6518D"/>
    <w:rsid w:val="00F671F3"/>
    <w:rsid w:val="00F67431"/>
    <w:rsid w:val="00F7333B"/>
    <w:rsid w:val="00F7394E"/>
    <w:rsid w:val="00F74CE2"/>
    <w:rsid w:val="00F75D66"/>
    <w:rsid w:val="00F761B0"/>
    <w:rsid w:val="00F76661"/>
    <w:rsid w:val="00F77B76"/>
    <w:rsid w:val="00F807B1"/>
    <w:rsid w:val="00F809B4"/>
    <w:rsid w:val="00F83120"/>
    <w:rsid w:val="00F84402"/>
    <w:rsid w:val="00F846EC"/>
    <w:rsid w:val="00F85524"/>
    <w:rsid w:val="00F87514"/>
    <w:rsid w:val="00F87F4F"/>
    <w:rsid w:val="00F909E4"/>
    <w:rsid w:val="00F90AB4"/>
    <w:rsid w:val="00F914C3"/>
    <w:rsid w:val="00F924D4"/>
    <w:rsid w:val="00F9483F"/>
    <w:rsid w:val="00F971D1"/>
    <w:rsid w:val="00F9740C"/>
    <w:rsid w:val="00F97523"/>
    <w:rsid w:val="00FA1E11"/>
    <w:rsid w:val="00FA237E"/>
    <w:rsid w:val="00FA4067"/>
    <w:rsid w:val="00FA48A5"/>
    <w:rsid w:val="00FA4F8E"/>
    <w:rsid w:val="00FA72C1"/>
    <w:rsid w:val="00FA76F1"/>
    <w:rsid w:val="00FB1083"/>
    <w:rsid w:val="00FB2D58"/>
    <w:rsid w:val="00FB2D98"/>
    <w:rsid w:val="00FB2FAE"/>
    <w:rsid w:val="00FB44B3"/>
    <w:rsid w:val="00FB4543"/>
    <w:rsid w:val="00FB4C0F"/>
    <w:rsid w:val="00FB65D5"/>
    <w:rsid w:val="00FB6873"/>
    <w:rsid w:val="00FB71EC"/>
    <w:rsid w:val="00FC0169"/>
    <w:rsid w:val="00FC0825"/>
    <w:rsid w:val="00FC3276"/>
    <w:rsid w:val="00FC32DF"/>
    <w:rsid w:val="00FC392D"/>
    <w:rsid w:val="00FC6476"/>
    <w:rsid w:val="00FC64EA"/>
    <w:rsid w:val="00FC6864"/>
    <w:rsid w:val="00FD05E2"/>
    <w:rsid w:val="00FD18C4"/>
    <w:rsid w:val="00FD3103"/>
    <w:rsid w:val="00FD3352"/>
    <w:rsid w:val="00FD3ED6"/>
    <w:rsid w:val="00FD4AAD"/>
    <w:rsid w:val="00FD4EC9"/>
    <w:rsid w:val="00FD5FF3"/>
    <w:rsid w:val="00FD677B"/>
    <w:rsid w:val="00FD6833"/>
    <w:rsid w:val="00FD777B"/>
    <w:rsid w:val="00FE033E"/>
    <w:rsid w:val="00FE0608"/>
    <w:rsid w:val="00FE2DDB"/>
    <w:rsid w:val="00FE327F"/>
    <w:rsid w:val="00FE40FD"/>
    <w:rsid w:val="00FE492A"/>
    <w:rsid w:val="00FE6363"/>
    <w:rsid w:val="00FE6D91"/>
    <w:rsid w:val="00FF06AA"/>
    <w:rsid w:val="00FF0C7F"/>
    <w:rsid w:val="00FF0C87"/>
    <w:rsid w:val="00FF184A"/>
    <w:rsid w:val="00FF1F97"/>
    <w:rsid w:val="00FF2FF2"/>
    <w:rsid w:val="00FF3E9D"/>
    <w:rsid w:val="00FF4FF2"/>
    <w:rsid w:val="00FF6E66"/>
    <w:rsid w:val="00FF7203"/>
    <w:rsid w:val="00FF7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c00,#3c3,#00863d"/>
    </o:shapedefaults>
    <o:shapelayout v:ext="edit">
      <o:idmap v:ext="edit" data="2"/>
    </o:shapelayout>
  </w:shapeDefaults>
  <w:decimalSymbol w:val="."/>
  <w:listSeparator w:val=","/>
  <w14:docId w14:val="3428BA0B"/>
  <w14:defaultImageDpi w14:val="300"/>
  <w15:chartTrackingRefBased/>
  <w15:docId w15:val="{AAFD7ADA-F6A9-416A-B353-12F0EDA60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6B9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36B9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520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67520C"/>
    <w:rPr>
      <w:rFonts w:ascii="Times New Roman" w:hAnsi="Times New Roman"/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7520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67520C"/>
    <w:rPr>
      <w:rFonts w:ascii="Times New Roman" w:hAnsi="Times New Roman"/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0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0C"/>
    <w:rPr>
      <w:rFonts w:ascii="Tahoma" w:hAnsi="Tahoma" w:cs="Tahoma"/>
      <w:kern w:val="2"/>
      <w:sz w:val="16"/>
      <w:szCs w:val="16"/>
    </w:rPr>
  </w:style>
  <w:style w:type="character" w:styleId="Hyperlink">
    <w:name w:val="Hyperlink"/>
    <w:rsid w:val="00CB1EE2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CB1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EE2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CB1EE2"/>
    <w:rPr>
      <w:rFonts w:ascii="Times New Roman" w:hAnsi="Times New Roman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EE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B1EE2"/>
    <w:rPr>
      <w:rFonts w:ascii="Times New Roman" w:hAnsi="Times New Roman"/>
      <w:b/>
      <w:bCs/>
      <w:kern w:val="2"/>
    </w:rPr>
  </w:style>
  <w:style w:type="paragraph" w:styleId="Revision">
    <w:name w:val="Revision"/>
    <w:hidden/>
    <w:uiPriority w:val="99"/>
    <w:semiHidden/>
    <w:rsid w:val="00B01EBC"/>
    <w:rPr>
      <w:rFonts w:ascii="Times New Roman" w:hAnsi="Times New Roman"/>
      <w:kern w:val="2"/>
      <w:sz w:val="24"/>
      <w:szCs w:val="24"/>
    </w:rPr>
  </w:style>
  <w:style w:type="character" w:styleId="FollowedHyperlink">
    <w:name w:val="FollowedHyperlink"/>
    <w:uiPriority w:val="99"/>
    <w:semiHidden/>
    <w:unhideWhenUsed/>
    <w:rsid w:val="002666B3"/>
    <w:rPr>
      <w:color w:val="954F72"/>
      <w:u w:val="single"/>
    </w:rPr>
  </w:style>
  <w:style w:type="character" w:customStyle="1" w:styleId="a">
    <w:name w:val="未解析的提及"/>
    <w:uiPriority w:val="99"/>
    <w:semiHidden/>
    <w:unhideWhenUsed/>
    <w:rsid w:val="00F41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1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5848">
      <w:bodyDiv w:val="1"/>
      <w:marLeft w:val="16"/>
      <w:marRight w:val="16"/>
      <w:marTop w:val="16"/>
      <w:marBottom w:val="16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gital-accessibility.hk/en/application/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digital-accessibility.hk/en/applica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://www.digital-accessibility.hk/en/application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1D0417-497C-400C-ACD0-9878689D4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2</Pages>
  <Words>2389</Words>
  <Characters>1361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(Website Stream)</vt:lpstr>
    </vt:vector>
  </TitlesOfParts>
  <Company>Home</Company>
  <LinksUpToDate>false</LinksUpToDate>
  <CharactersWithSpaces>15976</CharactersWithSpaces>
  <SharedDoc>false</SharedDoc>
  <HLinks>
    <vt:vector size="12" baseType="variant">
      <vt:variant>
        <vt:i4>6684792</vt:i4>
      </vt:variant>
      <vt:variant>
        <vt:i4>141</vt:i4>
      </vt:variant>
      <vt:variant>
        <vt:i4>0</vt:i4>
      </vt:variant>
      <vt:variant>
        <vt:i4>5</vt:i4>
      </vt:variant>
      <vt:variant>
        <vt:lpwstr>http://www.digital-accessibility.hk/en/application/</vt:lpwstr>
      </vt:variant>
      <vt:variant>
        <vt:lpwstr/>
      </vt:variant>
      <vt:variant>
        <vt:i4>6684792</vt:i4>
      </vt:variant>
      <vt:variant>
        <vt:i4>0</vt:i4>
      </vt:variant>
      <vt:variant>
        <vt:i4>0</vt:i4>
      </vt:variant>
      <vt:variant>
        <vt:i4>5</vt:i4>
      </vt:variant>
      <vt:variant>
        <vt:lpwstr>http://www.digital-accessibility.hk/en/applic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(Website Stream)</dc:title>
  <dc:subject/>
  <cp:keywords/>
  <cp:lastModifiedBy>Rachel Cheung</cp:lastModifiedBy>
  <cp:revision>29</cp:revision>
  <cp:lastPrinted>2023-12-19T04:11:00Z</cp:lastPrinted>
  <dcterms:created xsi:type="dcterms:W3CDTF">2023-12-04T06:53:00Z</dcterms:created>
  <dcterms:modified xsi:type="dcterms:W3CDTF">2023-12-28T02:01:00Z</dcterms:modified>
</cp:coreProperties>
</file>